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9ABF3" w14:textId="77777777" w:rsidR="00CB4333" w:rsidRPr="00286D37" w:rsidRDefault="00CB4333" w:rsidP="00CB4333">
      <w:pPr>
        <w:spacing w:after="0" w:line="360" w:lineRule="auto"/>
        <w:jc w:val="center"/>
        <w:rPr>
          <w:rFonts w:ascii="Times New Roman" w:hAnsi="Times New Roman" w:cs="Times New Roman"/>
          <w:b/>
          <w:sz w:val="24"/>
        </w:rPr>
      </w:pPr>
      <w:r w:rsidRPr="00286D37">
        <w:rPr>
          <w:rFonts w:ascii="Times New Roman" w:hAnsi="Times New Roman" w:cs="Times New Roman"/>
          <w:b/>
          <w:sz w:val="24"/>
        </w:rPr>
        <w:t>Weekly Tomato Price Dynamics in Tamil Nadu: An In-Depth Analysis of Trends and Variations</w:t>
      </w:r>
    </w:p>
    <w:p w14:paraId="6E3FF9F3" w14:textId="77777777" w:rsidR="00CB4333" w:rsidRPr="00286D37" w:rsidRDefault="00CB4333" w:rsidP="00CB4333">
      <w:pPr>
        <w:spacing w:after="0" w:line="360" w:lineRule="auto"/>
        <w:jc w:val="both"/>
        <w:rPr>
          <w:rFonts w:ascii="Times New Roman" w:hAnsi="Times New Roman" w:cs="Times New Roman"/>
          <w:b/>
          <w:sz w:val="24"/>
          <w:szCs w:val="24"/>
          <w:lang w:val="en-US"/>
        </w:rPr>
      </w:pPr>
      <w:r w:rsidRPr="00286D37">
        <w:rPr>
          <w:rFonts w:ascii="Times New Roman" w:hAnsi="Times New Roman" w:cs="Times New Roman"/>
          <w:b/>
          <w:sz w:val="24"/>
          <w:szCs w:val="24"/>
          <w:lang w:val="en-US"/>
        </w:rPr>
        <w:t>Abstract:</w:t>
      </w:r>
    </w:p>
    <w:p w14:paraId="2764C9D4" w14:textId="2DA89AB3" w:rsidR="00CB4333" w:rsidRDefault="009472C1" w:rsidP="00CB4333">
      <w:pPr>
        <w:spacing w:after="0" w:line="360" w:lineRule="auto"/>
        <w:ind w:firstLine="720"/>
        <w:jc w:val="both"/>
        <w:rPr>
          <w:rFonts w:ascii="Times New Roman" w:hAnsi="Times New Roman" w:cs="Times New Roman"/>
          <w:sz w:val="24"/>
          <w:szCs w:val="24"/>
        </w:rPr>
      </w:pPr>
      <w:r>
        <w:t xml:space="preserve">Price volatility often affects the livelihoods of small and marginal farmers, making accurate forecasting essential for informed decision-making regarding crop planting and market strategies. </w:t>
      </w:r>
      <w:bookmarkStart w:id="0" w:name="_GoBack"/>
      <w:bookmarkEnd w:id="0"/>
      <w:r w:rsidR="00CB4333" w:rsidRPr="00CB4333">
        <w:rPr>
          <w:rFonts w:ascii="Times New Roman" w:hAnsi="Times New Roman" w:cs="Times New Roman"/>
          <w:sz w:val="24"/>
          <w:szCs w:val="24"/>
        </w:rPr>
        <w:t xml:space="preserve">This study investigates the weekly price fluctuations of tomatoes in four major markets in Tamil Nadu: Coimbatore, </w:t>
      </w:r>
      <w:proofErr w:type="spellStart"/>
      <w:r w:rsidR="00CB4333" w:rsidRPr="00CB4333">
        <w:rPr>
          <w:rFonts w:ascii="Times New Roman" w:hAnsi="Times New Roman" w:cs="Times New Roman"/>
          <w:sz w:val="24"/>
          <w:szCs w:val="24"/>
        </w:rPr>
        <w:t>Dindigul</w:t>
      </w:r>
      <w:proofErr w:type="spellEnd"/>
      <w:r w:rsidR="00CB4333" w:rsidRPr="00CB4333">
        <w:rPr>
          <w:rFonts w:ascii="Times New Roman" w:hAnsi="Times New Roman" w:cs="Times New Roman"/>
          <w:sz w:val="24"/>
          <w:szCs w:val="24"/>
        </w:rPr>
        <w:t xml:space="preserve">, </w:t>
      </w:r>
      <w:proofErr w:type="spellStart"/>
      <w:r w:rsidR="00CB4333" w:rsidRPr="00CB4333">
        <w:rPr>
          <w:rFonts w:ascii="Times New Roman" w:hAnsi="Times New Roman" w:cs="Times New Roman"/>
          <w:sz w:val="24"/>
          <w:szCs w:val="24"/>
        </w:rPr>
        <w:t>Koyambedu</w:t>
      </w:r>
      <w:proofErr w:type="spellEnd"/>
      <w:r w:rsidR="00CB4333" w:rsidRPr="00CB4333">
        <w:rPr>
          <w:rFonts w:ascii="Times New Roman" w:hAnsi="Times New Roman" w:cs="Times New Roman"/>
          <w:sz w:val="24"/>
          <w:szCs w:val="24"/>
        </w:rPr>
        <w:t xml:space="preserve"> and Madurai. Secondary data for the year 2022 was sourced from the </w:t>
      </w:r>
      <w:proofErr w:type="spellStart"/>
      <w:r w:rsidR="00CB4333" w:rsidRPr="00CB4333">
        <w:rPr>
          <w:rFonts w:ascii="Times New Roman" w:hAnsi="Times New Roman" w:cs="Times New Roman"/>
          <w:sz w:val="24"/>
          <w:szCs w:val="24"/>
        </w:rPr>
        <w:t>Agmarknet</w:t>
      </w:r>
      <w:proofErr w:type="spellEnd"/>
      <w:r w:rsidR="00CB4333" w:rsidRPr="00CB4333">
        <w:rPr>
          <w:rFonts w:ascii="Times New Roman" w:hAnsi="Times New Roman" w:cs="Times New Roman"/>
          <w:sz w:val="24"/>
          <w:szCs w:val="24"/>
        </w:rPr>
        <w:t xml:space="preserve"> website and </w:t>
      </w:r>
      <w:proofErr w:type="spellStart"/>
      <w:r w:rsidR="00CB4333" w:rsidRPr="00CB4333">
        <w:rPr>
          <w:rFonts w:ascii="Times New Roman" w:hAnsi="Times New Roman" w:cs="Times New Roman"/>
          <w:sz w:val="24"/>
          <w:szCs w:val="24"/>
        </w:rPr>
        <w:t>analyzed</w:t>
      </w:r>
      <w:proofErr w:type="spellEnd"/>
      <w:r w:rsidR="00CB4333" w:rsidRPr="00CB4333">
        <w:rPr>
          <w:rFonts w:ascii="Times New Roman" w:hAnsi="Times New Roman" w:cs="Times New Roman"/>
          <w:sz w:val="24"/>
          <w:szCs w:val="24"/>
        </w:rPr>
        <w:t xml:space="preserve"> using statistical methods including trend a</w:t>
      </w:r>
      <w:r w:rsidR="00CB4333">
        <w:rPr>
          <w:rFonts w:ascii="Times New Roman" w:hAnsi="Times New Roman" w:cs="Times New Roman"/>
          <w:sz w:val="24"/>
          <w:szCs w:val="24"/>
        </w:rPr>
        <w:t>nalysis, descriptive statistics</w:t>
      </w:r>
      <w:r w:rsidR="00CB4333" w:rsidRPr="00CB4333">
        <w:rPr>
          <w:rFonts w:ascii="Times New Roman" w:hAnsi="Times New Roman" w:cs="Times New Roman"/>
          <w:sz w:val="24"/>
          <w:szCs w:val="24"/>
        </w:rPr>
        <w:t xml:space="preserve"> and the Cuddy-Della Valle Index. The findings reveal that Coimbatore and </w:t>
      </w:r>
      <w:proofErr w:type="spellStart"/>
      <w:r w:rsidR="00CB4333" w:rsidRPr="00CB4333">
        <w:rPr>
          <w:rFonts w:ascii="Times New Roman" w:hAnsi="Times New Roman" w:cs="Times New Roman"/>
          <w:sz w:val="24"/>
          <w:szCs w:val="24"/>
        </w:rPr>
        <w:t>Koyambedu</w:t>
      </w:r>
      <w:proofErr w:type="spellEnd"/>
      <w:r w:rsidR="00CB4333" w:rsidRPr="00CB4333">
        <w:rPr>
          <w:rFonts w:ascii="Times New Roman" w:hAnsi="Times New Roman" w:cs="Times New Roman"/>
          <w:sz w:val="24"/>
          <w:szCs w:val="24"/>
        </w:rPr>
        <w:t xml:space="preserve"> markets exper</w:t>
      </w:r>
      <w:r w:rsidR="00CB4333">
        <w:rPr>
          <w:rFonts w:ascii="Times New Roman" w:hAnsi="Times New Roman" w:cs="Times New Roman"/>
          <w:sz w:val="24"/>
          <w:szCs w:val="24"/>
        </w:rPr>
        <w:t xml:space="preserve">ienced the highest mean prices, </w:t>
      </w:r>
      <w:r w:rsidR="00CB4333" w:rsidRPr="00CB4333">
        <w:rPr>
          <w:rFonts w:ascii="Times New Roman" w:hAnsi="Times New Roman" w:cs="Times New Roman"/>
          <w:sz w:val="24"/>
          <w:szCs w:val="24"/>
        </w:rPr>
        <w:t xml:space="preserve">at 29.02 and 29.24 rupees per kilogram, respectively. </w:t>
      </w:r>
      <w:proofErr w:type="spellStart"/>
      <w:r w:rsidR="00CB4333" w:rsidRPr="00CB4333">
        <w:rPr>
          <w:rFonts w:ascii="Times New Roman" w:hAnsi="Times New Roman" w:cs="Times New Roman"/>
          <w:sz w:val="24"/>
          <w:szCs w:val="24"/>
        </w:rPr>
        <w:t>Dindigul</w:t>
      </w:r>
      <w:proofErr w:type="spellEnd"/>
      <w:r w:rsidR="00CB4333" w:rsidRPr="00CB4333">
        <w:rPr>
          <w:rFonts w:ascii="Times New Roman" w:hAnsi="Times New Roman" w:cs="Times New Roman"/>
          <w:sz w:val="24"/>
          <w:szCs w:val="24"/>
        </w:rPr>
        <w:t xml:space="preserve"> and Coimbatore markets also showed the highest standard deviations in prices, at 15.02 and 14.02 rupees per kilogram, indicating greater price variability. All markets exhibited positive skewness, with </w:t>
      </w:r>
      <w:proofErr w:type="spellStart"/>
      <w:r w:rsidR="00CB4333" w:rsidRPr="00CB4333">
        <w:rPr>
          <w:rFonts w:ascii="Times New Roman" w:hAnsi="Times New Roman" w:cs="Times New Roman"/>
          <w:sz w:val="24"/>
          <w:szCs w:val="24"/>
        </w:rPr>
        <w:t>lepto</w:t>
      </w:r>
      <w:proofErr w:type="spellEnd"/>
      <w:r w:rsidR="00CB4333" w:rsidRPr="00CB4333">
        <w:rPr>
          <w:rFonts w:ascii="Times New Roman" w:hAnsi="Times New Roman" w:cs="Times New Roman"/>
          <w:sz w:val="24"/>
          <w:szCs w:val="24"/>
        </w:rPr>
        <w:t xml:space="preserve"> kurtosis noted in Madurai. T</w:t>
      </w:r>
      <w:r w:rsidR="00286D37">
        <w:rPr>
          <w:rFonts w:ascii="Times New Roman" w:hAnsi="Times New Roman" w:cs="Times New Roman"/>
          <w:sz w:val="24"/>
          <w:szCs w:val="24"/>
        </w:rPr>
        <w:t xml:space="preserve">he study applied various models such as </w:t>
      </w:r>
      <w:r w:rsidR="00CB4333" w:rsidRPr="00CB4333">
        <w:rPr>
          <w:rFonts w:ascii="Times New Roman" w:hAnsi="Times New Roman" w:cs="Times New Roman"/>
          <w:sz w:val="24"/>
          <w:szCs w:val="24"/>
        </w:rPr>
        <w:t>linear, exponenti</w:t>
      </w:r>
      <w:r w:rsidR="00CB4333">
        <w:rPr>
          <w:rFonts w:ascii="Times New Roman" w:hAnsi="Times New Roman" w:cs="Times New Roman"/>
          <w:sz w:val="24"/>
          <w:szCs w:val="24"/>
        </w:rPr>
        <w:t xml:space="preserve">al, logarithmic, and polynomial used </w:t>
      </w:r>
      <w:r w:rsidR="00CB4333" w:rsidRPr="00CB4333">
        <w:rPr>
          <w:rFonts w:ascii="Times New Roman" w:hAnsi="Times New Roman" w:cs="Times New Roman"/>
          <w:sz w:val="24"/>
          <w:szCs w:val="24"/>
        </w:rPr>
        <w:t xml:space="preserve">to </w:t>
      </w:r>
      <w:proofErr w:type="spellStart"/>
      <w:r w:rsidR="00CB4333" w:rsidRPr="00CB4333">
        <w:rPr>
          <w:rFonts w:ascii="Times New Roman" w:hAnsi="Times New Roman" w:cs="Times New Roman"/>
          <w:sz w:val="24"/>
          <w:szCs w:val="24"/>
        </w:rPr>
        <w:t>analyze</w:t>
      </w:r>
      <w:proofErr w:type="spellEnd"/>
      <w:r w:rsidR="00CB4333" w:rsidRPr="00CB4333">
        <w:rPr>
          <w:rFonts w:ascii="Times New Roman" w:hAnsi="Times New Roman" w:cs="Times New Roman"/>
          <w:sz w:val="24"/>
          <w:szCs w:val="24"/>
        </w:rPr>
        <w:t xml:space="preserve"> price trends. Average weekly prices increased in </w:t>
      </w:r>
      <w:proofErr w:type="spellStart"/>
      <w:r w:rsidR="00CB4333" w:rsidRPr="00CB4333">
        <w:rPr>
          <w:rFonts w:ascii="Times New Roman" w:hAnsi="Times New Roman" w:cs="Times New Roman"/>
          <w:sz w:val="24"/>
          <w:szCs w:val="24"/>
        </w:rPr>
        <w:t>Dindigul</w:t>
      </w:r>
      <w:proofErr w:type="spellEnd"/>
      <w:r w:rsidR="00CB4333" w:rsidRPr="00CB4333">
        <w:rPr>
          <w:rFonts w:ascii="Times New Roman" w:hAnsi="Times New Roman" w:cs="Times New Roman"/>
          <w:sz w:val="24"/>
          <w:szCs w:val="24"/>
        </w:rPr>
        <w:t xml:space="preserve">, Madurai, and Coimbatore markets during the 19th to 25th and 36th to 43rd weeks, while </w:t>
      </w:r>
      <w:proofErr w:type="spellStart"/>
      <w:r w:rsidR="00CB4333" w:rsidRPr="00CB4333">
        <w:rPr>
          <w:rFonts w:ascii="Times New Roman" w:hAnsi="Times New Roman" w:cs="Times New Roman"/>
          <w:sz w:val="24"/>
          <w:szCs w:val="24"/>
        </w:rPr>
        <w:t>Koyambedu</w:t>
      </w:r>
      <w:proofErr w:type="spellEnd"/>
      <w:r w:rsidR="00CB4333" w:rsidRPr="00CB4333">
        <w:rPr>
          <w:rFonts w:ascii="Times New Roman" w:hAnsi="Times New Roman" w:cs="Times New Roman"/>
          <w:sz w:val="24"/>
          <w:szCs w:val="24"/>
        </w:rPr>
        <w:t xml:space="preserve"> saw an increase from the 25th to 28th week. Prices generally declined with increased arrivals of tomatoes, and variability in both weekly prices was notably high across all studied markets.</w:t>
      </w:r>
    </w:p>
    <w:p w14:paraId="207E99B1" w14:textId="7E108AC7" w:rsidR="00D10E6B" w:rsidRDefault="00D10E6B" w:rsidP="0048161D">
      <w:pPr>
        <w:spacing w:after="0" w:line="360" w:lineRule="auto"/>
        <w:jc w:val="both"/>
        <w:rPr>
          <w:rFonts w:ascii="Times New Roman" w:hAnsi="Times New Roman"/>
          <w:lang w:val="en-GB"/>
        </w:rPr>
      </w:pPr>
      <w:r>
        <w:rPr>
          <w:rFonts w:ascii="Times New Roman" w:hAnsi="Times New Roman" w:cs="Times New Roman"/>
          <w:sz w:val="24"/>
          <w:szCs w:val="24"/>
        </w:rPr>
        <w:t xml:space="preserve">Key words: </w:t>
      </w:r>
      <w:r>
        <w:rPr>
          <w:rFonts w:ascii="Times New Roman" w:hAnsi="Times New Roman"/>
          <w:lang w:val="en-GB"/>
        </w:rPr>
        <w:t>Weekly Tomato prices, Price variability, Linear, exponential, Logarithmic models</w:t>
      </w:r>
    </w:p>
    <w:p w14:paraId="5BA8E6A2" w14:textId="77777777" w:rsidR="0048161D" w:rsidRDefault="0048161D" w:rsidP="0048161D">
      <w:pPr>
        <w:spacing w:after="0" w:line="360" w:lineRule="auto"/>
        <w:jc w:val="both"/>
        <w:rPr>
          <w:rFonts w:ascii="Times New Roman" w:hAnsi="Times New Roman" w:cs="Times New Roman"/>
          <w:sz w:val="24"/>
          <w:szCs w:val="24"/>
        </w:rPr>
      </w:pPr>
    </w:p>
    <w:p w14:paraId="609F88E1" w14:textId="77777777" w:rsidR="00C013A9" w:rsidRDefault="00C013A9" w:rsidP="00C013A9">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635308C9" w14:textId="77777777" w:rsidR="00C013A9" w:rsidRPr="00C013A9" w:rsidRDefault="00C013A9" w:rsidP="00C013A9">
      <w:pPr>
        <w:spacing w:after="0" w:line="360" w:lineRule="auto"/>
        <w:ind w:firstLine="720"/>
        <w:jc w:val="both"/>
        <w:rPr>
          <w:rFonts w:ascii="Times New Roman" w:hAnsi="Times New Roman" w:cs="Times New Roman"/>
          <w:b/>
          <w:sz w:val="28"/>
          <w:szCs w:val="24"/>
        </w:rPr>
      </w:pPr>
      <w:r w:rsidRPr="00C013A9">
        <w:rPr>
          <w:rFonts w:ascii="Times New Roman" w:hAnsi="Times New Roman" w:cs="Times New Roman"/>
          <w:sz w:val="24"/>
        </w:rPr>
        <w:t xml:space="preserve">Tomatoes, renowned for their high nutritional value, are considered one of the most significant "protective foods" and play a crucial role in Indian cuisine. This versatile vegetable is used in a myriad of culinary applications including soups, salads, pickles, ketchup, purees, and sauces. Tomatoes belong to the Solanaceae family and the genus </w:t>
      </w:r>
      <w:r w:rsidRPr="00AC6788">
        <w:rPr>
          <w:rFonts w:ascii="Times New Roman" w:hAnsi="Times New Roman" w:cs="Times New Roman"/>
          <w:i/>
          <w:sz w:val="24"/>
        </w:rPr>
        <w:t>Lycopersicon</w:t>
      </w:r>
      <w:r w:rsidRPr="00C013A9">
        <w:rPr>
          <w:rFonts w:ascii="Times New Roman" w:hAnsi="Times New Roman" w:cs="Times New Roman"/>
          <w:sz w:val="24"/>
        </w:rPr>
        <w:t>, characterized by their herbaceous, sprawling plants with weak woody stems, which can grow up to 1-3 meters in height. The fruits, varying from small cherry tomatoes to large beefsteak varieties, are typically red when ripe. Native to Peru and Mexico, tomatoes were likely introduced to India by the Portuguese, although exact historical records are scarce.</w:t>
      </w:r>
    </w:p>
    <w:p w14:paraId="0384FA30" w14:textId="77777777" w:rsidR="00C013A9" w:rsidRDefault="00C013A9" w:rsidP="00C013A9">
      <w:pPr>
        <w:pStyle w:val="NormalWeb"/>
        <w:spacing w:before="0" w:beforeAutospacing="0" w:after="0" w:afterAutospacing="0" w:line="360" w:lineRule="auto"/>
        <w:ind w:firstLine="720"/>
        <w:jc w:val="both"/>
      </w:pPr>
      <w:r>
        <w:t xml:space="preserve">Tomatoes are both a commercially valuable and a staple dietary vegetable crop in India, known for their short growing season and high yield potential. They are cultivated primarily during </w:t>
      </w:r>
      <w:r>
        <w:lastRenderedPageBreak/>
        <w:t>two seasons: the rainy season from August to October and the winter season from December to April. Off-season cultivation, particularly in the summer months of May to July, is also practiced under protected horticulture conditions, although it often incurs higher costs due to reduced production.</w:t>
      </w:r>
    </w:p>
    <w:p w14:paraId="1F7EBDE2" w14:textId="77777777" w:rsidR="00C013A9" w:rsidRDefault="00C013A9" w:rsidP="00C013A9">
      <w:pPr>
        <w:pStyle w:val="NormalWeb"/>
        <w:spacing w:before="0" w:beforeAutospacing="0" w:after="0" w:afterAutospacing="0" w:line="360" w:lineRule="auto"/>
        <w:ind w:firstLine="720"/>
        <w:jc w:val="both"/>
      </w:pPr>
      <w:r>
        <w:t>Globally, tomatoes rank as the second-largest vegetable crop after potatoes and sweet potatoes, with a total cultivation area of 46.16 lakh hectares and a global production of 1279.93 lakh tonnes. India, as the second-largest producer of vegetables, contributes 14% to global vegetable production, with tomatoes holding the second position among processed vegetables. The country's tomato cultivation spans approximately 7.7 lakh acres, with Maharashtra leading production, followed by other major states including Madhya Pradesh, Andhra Pradesh, Karnataka, Tamil Nadu, and others.</w:t>
      </w:r>
    </w:p>
    <w:p w14:paraId="3F6FBDD6" w14:textId="0F4AF56D" w:rsidR="00D10E6B" w:rsidRDefault="00C013A9" w:rsidP="00D10E6B">
      <w:pPr>
        <w:pStyle w:val="NormalWeb"/>
        <w:spacing w:before="0" w:beforeAutospacing="0" w:after="0" w:afterAutospacing="0" w:line="360" w:lineRule="auto"/>
        <w:ind w:firstLine="720"/>
        <w:jc w:val="both"/>
      </w:pPr>
      <w:r>
        <w:t xml:space="preserve">In Tamil Nadu, tomato production has seen a decline in recent years, with the area under cultivation decreasing from 44,918 hectares in 2020-21 to 41,455 hectares in 2021-22, leading to a reduction in output from 9.35 lakh tonnes to 8.15 lakh tonnes. Tamil Nadu contributes 7% of India’s total tomato production, with significant cultivation in districts such as </w:t>
      </w:r>
      <w:proofErr w:type="spellStart"/>
      <w:r>
        <w:t>Krishnagiri</w:t>
      </w:r>
      <w:proofErr w:type="spellEnd"/>
      <w:r>
        <w:t xml:space="preserve">, Dharmapuri, Salem, </w:t>
      </w:r>
      <w:proofErr w:type="spellStart"/>
      <w:r>
        <w:t>Tiruppur</w:t>
      </w:r>
      <w:proofErr w:type="spellEnd"/>
      <w:r>
        <w:t xml:space="preserve">, Theni, and </w:t>
      </w:r>
      <w:proofErr w:type="spellStart"/>
      <w:r>
        <w:t>Dindigul</w:t>
      </w:r>
      <w:proofErr w:type="spellEnd"/>
      <w:r>
        <w:t xml:space="preserve">. Tomatoes are grown throughout the year in the state, with the Aadi </w:t>
      </w:r>
      <w:proofErr w:type="spellStart"/>
      <w:r>
        <w:t>pattam</w:t>
      </w:r>
      <w:proofErr w:type="spellEnd"/>
      <w:r>
        <w:t xml:space="preserve"> season being particularly </w:t>
      </w:r>
      <w:proofErr w:type="spellStart"/>
      <w:r>
        <w:t>favorable</w:t>
      </w:r>
      <w:proofErr w:type="spellEnd"/>
      <w:r>
        <w:t>.</w:t>
      </w:r>
      <w:r w:rsidR="00AC6788">
        <w:t xml:space="preserve"> </w:t>
      </w:r>
      <w:r>
        <w:t>Given the significant role of tomatoes in the Indian agricultural landscape, understanding and forecasting price fluctuations is crucial. Price volatility often affects the livelihoods of small and marginal farmers, making accurate forecasting essential for informed decision-making regarding crop planting and market strategies. Previous studies, such as those by Dragan et al. (2015) and Boateng et al. (2017), have demonstrated the effectiveness of models like ARIMA and SARIMA in predicting tomato price trends, which can enhance farmers' revenue by allowing better management of planting and sales strategies.</w:t>
      </w:r>
      <w:r w:rsidR="00761DB6">
        <w:t xml:space="preserve"> Tamilselvi </w:t>
      </w:r>
      <w:r w:rsidR="00761DB6" w:rsidRPr="00EA331B">
        <w:rPr>
          <w:i/>
          <w:iCs/>
        </w:rPr>
        <w:t>et al.,</w:t>
      </w:r>
      <w:r w:rsidR="00761DB6">
        <w:t xml:space="preserve"> (2021) determined the behaviour of </w:t>
      </w:r>
      <w:proofErr w:type="gramStart"/>
      <w:r w:rsidR="00761DB6">
        <w:t xml:space="preserve">market </w:t>
      </w:r>
      <w:r w:rsidR="00D10E6B">
        <w:t xml:space="preserve"> </w:t>
      </w:r>
      <w:r w:rsidR="00761DB6">
        <w:t>arrivals</w:t>
      </w:r>
      <w:proofErr w:type="gramEnd"/>
      <w:r w:rsidR="00761DB6">
        <w:t xml:space="preserve"> and prices of vegetables. Singh </w:t>
      </w:r>
      <w:r w:rsidR="00761DB6" w:rsidRPr="00EA331B">
        <w:rPr>
          <w:i/>
          <w:iCs/>
        </w:rPr>
        <w:t>et al.,</w:t>
      </w:r>
      <w:r w:rsidR="00761DB6">
        <w:t xml:space="preserve"> (2023), Ajmal </w:t>
      </w:r>
      <w:r w:rsidR="00761DB6" w:rsidRPr="00EA331B">
        <w:rPr>
          <w:i/>
          <w:iCs/>
        </w:rPr>
        <w:t>et al.,</w:t>
      </w:r>
      <w:r w:rsidR="00761DB6">
        <w:t xml:space="preserve"> (2024) estimated the trend analysis of area, production and productivity of tomato in </w:t>
      </w:r>
      <w:r w:rsidR="00FD786C">
        <w:t>U</w:t>
      </w:r>
      <w:r w:rsidR="00761DB6">
        <w:t>tt</w:t>
      </w:r>
      <w:r w:rsidR="00FD786C">
        <w:t>ar P</w:t>
      </w:r>
      <w:r w:rsidR="00761DB6">
        <w:t>radesh and price dynamics of tomato and onion</w:t>
      </w:r>
      <w:r w:rsidR="00FD786C">
        <w:t xml:space="preserve">. </w:t>
      </w:r>
      <w:proofErr w:type="spellStart"/>
      <w:r w:rsidR="00FD786C">
        <w:t>Ba</w:t>
      </w:r>
      <w:r w:rsidR="001928F9">
        <w:t>n</w:t>
      </w:r>
      <w:r w:rsidR="00FD786C">
        <w:t>dumula</w:t>
      </w:r>
      <w:proofErr w:type="spellEnd"/>
      <w:r w:rsidR="00FD786C">
        <w:t xml:space="preserve"> (2025) find out the trend analysis of tomato arrivals and modal prices at </w:t>
      </w:r>
      <w:proofErr w:type="spellStart"/>
      <w:r w:rsidR="00FD786C">
        <w:t>Gudumalkapur</w:t>
      </w:r>
      <w:proofErr w:type="spellEnd"/>
      <w:r w:rsidR="001928F9">
        <w:t>.</w:t>
      </w:r>
    </w:p>
    <w:p w14:paraId="75E1CEF7" w14:textId="2BE9AC00" w:rsidR="00D10E6B" w:rsidRPr="00D10E6B" w:rsidRDefault="00D10E6B" w:rsidP="00D10E6B">
      <w:pPr>
        <w:pStyle w:val="NormalWeb"/>
        <w:spacing w:before="0" w:beforeAutospacing="0" w:after="0" w:afterAutospacing="0" w:line="360" w:lineRule="auto"/>
        <w:ind w:firstLine="720"/>
        <w:jc w:val="both"/>
        <w:rPr>
          <w:sz w:val="32"/>
          <w:szCs w:val="32"/>
        </w:rPr>
      </w:pPr>
      <w:r w:rsidRPr="00D10E6B">
        <w:t xml:space="preserve">Vegetable prices fluctuate particularly for perishable commodities like tomatoes, are highly influenced by seasonal cycles, weather-induced supply disruptions, and storage limitations, resulting in significant non-linear price volatility. </w:t>
      </w:r>
    </w:p>
    <w:p w14:paraId="3787646F" w14:textId="76C7E6E5" w:rsidR="00C013A9" w:rsidRPr="008237AC" w:rsidRDefault="00C013A9" w:rsidP="008237AC">
      <w:pPr>
        <w:pStyle w:val="NormalWeb"/>
        <w:spacing w:before="0" w:beforeAutospacing="0" w:after="0" w:afterAutospacing="0" w:line="360" w:lineRule="auto"/>
        <w:ind w:firstLine="720"/>
        <w:jc w:val="both"/>
        <w:rPr>
          <w:sz w:val="32"/>
          <w:szCs w:val="32"/>
        </w:rPr>
      </w:pPr>
      <w:r>
        <w:lastRenderedPageBreak/>
        <w:t xml:space="preserve">This study aims to </w:t>
      </w:r>
      <w:proofErr w:type="spellStart"/>
      <w:r>
        <w:t>analyze</w:t>
      </w:r>
      <w:proofErr w:type="spellEnd"/>
      <w:r>
        <w:t xml:space="preserve"> the </w:t>
      </w:r>
      <w:proofErr w:type="spellStart"/>
      <w:r>
        <w:t>behavior</w:t>
      </w:r>
      <w:proofErr w:type="spellEnd"/>
      <w:r>
        <w:t xml:space="preserve"> and trends of tomato prices ac</w:t>
      </w:r>
      <w:r w:rsidR="00AC6788">
        <w:t xml:space="preserve">ross major Tamil </w:t>
      </w:r>
      <w:r>
        <w:t>Nadu markets from January 2022 to January 2023. By examining seasonal price fluctuations and cycles, the research seeks to provide valuable insights into market dynamics and assist farmers in optimizing their strategies to mitigate price volatility and improve profitability.</w:t>
      </w:r>
      <w:r w:rsidR="00CD6233">
        <w:t xml:space="preserve"> </w:t>
      </w:r>
      <w:r w:rsidR="00CD6233" w:rsidRPr="00D10E6B">
        <w:t>The study also highlights the practical importance of accurate price forecasting for farmers and market participants. Reliable predictions can support better crop planning, marketing decisions, and inventory management, thereby reducing the adverse effects of price fluctuations.</w:t>
      </w:r>
    </w:p>
    <w:p w14:paraId="6024C107" w14:textId="77777777" w:rsidR="00441EA1" w:rsidRDefault="00441EA1" w:rsidP="00C013A9">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ethodology</w:t>
      </w:r>
    </w:p>
    <w:p w14:paraId="7D0E070D" w14:textId="77777777" w:rsidR="00D26356" w:rsidRDefault="00F57CDC" w:rsidP="00D2635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Study Area: </w:t>
      </w:r>
    </w:p>
    <w:p w14:paraId="1E3171F0" w14:textId="77777777" w:rsidR="00D26356" w:rsidRPr="00D26356" w:rsidRDefault="00D26356" w:rsidP="00D26356">
      <w:pPr>
        <w:spacing w:after="0" w:line="360" w:lineRule="auto"/>
        <w:ind w:firstLine="720"/>
        <w:jc w:val="both"/>
        <w:rPr>
          <w:rFonts w:ascii="Times New Roman" w:hAnsi="Times New Roman" w:cs="Times New Roman"/>
          <w:sz w:val="24"/>
          <w:szCs w:val="24"/>
        </w:rPr>
      </w:pPr>
      <w:r w:rsidRPr="00D26356">
        <w:rPr>
          <w:rFonts w:ascii="Times New Roman" w:hAnsi="Times New Roman" w:cs="Times New Roman"/>
          <w:sz w:val="24"/>
          <w:szCs w:val="24"/>
        </w:rPr>
        <w:t>Tamil Nadu, one of the largest states in India, is located in the southernmost part of the Indian mainland, stretching from the eastern coastline to the Western Ghats. The state is bordered by Karnataka and Andhra Pradesh to the north, Kerala to the west, and is surrounded by the Bay of Bengal and the Indian Ocean along its eastern and southern coastlines. Geographically, Tamil Nadu is positioned at a latitude of 11.127°N and a longitude of 78.6568°E.</w:t>
      </w:r>
    </w:p>
    <w:p w14:paraId="69ECD389" w14:textId="77777777" w:rsidR="00D26356" w:rsidRPr="00D26356" w:rsidRDefault="00D26356" w:rsidP="00D26356">
      <w:pPr>
        <w:spacing w:after="0" w:line="360" w:lineRule="auto"/>
        <w:ind w:firstLine="720"/>
        <w:jc w:val="both"/>
        <w:rPr>
          <w:rFonts w:ascii="Times New Roman" w:hAnsi="Times New Roman" w:cs="Times New Roman"/>
          <w:sz w:val="24"/>
          <w:szCs w:val="24"/>
        </w:rPr>
      </w:pPr>
      <w:r w:rsidRPr="00D26356">
        <w:rPr>
          <w:rFonts w:ascii="Times New Roman" w:hAnsi="Times New Roman" w:cs="Times New Roman"/>
          <w:sz w:val="24"/>
          <w:szCs w:val="24"/>
        </w:rPr>
        <w:t xml:space="preserve">The state's topography is marked by a long coastline, coastal plains, and the Eastern Ghats running parallel to the coast. Tamil Nadu's river systems are dominated by the Cauvery River, a perennial river originating in the Coorg district of Karnataka, which plays a crucial role in the state's agriculture. Other significant rivers include the </w:t>
      </w:r>
      <w:proofErr w:type="spellStart"/>
      <w:r w:rsidRPr="00D26356">
        <w:rPr>
          <w:rFonts w:ascii="Times New Roman" w:hAnsi="Times New Roman" w:cs="Times New Roman"/>
          <w:sz w:val="24"/>
          <w:szCs w:val="24"/>
        </w:rPr>
        <w:t>Palar</w:t>
      </w:r>
      <w:proofErr w:type="spellEnd"/>
      <w:r w:rsidRPr="00D26356">
        <w:rPr>
          <w:rFonts w:ascii="Times New Roman" w:hAnsi="Times New Roman" w:cs="Times New Roman"/>
          <w:sz w:val="24"/>
          <w:szCs w:val="24"/>
        </w:rPr>
        <w:t xml:space="preserve">, </w:t>
      </w:r>
      <w:proofErr w:type="spellStart"/>
      <w:r w:rsidRPr="00D26356">
        <w:rPr>
          <w:rFonts w:ascii="Times New Roman" w:hAnsi="Times New Roman" w:cs="Times New Roman"/>
          <w:sz w:val="24"/>
          <w:szCs w:val="24"/>
        </w:rPr>
        <w:t>Vaigai</w:t>
      </w:r>
      <w:proofErr w:type="spellEnd"/>
      <w:r w:rsidRPr="00D26356">
        <w:rPr>
          <w:rFonts w:ascii="Times New Roman" w:hAnsi="Times New Roman" w:cs="Times New Roman"/>
          <w:sz w:val="24"/>
          <w:szCs w:val="24"/>
        </w:rPr>
        <w:t xml:space="preserve">, </w:t>
      </w:r>
      <w:proofErr w:type="spellStart"/>
      <w:r w:rsidRPr="00D26356">
        <w:rPr>
          <w:rFonts w:ascii="Times New Roman" w:hAnsi="Times New Roman" w:cs="Times New Roman"/>
          <w:sz w:val="24"/>
          <w:szCs w:val="24"/>
        </w:rPr>
        <w:t>Pennar</w:t>
      </w:r>
      <w:proofErr w:type="spellEnd"/>
      <w:r w:rsidRPr="00D26356">
        <w:rPr>
          <w:rFonts w:ascii="Times New Roman" w:hAnsi="Times New Roman" w:cs="Times New Roman"/>
          <w:sz w:val="24"/>
          <w:szCs w:val="24"/>
        </w:rPr>
        <w:t xml:space="preserve">, and </w:t>
      </w:r>
      <w:proofErr w:type="spellStart"/>
      <w:r w:rsidRPr="00D26356">
        <w:rPr>
          <w:rFonts w:ascii="Times New Roman" w:hAnsi="Times New Roman" w:cs="Times New Roman"/>
          <w:sz w:val="24"/>
          <w:szCs w:val="24"/>
        </w:rPr>
        <w:t>Tamiraparani</w:t>
      </w:r>
      <w:proofErr w:type="spellEnd"/>
      <w:r w:rsidRPr="00D26356">
        <w:rPr>
          <w:rFonts w:ascii="Times New Roman" w:hAnsi="Times New Roman" w:cs="Times New Roman"/>
          <w:sz w:val="24"/>
          <w:szCs w:val="24"/>
        </w:rPr>
        <w:t xml:space="preserve">. The climate of Tamil Nadu is characterized by an average annual rainfall of approximately 987 mm, with regional variations ranging from 317.4 mm to 1890.5 mm. The state experiences its warmest temperatures in June, with average maximums reaching 34°C (93°F), while January is the coldest month, with average maximum daytime temperatures around 26°C (80°F). This study was conducted in Tamil Nadu, focusing specifically on the major tomato-producing districts within the state. Tamil Nadu is a significant contributor to India's tomato production, with several districts being key areas for cultivation due to </w:t>
      </w:r>
      <w:proofErr w:type="spellStart"/>
      <w:r w:rsidRPr="00D26356">
        <w:rPr>
          <w:rFonts w:ascii="Times New Roman" w:hAnsi="Times New Roman" w:cs="Times New Roman"/>
          <w:sz w:val="24"/>
          <w:szCs w:val="24"/>
        </w:rPr>
        <w:t>favorable</w:t>
      </w:r>
      <w:proofErr w:type="spellEnd"/>
      <w:r w:rsidRPr="00D26356">
        <w:rPr>
          <w:rFonts w:ascii="Times New Roman" w:hAnsi="Times New Roman" w:cs="Times New Roman"/>
          <w:sz w:val="24"/>
          <w:szCs w:val="24"/>
        </w:rPr>
        <w:t xml:space="preserve"> </w:t>
      </w:r>
      <w:proofErr w:type="spellStart"/>
      <w:r w:rsidRPr="00D26356">
        <w:rPr>
          <w:rFonts w:ascii="Times New Roman" w:hAnsi="Times New Roman" w:cs="Times New Roman"/>
          <w:sz w:val="24"/>
          <w:szCs w:val="24"/>
        </w:rPr>
        <w:t>agro</w:t>
      </w:r>
      <w:proofErr w:type="spellEnd"/>
      <w:r w:rsidRPr="00D26356">
        <w:rPr>
          <w:rFonts w:ascii="Times New Roman" w:hAnsi="Times New Roman" w:cs="Times New Roman"/>
          <w:sz w:val="24"/>
          <w:szCs w:val="24"/>
        </w:rPr>
        <w:t>-climatic conditions. These districts were selected based on their production volume, climatic suitability, and the presence of diverse farming practices.</w:t>
      </w:r>
    </w:p>
    <w:p w14:paraId="3D7C1652" w14:textId="77777777" w:rsidR="00E52FA5" w:rsidRDefault="00F57CDC" w:rsidP="000A509F">
      <w:pPr>
        <w:spacing w:after="0" w:line="360" w:lineRule="auto"/>
        <w:ind w:firstLine="720"/>
        <w:jc w:val="both"/>
        <w:rPr>
          <w:rFonts w:ascii="Times New Roman" w:eastAsia="Times New Roman" w:hAnsi="Times New Roman" w:cs="Times New Roman"/>
          <w:sz w:val="24"/>
          <w:szCs w:val="24"/>
          <w:lang w:eastAsia="en-IN"/>
        </w:rPr>
      </w:pPr>
      <w:r w:rsidRPr="00D26356">
        <w:rPr>
          <w:rFonts w:ascii="Times New Roman" w:hAnsi="Times New Roman" w:cs="Times New Roman"/>
          <w:sz w:val="24"/>
          <w:szCs w:val="24"/>
        </w:rPr>
        <w:t>The present study was conducted in the state of Tamil Nadu. In Tamil Nadu, Major tomato producing districts were selected for making a detailed study.</w:t>
      </w:r>
      <w:r w:rsidR="00D26356" w:rsidRPr="00D26356">
        <w:rPr>
          <w:rFonts w:ascii="Times New Roman" w:hAnsi="Times New Roman" w:cs="Times New Roman"/>
          <w:b/>
          <w:sz w:val="24"/>
          <w:szCs w:val="24"/>
        </w:rPr>
        <w:t xml:space="preserve"> </w:t>
      </w:r>
      <w:r w:rsidR="00441EA1" w:rsidRPr="00D26356">
        <w:rPr>
          <w:rFonts w:ascii="Times New Roman" w:hAnsi="Times New Roman" w:cs="Times New Roman"/>
          <w:sz w:val="24"/>
          <w:szCs w:val="24"/>
        </w:rPr>
        <w:t xml:space="preserve">The secondary data were collected for analysis from Directorate of Economics and Statistics and Ministry of Horticulture, Tamil Nadu. In accordance with the objective delineated, the time-series data pertaining to the total </w:t>
      </w:r>
      <w:r w:rsidR="00441EA1" w:rsidRPr="00D26356">
        <w:rPr>
          <w:rFonts w:ascii="Times New Roman" w:hAnsi="Times New Roman" w:cs="Times New Roman"/>
          <w:sz w:val="24"/>
          <w:szCs w:val="24"/>
        </w:rPr>
        <w:lastRenderedPageBreak/>
        <w:t xml:space="preserve">tomato area, production (ʹ000 t) and productivity (kg/ha) for over a long span of 10 years, i.e., from 2012 to 2022 and the market prices of tomato were collected for four major markets like Coimbatore </w:t>
      </w:r>
      <w:proofErr w:type="spellStart"/>
      <w:r w:rsidR="00441EA1" w:rsidRPr="00D26356">
        <w:rPr>
          <w:rFonts w:ascii="Times New Roman" w:hAnsi="Times New Roman" w:cs="Times New Roman"/>
          <w:sz w:val="24"/>
          <w:szCs w:val="24"/>
        </w:rPr>
        <w:t>Dindigul</w:t>
      </w:r>
      <w:proofErr w:type="spellEnd"/>
      <w:r w:rsidR="00441EA1" w:rsidRPr="00D26356">
        <w:rPr>
          <w:rFonts w:ascii="Times New Roman" w:hAnsi="Times New Roman" w:cs="Times New Roman"/>
          <w:sz w:val="24"/>
          <w:szCs w:val="24"/>
        </w:rPr>
        <w:t xml:space="preserve">, Madurai and </w:t>
      </w:r>
      <w:proofErr w:type="spellStart"/>
      <w:r w:rsidR="00441EA1" w:rsidRPr="00D26356">
        <w:rPr>
          <w:rFonts w:ascii="Times New Roman" w:hAnsi="Times New Roman" w:cs="Times New Roman"/>
          <w:sz w:val="24"/>
          <w:szCs w:val="24"/>
        </w:rPr>
        <w:t>Koyambedu</w:t>
      </w:r>
      <w:proofErr w:type="spellEnd"/>
      <w:r w:rsidR="00441EA1" w:rsidRPr="00D26356">
        <w:rPr>
          <w:rFonts w:ascii="Times New Roman" w:hAnsi="Times New Roman" w:cs="Times New Roman"/>
          <w:sz w:val="24"/>
          <w:szCs w:val="24"/>
        </w:rPr>
        <w:t xml:space="preserve"> Market for the year 2022 to 2023 had been brought under the purview of the present analysis. Data pertaining to four important factors related to tomato for the study purpose were collected for Tamil Nadu. The selected factors were tomato area, production, productivity and prices</w:t>
      </w:r>
      <w:r w:rsidR="00370D3D">
        <w:rPr>
          <w:rFonts w:ascii="Times New Roman" w:hAnsi="Times New Roman" w:cs="Times New Roman"/>
          <w:sz w:val="24"/>
          <w:szCs w:val="24"/>
        </w:rPr>
        <w:t>.</w:t>
      </w:r>
      <w:r w:rsidR="00E52FA5">
        <w:rPr>
          <w:rFonts w:ascii="Times New Roman" w:hAnsi="Times New Roman" w:cs="Times New Roman"/>
          <w:sz w:val="24"/>
          <w:szCs w:val="24"/>
        </w:rPr>
        <w:t xml:space="preserve"> </w:t>
      </w:r>
      <w:r w:rsidR="00E52FA5" w:rsidRPr="00FE068E">
        <w:rPr>
          <w:rFonts w:ascii="Times New Roman" w:eastAsia="Times New Roman" w:hAnsi="Times New Roman" w:cs="Times New Roman"/>
          <w:sz w:val="24"/>
          <w:szCs w:val="24"/>
          <w:lang w:eastAsia="en-IN"/>
        </w:rPr>
        <w:t xml:space="preserve">Relevant literature, including works by Baby Dey et al. (2014), Bera et al. (2017), Kumuda Keerthi and Mohan Naidu (2013), </w:t>
      </w:r>
      <w:proofErr w:type="spellStart"/>
      <w:r w:rsidR="00E52FA5" w:rsidRPr="00FE068E">
        <w:rPr>
          <w:rFonts w:ascii="Times New Roman" w:eastAsia="Times New Roman" w:hAnsi="Times New Roman" w:cs="Times New Roman"/>
          <w:sz w:val="24"/>
          <w:szCs w:val="24"/>
          <w:lang w:eastAsia="en-IN"/>
        </w:rPr>
        <w:t>M</w:t>
      </w:r>
      <w:r w:rsidR="009B5566">
        <w:rPr>
          <w:rFonts w:ascii="Times New Roman" w:eastAsia="Times New Roman" w:hAnsi="Times New Roman" w:cs="Times New Roman"/>
          <w:sz w:val="24"/>
          <w:szCs w:val="24"/>
          <w:lang w:eastAsia="en-IN"/>
        </w:rPr>
        <w:t>a</w:t>
      </w:r>
      <w:r w:rsidR="00E52FA5" w:rsidRPr="00FE068E">
        <w:rPr>
          <w:rFonts w:ascii="Times New Roman" w:eastAsia="Times New Roman" w:hAnsi="Times New Roman" w:cs="Times New Roman"/>
          <w:sz w:val="24"/>
          <w:szCs w:val="24"/>
          <w:lang w:eastAsia="en-IN"/>
        </w:rPr>
        <w:t>hatre</w:t>
      </w:r>
      <w:proofErr w:type="spellEnd"/>
      <w:r w:rsidR="00E52FA5" w:rsidRPr="00FE068E">
        <w:rPr>
          <w:rFonts w:ascii="Times New Roman" w:eastAsia="Times New Roman" w:hAnsi="Times New Roman" w:cs="Times New Roman"/>
          <w:sz w:val="24"/>
          <w:szCs w:val="24"/>
          <w:lang w:eastAsia="en-IN"/>
        </w:rPr>
        <w:t xml:space="preserve"> et al. (2018), Mohan Naidu and Ravindra Reddy (2013), and Preethi et al. (2019), has demonstrated the efficacy of the multiplicative approach in </w:t>
      </w:r>
      <w:proofErr w:type="spellStart"/>
      <w:r w:rsidR="00E52FA5" w:rsidRPr="00FE068E">
        <w:rPr>
          <w:rFonts w:ascii="Times New Roman" w:eastAsia="Times New Roman" w:hAnsi="Times New Roman" w:cs="Times New Roman"/>
          <w:sz w:val="24"/>
          <w:szCs w:val="24"/>
          <w:lang w:eastAsia="en-IN"/>
        </w:rPr>
        <w:t>analyzing</w:t>
      </w:r>
      <w:proofErr w:type="spellEnd"/>
      <w:r w:rsidR="00E52FA5" w:rsidRPr="00FE068E">
        <w:rPr>
          <w:rFonts w:ascii="Times New Roman" w:eastAsia="Times New Roman" w:hAnsi="Times New Roman" w:cs="Times New Roman"/>
          <w:sz w:val="24"/>
          <w:szCs w:val="24"/>
          <w:lang w:eastAsia="en-IN"/>
        </w:rPr>
        <w:t xml:space="preserve"> similar data sets. This methodological choice aligns with established practices for </w:t>
      </w:r>
      <w:proofErr w:type="spellStart"/>
      <w:r w:rsidR="00E52FA5" w:rsidRPr="00FE068E">
        <w:rPr>
          <w:rFonts w:ascii="Times New Roman" w:eastAsia="Times New Roman" w:hAnsi="Times New Roman" w:cs="Times New Roman"/>
          <w:sz w:val="24"/>
          <w:szCs w:val="24"/>
          <w:lang w:eastAsia="en-IN"/>
        </w:rPr>
        <w:t>analyzing</w:t>
      </w:r>
      <w:proofErr w:type="spellEnd"/>
      <w:r w:rsidR="00E52FA5" w:rsidRPr="00FE068E">
        <w:rPr>
          <w:rFonts w:ascii="Times New Roman" w:eastAsia="Times New Roman" w:hAnsi="Times New Roman" w:cs="Times New Roman"/>
          <w:sz w:val="24"/>
          <w:szCs w:val="24"/>
          <w:lang w:eastAsia="en-IN"/>
        </w:rPr>
        <w:t xml:space="preserve"> agricultural time series data, ensuring robustness and reliability in the study’s findings.</w:t>
      </w:r>
    </w:p>
    <w:p w14:paraId="5C7122AD" w14:textId="77777777" w:rsidR="00E17A26" w:rsidRDefault="00E17A26" w:rsidP="00E52FA5">
      <w:pPr>
        <w:spacing w:after="0" w:line="360" w:lineRule="auto"/>
        <w:jc w:val="both"/>
        <w:rPr>
          <w:rFonts w:ascii="Times New Roman" w:eastAsia="Times New Roman" w:hAnsi="Times New Roman" w:cs="Times New Roman"/>
          <w:b/>
          <w:sz w:val="24"/>
          <w:szCs w:val="24"/>
          <w:lang w:eastAsia="en-IN"/>
        </w:rPr>
      </w:pPr>
    </w:p>
    <w:p w14:paraId="7B4C2D59" w14:textId="77777777" w:rsidR="00E52FA5" w:rsidRPr="00E52FA5" w:rsidRDefault="00E52FA5" w:rsidP="00E52FA5">
      <w:pPr>
        <w:spacing w:after="0" w:line="360" w:lineRule="auto"/>
        <w:jc w:val="both"/>
        <w:rPr>
          <w:rFonts w:ascii="Times New Roman" w:eastAsia="Times New Roman" w:hAnsi="Times New Roman" w:cs="Times New Roman"/>
          <w:b/>
          <w:sz w:val="24"/>
          <w:szCs w:val="24"/>
          <w:lang w:eastAsia="en-IN"/>
        </w:rPr>
      </w:pPr>
      <w:r w:rsidRPr="00E52FA5">
        <w:rPr>
          <w:rFonts w:ascii="Times New Roman" w:eastAsia="Times New Roman" w:hAnsi="Times New Roman" w:cs="Times New Roman"/>
          <w:b/>
          <w:sz w:val="24"/>
          <w:szCs w:val="24"/>
          <w:lang w:eastAsia="en-IN"/>
        </w:rPr>
        <w:t>Estimation of Growth rates:</w:t>
      </w:r>
    </w:p>
    <w:p w14:paraId="34749BC1" w14:textId="77777777" w:rsidR="00E52FA5" w:rsidRDefault="00E52FA5" w:rsidP="00E52FA5">
      <w:pPr>
        <w:spacing w:after="100" w:afterAutospacing="1"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rend analysis was done for area, production and productivity of tomatoes in Tamil Nadu. The quantities were analysed using the following linear trend equation.</w:t>
      </w:r>
    </w:p>
    <w:p w14:paraId="78880EA8" w14:textId="77777777" w:rsidR="00E52FA5" w:rsidRPr="00E52FA5" w:rsidRDefault="00E52FA5" w:rsidP="00E52FA5">
      <w:pPr>
        <w:spacing w:after="0" w:line="360" w:lineRule="auto"/>
        <w:jc w:val="both"/>
        <w:rPr>
          <w:rFonts w:ascii="Times New Roman" w:eastAsia="Times New Roman" w:hAnsi="Times New Roman" w:cs="Times New Roman"/>
          <w:b/>
          <w:sz w:val="24"/>
          <w:szCs w:val="24"/>
          <w:lang w:eastAsia="en-IN"/>
        </w:rPr>
      </w:pPr>
      <w:r w:rsidRPr="00E52FA5">
        <w:rPr>
          <w:rFonts w:ascii="Times New Roman" w:eastAsia="Times New Roman" w:hAnsi="Times New Roman" w:cs="Times New Roman"/>
          <w:b/>
          <w:sz w:val="24"/>
          <w:szCs w:val="24"/>
          <w:lang w:eastAsia="en-IN"/>
        </w:rPr>
        <w:t>Linear Growth Rate:</w:t>
      </w:r>
    </w:p>
    <w:p w14:paraId="16A7312E" w14:textId="77777777" w:rsidR="00E52FA5" w:rsidRDefault="00E52FA5" w:rsidP="00E52FA5">
      <w:pPr>
        <w:spacing w:after="100" w:afterAutospacing="1" w:line="360" w:lineRule="auto"/>
        <w:jc w:val="center"/>
        <w:rPr>
          <w:rFonts w:ascii="Times New Roman" w:eastAsia="Times New Roman" w:hAnsi="Times New Roman" w:cs="Times New Roman"/>
          <w:sz w:val="24"/>
          <w:szCs w:val="24"/>
          <w:lang w:eastAsia="en-IN"/>
        </w:rPr>
      </w:pPr>
      <m:oMath>
        <m:r>
          <w:rPr>
            <w:rFonts w:ascii="Cambria Math" w:eastAsia="Times New Roman" w:hAnsi="Cambria Math" w:cs="Times New Roman"/>
            <w:sz w:val="24"/>
            <w:szCs w:val="24"/>
            <w:lang w:eastAsia="en-IN"/>
          </w:rPr>
          <m:t>y=a+bx+e</m:t>
        </m:r>
      </m:oMath>
      <w:r>
        <w:rPr>
          <w:rFonts w:ascii="Times New Roman" w:eastAsia="Times New Roman" w:hAnsi="Times New Roman" w:cs="Times New Roman"/>
          <w:sz w:val="24"/>
          <w:szCs w:val="24"/>
          <w:lang w:eastAsia="en-IN"/>
        </w:rPr>
        <w:t xml:space="preserve"> ----- (1)</w:t>
      </w:r>
    </w:p>
    <w:p w14:paraId="271665CA" w14:textId="77777777" w:rsidR="00E52FA5" w:rsidRDefault="00E52FA5" w:rsidP="00E52FA5">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here, y = Dependent variable</w:t>
      </w:r>
    </w:p>
    <w:p w14:paraId="214BB314" w14:textId="77777777" w:rsidR="00E52FA5" w:rsidRDefault="00E52FA5" w:rsidP="00E52FA5">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 = Intercept or constant</w:t>
      </w:r>
    </w:p>
    <w:p w14:paraId="7021BEAF" w14:textId="77777777" w:rsidR="00E52FA5" w:rsidRDefault="00E52FA5" w:rsidP="00E52FA5">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 = Regression/Trend coefficient</w:t>
      </w:r>
    </w:p>
    <w:p w14:paraId="599D3729" w14:textId="77777777" w:rsidR="00E52FA5" w:rsidRDefault="00E52FA5" w:rsidP="00E52FA5">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x = Number of years</w:t>
      </w:r>
    </w:p>
    <w:p w14:paraId="7F59F5D5" w14:textId="77777777" w:rsidR="00E52FA5" w:rsidRDefault="00E52FA5" w:rsidP="00E52FA5">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 = Error term</w:t>
      </w:r>
    </w:p>
    <w:p w14:paraId="3938F9B2" w14:textId="77777777" w:rsidR="00E52FA5" w:rsidRPr="00A960B1" w:rsidRDefault="00E52FA5" w:rsidP="00E52FA5">
      <w:pPr>
        <w:spacing w:after="0" w:line="360" w:lineRule="auto"/>
        <w:rPr>
          <w:rFonts w:ascii="Times New Roman" w:eastAsia="Times New Roman" w:hAnsi="Times New Roman" w:cs="Times New Roman"/>
          <w:b/>
          <w:sz w:val="24"/>
          <w:szCs w:val="24"/>
          <w:lang w:eastAsia="en-IN"/>
        </w:rPr>
      </w:pPr>
      <w:r w:rsidRPr="00A960B1">
        <w:rPr>
          <w:rFonts w:ascii="Times New Roman" w:eastAsia="Times New Roman" w:hAnsi="Times New Roman" w:cs="Times New Roman"/>
          <w:b/>
          <w:sz w:val="24"/>
          <w:szCs w:val="24"/>
          <w:lang w:eastAsia="en-IN"/>
        </w:rPr>
        <w:t>Exponential Growth Rate:</w:t>
      </w:r>
    </w:p>
    <w:p w14:paraId="59CFEB51" w14:textId="77777777" w:rsidR="00E52FA5" w:rsidRDefault="00E52FA5" w:rsidP="00E52FA5">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r w:rsidR="00FC794A">
        <w:rPr>
          <w:rFonts w:ascii="Times New Roman" w:eastAsia="Times New Roman" w:hAnsi="Times New Roman" w:cs="Times New Roman"/>
          <w:sz w:val="24"/>
          <w:szCs w:val="24"/>
          <w:lang w:eastAsia="en-IN"/>
        </w:rPr>
        <w:t>The exponential growth rates were worked out using the exponential growth function of the following form</w:t>
      </w:r>
    </w:p>
    <w:p w14:paraId="18837179" w14:textId="77777777" w:rsidR="00FC794A" w:rsidRDefault="005A202B" w:rsidP="005A202B">
      <w:pPr>
        <w:spacing w:after="0" w:line="360" w:lineRule="auto"/>
        <w:jc w:val="center"/>
        <w:rPr>
          <w:rFonts w:ascii="Times New Roman" w:eastAsia="Times New Roman" w:hAnsi="Times New Roman" w:cs="Times New Roman"/>
          <w:sz w:val="24"/>
          <w:szCs w:val="24"/>
          <w:lang w:eastAsia="en-IN"/>
        </w:rPr>
      </w:pPr>
      <m:oMath>
        <m:r>
          <w:rPr>
            <w:rFonts w:ascii="Cambria Math" w:eastAsia="Times New Roman" w:hAnsi="Cambria Math" w:cs="Times New Roman"/>
            <w:sz w:val="24"/>
            <w:szCs w:val="24"/>
            <w:lang w:eastAsia="en-IN"/>
          </w:rPr>
          <m:t>y=a</m:t>
        </m:r>
        <m:sSup>
          <m:sSupPr>
            <m:ctrlPr>
              <w:rPr>
                <w:rFonts w:ascii="Cambria Math" w:eastAsia="Times New Roman" w:hAnsi="Cambria Math" w:cs="Times New Roman"/>
                <w:i/>
                <w:sz w:val="24"/>
                <w:szCs w:val="24"/>
                <w:lang w:eastAsia="en-IN"/>
              </w:rPr>
            </m:ctrlPr>
          </m:sSupPr>
          <m:e>
            <m:r>
              <w:rPr>
                <w:rFonts w:ascii="Cambria Math" w:eastAsia="Times New Roman" w:hAnsi="Cambria Math" w:cs="Times New Roman"/>
                <w:sz w:val="24"/>
                <w:szCs w:val="24"/>
                <w:lang w:eastAsia="en-IN"/>
              </w:rPr>
              <m:t>b</m:t>
            </m:r>
          </m:e>
          <m:sup>
            <m:r>
              <w:rPr>
                <w:rFonts w:ascii="Cambria Math" w:eastAsia="Times New Roman" w:hAnsi="Cambria Math" w:cs="Times New Roman"/>
                <w:sz w:val="24"/>
                <w:szCs w:val="24"/>
                <w:lang w:eastAsia="en-IN"/>
              </w:rPr>
              <m:t>x</m:t>
            </m:r>
          </m:sup>
        </m:sSup>
        <m:r>
          <w:rPr>
            <w:rFonts w:ascii="Cambria Math" w:eastAsia="Times New Roman" w:hAnsi="Cambria Math" w:cs="Times New Roman"/>
            <w:sz w:val="24"/>
            <w:szCs w:val="24"/>
            <w:lang w:eastAsia="en-IN"/>
          </w:rPr>
          <m:t>e</m:t>
        </m:r>
      </m:oMath>
      <w:r>
        <w:rPr>
          <w:rFonts w:ascii="Times New Roman" w:eastAsia="Times New Roman" w:hAnsi="Times New Roman" w:cs="Times New Roman"/>
          <w:sz w:val="24"/>
          <w:szCs w:val="24"/>
          <w:lang w:eastAsia="en-IN"/>
        </w:rPr>
        <w:t xml:space="preserve"> ---- (2)</w:t>
      </w:r>
    </w:p>
    <w:p w14:paraId="05A4E9C8" w14:textId="77777777" w:rsidR="005A202B" w:rsidRDefault="005A202B" w:rsidP="005A202B">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here, y = Dependent variable</w:t>
      </w:r>
    </w:p>
    <w:p w14:paraId="22A94153" w14:textId="77777777" w:rsidR="005A202B" w:rsidRDefault="005A202B" w:rsidP="005A202B">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 = Intercept or constant</w:t>
      </w:r>
    </w:p>
    <w:p w14:paraId="523BD24F" w14:textId="77777777" w:rsidR="005A202B" w:rsidRDefault="005A202B" w:rsidP="005A202B">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 = Regression/Trend coefficient</w:t>
      </w:r>
    </w:p>
    <w:p w14:paraId="5C0013A3" w14:textId="77777777" w:rsidR="005A202B" w:rsidRDefault="005A202B" w:rsidP="005A202B">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x = Number of years</w:t>
      </w:r>
    </w:p>
    <w:p w14:paraId="09FE467C" w14:textId="77777777" w:rsidR="005A202B" w:rsidRDefault="005A202B" w:rsidP="005A202B">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e = Error term</w:t>
      </w:r>
    </w:p>
    <w:p w14:paraId="7AE2B698" w14:textId="77777777" w:rsidR="005A202B" w:rsidRDefault="005A202B" w:rsidP="005A202B">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com</w:t>
      </w:r>
      <w:r w:rsidR="00F368BB">
        <w:rPr>
          <w:rFonts w:ascii="Times New Roman" w:eastAsia="Times New Roman" w:hAnsi="Times New Roman" w:cs="Times New Roman"/>
          <w:sz w:val="24"/>
          <w:szCs w:val="24"/>
          <w:lang w:eastAsia="en-IN"/>
        </w:rPr>
        <w:t>p</w:t>
      </w:r>
      <w:r w:rsidR="007C352E">
        <w:rPr>
          <w:rFonts w:ascii="Times New Roman" w:eastAsia="Times New Roman" w:hAnsi="Times New Roman" w:cs="Times New Roman"/>
          <w:sz w:val="24"/>
          <w:szCs w:val="24"/>
          <w:lang w:eastAsia="en-IN"/>
        </w:rPr>
        <w:t>ound growth rate was estimated b</w:t>
      </w:r>
      <w:r w:rsidR="00F368BB">
        <w:rPr>
          <w:rFonts w:ascii="Times New Roman" w:eastAsia="Times New Roman" w:hAnsi="Times New Roman" w:cs="Times New Roman"/>
          <w:sz w:val="24"/>
          <w:szCs w:val="24"/>
          <w:lang w:eastAsia="en-IN"/>
        </w:rPr>
        <w:t>y using the semi-</w:t>
      </w:r>
      <w:proofErr w:type="spellStart"/>
      <w:r w:rsidR="00F368BB">
        <w:rPr>
          <w:rFonts w:ascii="Times New Roman" w:eastAsia="Times New Roman" w:hAnsi="Times New Roman" w:cs="Times New Roman"/>
          <w:sz w:val="24"/>
          <w:szCs w:val="24"/>
          <w:lang w:eastAsia="en-IN"/>
        </w:rPr>
        <w:t>lograthmic</w:t>
      </w:r>
      <w:proofErr w:type="spellEnd"/>
      <w:r w:rsidR="00F368BB">
        <w:rPr>
          <w:rFonts w:ascii="Times New Roman" w:eastAsia="Times New Roman" w:hAnsi="Times New Roman" w:cs="Times New Roman"/>
          <w:sz w:val="24"/>
          <w:szCs w:val="24"/>
          <w:lang w:eastAsia="en-IN"/>
        </w:rPr>
        <w:t xml:space="preserve"> form of the </w:t>
      </w:r>
      <w:r w:rsidR="007C352E">
        <w:rPr>
          <w:rFonts w:ascii="Times New Roman" w:eastAsia="Times New Roman" w:hAnsi="Times New Roman" w:cs="Times New Roman"/>
          <w:sz w:val="24"/>
          <w:szCs w:val="24"/>
          <w:lang w:eastAsia="en-IN"/>
        </w:rPr>
        <w:t>e</w:t>
      </w:r>
      <w:r w:rsidR="00F368BB">
        <w:rPr>
          <w:rFonts w:ascii="Times New Roman" w:eastAsia="Times New Roman" w:hAnsi="Times New Roman" w:cs="Times New Roman"/>
          <w:sz w:val="24"/>
          <w:szCs w:val="24"/>
          <w:lang w:eastAsia="en-IN"/>
        </w:rPr>
        <w:t>quation as below</w:t>
      </w:r>
    </w:p>
    <w:p w14:paraId="6683E438" w14:textId="77777777" w:rsidR="007C352E" w:rsidRDefault="009472C1" w:rsidP="005A202B">
      <w:pPr>
        <w:spacing w:after="0" w:line="360" w:lineRule="auto"/>
        <w:rPr>
          <w:rFonts w:ascii="Times New Roman" w:eastAsia="Times New Roman" w:hAnsi="Times New Roman" w:cs="Times New Roman"/>
          <w:sz w:val="24"/>
          <w:szCs w:val="24"/>
          <w:lang w:eastAsia="en-IN"/>
        </w:rPr>
      </w:pPr>
      <m:oMathPara>
        <m:oMath>
          <m:func>
            <m:funcPr>
              <m:ctrlPr>
                <w:rPr>
                  <w:rFonts w:ascii="Cambria Math" w:eastAsia="Times New Roman" w:hAnsi="Cambria Math" w:cs="Times New Roman"/>
                  <w:i/>
                  <w:sz w:val="24"/>
                  <w:szCs w:val="24"/>
                  <w:lang w:eastAsia="en-IN"/>
                </w:rPr>
              </m:ctrlPr>
            </m:funcPr>
            <m:fName>
              <m:r>
                <m:rPr>
                  <m:sty m:val="p"/>
                </m:rPr>
                <w:rPr>
                  <w:rFonts w:ascii="Cambria Math" w:eastAsia="Times New Roman" w:hAnsi="Cambria Math" w:cs="Times New Roman"/>
                  <w:sz w:val="24"/>
                  <w:szCs w:val="24"/>
                  <w:lang w:eastAsia="en-IN"/>
                </w:rPr>
                <m:t>log</m:t>
              </m:r>
            </m:fName>
            <m:e>
              <m:r>
                <w:rPr>
                  <w:rFonts w:ascii="Cambria Math" w:eastAsia="Times New Roman" w:hAnsi="Cambria Math" w:cs="Times New Roman"/>
                  <w:sz w:val="24"/>
                  <w:szCs w:val="24"/>
                  <w:lang w:eastAsia="en-IN"/>
                </w:rPr>
                <m:t>Y=loga+tlogb</m:t>
              </m:r>
            </m:e>
          </m:func>
        </m:oMath>
      </m:oMathPara>
    </w:p>
    <w:p w14:paraId="6CD7340C" w14:textId="77777777" w:rsidR="005A202B" w:rsidRDefault="005A202B" w:rsidP="007C352E">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7C352E">
        <w:rPr>
          <w:rFonts w:ascii="Times New Roman" w:eastAsia="Times New Roman" w:hAnsi="Times New Roman" w:cs="Times New Roman"/>
          <w:sz w:val="24"/>
          <w:szCs w:val="24"/>
          <w:lang w:eastAsia="en-IN"/>
        </w:rPr>
        <w:t>Then the percent compound growth rate (g) was computed using:</w:t>
      </w:r>
    </w:p>
    <w:p w14:paraId="16F4AC4B" w14:textId="77777777" w:rsidR="007C352E" w:rsidRDefault="007C352E" w:rsidP="007C352E">
      <w:pPr>
        <w:spacing w:after="0" w:line="360" w:lineRule="auto"/>
        <w:rPr>
          <w:rFonts w:ascii="Times New Roman" w:eastAsia="Times New Roman" w:hAnsi="Times New Roman" w:cs="Times New Roman"/>
          <w:sz w:val="24"/>
          <w:szCs w:val="24"/>
          <w:lang w:eastAsia="en-IN"/>
        </w:rPr>
      </w:pPr>
    </w:p>
    <w:p w14:paraId="43827D82" w14:textId="77777777" w:rsidR="00E52FA5" w:rsidRPr="007C352E" w:rsidRDefault="007C352E" w:rsidP="007C352E">
      <w:pPr>
        <w:spacing w:after="100" w:afterAutospacing="1" w:line="360" w:lineRule="auto"/>
        <w:rPr>
          <w:rFonts w:ascii="Times New Roman" w:eastAsia="Times New Roman" w:hAnsi="Times New Roman" w:cs="Times New Roman"/>
          <w:sz w:val="24"/>
          <w:szCs w:val="24"/>
          <w:lang w:eastAsia="en-IN"/>
        </w:rPr>
      </w:pPr>
      <m:oMathPara>
        <m:oMath>
          <m:r>
            <w:rPr>
              <w:rFonts w:ascii="Cambria Math" w:eastAsia="Times New Roman" w:hAnsi="Cambria Math" w:cs="Times New Roman"/>
              <w:sz w:val="24"/>
              <w:szCs w:val="24"/>
              <w:lang w:eastAsia="en-IN"/>
            </w:rPr>
            <m:t>g=</m:t>
          </m:r>
          <m:d>
            <m:dPr>
              <m:ctrlPr>
                <w:rPr>
                  <w:rFonts w:ascii="Cambria Math" w:eastAsia="Times New Roman" w:hAnsi="Cambria Math" w:cs="Times New Roman"/>
                  <w:i/>
                  <w:sz w:val="24"/>
                  <w:szCs w:val="24"/>
                  <w:lang w:eastAsia="en-IN"/>
                </w:rPr>
              </m:ctrlPr>
            </m:dPr>
            <m:e>
              <m:r>
                <w:rPr>
                  <w:rFonts w:ascii="Cambria Math" w:eastAsia="Times New Roman" w:hAnsi="Cambria Math" w:cs="Times New Roman"/>
                  <w:sz w:val="24"/>
                  <w:szCs w:val="24"/>
                  <w:lang w:eastAsia="en-IN"/>
                </w:rPr>
                <m:t>Antilog of logb-1</m:t>
              </m:r>
            </m:e>
          </m:d>
          <m:r>
            <w:rPr>
              <w:rFonts w:ascii="Cambria Math" w:eastAsia="Times New Roman" w:hAnsi="Cambria Math" w:cs="Times New Roman"/>
              <w:sz w:val="24"/>
              <w:szCs w:val="24"/>
              <w:lang w:eastAsia="en-IN"/>
            </w:rPr>
            <m:t>*100</m:t>
          </m:r>
        </m:oMath>
      </m:oMathPara>
    </w:p>
    <w:p w14:paraId="0015A9EA" w14:textId="77777777" w:rsidR="007C352E" w:rsidRDefault="007C352E" w:rsidP="007C352E">
      <w:pPr>
        <w:spacing w:after="100" w:afterAutospacing="1"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Coefficient of variation in prices were computer to see the variation and predict the behaviour of prices whether they are stable involving less risk and </w:t>
      </w:r>
      <w:proofErr w:type="spellStart"/>
      <w:r>
        <w:rPr>
          <w:rFonts w:ascii="Times New Roman" w:eastAsia="Times New Roman" w:hAnsi="Times New Roman" w:cs="Times New Roman"/>
          <w:sz w:val="24"/>
          <w:szCs w:val="24"/>
          <w:lang w:eastAsia="en-IN"/>
        </w:rPr>
        <w:t>uncertainity</w:t>
      </w:r>
      <w:proofErr w:type="spellEnd"/>
      <w:r>
        <w:rPr>
          <w:rFonts w:ascii="Times New Roman" w:eastAsia="Times New Roman" w:hAnsi="Times New Roman" w:cs="Times New Roman"/>
          <w:sz w:val="24"/>
          <w:szCs w:val="24"/>
          <w:lang w:eastAsia="en-IN"/>
        </w:rPr>
        <w:t xml:space="preserve"> and vice-versa.</w:t>
      </w:r>
    </w:p>
    <w:p w14:paraId="5A2426A3" w14:textId="77777777" w:rsidR="007C352E" w:rsidRPr="007C352E" w:rsidRDefault="007C352E" w:rsidP="007C352E">
      <w:pPr>
        <w:spacing w:after="100" w:afterAutospacing="1" w:line="360" w:lineRule="auto"/>
        <w:rPr>
          <w:rFonts w:ascii="Times New Roman" w:eastAsia="Times New Roman" w:hAnsi="Times New Roman" w:cs="Times New Roman"/>
          <w:sz w:val="24"/>
          <w:szCs w:val="24"/>
          <w:lang w:eastAsia="en-IN"/>
        </w:rPr>
      </w:pPr>
      <m:oMathPara>
        <m:oMath>
          <m:r>
            <w:rPr>
              <w:rFonts w:ascii="Cambria Math" w:eastAsia="Times New Roman" w:hAnsi="Cambria Math" w:cs="Times New Roman"/>
              <w:sz w:val="24"/>
              <w:szCs w:val="24"/>
              <w:lang w:eastAsia="en-IN"/>
            </w:rPr>
            <m:t>Standard deviation</m:t>
          </m:r>
          <m:d>
            <m:dPr>
              <m:ctrlPr>
                <w:rPr>
                  <w:rFonts w:ascii="Cambria Math" w:eastAsia="Times New Roman" w:hAnsi="Cambria Math" w:cs="Times New Roman"/>
                  <w:i/>
                  <w:sz w:val="24"/>
                  <w:szCs w:val="24"/>
                  <w:lang w:eastAsia="en-IN"/>
                </w:rPr>
              </m:ctrlPr>
            </m:dPr>
            <m:e>
              <m:r>
                <w:rPr>
                  <w:rFonts w:ascii="Cambria Math" w:eastAsia="Times New Roman" w:hAnsi="Cambria Math" w:cs="Times New Roman"/>
                  <w:sz w:val="24"/>
                  <w:szCs w:val="24"/>
                  <w:lang w:eastAsia="en-IN"/>
                </w:rPr>
                <m:t>σ</m:t>
              </m:r>
            </m:e>
          </m:d>
          <m:r>
            <w:rPr>
              <w:rFonts w:ascii="Cambria Math" w:eastAsia="Times New Roman" w:hAnsi="Cambria Math" w:cs="Times New Roman"/>
              <w:sz w:val="24"/>
              <w:szCs w:val="24"/>
              <w:lang w:eastAsia="en-IN"/>
            </w:rPr>
            <m:t>=</m:t>
          </m:r>
          <m:rad>
            <m:radPr>
              <m:degHide m:val="1"/>
              <m:ctrlPr>
                <w:rPr>
                  <w:rFonts w:ascii="Cambria Math" w:eastAsia="Times New Roman" w:hAnsi="Cambria Math" w:cs="Times New Roman"/>
                  <w:i/>
                  <w:sz w:val="24"/>
                  <w:szCs w:val="24"/>
                  <w:lang w:eastAsia="en-IN"/>
                </w:rPr>
              </m:ctrlPr>
            </m:radPr>
            <m:deg/>
            <m:e>
              <m:nary>
                <m:naryPr>
                  <m:chr m:val="∑"/>
                  <m:limLoc m:val="undOvr"/>
                  <m:subHide m:val="1"/>
                  <m:supHide m:val="1"/>
                  <m:ctrlPr>
                    <w:rPr>
                      <w:rFonts w:ascii="Cambria Math" w:eastAsia="Times New Roman" w:hAnsi="Cambria Math" w:cs="Times New Roman"/>
                      <w:i/>
                      <w:sz w:val="24"/>
                      <w:szCs w:val="24"/>
                      <w:lang w:eastAsia="en-IN"/>
                    </w:rPr>
                  </m:ctrlPr>
                </m:naryPr>
                <m:sub/>
                <m:sup/>
                <m:e>
                  <m:sSup>
                    <m:sSupPr>
                      <m:ctrlPr>
                        <w:rPr>
                          <w:rFonts w:ascii="Cambria Math" w:eastAsia="Times New Roman" w:hAnsi="Cambria Math" w:cs="Times New Roman"/>
                          <w:i/>
                          <w:sz w:val="24"/>
                          <w:szCs w:val="24"/>
                          <w:lang w:eastAsia="en-IN"/>
                        </w:rPr>
                      </m:ctrlPr>
                    </m:sSupPr>
                    <m:e>
                      <m:d>
                        <m:dPr>
                          <m:ctrlPr>
                            <w:rPr>
                              <w:rFonts w:ascii="Cambria Math" w:eastAsia="Times New Roman" w:hAnsi="Cambria Math" w:cs="Times New Roman"/>
                              <w:i/>
                              <w:sz w:val="24"/>
                              <w:szCs w:val="24"/>
                              <w:lang w:eastAsia="en-IN"/>
                            </w:rPr>
                          </m:ctrlPr>
                        </m:dPr>
                        <m:e>
                          <m:r>
                            <w:rPr>
                              <w:rFonts w:ascii="Cambria Math" w:eastAsia="Times New Roman" w:hAnsi="Cambria Math" w:cs="Times New Roman"/>
                              <w:sz w:val="24"/>
                              <w:szCs w:val="24"/>
                              <w:lang w:eastAsia="en-IN"/>
                            </w:rPr>
                            <m:t>x-</m:t>
                          </m:r>
                          <m:acc>
                            <m:accPr>
                              <m:chr m:val="̅"/>
                              <m:ctrlPr>
                                <w:rPr>
                                  <w:rFonts w:ascii="Cambria Math" w:eastAsia="Times New Roman" w:hAnsi="Cambria Math" w:cs="Times New Roman"/>
                                  <w:i/>
                                  <w:sz w:val="24"/>
                                  <w:szCs w:val="24"/>
                                  <w:lang w:eastAsia="en-IN"/>
                                </w:rPr>
                              </m:ctrlPr>
                            </m:accPr>
                            <m:e>
                              <m:r>
                                <w:rPr>
                                  <w:rFonts w:ascii="Cambria Math" w:eastAsia="Times New Roman" w:hAnsi="Cambria Math" w:cs="Times New Roman"/>
                                  <w:sz w:val="24"/>
                                  <w:szCs w:val="24"/>
                                  <w:lang w:eastAsia="en-IN"/>
                                </w:rPr>
                                <m:t>x</m:t>
                              </m:r>
                            </m:e>
                          </m:acc>
                        </m:e>
                      </m:d>
                    </m:e>
                    <m:sup>
                      <m:r>
                        <w:rPr>
                          <w:rFonts w:ascii="Cambria Math" w:eastAsia="Times New Roman" w:hAnsi="Cambria Math" w:cs="Times New Roman"/>
                          <w:sz w:val="24"/>
                          <w:szCs w:val="24"/>
                          <w:lang w:eastAsia="en-IN"/>
                        </w:rPr>
                        <m:t>2</m:t>
                      </m:r>
                    </m:sup>
                  </m:sSup>
                  <m:r>
                    <w:rPr>
                      <w:rFonts w:ascii="Cambria Math" w:eastAsia="Times New Roman" w:hAnsi="Cambria Math" w:cs="Times New Roman"/>
                      <w:sz w:val="24"/>
                      <w:szCs w:val="24"/>
                      <w:lang w:eastAsia="en-IN"/>
                    </w:rPr>
                    <m:t>/N</m:t>
                  </m:r>
                </m:e>
              </m:nary>
            </m:e>
          </m:rad>
        </m:oMath>
      </m:oMathPara>
    </w:p>
    <w:p w14:paraId="37EB10A3" w14:textId="77777777" w:rsidR="007C352E" w:rsidRPr="007C352E" w:rsidRDefault="007C352E" w:rsidP="007C352E">
      <w:pPr>
        <w:spacing w:after="100" w:afterAutospacing="1" w:line="360" w:lineRule="auto"/>
        <w:rPr>
          <w:rFonts w:ascii="Times New Roman" w:eastAsia="Times New Roman" w:hAnsi="Times New Roman" w:cs="Times New Roman"/>
          <w:sz w:val="24"/>
          <w:szCs w:val="24"/>
          <w:lang w:eastAsia="en-IN"/>
        </w:rPr>
      </w:pPr>
      <m:oMathPara>
        <m:oMath>
          <m:r>
            <w:rPr>
              <w:rFonts w:ascii="Cambria Math" w:eastAsia="Times New Roman" w:hAnsi="Cambria Math" w:cs="Times New Roman"/>
              <w:sz w:val="24"/>
              <w:szCs w:val="24"/>
              <w:lang w:eastAsia="en-IN"/>
            </w:rPr>
            <m:t>Coefficient of variation=</m:t>
          </m:r>
          <m:f>
            <m:fPr>
              <m:ctrlPr>
                <w:rPr>
                  <w:rFonts w:ascii="Cambria Math" w:eastAsia="Times New Roman" w:hAnsi="Cambria Math" w:cs="Times New Roman"/>
                  <w:i/>
                  <w:sz w:val="24"/>
                  <w:szCs w:val="24"/>
                  <w:lang w:eastAsia="en-IN"/>
                </w:rPr>
              </m:ctrlPr>
            </m:fPr>
            <m:num>
              <m:r>
                <w:rPr>
                  <w:rFonts w:ascii="Cambria Math" w:eastAsia="Times New Roman" w:hAnsi="Cambria Math" w:cs="Times New Roman"/>
                  <w:sz w:val="24"/>
                  <w:szCs w:val="24"/>
                  <w:lang w:eastAsia="en-IN"/>
                </w:rPr>
                <m:t>S.D</m:t>
              </m:r>
            </m:num>
            <m:den>
              <m:acc>
                <m:accPr>
                  <m:chr m:val="̅"/>
                  <m:ctrlPr>
                    <w:rPr>
                      <w:rFonts w:ascii="Cambria Math" w:eastAsia="Times New Roman" w:hAnsi="Cambria Math" w:cs="Times New Roman"/>
                      <w:i/>
                      <w:sz w:val="24"/>
                      <w:szCs w:val="24"/>
                      <w:lang w:eastAsia="en-IN"/>
                    </w:rPr>
                  </m:ctrlPr>
                </m:accPr>
                <m:e>
                  <m:r>
                    <w:rPr>
                      <w:rFonts w:ascii="Cambria Math" w:eastAsia="Times New Roman" w:hAnsi="Cambria Math" w:cs="Times New Roman"/>
                      <w:sz w:val="24"/>
                      <w:szCs w:val="24"/>
                      <w:lang w:eastAsia="en-IN"/>
                    </w:rPr>
                    <m:t>x</m:t>
                  </m:r>
                </m:e>
              </m:acc>
            </m:den>
          </m:f>
          <m:r>
            <w:rPr>
              <w:rFonts w:ascii="Cambria Math" w:eastAsia="Times New Roman" w:hAnsi="Cambria Math" w:cs="Times New Roman"/>
              <w:sz w:val="24"/>
              <w:szCs w:val="24"/>
              <w:lang w:eastAsia="en-IN"/>
            </w:rPr>
            <m:t>*100</m:t>
          </m:r>
        </m:oMath>
      </m:oMathPara>
    </w:p>
    <w:p w14:paraId="4FEA0106" w14:textId="77777777" w:rsidR="00357A7B" w:rsidRPr="00357A7B" w:rsidRDefault="007C352E" w:rsidP="00357A7B">
      <w:pPr>
        <w:spacing w:after="0" w:line="360" w:lineRule="auto"/>
        <w:rPr>
          <w:rFonts w:ascii="Times New Roman" w:eastAsia="Times New Roman" w:hAnsi="Times New Roman" w:cs="Times New Roman"/>
          <w:b/>
          <w:sz w:val="24"/>
          <w:szCs w:val="24"/>
          <w:lang w:eastAsia="en-IN"/>
        </w:rPr>
      </w:pPr>
      <w:r w:rsidRPr="00357A7B">
        <w:rPr>
          <w:rFonts w:ascii="Times New Roman" w:eastAsia="Times New Roman" w:hAnsi="Times New Roman" w:cs="Times New Roman"/>
          <w:b/>
          <w:sz w:val="24"/>
          <w:szCs w:val="24"/>
          <w:lang w:eastAsia="en-IN"/>
        </w:rPr>
        <w:t xml:space="preserve">Compound Annual Growth Rate </w:t>
      </w:r>
    </w:p>
    <w:p w14:paraId="5F362BC7" w14:textId="77777777" w:rsidR="007C352E" w:rsidRDefault="007C352E" w:rsidP="00357A7B">
      <w:pPr>
        <w:spacing w:after="100" w:afterAutospacing="1" w:line="360" w:lineRule="auto"/>
        <w:ind w:firstLine="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growth rates can be specified as the percentage change of a particular variable within a given period of time. Compound annual growth rates (CAGR) of price of the selected vegetables for each month over the weekly period of the year 2022 were estimated using the following growth model.</w:t>
      </w:r>
    </w:p>
    <w:p w14:paraId="3C3A6103" w14:textId="77777777" w:rsidR="00661464" w:rsidRPr="00661464" w:rsidRDefault="00661464" w:rsidP="00357A7B">
      <w:pPr>
        <w:spacing w:after="100" w:afterAutospacing="1" w:line="360" w:lineRule="auto"/>
        <w:ind w:firstLine="720"/>
        <w:rPr>
          <w:rFonts w:ascii="Times New Roman" w:eastAsia="Times New Roman" w:hAnsi="Times New Roman" w:cs="Times New Roman"/>
          <w:sz w:val="24"/>
          <w:szCs w:val="24"/>
          <w:lang w:eastAsia="en-IN"/>
        </w:rPr>
      </w:pPr>
      <m:oMathPara>
        <m:oMath>
          <m:r>
            <w:rPr>
              <w:rFonts w:ascii="Cambria Math" w:eastAsia="Times New Roman" w:hAnsi="Cambria Math" w:cs="Times New Roman"/>
              <w:sz w:val="24"/>
              <w:szCs w:val="24"/>
              <w:lang w:eastAsia="en-IN"/>
            </w:rPr>
            <m:t>y=α</m:t>
          </m:r>
          <m:sSup>
            <m:sSupPr>
              <m:ctrlPr>
                <w:rPr>
                  <w:rFonts w:ascii="Cambria Math" w:eastAsia="Times New Roman" w:hAnsi="Cambria Math" w:cs="Times New Roman"/>
                  <w:i/>
                  <w:sz w:val="24"/>
                  <w:szCs w:val="24"/>
                  <w:lang w:eastAsia="en-IN"/>
                </w:rPr>
              </m:ctrlPr>
            </m:sSupPr>
            <m:e>
              <m:r>
                <w:rPr>
                  <w:rFonts w:ascii="Cambria Math" w:eastAsia="Times New Roman" w:hAnsi="Cambria Math" w:cs="Times New Roman"/>
                  <w:sz w:val="24"/>
                  <w:szCs w:val="24"/>
                  <w:lang w:eastAsia="en-IN"/>
                </w:rPr>
                <m:t>β</m:t>
              </m:r>
            </m:e>
            <m:sup>
              <m:r>
                <w:rPr>
                  <w:rFonts w:ascii="Cambria Math" w:eastAsia="Times New Roman" w:hAnsi="Cambria Math" w:cs="Times New Roman"/>
                  <w:sz w:val="24"/>
                  <w:szCs w:val="24"/>
                  <w:lang w:eastAsia="en-IN"/>
                </w:rPr>
                <m:t>x</m:t>
              </m:r>
            </m:sup>
          </m:sSup>
        </m:oMath>
      </m:oMathPara>
    </w:p>
    <w:p w14:paraId="26A88343" w14:textId="77777777" w:rsidR="00661464" w:rsidRPr="00661464" w:rsidRDefault="00661464" w:rsidP="00661464">
      <w:pPr>
        <w:spacing w:after="0" w:line="360" w:lineRule="auto"/>
        <w:ind w:firstLine="720"/>
        <w:rPr>
          <w:rFonts w:ascii="Times New Roman" w:eastAsia="Times New Roman" w:hAnsi="Times New Roman" w:cs="Times New Roman"/>
          <w:sz w:val="24"/>
          <w:szCs w:val="24"/>
          <w:lang w:eastAsia="en-IN"/>
        </w:rPr>
      </w:pPr>
      <w:r w:rsidRPr="00661464">
        <w:rPr>
          <w:rFonts w:ascii="Times New Roman" w:eastAsia="Times New Roman" w:hAnsi="Times New Roman" w:cs="Times New Roman"/>
          <w:sz w:val="24"/>
          <w:szCs w:val="24"/>
          <w:lang w:eastAsia="en-IN"/>
        </w:rPr>
        <w:t>Where Y = Price of vegetables for the year t,</w:t>
      </w:r>
    </w:p>
    <w:p w14:paraId="29C06CA5" w14:textId="77777777" w:rsidR="00661464" w:rsidRPr="00661464" w:rsidRDefault="00661464" w:rsidP="00661464">
      <w:pPr>
        <w:spacing w:after="0" w:line="360" w:lineRule="auto"/>
        <w:ind w:firstLine="720"/>
        <w:rPr>
          <w:rFonts w:ascii="Times New Roman" w:eastAsia="Times New Roman" w:hAnsi="Times New Roman" w:cs="Times New Roman"/>
          <w:sz w:val="24"/>
          <w:szCs w:val="24"/>
          <w:lang w:eastAsia="en-IN"/>
        </w:rPr>
      </w:pPr>
      <w:r w:rsidRPr="00661464">
        <w:rPr>
          <w:rFonts w:ascii="Times New Roman" w:eastAsia="Times New Roman" w:hAnsi="Times New Roman" w:cs="Times New Roman"/>
          <w:sz w:val="24"/>
          <w:szCs w:val="24"/>
          <w:lang w:eastAsia="en-IN"/>
        </w:rPr>
        <w:t>T= Time variable (1,2</w:t>
      </w:r>
      <w:proofErr w:type="gramStart"/>
      <w:r w:rsidRPr="00661464">
        <w:rPr>
          <w:rFonts w:ascii="Times New Roman" w:eastAsia="Times New Roman" w:hAnsi="Times New Roman" w:cs="Times New Roman"/>
          <w:sz w:val="24"/>
          <w:szCs w:val="24"/>
          <w:lang w:eastAsia="en-IN"/>
        </w:rPr>
        <w:t>…,n</w:t>
      </w:r>
      <w:proofErr w:type="gramEnd"/>
      <w:r w:rsidRPr="00661464">
        <w:rPr>
          <w:rFonts w:ascii="Times New Roman" w:eastAsia="Times New Roman" w:hAnsi="Times New Roman" w:cs="Times New Roman"/>
          <w:sz w:val="24"/>
          <w:szCs w:val="24"/>
          <w:lang w:eastAsia="en-IN"/>
        </w:rPr>
        <w:t>) for each period</w:t>
      </w:r>
    </w:p>
    <w:p w14:paraId="5614BE79" w14:textId="77777777" w:rsidR="00661464" w:rsidRPr="00661464" w:rsidRDefault="00661464" w:rsidP="00661464">
      <w:pPr>
        <w:spacing w:after="0" w:line="360" w:lineRule="auto"/>
        <w:ind w:firstLine="720"/>
        <w:rPr>
          <w:rFonts w:ascii="Times New Roman" w:hAnsi="Times New Roman" w:cs="Times New Roman"/>
          <w:sz w:val="24"/>
          <w:szCs w:val="24"/>
        </w:rPr>
      </w:pPr>
      <w:r w:rsidRPr="00661464">
        <w:rPr>
          <w:rFonts w:ascii="Times New Roman" w:hAnsi="Times New Roman" w:cs="Times New Roman"/>
          <w:sz w:val="24"/>
          <w:szCs w:val="24"/>
        </w:rPr>
        <w:t>α = Constant</w:t>
      </w:r>
    </w:p>
    <w:p w14:paraId="74DBFB33" w14:textId="77777777" w:rsidR="00661464" w:rsidRDefault="00661464" w:rsidP="00661464">
      <w:pPr>
        <w:spacing w:after="0" w:line="360" w:lineRule="auto"/>
        <w:ind w:firstLine="720"/>
        <w:rPr>
          <w:rFonts w:ascii="Times New Roman" w:hAnsi="Times New Roman" w:cs="Times New Roman"/>
          <w:sz w:val="24"/>
          <w:szCs w:val="24"/>
        </w:rPr>
      </w:pPr>
      <w:r w:rsidRPr="00661464">
        <w:rPr>
          <w:rFonts w:ascii="Times New Roman" w:hAnsi="Times New Roman" w:cs="Times New Roman"/>
          <w:sz w:val="24"/>
          <w:szCs w:val="24"/>
        </w:rPr>
        <w:t>β = Growth coefficient</w:t>
      </w:r>
    </w:p>
    <w:p w14:paraId="3640CC2A" w14:textId="77777777" w:rsidR="0087400E" w:rsidRDefault="0087400E" w:rsidP="0087400E">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Log transformation of above function is:</w:t>
      </w:r>
    </w:p>
    <w:p w14:paraId="6EE52BD1" w14:textId="77777777" w:rsidR="0087400E" w:rsidRPr="0087400E" w:rsidRDefault="009472C1" w:rsidP="0087400E">
      <w:pPr>
        <w:spacing w:after="0" w:line="360" w:lineRule="auto"/>
        <w:ind w:firstLine="720"/>
        <w:jc w:val="both"/>
        <w:rPr>
          <w:rFonts w:ascii="Times New Roman" w:eastAsiaTheme="minorEastAsia" w:hAnsi="Times New Roman"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t (ln β)</m:t>
              </m:r>
            </m:e>
          </m:func>
        </m:oMath>
      </m:oMathPara>
    </w:p>
    <w:p w14:paraId="68CED27B" w14:textId="77777777" w:rsidR="0087400E" w:rsidRDefault="008D3BF1" w:rsidP="0087400E">
      <w:pPr>
        <w:spacing w:after="0" w:line="360" w:lineRule="auto"/>
        <w:ind w:firstLine="720"/>
        <w:jc w:val="both"/>
        <w:rPr>
          <w:rFonts w:ascii="Times New Roman" w:eastAsiaTheme="minorEastAsia" w:hAnsi="Times New Roman" w:cs="Times New Roman"/>
          <w:sz w:val="24"/>
          <w:szCs w:val="24"/>
        </w:rPr>
      </w:pPr>
      <w:r>
        <w:rPr>
          <w:rFonts w:ascii="Times New Roman" w:hAnsi="Times New Roman" w:cs="Times New Roman"/>
          <w:sz w:val="24"/>
          <w:szCs w:val="24"/>
        </w:rPr>
        <w:t xml:space="preserve">Where, </w:t>
      </w:r>
      <m:oMath>
        <m:r>
          <w:rPr>
            <w:rFonts w:ascii="Cambria Math" w:hAnsi="Cambria Math" w:cs="Times New Roman"/>
            <w:sz w:val="24"/>
            <w:szCs w:val="24"/>
          </w:rPr>
          <m:t>lnβ=</m:t>
        </m:r>
        <m:r>
          <m:rPr>
            <m:sty m:val="p"/>
          </m:rPr>
          <w:rPr>
            <w:rFonts w:ascii="Cambria Math" w:hAnsi="Cambria Math" w:cs="Times New Roman"/>
            <w:sz w:val="24"/>
            <w:szCs w:val="24"/>
          </w:rPr>
          <m:t>ln⁡</m:t>
        </m:r>
        <m:r>
          <w:rPr>
            <w:rFonts w:ascii="Cambria Math" w:hAnsi="Cambria Math" w:cs="Times New Roman"/>
            <w:sz w:val="24"/>
            <w:szCs w:val="24"/>
          </w:rPr>
          <m:t>(1+r)</m:t>
        </m:r>
      </m:oMath>
      <w:r>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t=[antilog</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nβ</m:t>
            </m:r>
          </m:e>
        </m:d>
        <m:r>
          <w:rPr>
            <w:rFonts w:ascii="Cambria Math" w:eastAsiaTheme="minorEastAsia" w:hAnsi="Cambria Math" w:cs="Times New Roman"/>
            <w:sz w:val="24"/>
            <w:szCs w:val="24"/>
          </w:rPr>
          <m:t>-1]</m:t>
        </m:r>
      </m:oMath>
    </w:p>
    <w:p w14:paraId="616DA5B4" w14:textId="77777777" w:rsidR="008D3BF1" w:rsidRDefault="008D3BF1" w:rsidP="0087400E">
      <w:pPr>
        <w:spacing w:after="0"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CAGR = </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ntilog</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nβ</m:t>
                </m:r>
              </m:e>
            </m:d>
            <m:r>
              <w:rPr>
                <w:rFonts w:ascii="Cambria Math" w:eastAsiaTheme="minorEastAsia" w:hAnsi="Cambria Math" w:cs="Times New Roman"/>
                <w:sz w:val="24"/>
                <w:szCs w:val="24"/>
              </w:rPr>
              <m:t>-1</m:t>
            </m:r>
          </m:e>
        </m:d>
        <m:r>
          <w:rPr>
            <w:rFonts w:ascii="Cambria Math" w:eastAsiaTheme="minorEastAsia" w:hAnsi="Cambria Math" w:cs="Times New Roman"/>
            <w:sz w:val="24"/>
            <w:szCs w:val="24"/>
          </w:rPr>
          <m:t>*100</m:t>
        </m:r>
      </m:oMath>
    </w:p>
    <w:p w14:paraId="467ACF3E" w14:textId="77777777" w:rsidR="008D3BF1" w:rsidRDefault="008D3BF1" w:rsidP="0087400E">
      <w:pPr>
        <w:spacing w:after="0"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Linear trend – The linear trends of market arrivals and prices of the vegetables were observed through the linear trend equations in the form of linear regression as under, </w:t>
      </w:r>
      <m:oMath>
        <m:r>
          <w:rPr>
            <w:rFonts w:ascii="Cambria Math" w:eastAsiaTheme="minorEastAsia" w:hAnsi="Cambria Math" w:cs="Times New Roman"/>
            <w:sz w:val="24"/>
            <w:szCs w:val="24"/>
          </w:rPr>
          <m:t>Y=∝+βt</m:t>
        </m:r>
      </m:oMath>
    </w:p>
    <w:p w14:paraId="706D6A18" w14:textId="77777777" w:rsidR="008D3BF1" w:rsidRPr="00A960B1" w:rsidRDefault="008D3BF1" w:rsidP="008D3BF1">
      <w:pPr>
        <w:spacing w:after="0" w:line="360" w:lineRule="auto"/>
        <w:jc w:val="both"/>
        <w:rPr>
          <w:rFonts w:ascii="Times New Roman" w:eastAsiaTheme="minorEastAsia" w:hAnsi="Times New Roman" w:cs="Times New Roman"/>
          <w:b/>
          <w:sz w:val="24"/>
          <w:szCs w:val="24"/>
        </w:rPr>
      </w:pPr>
      <w:r w:rsidRPr="00A960B1">
        <w:rPr>
          <w:rFonts w:ascii="Times New Roman" w:eastAsiaTheme="minorEastAsia" w:hAnsi="Times New Roman" w:cs="Times New Roman"/>
          <w:b/>
          <w:sz w:val="24"/>
          <w:szCs w:val="24"/>
        </w:rPr>
        <w:t>Polynomial Growth Rate</w:t>
      </w:r>
    </w:p>
    <w:p w14:paraId="308BFC20" w14:textId="77777777" w:rsidR="008D3BF1" w:rsidRPr="008D3BF1" w:rsidRDefault="009472C1" w:rsidP="008D3BF1">
      <w:pPr>
        <w:spacing w:after="0"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2</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1</m:t>
              </m:r>
            </m:sub>
          </m:sSub>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n-1</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n</m:t>
              </m:r>
            </m:sup>
          </m:sSup>
        </m:oMath>
      </m:oMathPara>
    </w:p>
    <w:p w14:paraId="05543690" w14:textId="77777777" w:rsidR="008D3BF1" w:rsidRDefault="008D3BF1" w:rsidP="008D3BF1">
      <w:p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Pr>
          <w:rFonts w:ascii="Times New Roman" w:eastAsiaTheme="minorEastAsia" w:hAnsi="Times New Roman" w:cs="Times New Roman"/>
          <w:sz w:val="24"/>
          <w:szCs w:val="24"/>
        </w:rPr>
        <w:t xml:space="preserve"> = Trend values at time ‘t’</w:t>
      </w:r>
    </w:p>
    <w:p w14:paraId="0ABDEB1D" w14:textId="77777777" w:rsidR="008D3BF1" w:rsidRDefault="008D3BF1" w:rsidP="008D3BF1">
      <w:p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 = Time period</w:t>
      </w:r>
    </w:p>
    <w:p w14:paraId="32F15EE0" w14:textId="77777777" w:rsidR="008D3BF1" w:rsidRDefault="009472C1" w:rsidP="008D3BF1">
      <w:pPr>
        <w:spacing w:after="0"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oMath>
      <w:r w:rsidR="008D3BF1">
        <w:rPr>
          <w:rFonts w:ascii="Times New Roman" w:eastAsiaTheme="minorEastAsia" w:hAnsi="Times New Roman" w:cs="Times New Roman"/>
          <w:sz w:val="24"/>
          <w:szCs w:val="24"/>
        </w:rPr>
        <w:t xml:space="preserve"> are the coefficients to be estimated</w:t>
      </w:r>
    </w:p>
    <w:p w14:paraId="70D178B6" w14:textId="77777777" w:rsidR="00CD2BF6" w:rsidRDefault="00CD2BF6" w:rsidP="00A960B1">
      <w:pPr>
        <w:spacing w:after="0"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suitable model for the data is judged based on adjusted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Pr>
          <w:rFonts w:ascii="Times New Roman" w:eastAsiaTheme="minorEastAsia" w:hAnsi="Times New Roman" w:cs="Times New Roman"/>
          <w:sz w:val="24"/>
          <w:szCs w:val="24"/>
        </w:rPr>
        <w:t xml:space="preserve"> value. Annual trends of prices and arrivals for the selected markets were computed and compared. The goodness of fit of trend line to the data was tested by the coefficient of multiple determination which is </w:t>
      </w:r>
      <w:proofErr w:type="gramStart"/>
      <w:r>
        <w:rPr>
          <w:rFonts w:ascii="Times New Roman" w:eastAsiaTheme="minorEastAsia" w:hAnsi="Times New Roman" w:cs="Times New Roman"/>
          <w:sz w:val="24"/>
          <w:szCs w:val="24"/>
        </w:rPr>
        <w:t>denoted  by</w:t>
      </w:r>
      <w:proofErr w:type="gramEnd"/>
      <w:r>
        <w:rPr>
          <w:rFonts w:ascii="Times New Roman" w:eastAsiaTheme="minorEastAsia"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Pr>
          <w:rFonts w:ascii="Times New Roman" w:eastAsiaTheme="minorEastAsia" w:hAnsi="Times New Roman" w:cs="Times New Roman"/>
          <w:sz w:val="24"/>
          <w:szCs w:val="24"/>
        </w:rPr>
        <w:t>.</w:t>
      </w:r>
    </w:p>
    <w:p w14:paraId="2F10C6F1" w14:textId="77777777" w:rsidR="00E17A26" w:rsidRDefault="00E17A26" w:rsidP="006C5AF6">
      <w:pPr>
        <w:spacing w:after="0" w:line="360" w:lineRule="auto"/>
        <w:jc w:val="both"/>
        <w:rPr>
          <w:rFonts w:ascii="Times New Roman" w:eastAsiaTheme="minorEastAsia" w:hAnsi="Times New Roman" w:cs="Times New Roman"/>
          <w:b/>
          <w:sz w:val="24"/>
          <w:szCs w:val="24"/>
        </w:rPr>
      </w:pPr>
    </w:p>
    <w:p w14:paraId="31ACE9E3" w14:textId="77777777" w:rsidR="00E17A26" w:rsidRDefault="00E17A26" w:rsidP="006C5AF6">
      <w:pPr>
        <w:spacing w:after="0" w:line="360" w:lineRule="auto"/>
        <w:jc w:val="both"/>
        <w:rPr>
          <w:rFonts w:ascii="Times New Roman" w:eastAsiaTheme="minorEastAsia" w:hAnsi="Times New Roman" w:cs="Times New Roman"/>
          <w:b/>
          <w:sz w:val="24"/>
          <w:szCs w:val="24"/>
        </w:rPr>
      </w:pPr>
    </w:p>
    <w:p w14:paraId="5195773D" w14:textId="77777777" w:rsidR="006C5AF6" w:rsidRPr="006C5AF6" w:rsidRDefault="00AC3AD4" w:rsidP="006C5AF6">
      <w:pPr>
        <w:spacing w:after="0" w:line="360" w:lineRule="auto"/>
        <w:jc w:val="both"/>
        <w:rPr>
          <w:rFonts w:ascii="Times New Roman" w:eastAsiaTheme="minorEastAsia" w:hAnsi="Times New Roman" w:cs="Times New Roman"/>
          <w:b/>
          <w:sz w:val="24"/>
          <w:szCs w:val="24"/>
        </w:rPr>
      </w:pPr>
      <w:r w:rsidRPr="006C5AF6">
        <w:rPr>
          <w:rFonts w:ascii="Times New Roman" w:eastAsiaTheme="minorEastAsia" w:hAnsi="Times New Roman" w:cs="Times New Roman"/>
          <w:b/>
          <w:sz w:val="24"/>
          <w:szCs w:val="24"/>
        </w:rPr>
        <w:t>Results and Discussions:</w:t>
      </w:r>
    </w:p>
    <w:p w14:paraId="6E0C4DD4" w14:textId="77777777" w:rsidR="006C5AF6" w:rsidRPr="006C5AF6" w:rsidRDefault="006C5AF6" w:rsidP="006C5AF6">
      <w:pPr>
        <w:spacing w:after="0" w:line="360" w:lineRule="auto"/>
        <w:ind w:firstLine="720"/>
        <w:jc w:val="both"/>
        <w:rPr>
          <w:rFonts w:ascii="Times New Roman" w:hAnsi="Times New Roman" w:cs="Times New Roman"/>
          <w:sz w:val="24"/>
        </w:rPr>
      </w:pPr>
      <w:r w:rsidRPr="006C5AF6">
        <w:rPr>
          <w:rFonts w:ascii="Times New Roman" w:hAnsi="Times New Roman" w:cs="Times New Roman"/>
          <w:sz w:val="24"/>
        </w:rPr>
        <w:t>The descriptive statistics for weekly tomato prices of four major markets in Tamil Na</w:t>
      </w:r>
      <w:r w:rsidR="005211F7">
        <w:rPr>
          <w:rFonts w:ascii="Times New Roman" w:hAnsi="Times New Roman" w:cs="Times New Roman"/>
          <w:sz w:val="24"/>
        </w:rPr>
        <w:t>du were analysed in the table</w:t>
      </w:r>
      <w:r w:rsidRPr="006C5AF6">
        <w:rPr>
          <w:rFonts w:ascii="Times New Roman" w:hAnsi="Times New Roman" w:cs="Times New Roman"/>
          <w:sz w:val="24"/>
        </w:rPr>
        <w:t xml:space="preserve">1. This table shows that the mean, Median, Maximum, minimum value, Skewness, Kurtosis, Standard deviation and Variance of Coimbatore, </w:t>
      </w:r>
      <w:proofErr w:type="spellStart"/>
      <w:r w:rsidRPr="006C5AF6">
        <w:rPr>
          <w:rFonts w:ascii="Times New Roman" w:hAnsi="Times New Roman" w:cs="Times New Roman"/>
          <w:sz w:val="24"/>
        </w:rPr>
        <w:t>Dindigul</w:t>
      </w:r>
      <w:proofErr w:type="spellEnd"/>
      <w:r w:rsidRPr="006C5AF6">
        <w:rPr>
          <w:rFonts w:ascii="Times New Roman" w:hAnsi="Times New Roman" w:cs="Times New Roman"/>
          <w:sz w:val="24"/>
        </w:rPr>
        <w:t xml:space="preserve">, </w:t>
      </w:r>
      <w:proofErr w:type="spellStart"/>
      <w:r w:rsidRPr="006C5AF6">
        <w:rPr>
          <w:rFonts w:ascii="Times New Roman" w:hAnsi="Times New Roman" w:cs="Times New Roman"/>
          <w:sz w:val="24"/>
        </w:rPr>
        <w:t>Koyambedu</w:t>
      </w:r>
      <w:proofErr w:type="spellEnd"/>
      <w:r w:rsidRPr="006C5AF6">
        <w:rPr>
          <w:rFonts w:ascii="Times New Roman" w:hAnsi="Times New Roman" w:cs="Times New Roman"/>
          <w:sz w:val="24"/>
        </w:rPr>
        <w:t xml:space="preserve"> and Madurai markets.</w:t>
      </w:r>
    </w:p>
    <w:p w14:paraId="6912A2B8" w14:textId="77777777" w:rsidR="006C5AF6" w:rsidRDefault="006C5AF6" w:rsidP="006C5AF6">
      <w:pPr>
        <w:spacing w:after="0" w:line="360" w:lineRule="auto"/>
        <w:ind w:firstLine="720"/>
        <w:jc w:val="both"/>
        <w:rPr>
          <w:rFonts w:ascii="Times New Roman" w:hAnsi="Times New Roman" w:cs="Times New Roman"/>
          <w:sz w:val="24"/>
        </w:rPr>
      </w:pPr>
      <w:r w:rsidRPr="006C5AF6">
        <w:rPr>
          <w:rFonts w:ascii="Times New Roman" w:hAnsi="Times New Roman" w:cs="Times New Roman"/>
          <w:sz w:val="24"/>
        </w:rPr>
        <w:t xml:space="preserve">The mean value of Coimbatore shows highest (29.02) followed by </w:t>
      </w:r>
      <w:proofErr w:type="spellStart"/>
      <w:r w:rsidRPr="006C5AF6">
        <w:rPr>
          <w:rFonts w:ascii="Times New Roman" w:hAnsi="Times New Roman" w:cs="Times New Roman"/>
          <w:sz w:val="24"/>
        </w:rPr>
        <w:t>Dindigul</w:t>
      </w:r>
      <w:proofErr w:type="spellEnd"/>
      <w:r w:rsidRPr="006C5AF6">
        <w:rPr>
          <w:rFonts w:ascii="Times New Roman" w:hAnsi="Times New Roman" w:cs="Times New Roman"/>
          <w:sz w:val="24"/>
        </w:rPr>
        <w:t xml:space="preserve"> (28.96) among other markets.</w:t>
      </w:r>
      <w:r w:rsidRPr="006C5AF6">
        <w:rPr>
          <w:rFonts w:ascii="Times New Roman" w:hAnsi="Times New Roman" w:cs="Times New Roman"/>
          <w:spacing w:val="40"/>
          <w:sz w:val="24"/>
        </w:rPr>
        <w:t xml:space="preserve"> </w:t>
      </w:r>
      <w:r w:rsidRPr="006C5AF6">
        <w:rPr>
          <w:rFonts w:ascii="Times New Roman" w:hAnsi="Times New Roman" w:cs="Times New Roman"/>
          <w:sz w:val="24"/>
        </w:rPr>
        <w:t xml:space="preserve">They were positively skewed in four markets. Madurai markets shows platy kurtosis and remaining markets shows </w:t>
      </w:r>
      <w:proofErr w:type="spellStart"/>
      <w:r w:rsidRPr="006C5AF6">
        <w:rPr>
          <w:rFonts w:ascii="Times New Roman" w:hAnsi="Times New Roman" w:cs="Times New Roman"/>
          <w:sz w:val="24"/>
        </w:rPr>
        <w:t>lepto</w:t>
      </w:r>
      <w:proofErr w:type="spellEnd"/>
      <w:r w:rsidRPr="006C5AF6">
        <w:rPr>
          <w:rFonts w:ascii="Times New Roman" w:hAnsi="Times New Roman" w:cs="Times New Roman"/>
          <w:sz w:val="24"/>
        </w:rPr>
        <w:t xml:space="preserve"> kurtosis. The Standard deviation of this data was mostly varied in </w:t>
      </w:r>
      <w:proofErr w:type="spellStart"/>
      <w:r w:rsidRPr="006C5AF6">
        <w:rPr>
          <w:rFonts w:ascii="Times New Roman" w:hAnsi="Times New Roman" w:cs="Times New Roman"/>
          <w:sz w:val="24"/>
        </w:rPr>
        <w:t>Dindigul</w:t>
      </w:r>
      <w:proofErr w:type="spellEnd"/>
      <w:r w:rsidRPr="006C5AF6">
        <w:rPr>
          <w:rFonts w:ascii="Times New Roman" w:hAnsi="Times New Roman" w:cs="Times New Roman"/>
          <w:sz w:val="24"/>
        </w:rPr>
        <w:t xml:space="preserve"> and Coimbatore markets.</w:t>
      </w:r>
    </w:p>
    <w:p w14:paraId="0AF94B7B" w14:textId="77777777" w:rsidR="006C5AF6" w:rsidRPr="000A509F" w:rsidRDefault="005211F7" w:rsidP="00E17A26">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 xml:space="preserve">Table 1: </w:t>
      </w:r>
      <w:r w:rsidR="006C5AF6" w:rsidRPr="000A509F">
        <w:rPr>
          <w:rFonts w:ascii="Times New Roman" w:hAnsi="Times New Roman" w:cs="Times New Roman"/>
          <w:b/>
          <w:sz w:val="24"/>
        </w:rPr>
        <w:t>Summary Statistics of Weekly Tomato Price for four markets in Tamil Nad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1"/>
        <w:gridCol w:w="1983"/>
        <w:gridCol w:w="1522"/>
        <w:gridCol w:w="1911"/>
        <w:gridCol w:w="1896"/>
      </w:tblGrid>
      <w:tr w:rsidR="006C5AF6" w14:paraId="39B42939" w14:textId="77777777" w:rsidTr="006C5AF6">
        <w:trPr>
          <w:trHeight w:val="412"/>
        </w:trPr>
        <w:tc>
          <w:tcPr>
            <w:tcW w:w="2271" w:type="dxa"/>
          </w:tcPr>
          <w:p w14:paraId="18D170F9" w14:textId="77777777" w:rsidR="006C5AF6" w:rsidRDefault="006C5AF6" w:rsidP="00A12243">
            <w:pPr>
              <w:pStyle w:val="TableParagraph"/>
              <w:ind w:left="0"/>
              <w:jc w:val="left"/>
              <w:rPr>
                <w:sz w:val="24"/>
              </w:rPr>
            </w:pPr>
          </w:p>
        </w:tc>
        <w:tc>
          <w:tcPr>
            <w:tcW w:w="1983" w:type="dxa"/>
          </w:tcPr>
          <w:p w14:paraId="35E7B848" w14:textId="77777777" w:rsidR="006C5AF6" w:rsidRDefault="006C5AF6" w:rsidP="00A12243">
            <w:pPr>
              <w:pStyle w:val="TableParagraph"/>
              <w:spacing w:line="273" w:lineRule="exact"/>
              <w:ind w:left="4" w:right="3"/>
              <w:rPr>
                <w:b/>
                <w:sz w:val="24"/>
              </w:rPr>
            </w:pPr>
            <w:r>
              <w:rPr>
                <w:b/>
                <w:spacing w:val="-2"/>
                <w:sz w:val="24"/>
              </w:rPr>
              <w:t>COIMBATORE</w:t>
            </w:r>
          </w:p>
        </w:tc>
        <w:tc>
          <w:tcPr>
            <w:tcW w:w="1522" w:type="dxa"/>
          </w:tcPr>
          <w:p w14:paraId="15956200" w14:textId="77777777" w:rsidR="006C5AF6" w:rsidRDefault="006C5AF6" w:rsidP="00A12243">
            <w:pPr>
              <w:pStyle w:val="TableParagraph"/>
              <w:spacing w:line="273" w:lineRule="exact"/>
              <w:ind w:left="10" w:right="9"/>
              <w:rPr>
                <w:b/>
                <w:sz w:val="24"/>
              </w:rPr>
            </w:pPr>
            <w:r>
              <w:rPr>
                <w:b/>
                <w:spacing w:val="-2"/>
                <w:sz w:val="24"/>
              </w:rPr>
              <w:t>DINDIGUL</w:t>
            </w:r>
          </w:p>
        </w:tc>
        <w:tc>
          <w:tcPr>
            <w:tcW w:w="1911" w:type="dxa"/>
          </w:tcPr>
          <w:p w14:paraId="1EDD4430" w14:textId="77777777" w:rsidR="006C5AF6" w:rsidRDefault="006C5AF6" w:rsidP="00A12243">
            <w:pPr>
              <w:pStyle w:val="TableParagraph"/>
              <w:spacing w:line="273" w:lineRule="exact"/>
              <w:ind w:left="10" w:right="5"/>
              <w:rPr>
                <w:b/>
                <w:sz w:val="24"/>
              </w:rPr>
            </w:pPr>
            <w:r>
              <w:rPr>
                <w:b/>
                <w:spacing w:val="-2"/>
                <w:sz w:val="24"/>
              </w:rPr>
              <w:t>KOYAMBEDU</w:t>
            </w:r>
          </w:p>
        </w:tc>
        <w:tc>
          <w:tcPr>
            <w:tcW w:w="1896" w:type="dxa"/>
          </w:tcPr>
          <w:p w14:paraId="298DA308" w14:textId="77777777" w:rsidR="006C5AF6" w:rsidRDefault="006C5AF6" w:rsidP="00A12243">
            <w:pPr>
              <w:pStyle w:val="TableParagraph"/>
              <w:spacing w:line="273" w:lineRule="exact"/>
              <w:ind w:left="11" w:right="7"/>
              <w:rPr>
                <w:b/>
                <w:sz w:val="24"/>
              </w:rPr>
            </w:pPr>
            <w:r>
              <w:rPr>
                <w:b/>
                <w:spacing w:val="-2"/>
                <w:sz w:val="24"/>
              </w:rPr>
              <w:t>MADURAI</w:t>
            </w:r>
          </w:p>
        </w:tc>
      </w:tr>
      <w:tr w:rsidR="006C5AF6" w14:paraId="79021F38" w14:textId="77777777" w:rsidTr="006C5AF6">
        <w:trPr>
          <w:trHeight w:val="417"/>
        </w:trPr>
        <w:tc>
          <w:tcPr>
            <w:tcW w:w="2271" w:type="dxa"/>
          </w:tcPr>
          <w:p w14:paraId="4F9E35D7" w14:textId="77777777" w:rsidR="006C5AF6" w:rsidRDefault="006C5AF6" w:rsidP="00A12243">
            <w:pPr>
              <w:pStyle w:val="TableParagraph"/>
              <w:spacing w:line="273" w:lineRule="exact"/>
              <w:ind w:left="20" w:right="2"/>
              <w:rPr>
                <w:b/>
                <w:sz w:val="24"/>
              </w:rPr>
            </w:pPr>
            <w:r>
              <w:rPr>
                <w:b/>
                <w:spacing w:val="-4"/>
                <w:sz w:val="24"/>
              </w:rPr>
              <w:t>Mean</w:t>
            </w:r>
          </w:p>
        </w:tc>
        <w:tc>
          <w:tcPr>
            <w:tcW w:w="1983" w:type="dxa"/>
          </w:tcPr>
          <w:p w14:paraId="0384538C" w14:textId="77777777" w:rsidR="006C5AF6" w:rsidRDefault="006C5AF6" w:rsidP="00A12243">
            <w:pPr>
              <w:pStyle w:val="TableParagraph"/>
              <w:spacing w:line="268" w:lineRule="exact"/>
              <w:ind w:left="4" w:right="4"/>
              <w:rPr>
                <w:sz w:val="24"/>
              </w:rPr>
            </w:pPr>
            <w:r>
              <w:rPr>
                <w:spacing w:val="-2"/>
                <w:sz w:val="24"/>
              </w:rPr>
              <w:t>29.02</w:t>
            </w:r>
          </w:p>
        </w:tc>
        <w:tc>
          <w:tcPr>
            <w:tcW w:w="1522" w:type="dxa"/>
          </w:tcPr>
          <w:p w14:paraId="0685DE8E" w14:textId="77777777" w:rsidR="006C5AF6" w:rsidRDefault="006C5AF6" w:rsidP="00A12243">
            <w:pPr>
              <w:pStyle w:val="TableParagraph"/>
              <w:spacing w:line="268" w:lineRule="exact"/>
              <w:ind w:left="10"/>
              <w:rPr>
                <w:sz w:val="24"/>
              </w:rPr>
            </w:pPr>
            <w:r>
              <w:rPr>
                <w:spacing w:val="-2"/>
                <w:sz w:val="24"/>
              </w:rPr>
              <w:t>28.96</w:t>
            </w:r>
          </w:p>
        </w:tc>
        <w:tc>
          <w:tcPr>
            <w:tcW w:w="1911" w:type="dxa"/>
          </w:tcPr>
          <w:p w14:paraId="58B7A601" w14:textId="77777777" w:rsidR="006C5AF6" w:rsidRDefault="006C5AF6" w:rsidP="00A12243">
            <w:pPr>
              <w:pStyle w:val="TableParagraph"/>
              <w:spacing w:line="268" w:lineRule="exact"/>
              <w:ind w:left="10" w:right="5"/>
              <w:rPr>
                <w:sz w:val="24"/>
              </w:rPr>
            </w:pPr>
            <w:r>
              <w:rPr>
                <w:spacing w:val="-2"/>
                <w:sz w:val="24"/>
              </w:rPr>
              <w:t>18.31</w:t>
            </w:r>
          </w:p>
        </w:tc>
        <w:tc>
          <w:tcPr>
            <w:tcW w:w="1896" w:type="dxa"/>
          </w:tcPr>
          <w:p w14:paraId="18686BF4" w14:textId="77777777" w:rsidR="006C5AF6" w:rsidRDefault="006C5AF6" w:rsidP="00A12243">
            <w:pPr>
              <w:pStyle w:val="TableParagraph"/>
              <w:spacing w:line="268" w:lineRule="exact"/>
              <w:ind w:left="11"/>
              <w:rPr>
                <w:sz w:val="24"/>
              </w:rPr>
            </w:pPr>
            <w:r>
              <w:rPr>
                <w:spacing w:val="-2"/>
                <w:sz w:val="24"/>
              </w:rPr>
              <w:t>28.19</w:t>
            </w:r>
          </w:p>
        </w:tc>
      </w:tr>
      <w:tr w:rsidR="006C5AF6" w14:paraId="6D317CE1" w14:textId="77777777" w:rsidTr="006C5AF6">
        <w:trPr>
          <w:trHeight w:val="412"/>
        </w:trPr>
        <w:tc>
          <w:tcPr>
            <w:tcW w:w="2271" w:type="dxa"/>
          </w:tcPr>
          <w:p w14:paraId="61748E4B" w14:textId="77777777" w:rsidR="006C5AF6" w:rsidRDefault="006C5AF6" w:rsidP="00A12243">
            <w:pPr>
              <w:pStyle w:val="TableParagraph"/>
              <w:spacing w:line="273" w:lineRule="exact"/>
              <w:ind w:left="20" w:right="3"/>
              <w:rPr>
                <w:b/>
                <w:sz w:val="24"/>
              </w:rPr>
            </w:pPr>
            <w:r>
              <w:rPr>
                <w:b/>
                <w:spacing w:val="-2"/>
                <w:sz w:val="24"/>
              </w:rPr>
              <w:t>Median</w:t>
            </w:r>
          </w:p>
        </w:tc>
        <w:tc>
          <w:tcPr>
            <w:tcW w:w="1983" w:type="dxa"/>
          </w:tcPr>
          <w:p w14:paraId="4F83C343" w14:textId="77777777" w:rsidR="006C5AF6" w:rsidRDefault="006C5AF6" w:rsidP="00A12243">
            <w:pPr>
              <w:pStyle w:val="TableParagraph"/>
              <w:spacing w:line="268" w:lineRule="exact"/>
              <w:ind w:left="4" w:right="4"/>
              <w:rPr>
                <w:sz w:val="24"/>
              </w:rPr>
            </w:pPr>
            <w:r>
              <w:rPr>
                <w:spacing w:val="-2"/>
                <w:sz w:val="24"/>
              </w:rPr>
              <w:t>22.00</w:t>
            </w:r>
          </w:p>
        </w:tc>
        <w:tc>
          <w:tcPr>
            <w:tcW w:w="1522" w:type="dxa"/>
          </w:tcPr>
          <w:p w14:paraId="0CE6D063" w14:textId="77777777" w:rsidR="006C5AF6" w:rsidRDefault="006C5AF6" w:rsidP="00A12243">
            <w:pPr>
              <w:pStyle w:val="TableParagraph"/>
              <w:spacing w:line="268" w:lineRule="exact"/>
              <w:ind w:left="10"/>
              <w:rPr>
                <w:sz w:val="24"/>
              </w:rPr>
            </w:pPr>
            <w:r>
              <w:rPr>
                <w:spacing w:val="-2"/>
                <w:sz w:val="24"/>
              </w:rPr>
              <w:t>21.00</w:t>
            </w:r>
          </w:p>
        </w:tc>
        <w:tc>
          <w:tcPr>
            <w:tcW w:w="1911" w:type="dxa"/>
          </w:tcPr>
          <w:p w14:paraId="0DD520C9" w14:textId="77777777" w:rsidR="006C5AF6" w:rsidRDefault="006C5AF6" w:rsidP="00A12243">
            <w:pPr>
              <w:pStyle w:val="TableParagraph"/>
              <w:spacing w:line="268" w:lineRule="exact"/>
              <w:ind w:left="10" w:right="5"/>
              <w:rPr>
                <w:sz w:val="24"/>
              </w:rPr>
            </w:pPr>
            <w:r>
              <w:rPr>
                <w:spacing w:val="-2"/>
                <w:sz w:val="24"/>
              </w:rPr>
              <w:t>18.00</w:t>
            </w:r>
          </w:p>
        </w:tc>
        <w:tc>
          <w:tcPr>
            <w:tcW w:w="1896" w:type="dxa"/>
          </w:tcPr>
          <w:p w14:paraId="4457890C" w14:textId="77777777" w:rsidR="006C5AF6" w:rsidRDefault="006C5AF6" w:rsidP="00A12243">
            <w:pPr>
              <w:pStyle w:val="TableParagraph"/>
              <w:spacing w:line="268" w:lineRule="exact"/>
              <w:ind w:left="11"/>
              <w:rPr>
                <w:sz w:val="24"/>
              </w:rPr>
            </w:pPr>
            <w:r>
              <w:rPr>
                <w:spacing w:val="-2"/>
                <w:sz w:val="24"/>
              </w:rPr>
              <w:t>21.00</w:t>
            </w:r>
          </w:p>
        </w:tc>
      </w:tr>
      <w:tr w:rsidR="006C5AF6" w14:paraId="56A1C36A" w14:textId="77777777" w:rsidTr="006C5AF6">
        <w:trPr>
          <w:trHeight w:val="412"/>
        </w:trPr>
        <w:tc>
          <w:tcPr>
            <w:tcW w:w="2271" w:type="dxa"/>
          </w:tcPr>
          <w:p w14:paraId="1E90B6AE" w14:textId="77777777" w:rsidR="006C5AF6" w:rsidRDefault="006C5AF6" w:rsidP="00A12243">
            <w:pPr>
              <w:pStyle w:val="TableParagraph"/>
              <w:spacing w:line="273" w:lineRule="exact"/>
              <w:ind w:left="20"/>
              <w:rPr>
                <w:b/>
                <w:sz w:val="24"/>
              </w:rPr>
            </w:pPr>
            <w:r>
              <w:rPr>
                <w:b/>
                <w:spacing w:val="-4"/>
                <w:sz w:val="24"/>
              </w:rPr>
              <w:t>Mode</w:t>
            </w:r>
          </w:p>
        </w:tc>
        <w:tc>
          <w:tcPr>
            <w:tcW w:w="1983" w:type="dxa"/>
          </w:tcPr>
          <w:p w14:paraId="30BCFD44" w14:textId="77777777" w:rsidR="006C5AF6" w:rsidRDefault="006C5AF6" w:rsidP="00A12243">
            <w:pPr>
              <w:pStyle w:val="TableParagraph"/>
              <w:spacing w:line="268" w:lineRule="exact"/>
              <w:ind w:left="4" w:right="4"/>
              <w:rPr>
                <w:sz w:val="24"/>
              </w:rPr>
            </w:pPr>
            <w:r>
              <w:rPr>
                <w:spacing w:val="-2"/>
                <w:sz w:val="24"/>
              </w:rPr>
              <w:t>17.00</w:t>
            </w:r>
          </w:p>
        </w:tc>
        <w:tc>
          <w:tcPr>
            <w:tcW w:w="1522" w:type="dxa"/>
          </w:tcPr>
          <w:p w14:paraId="5D4CDB30" w14:textId="77777777" w:rsidR="006C5AF6" w:rsidRDefault="006C5AF6" w:rsidP="00A12243">
            <w:pPr>
              <w:pStyle w:val="TableParagraph"/>
              <w:spacing w:line="268" w:lineRule="exact"/>
              <w:ind w:left="10"/>
              <w:rPr>
                <w:sz w:val="24"/>
              </w:rPr>
            </w:pPr>
            <w:r>
              <w:rPr>
                <w:spacing w:val="-2"/>
                <w:sz w:val="24"/>
              </w:rPr>
              <w:t>17.00</w:t>
            </w:r>
          </w:p>
        </w:tc>
        <w:tc>
          <w:tcPr>
            <w:tcW w:w="1911" w:type="dxa"/>
          </w:tcPr>
          <w:p w14:paraId="6881B732" w14:textId="77777777" w:rsidR="006C5AF6" w:rsidRDefault="006C5AF6" w:rsidP="00A12243">
            <w:pPr>
              <w:pStyle w:val="TableParagraph"/>
              <w:spacing w:line="268" w:lineRule="exact"/>
              <w:ind w:left="10" w:right="5"/>
              <w:rPr>
                <w:sz w:val="24"/>
              </w:rPr>
            </w:pPr>
            <w:r>
              <w:rPr>
                <w:spacing w:val="-2"/>
                <w:sz w:val="24"/>
              </w:rPr>
              <w:t>18.00</w:t>
            </w:r>
          </w:p>
        </w:tc>
        <w:tc>
          <w:tcPr>
            <w:tcW w:w="1896" w:type="dxa"/>
          </w:tcPr>
          <w:p w14:paraId="535DF58B" w14:textId="77777777" w:rsidR="006C5AF6" w:rsidRDefault="006C5AF6" w:rsidP="00A12243">
            <w:pPr>
              <w:pStyle w:val="TableParagraph"/>
              <w:spacing w:line="268" w:lineRule="exact"/>
              <w:ind w:left="11"/>
              <w:rPr>
                <w:sz w:val="24"/>
              </w:rPr>
            </w:pPr>
            <w:r>
              <w:rPr>
                <w:spacing w:val="-2"/>
                <w:sz w:val="24"/>
              </w:rPr>
              <w:t>18.00</w:t>
            </w:r>
          </w:p>
        </w:tc>
      </w:tr>
      <w:tr w:rsidR="006C5AF6" w14:paraId="797A312F" w14:textId="77777777" w:rsidTr="006C5AF6">
        <w:trPr>
          <w:trHeight w:val="417"/>
        </w:trPr>
        <w:tc>
          <w:tcPr>
            <w:tcW w:w="2271" w:type="dxa"/>
          </w:tcPr>
          <w:p w14:paraId="16D2A542" w14:textId="77777777" w:rsidR="006C5AF6" w:rsidRDefault="006C5AF6" w:rsidP="00A12243">
            <w:pPr>
              <w:pStyle w:val="TableParagraph"/>
              <w:spacing w:line="273" w:lineRule="exact"/>
              <w:ind w:left="20" w:right="5"/>
              <w:rPr>
                <w:b/>
                <w:sz w:val="24"/>
              </w:rPr>
            </w:pPr>
            <w:r>
              <w:rPr>
                <w:b/>
                <w:sz w:val="24"/>
              </w:rPr>
              <w:t>Standard</w:t>
            </w:r>
            <w:r>
              <w:rPr>
                <w:b/>
                <w:spacing w:val="-3"/>
                <w:sz w:val="24"/>
              </w:rPr>
              <w:t xml:space="preserve"> </w:t>
            </w:r>
            <w:r>
              <w:rPr>
                <w:b/>
                <w:spacing w:val="-2"/>
                <w:sz w:val="24"/>
              </w:rPr>
              <w:t>Deviation</w:t>
            </w:r>
          </w:p>
        </w:tc>
        <w:tc>
          <w:tcPr>
            <w:tcW w:w="1983" w:type="dxa"/>
          </w:tcPr>
          <w:p w14:paraId="2A1A9019" w14:textId="77777777" w:rsidR="006C5AF6" w:rsidRDefault="006C5AF6" w:rsidP="00A12243">
            <w:pPr>
              <w:pStyle w:val="TableParagraph"/>
              <w:spacing w:line="268" w:lineRule="exact"/>
              <w:ind w:left="4" w:right="4"/>
              <w:rPr>
                <w:sz w:val="24"/>
              </w:rPr>
            </w:pPr>
            <w:r>
              <w:rPr>
                <w:spacing w:val="-2"/>
                <w:sz w:val="24"/>
              </w:rPr>
              <w:t>14.92</w:t>
            </w:r>
          </w:p>
        </w:tc>
        <w:tc>
          <w:tcPr>
            <w:tcW w:w="1522" w:type="dxa"/>
          </w:tcPr>
          <w:p w14:paraId="5816CE9F" w14:textId="77777777" w:rsidR="006C5AF6" w:rsidRDefault="006C5AF6" w:rsidP="00A12243">
            <w:pPr>
              <w:pStyle w:val="TableParagraph"/>
              <w:spacing w:line="268" w:lineRule="exact"/>
              <w:ind w:left="10"/>
              <w:rPr>
                <w:sz w:val="24"/>
              </w:rPr>
            </w:pPr>
            <w:r>
              <w:rPr>
                <w:spacing w:val="-2"/>
                <w:sz w:val="24"/>
              </w:rPr>
              <w:t>15.02</w:t>
            </w:r>
          </w:p>
        </w:tc>
        <w:tc>
          <w:tcPr>
            <w:tcW w:w="1911" w:type="dxa"/>
          </w:tcPr>
          <w:p w14:paraId="7E0184CC" w14:textId="77777777" w:rsidR="006C5AF6" w:rsidRDefault="006C5AF6" w:rsidP="00A12243">
            <w:pPr>
              <w:pStyle w:val="TableParagraph"/>
              <w:spacing w:line="268" w:lineRule="exact"/>
              <w:ind w:left="10"/>
              <w:rPr>
                <w:sz w:val="24"/>
              </w:rPr>
            </w:pPr>
            <w:r>
              <w:rPr>
                <w:spacing w:val="-4"/>
                <w:sz w:val="24"/>
              </w:rPr>
              <w:t>1.32</w:t>
            </w:r>
          </w:p>
        </w:tc>
        <w:tc>
          <w:tcPr>
            <w:tcW w:w="1896" w:type="dxa"/>
          </w:tcPr>
          <w:p w14:paraId="1B507A8D" w14:textId="77777777" w:rsidR="006C5AF6" w:rsidRDefault="006C5AF6" w:rsidP="00A12243">
            <w:pPr>
              <w:pStyle w:val="TableParagraph"/>
              <w:spacing w:line="268" w:lineRule="exact"/>
              <w:ind w:left="11"/>
              <w:rPr>
                <w:sz w:val="24"/>
              </w:rPr>
            </w:pPr>
            <w:r>
              <w:rPr>
                <w:spacing w:val="-2"/>
                <w:sz w:val="24"/>
              </w:rPr>
              <w:t>13.11</w:t>
            </w:r>
          </w:p>
        </w:tc>
      </w:tr>
      <w:tr w:rsidR="006C5AF6" w14:paraId="63CC0416" w14:textId="77777777" w:rsidTr="006C5AF6">
        <w:trPr>
          <w:trHeight w:val="412"/>
        </w:trPr>
        <w:tc>
          <w:tcPr>
            <w:tcW w:w="2271" w:type="dxa"/>
          </w:tcPr>
          <w:p w14:paraId="5FBDE098" w14:textId="77777777" w:rsidR="006C5AF6" w:rsidRDefault="006C5AF6" w:rsidP="00A12243">
            <w:pPr>
              <w:pStyle w:val="TableParagraph"/>
              <w:spacing w:line="273" w:lineRule="exact"/>
              <w:ind w:left="20" w:right="12"/>
              <w:rPr>
                <w:b/>
                <w:sz w:val="24"/>
              </w:rPr>
            </w:pPr>
            <w:r>
              <w:rPr>
                <w:b/>
                <w:sz w:val="24"/>
              </w:rPr>
              <w:t>Sample</w:t>
            </w:r>
            <w:r>
              <w:rPr>
                <w:b/>
                <w:spacing w:val="-8"/>
                <w:sz w:val="24"/>
              </w:rPr>
              <w:t xml:space="preserve"> </w:t>
            </w:r>
            <w:r>
              <w:rPr>
                <w:b/>
                <w:spacing w:val="-2"/>
                <w:sz w:val="24"/>
              </w:rPr>
              <w:t>variance</w:t>
            </w:r>
          </w:p>
        </w:tc>
        <w:tc>
          <w:tcPr>
            <w:tcW w:w="1983" w:type="dxa"/>
          </w:tcPr>
          <w:p w14:paraId="125DFF43" w14:textId="77777777" w:rsidR="006C5AF6" w:rsidRDefault="006C5AF6" w:rsidP="00A12243">
            <w:pPr>
              <w:pStyle w:val="TableParagraph"/>
              <w:spacing w:line="268" w:lineRule="exact"/>
              <w:ind w:left="4"/>
              <w:rPr>
                <w:sz w:val="24"/>
              </w:rPr>
            </w:pPr>
            <w:r>
              <w:rPr>
                <w:spacing w:val="-2"/>
                <w:sz w:val="24"/>
              </w:rPr>
              <w:t>222.57</w:t>
            </w:r>
          </w:p>
        </w:tc>
        <w:tc>
          <w:tcPr>
            <w:tcW w:w="1522" w:type="dxa"/>
          </w:tcPr>
          <w:p w14:paraId="3B16713A" w14:textId="77777777" w:rsidR="006C5AF6" w:rsidRDefault="006C5AF6" w:rsidP="00A12243">
            <w:pPr>
              <w:pStyle w:val="TableParagraph"/>
              <w:spacing w:line="268" w:lineRule="exact"/>
              <w:ind w:left="10" w:right="5"/>
              <w:rPr>
                <w:sz w:val="24"/>
              </w:rPr>
            </w:pPr>
            <w:r>
              <w:rPr>
                <w:spacing w:val="-2"/>
                <w:sz w:val="24"/>
              </w:rPr>
              <w:t>225.49</w:t>
            </w:r>
          </w:p>
        </w:tc>
        <w:tc>
          <w:tcPr>
            <w:tcW w:w="1911" w:type="dxa"/>
          </w:tcPr>
          <w:p w14:paraId="67028746" w14:textId="77777777" w:rsidR="006C5AF6" w:rsidRDefault="006C5AF6" w:rsidP="00A12243">
            <w:pPr>
              <w:pStyle w:val="TableParagraph"/>
              <w:spacing w:line="268" w:lineRule="exact"/>
              <w:ind w:left="10"/>
              <w:rPr>
                <w:sz w:val="24"/>
              </w:rPr>
            </w:pPr>
            <w:r>
              <w:rPr>
                <w:spacing w:val="-4"/>
                <w:sz w:val="24"/>
              </w:rPr>
              <w:t>1.75</w:t>
            </w:r>
          </w:p>
        </w:tc>
        <w:tc>
          <w:tcPr>
            <w:tcW w:w="1896" w:type="dxa"/>
          </w:tcPr>
          <w:p w14:paraId="670C7406" w14:textId="77777777" w:rsidR="006C5AF6" w:rsidRDefault="006C5AF6" w:rsidP="00A12243">
            <w:pPr>
              <w:pStyle w:val="TableParagraph"/>
              <w:spacing w:line="268" w:lineRule="exact"/>
              <w:ind w:left="11" w:right="5"/>
              <w:rPr>
                <w:sz w:val="24"/>
              </w:rPr>
            </w:pPr>
            <w:r>
              <w:rPr>
                <w:spacing w:val="-2"/>
                <w:sz w:val="24"/>
              </w:rPr>
              <w:t>171.81</w:t>
            </w:r>
          </w:p>
        </w:tc>
      </w:tr>
      <w:tr w:rsidR="006C5AF6" w14:paraId="4D4A9ED7" w14:textId="77777777" w:rsidTr="006C5AF6">
        <w:trPr>
          <w:trHeight w:val="412"/>
        </w:trPr>
        <w:tc>
          <w:tcPr>
            <w:tcW w:w="2271" w:type="dxa"/>
          </w:tcPr>
          <w:p w14:paraId="24C5AE24" w14:textId="77777777" w:rsidR="006C5AF6" w:rsidRDefault="006C5AF6" w:rsidP="00A12243">
            <w:pPr>
              <w:pStyle w:val="TableParagraph"/>
              <w:spacing w:line="273" w:lineRule="exact"/>
              <w:ind w:left="20" w:right="10"/>
              <w:rPr>
                <w:b/>
                <w:sz w:val="24"/>
              </w:rPr>
            </w:pPr>
            <w:r>
              <w:rPr>
                <w:b/>
                <w:spacing w:val="-2"/>
                <w:sz w:val="24"/>
              </w:rPr>
              <w:lastRenderedPageBreak/>
              <w:t>Kurtosis</w:t>
            </w:r>
          </w:p>
        </w:tc>
        <w:tc>
          <w:tcPr>
            <w:tcW w:w="1983" w:type="dxa"/>
          </w:tcPr>
          <w:p w14:paraId="4EB64F01" w14:textId="77777777" w:rsidR="006C5AF6" w:rsidRDefault="006C5AF6" w:rsidP="00A12243">
            <w:pPr>
              <w:pStyle w:val="TableParagraph"/>
              <w:spacing w:line="268" w:lineRule="exact"/>
              <w:ind w:left="4"/>
              <w:rPr>
                <w:sz w:val="24"/>
              </w:rPr>
            </w:pPr>
            <w:r>
              <w:rPr>
                <w:spacing w:val="-4"/>
                <w:sz w:val="24"/>
              </w:rPr>
              <w:t>1.98</w:t>
            </w:r>
          </w:p>
        </w:tc>
        <w:tc>
          <w:tcPr>
            <w:tcW w:w="1522" w:type="dxa"/>
          </w:tcPr>
          <w:p w14:paraId="4301AE7B" w14:textId="77777777" w:rsidR="006C5AF6" w:rsidRDefault="006C5AF6" w:rsidP="00A12243">
            <w:pPr>
              <w:pStyle w:val="TableParagraph"/>
              <w:spacing w:line="268" w:lineRule="exact"/>
              <w:ind w:left="10" w:right="5"/>
              <w:rPr>
                <w:sz w:val="24"/>
              </w:rPr>
            </w:pPr>
            <w:r>
              <w:rPr>
                <w:spacing w:val="-4"/>
                <w:sz w:val="24"/>
              </w:rPr>
              <w:t>2.12</w:t>
            </w:r>
          </w:p>
        </w:tc>
        <w:tc>
          <w:tcPr>
            <w:tcW w:w="1911" w:type="dxa"/>
          </w:tcPr>
          <w:p w14:paraId="328F8BB6" w14:textId="77777777" w:rsidR="006C5AF6" w:rsidRDefault="006C5AF6" w:rsidP="00A12243">
            <w:pPr>
              <w:pStyle w:val="TableParagraph"/>
              <w:spacing w:line="268" w:lineRule="exact"/>
              <w:ind w:left="10" w:right="5"/>
              <w:rPr>
                <w:sz w:val="24"/>
              </w:rPr>
            </w:pPr>
            <w:r>
              <w:rPr>
                <w:spacing w:val="-2"/>
                <w:sz w:val="24"/>
              </w:rPr>
              <w:t>19.29</w:t>
            </w:r>
          </w:p>
        </w:tc>
        <w:tc>
          <w:tcPr>
            <w:tcW w:w="1896" w:type="dxa"/>
          </w:tcPr>
          <w:p w14:paraId="47EF9597" w14:textId="77777777" w:rsidR="006C5AF6" w:rsidRDefault="006C5AF6" w:rsidP="00A12243">
            <w:pPr>
              <w:pStyle w:val="TableParagraph"/>
              <w:spacing w:line="268" w:lineRule="exact"/>
              <w:ind w:left="11"/>
              <w:rPr>
                <w:sz w:val="24"/>
              </w:rPr>
            </w:pPr>
            <w:r>
              <w:rPr>
                <w:sz w:val="24"/>
              </w:rPr>
              <w:t>-</w:t>
            </w:r>
            <w:r>
              <w:rPr>
                <w:spacing w:val="-4"/>
                <w:sz w:val="24"/>
              </w:rPr>
              <w:t>0.67</w:t>
            </w:r>
          </w:p>
        </w:tc>
      </w:tr>
      <w:tr w:rsidR="006C5AF6" w14:paraId="437E631E" w14:textId="77777777" w:rsidTr="006C5AF6">
        <w:trPr>
          <w:trHeight w:val="417"/>
        </w:trPr>
        <w:tc>
          <w:tcPr>
            <w:tcW w:w="2271" w:type="dxa"/>
          </w:tcPr>
          <w:p w14:paraId="42BC87E8" w14:textId="77777777" w:rsidR="006C5AF6" w:rsidRDefault="006C5AF6" w:rsidP="00A12243">
            <w:pPr>
              <w:pStyle w:val="TableParagraph"/>
              <w:spacing w:line="273" w:lineRule="exact"/>
              <w:ind w:left="20" w:right="14"/>
              <w:rPr>
                <w:b/>
                <w:sz w:val="24"/>
              </w:rPr>
            </w:pPr>
            <w:r>
              <w:rPr>
                <w:b/>
                <w:spacing w:val="-2"/>
                <w:sz w:val="24"/>
              </w:rPr>
              <w:t>Skewness</w:t>
            </w:r>
          </w:p>
        </w:tc>
        <w:tc>
          <w:tcPr>
            <w:tcW w:w="1983" w:type="dxa"/>
          </w:tcPr>
          <w:p w14:paraId="55B6950A" w14:textId="77777777" w:rsidR="006C5AF6" w:rsidRDefault="006C5AF6" w:rsidP="00A12243">
            <w:pPr>
              <w:pStyle w:val="TableParagraph"/>
              <w:spacing w:line="268" w:lineRule="exact"/>
              <w:ind w:left="4"/>
              <w:rPr>
                <w:sz w:val="24"/>
              </w:rPr>
            </w:pPr>
            <w:r>
              <w:rPr>
                <w:spacing w:val="-4"/>
                <w:sz w:val="24"/>
              </w:rPr>
              <w:t>1.39</w:t>
            </w:r>
          </w:p>
        </w:tc>
        <w:tc>
          <w:tcPr>
            <w:tcW w:w="1522" w:type="dxa"/>
          </w:tcPr>
          <w:p w14:paraId="58807E97" w14:textId="77777777" w:rsidR="006C5AF6" w:rsidRDefault="006C5AF6" w:rsidP="00A12243">
            <w:pPr>
              <w:pStyle w:val="TableParagraph"/>
              <w:spacing w:line="268" w:lineRule="exact"/>
              <w:ind w:left="10" w:right="5"/>
              <w:rPr>
                <w:sz w:val="24"/>
              </w:rPr>
            </w:pPr>
            <w:r>
              <w:rPr>
                <w:spacing w:val="-4"/>
                <w:sz w:val="24"/>
              </w:rPr>
              <w:t>1.40</w:t>
            </w:r>
          </w:p>
        </w:tc>
        <w:tc>
          <w:tcPr>
            <w:tcW w:w="1911" w:type="dxa"/>
          </w:tcPr>
          <w:p w14:paraId="54855E84" w14:textId="77777777" w:rsidR="006C5AF6" w:rsidRDefault="006C5AF6" w:rsidP="00A12243">
            <w:pPr>
              <w:pStyle w:val="TableParagraph"/>
              <w:spacing w:line="268" w:lineRule="exact"/>
              <w:ind w:left="10"/>
              <w:rPr>
                <w:sz w:val="24"/>
              </w:rPr>
            </w:pPr>
            <w:r>
              <w:rPr>
                <w:spacing w:val="-4"/>
                <w:sz w:val="24"/>
              </w:rPr>
              <w:t>1.44</w:t>
            </w:r>
          </w:p>
        </w:tc>
        <w:tc>
          <w:tcPr>
            <w:tcW w:w="1896" w:type="dxa"/>
          </w:tcPr>
          <w:p w14:paraId="1B87CADE" w14:textId="77777777" w:rsidR="006C5AF6" w:rsidRDefault="006C5AF6" w:rsidP="00A12243">
            <w:pPr>
              <w:pStyle w:val="TableParagraph"/>
              <w:spacing w:line="268" w:lineRule="exact"/>
              <w:ind w:left="11" w:right="5"/>
              <w:rPr>
                <w:sz w:val="24"/>
              </w:rPr>
            </w:pPr>
            <w:r>
              <w:rPr>
                <w:spacing w:val="-4"/>
                <w:sz w:val="24"/>
              </w:rPr>
              <w:t>0.83</w:t>
            </w:r>
          </w:p>
        </w:tc>
      </w:tr>
      <w:tr w:rsidR="006C5AF6" w14:paraId="70BDE7E7" w14:textId="77777777" w:rsidTr="006C5AF6">
        <w:trPr>
          <w:trHeight w:val="412"/>
        </w:trPr>
        <w:tc>
          <w:tcPr>
            <w:tcW w:w="2271" w:type="dxa"/>
          </w:tcPr>
          <w:p w14:paraId="62AD3FC7" w14:textId="77777777" w:rsidR="006C5AF6" w:rsidRDefault="006C5AF6" w:rsidP="00A12243">
            <w:pPr>
              <w:pStyle w:val="TableParagraph"/>
              <w:spacing w:line="273" w:lineRule="exact"/>
              <w:ind w:left="20" w:right="5"/>
              <w:rPr>
                <w:b/>
                <w:sz w:val="24"/>
              </w:rPr>
            </w:pPr>
            <w:r>
              <w:rPr>
                <w:b/>
                <w:spacing w:val="-2"/>
                <w:sz w:val="24"/>
              </w:rPr>
              <w:t>Range</w:t>
            </w:r>
          </w:p>
        </w:tc>
        <w:tc>
          <w:tcPr>
            <w:tcW w:w="1983" w:type="dxa"/>
          </w:tcPr>
          <w:p w14:paraId="2B7492E1" w14:textId="77777777" w:rsidR="006C5AF6" w:rsidRDefault="006C5AF6" w:rsidP="00A12243">
            <w:pPr>
              <w:pStyle w:val="TableParagraph"/>
              <w:spacing w:line="268" w:lineRule="exact"/>
              <w:ind w:left="4" w:right="4"/>
              <w:rPr>
                <w:sz w:val="24"/>
              </w:rPr>
            </w:pPr>
            <w:r>
              <w:rPr>
                <w:spacing w:val="-2"/>
                <w:sz w:val="24"/>
              </w:rPr>
              <w:t>71.00</w:t>
            </w:r>
          </w:p>
        </w:tc>
        <w:tc>
          <w:tcPr>
            <w:tcW w:w="1522" w:type="dxa"/>
          </w:tcPr>
          <w:p w14:paraId="3233968F" w14:textId="77777777" w:rsidR="006C5AF6" w:rsidRDefault="006C5AF6" w:rsidP="00A12243">
            <w:pPr>
              <w:pStyle w:val="TableParagraph"/>
              <w:spacing w:line="268" w:lineRule="exact"/>
              <w:ind w:left="10"/>
              <w:rPr>
                <w:sz w:val="24"/>
              </w:rPr>
            </w:pPr>
            <w:r>
              <w:rPr>
                <w:spacing w:val="-2"/>
                <w:sz w:val="24"/>
              </w:rPr>
              <w:t>71.00</w:t>
            </w:r>
          </w:p>
        </w:tc>
        <w:tc>
          <w:tcPr>
            <w:tcW w:w="1911" w:type="dxa"/>
          </w:tcPr>
          <w:p w14:paraId="0023B71B" w14:textId="77777777" w:rsidR="006C5AF6" w:rsidRDefault="006C5AF6" w:rsidP="00A12243">
            <w:pPr>
              <w:pStyle w:val="TableParagraph"/>
              <w:spacing w:line="268" w:lineRule="exact"/>
              <w:ind w:left="10"/>
              <w:rPr>
                <w:sz w:val="24"/>
              </w:rPr>
            </w:pPr>
            <w:r>
              <w:rPr>
                <w:spacing w:val="-4"/>
                <w:sz w:val="24"/>
              </w:rPr>
              <w:t>7.00</w:t>
            </w:r>
          </w:p>
        </w:tc>
        <w:tc>
          <w:tcPr>
            <w:tcW w:w="1896" w:type="dxa"/>
          </w:tcPr>
          <w:p w14:paraId="75344166" w14:textId="77777777" w:rsidR="006C5AF6" w:rsidRDefault="006C5AF6" w:rsidP="00A12243">
            <w:pPr>
              <w:pStyle w:val="TableParagraph"/>
              <w:spacing w:line="268" w:lineRule="exact"/>
              <w:ind w:left="11"/>
              <w:rPr>
                <w:sz w:val="24"/>
              </w:rPr>
            </w:pPr>
            <w:r>
              <w:rPr>
                <w:spacing w:val="-2"/>
                <w:sz w:val="24"/>
              </w:rPr>
              <w:t>45.00</w:t>
            </w:r>
          </w:p>
        </w:tc>
      </w:tr>
      <w:tr w:rsidR="006C5AF6" w14:paraId="613FF066" w14:textId="77777777" w:rsidTr="006C5AF6">
        <w:trPr>
          <w:trHeight w:val="412"/>
        </w:trPr>
        <w:tc>
          <w:tcPr>
            <w:tcW w:w="2271" w:type="dxa"/>
          </w:tcPr>
          <w:p w14:paraId="40768F44" w14:textId="77777777" w:rsidR="006C5AF6" w:rsidRDefault="006C5AF6" w:rsidP="00A12243">
            <w:pPr>
              <w:pStyle w:val="TableParagraph"/>
              <w:spacing w:line="273" w:lineRule="exact"/>
              <w:ind w:left="20" w:right="3"/>
              <w:rPr>
                <w:b/>
                <w:sz w:val="24"/>
              </w:rPr>
            </w:pPr>
            <w:r>
              <w:rPr>
                <w:b/>
                <w:spacing w:val="-2"/>
                <w:sz w:val="24"/>
              </w:rPr>
              <w:t>Minimum</w:t>
            </w:r>
          </w:p>
        </w:tc>
        <w:tc>
          <w:tcPr>
            <w:tcW w:w="1983" w:type="dxa"/>
          </w:tcPr>
          <w:p w14:paraId="1F62F168" w14:textId="77777777" w:rsidR="006C5AF6" w:rsidRDefault="006C5AF6" w:rsidP="00A12243">
            <w:pPr>
              <w:pStyle w:val="TableParagraph"/>
              <w:spacing w:line="268" w:lineRule="exact"/>
              <w:ind w:left="4" w:right="4"/>
              <w:rPr>
                <w:sz w:val="24"/>
              </w:rPr>
            </w:pPr>
            <w:r>
              <w:rPr>
                <w:spacing w:val="-2"/>
                <w:sz w:val="24"/>
              </w:rPr>
              <w:t>12.00</w:t>
            </w:r>
          </w:p>
        </w:tc>
        <w:tc>
          <w:tcPr>
            <w:tcW w:w="1522" w:type="dxa"/>
          </w:tcPr>
          <w:p w14:paraId="31D3E41F" w14:textId="77777777" w:rsidR="006C5AF6" w:rsidRDefault="006C5AF6" w:rsidP="00A12243">
            <w:pPr>
              <w:pStyle w:val="TableParagraph"/>
              <w:spacing w:line="268" w:lineRule="exact"/>
              <w:ind w:left="10"/>
              <w:rPr>
                <w:sz w:val="24"/>
              </w:rPr>
            </w:pPr>
            <w:r>
              <w:rPr>
                <w:spacing w:val="-2"/>
                <w:sz w:val="24"/>
              </w:rPr>
              <w:t>13.00</w:t>
            </w:r>
          </w:p>
        </w:tc>
        <w:tc>
          <w:tcPr>
            <w:tcW w:w="1911" w:type="dxa"/>
          </w:tcPr>
          <w:p w14:paraId="28E33BBA" w14:textId="77777777" w:rsidR="006C5AF6" w:rsidRDefault="006C5AF6" w:rsidP="00A12243">
            <w:pPr>
              <w:pStyle w:val="TableParagraph"/>
              <w:spacing w:line="268" w:lineRule="exact"/>
              <w:ind w:left="10" w:right="5"/>
              <w:rPr>
                <w:sz w:val="24"/>
              </w:rPr>
            </w:pPr>
            <w:r>
              <w:rPr>
                <w:spacing w:val="-2"/>
                <w:sz w:val="24"/>
              </w:rPr>
              <w:t>18.00</w:t>
            </w:r>
          </w:p>
        </w:tc>
        <w:tc>
          <w:tcPr>
            <w:tcW w:w="1896" w:type="dxa"/>
          </w:tcPr>
          <w:p w14:paraId="30770678" w14:textId="77777777" w:rsidR="006C5AF6" w:rsidRDefault="006C5AF6" w:rsidP="00A12243">
            <w:pPr>
              <w:pStyle w:val="TableParagraph"/>
              <w:spacing w:line="268" w:lineRule="exact"/>
              <w:ind w:left="11"/>
              <w:rPr>
                <w:sz w:val="24"/>
              </w:rPr>
            </w:pPr>
            <w:r>
              <w:rPr>
                <w:spacing w:val="-2"/>
                <w:sz w:val="24"/>
              </w:rPr>
              <w:t>25.00</w:t>
            </w:r>
          </w:p>
        </w:tc>
      </w:tr>
      <w:tr w:rsidR="006C5AF6" w14:paraId="4F3E4E0F" w14:textId="77777777" w:rsidTr="006C5AF6">
        <w:trPr>
          <w:trHeight w:val="417"/>
        </w:trPr>
        <w:tc>
          <w:tcPr>
            <w:tcW w:w="2271" w:type="dxa"/>
          </w:tcPr>
          <w:p w14:paraId="6CF66BD8" w14:textId="77777777" w:rsidR="006C5AF6" w:rsidRDefault="006C5AF6" w:rsidP="00A12243">
            <w:pPr>
              <w:pStyle w:val="TableParagraph"/>
              <w:spacing w:line="273" w:lineRule="exact"/>
              <w:ind w:left="20" w:right="8"/>
              <w:rPr>
                <w:b/>
                <w:sz w:val="24"/>
              </w:rPr>
            </w:pPr>
            <w:r>
              <w:rPr>
                <w:b/>
                <w:spacing w:val="-2"/>
                <w:sz w:val="24"/>
              </w:rPr>
              <w:t>Maximum</w:t>
            </w:r>
          </w:p>
        </w:tc>
        <w:tc>
          <w:tcPr>
            <w:tcW w:w="1983" w:type="dxa"/>
          </w:tcPr>
          <w:p w14:paraId="449421CC" w14:textId="77777777" w:rsidR="006C5AF6" w:rsidRDefault="006C5AF6" w:rsidP="00A12243">
            <w:pPr>
              <w:pStyle w:val="TableParagraph"/>
              <w:spacing w:line="268" w:lineRule="exact"/>
              <w:ind w:left="4" w:right="4"/>
              <w:rPr>
                <w:sz w:val="24"/>
              </w:rPr>
            </w:pPr>
            <w:r>
              <w:rPr>
                <w:spacing w:val="-2"/>
                <w:sz w:val="24"/>
              </w:rPr>
              <w:t>83.00</w:t>
            </w:r>
          </w:p>
        </w:tc>
        <w:tc>
          <w:tcPr>
            <w:tcW w:w="1522" w:type="dxa"/>
          </w:tcPr>
          <w:p w14:paraId="01E17158" w14:textId="77777777" w:rsidR="006C5AF6" w:rsidRDefault="006C5AF6" w:rsidP="00A12243">
            <w:pPr>
              <w:pStyle w:val="TableParagraph"/>
              <w:spacing w:line="268" w:lineRule="exact"/>
              <w:ind w:left="10"/>
              <w:rPr>
                <w:sz w:val="24"/>
              </w:rPr>
            </w:pPr>
            <w:r>
              <w:rPr>
                <w:spacing w:val="-2"/>
                <w:sz w:val="24"/>
              </w:rPr>
              <w:t>84.00</w:t>
            </w:r>
          </w:p>
        </w:tc>
        <w:tc>
          <w:tcPr>
            <w:tcW w:w="1911" w:type="dxa"/>
          </w:tcPr>
          <w:p w14:paraId="40C5F577" w14:textId="77777777" w:rsidR="006C5AF6" w:rsidRDefault="006C5AF6" w:rsidP="00A12243">
            <w:pPr>
              <w:pStyle w:val="TableParagraph"/>
              <w:spacing w:line="268" w:lineRule="exact"/>
              <w:ind w:left="10" w:right="5"/>
              <w:rPr>
                <w:sz w:val="24"/>
              </w:rPr>
            </w:pPr>
            <w:r>
              <w:rPr>
                <w:spacing w:val="-2"/>
                <w:sz w:val="24"/>
              </w:rPr>
              <w:t>25.00</w:t>
            </w:r>
          </w:p>
        </w:tc>
        <w:tc>
          <w:tcPr>
            <w:tcW w:w="1896" w:type="dxa"/>
          </w:tcPr>
          <w:p w14:paraId="0566AE6D" w14:textId="77777777" w:rsidR="006C5AF6" w:rsidRDefault="006C5AF6" w:rsidP="00A12243">
            <w:pPr>
              <w:pStyle w:val="TableParagraph"/>
              <w:spacing w:line="268" w:lineRule="exact"/>
              <w:ind w:left="11"/>
              <w:rPr>
                <w:sz w:val="24"/>
              </w:rPr>
            </w:pPr>
            <w:r>
              <w:rPr>
                <w:spacing w:val="-2"/>
                <w:sz w:val="24"/>
              </w:rPr>
              <w:t>57.00</w:t>
            </w:r>
          </w:p>
        </w:tc>
      </w:tr>
    </w:tbl>
    <w:p w14:paraId="244573B6" w14:textId="77777777" w:rsidR="006C5AF6" w:rsidRPr="006C5AF6" w:rsidRDefault="006C5AF6" w:rsidP="006C5AF6">
      <w:pPr>
        <w:spacing w:after="0" w:line="360" w:lineRule="auto"/>
        <w:ind w:firstLine="720"/>
        <w:jc w:val="both"/>
        <w:rPr>
          <w:rFonts w:ascii="Times New Roman" w:eastAsiaTheme="minorEastAsia" w:hAnsi="Times New Roman" w:cs="Times New Roman"/>
          <w:sz w:val="28"/>
          <w:szCs w:val="24"/>
        </w:rPr>
      </w:pPr>
    </w:p>
    <w:p w14:paraId="1774D3ED" w14:textId="77777777" w:rsidR="006C5AF6" w:rsidRPr="00E17A26" w:rsidRDefault="006C5AF6" w:rsidP="006C5AF6">
      <w:pPr>
        <w:spacing w:after="0" w:line="360" w:lineRule="auto"/>
        <w:jc w:val="both"/>
        <w:rPr>
          <w:rFonts w:ascii="Times New Roman" w:eastAsiaTheme="minorEastAsia" w:hAnsi="Times New Roman" w:cs="Times New Roman"/>
          <w:b/>
          <w:sz w:val="24"/>
          <w:szCs w:val="24"/>
        </w:rPr>
      </w:pPr>
      <w:r w:rsidRPr="00E17A26">
        <w:rPr>
          <w:rFonts w:ascii="Times New Roman" w:eastAsiaTheme="minorEastAsia" w:hAnsi="Times New Roman" w:cs="Times New Roman"/>
          <w:b/>
          <w:sz w:val="24"/>
          <w:szCs w:val="24"/>
        </w:rPr>
        <w:t>Secular Trend Analysis for Weekly Prices of Tomato in Selected Markets</w:t>
      </w:r>
    </w:p>
    <w:p w14:paraId="158B6298" w14:textId="77777777" w:rsidR="00576542" w:rsidRPr="00063161"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 xml:space="preserve">The summary statistics of weekly tomato prices across four major markets of Tamil Nadu—Coimbatore,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and Madurai—are presented in Table 1. These statistics provide insights into the central tendency, dispersion, and distributional characteristics of prices.</w:t>
      </w:r>
    </w:p>
    <w:p w14:paraId="1F52111A" w14:textId="77777777" w:rsidR="00576542" w:rsidRPr="00063161"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 xml:space="preserve">The mean price was highest in Coimbatore (₹29.02), closely followed by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28.96) and Madurai (₹28.19), while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recorded a substantially lower mean price (₹18.31). The relatively lower mean in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suggests that it may function as a bulk or wholesale market with relatively stable pricing compared to other regional markets.</w:t>
      </w:r>
    </w:p>
    <w:p w14:paraId="2A66C88C" w14:textId="77777777" w:rsidR="00576542" w:rsidRPr="00063161"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The median values in all markets were lower than their respective means, indicating positively skewed distributions, which is further confirmed by the positive skewness coefficients for all markets. This implies the presence of occasional high price spikes, likely due to supply shortages, seasonal effects, or market shocks.</w:t>
      </w:r>
    </w:p>
    <w:p w14:paraId="44285BE1" w14:textId="77777777" w:rsidR="00576542" w:rsidRPr="00063161"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 xml:space="preserve">The kurtosis values reveal notable differences in price distribution across markets.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exhibited a highly leptokurtic distribution (19.29), indicating extreme price concentration with occasional sharp peaks. Coimbatore (1.98) and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2.12) also showed leptokurtic </w:t>
      </w:r>
      <w:proofErr w:type="spellStart"/>
      <w:r w:rsidRPr="00063161">
        <w:rPr>
          <w:rFonts w:ascii="Times New Roman" w:hAnsi="Times New Roman" w:cs="Times New Roman"/>
          <w:sz w:val="24"/>
          <w:szCs w:val="24"/>
        </w:rPr>
        <w:t>behavior</w:t>
      </w:r>
      <w:proofErr w:type="spellEnd"/>
      <w:r w:rsidRPr="00063161">
        <w:rPr>
          <w:rFonts w:ascii="Times New Roman" w:hAnsi="Times New Roman" w:cs="Times New Roman"/>
          <w:sz w:val="24"/>
          <w:szCs w:val="24"/>
        </w:rPr>
        <w:t>, suggesting higher probability of extreme price values. In contrast, Madurai (-0.67) displayed a platykurtic distribution, indicating relatively flatter distribution and fewer extreme price fluctuations.</w:t>
      </w:r>
    </w:p>
    <w:p w14:paraId="5B59A958" w14:textId="77777777" w:rsidR="00576542" w:rsidRPr="00063161"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 xml:space="preserve">The variability in prices, as measured by standard deviation and variance, was highest in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SD = 15.02) and Coimbatore (SD = 14.92), indicating greater price instability in these markets. Conversely,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exhibited very low variability (SD = 1.32), reflecting highly stable prices over time. The range further supports this observation, with Coimbatore and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showing the widest price spread (₹71), while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had a narrow range (₹7).</w:t>
      </w:r>
    </w:p>
    <w:p w14:paraId="19C2704F" w14:textId="77777777" w:rsidR="00576542"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lastRenderedPageBreak/>
        <w:t xml:space="preserve">Overall, the results suggest that Coimbatore and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markets are more volatile, while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market demonstrates relative price stability, possibly due to better supply chain integration and higher market arrivals.</w:t>
      </w:r>
    </w:p>
    <w:p w14:paraId="793F9648" w14:textId="57AD69C8" w:rsidR="00576542" w:rsidRPr="00063161" w:rsidRDefault="00576542" w:rsidP="0057654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063161">
        <w:rPr>
          <w:rFonts w:ascii="Times New Roman" w:hAnsi="Times New Roman" w:cs="Times New Roman"/>
          <w:sz w:val="24"/>
          <w:szCs w:val="24"/>
        </w:rPr>
        <w:t>The linear trend models indicate contrasting price behavio</w:t>
      </w:r>
      <w:r>
        <w:rPr>
          <w:rFonts w:ascii="Times New Roman" w:hAnsi="Times New Roman" w:cs="Times New Roman"/>
          <w:sz w:val="24"/>
          <w:szCs w:val="24"/>
        </w:rPr>
        <w:t>u</w:t>
      </w:r>
      <w:r w:rsidRPr="00063161">
        <w:rPr>
          <w:rFonts w:ascii="Times New Roman" w:hAnsi="Times New Roman" w:cs="Times New Roman"/>
          <w:sz w:val="24"/>
          <w:szCs w:val="24"/>
        </w:rPr>
        <w:t xml:space="preserve">rs across markets. Coimbatore (y = -0.077x + 31.07),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y = -0.119x + 32.12), and Madurai (y = -0.068x + 29.99) exhibited negative trend coefficients, suggesting a marginal declining trend in prices over time. However, the adjusted R² values for these markets were extremely low (0.006, 0.014, and 0.006 respectively)</w:t>
      </w:r>
      <w:r>
        <w:rPr>
          <w:rFonts w:ascii="Times New Roman" w:hAnsi="Times New Roman" w:cs="Times New Roman"/>
          <w:sz w:val="24"/>
          <w:szCs w:val="24"/>
        </w:rPr>
        <w:t xml:space="preserve"> which was indicated in Tabel 2</w:t>
      </w:r>
      <w:r w:rsidRPr="00063161">
        <w:rPr>
          <w:rFonts w:ascii="Times New Roman" w:hAnsi="Times New Roman" w:cs="Times New Roman"/>
          <w:sz w:val="24"/>
          <w:szCs w:val="24"/>
        </w:rPr>
        <w:t>, indicating that the linear model explains very little of the variation in prices.</w:t>
      </w:r>
    </w:p>
    <w:p w14:paraId="0451B0B9" w14:textId="32C000CA" w:rsidR="00576542" w:rsidRPr="00063161"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 xml:space="preserve">In contrast,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showed a positive trend (y = 0.339x + 22.04) with a relatively high adjusted R² value (0.684), suggesting a significant upward trend and better model fit. This indicates that time plays a more important role in explaining price variation in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compared to other markets.</w:t>
      </w:r>
    </w:p>
    <w:p w14:paraId="321C92F5" w14:textId="77777777" w:rsidR="00E61000" w:rsidRPr="00DE2B8F" w:rsidRDefault="000A509F" w:rsidP="006C5AF6">
      <w:pPr>
        <w:spacing w:after="0" w:line="360" w:lineRule="auto"/>
        <w:ind w:firstLine="702"/>
        <w:jc w:val="both"/>
        <w:rPr>
          <w:rFonts w:ascii="Times New Roman" w:hAnsi="Times New Roman" w:cs="Times New Roman"/>
          <w:b/>
          <w:spacing w:val="-2"/>
          <w:sz w:val="24"/>
        </w:rPr>
      </w:pPr>
      <w:r>
        <w:rPr>
          <w:rFonts w:ascii="Times New Roman" w:hAnsi="Times New Roman" w:cs="Times New Roman"/>
          <w:b/>
          <w:sz w:val="24"/>
        </w:rPr>
        <w:t xml:space="preserve">Table 2: </w:t>
      </w:r>
      <w:r w:rsidR="00E61000" w:rsidRPr="00DE2B8F">
        <w:rPr>
          <w:rFonts w:ascii="Times New Roman" w:hAnsi="Times New Roman" w:cs="Times New Roman"/>
          <w:b/>
          <w:sz w:val="24"/>
        </w:rPr>
        <w:t>Secular</w:t>
      </w:r>
      <w:r w:rsidR="00E61000" w:rsidRPr="00DE2B8F">
        <w:rPr>
          <w:rFonts w:ascii="Times New Roman" w:hAnsi="Times New Roman" w:cs="Times New Roman"/>
          <w:b/>
          <w:spacing w:val="-6"/>
          <w:sz w:val="24"/>
        </w:rPr>
        <w:t xml:space="preserve"> </w:t>
      </w:r>
      <w:r w:rsidR="00E61000" w:rsidRPr="00DE2B8F">
        <w:rPr>
          <w:rFonts w:ascii="Times New Roman" w:hAnsi="Times New Roman" w:cs="Times New Roman"/>
          <w:b/>
          <w:sz w:val="24"/>
        </w:rPr>
        <w:t>Trend Analysis</w:t>
      </w:r>
      <w:r w:rsidR="00E61000" w:rsidRPr="00DE2B8F">
        <w:rPr>
          <w:rFonts w:ascii="Times New Roman" w:hAnsi="Times New Roman" w:cs="Times New Roman"/>
          <w:b/>
          <w:spacing w:val="-3"/>
          <w:sz w:val="24"/>
        </w:rPr>
        <w:t xml:space="preserve"> </w:t>
      </w:r>
      <w:r w:rsidR="00E61000" w:rsidRPr="00DE2B8F">
        <w:rPr>
          <w:rFonts w:ascii="Times New Roman" w:hAnsi="Times New Roman" w:cs="Times New Roman"/>
          <w:b/>
          <w:sz w:val="24"/>
        </w:rPr>
        <w:t>for</w:t>
      </w:r>
      <w:r w:rsidR="00E61000" w:rsidRPr="00DE2B8F">
        <w:rPr>
          <w:rFonts w:ascii="Times New Roman" w:hAnsi="Times New Roman" w:cs="Times New Roman"/>
          <w:b/>
          <w:spacing w:val="-6"/>
          <w:sz w:val="24"/>
        </w:rPr>
        <w:t xml:space="preserve"> </w:t>
      </w:r>
      <w:r w:rsidR="00E61000" w:rsidRPr="00DE2B8F">
        <w:rPr>
          <w:rFonts w:ascii="Times New Roman" w:hAnsi="Times New Roman" w:cs="Times New Roman"/>
          <w:b/>
          <w:sz w:val="24"/>
        </w:rPr>
        <w:t>Weekly Prices</w:t>
      </w:r>
      <w:r w:rsidR="00E61000" w:rsidRPr="00DE2B8F">
        <w:rPr>
          <w:rFonts w:ascii="Times New Roman" w:hAnsi="Times New Roman" w:cs="Times New Roman"/>
          <w:b/>
          <w:spacing w:val="-3"/>
          <w:sz w:val="24"/>
        </w:rPr>
        <w:t xml:space="preserve"> </w:t>
      </w:r>
      <w:r w:rsidR="00E61000" w:rsidRPr="00DE2B8F">
        <w:rPr>
          <w:rFonts w:ascii="Times New Roman" w:hAnsi="Times New Roman" w:cs="Times New Roman"/>
          <w:b/>
          <w:sz w:val="24"/>
        </w:rPr>
        <w:t>of</w:t>
      </w:r>
      <w:r w:rsidR="00E61000" w:rsidRPr="00DE2B8F">
        <w:rPr>
          <w:rFonts w:ascii="Times New Roman" w:hAnsi="Times New Roman" w:cs="Times New Roman"/>
          <w:b/>
          <w:spacing w:val="-3"/>
          <w:sz w:val="24"/>
        </w:rPr>
        <w:t xml:space="preserve"> </w:t>
      </w:r>
      <w:r w:rsidR="00E61000" w:rsidRPr="00DE2B8F">
        <w:rPr>
          <w:rFonts w:ascii="Times New Roman" w:hAnsi="Times New Roman" w:cs="Times New Roman"/>
          <w:b/>
          <w:sz w:val="24"/>
        </w:rPr>
        <w:t>Tomato</w:t>
      </w:r>
      <w:r w:rsidR="00E61000" w:rsidRPr="00DE2B8F">
        <w:rPr>
          <w:rFonts w:ascii="Times New Roman" w:hAnsi="Times New Roman" w:cs="Times New Roman"/>
          <w:b/>
          <w:spacing w:val="-1"/>
          <w:sz w:val="24"/>
        </w:rPr>
        <w:t xml:space="preserve"> </w:t>
      </w:r>
      <w:r w:rsidR="00E61000" w:rsidRPr="00DE2B8F">
        <w:rPr>
          <w:rFonts w:ascii="Times New Roman" w:hAnsi="Times New Roman" w:cs="Times New Roman"/>
          <w:b/>
          <w:sz w:val="24"/>
        </w:rPr>
        <w:t>in</w:t>
      </w:r>
      <w:r w:rsidR="00E61000" w:rsidRPr="00DE2B8F">
        <w:rPr>
          <w:rFonts w:ascii="Times New Roman" w:hAnsi="Times New Roman" w:cs="Times New Roman"/>
          <w:b/>
          <w:spacing w:val="1"/>
          <w:sz w:val="24"/>
        </w:rPr>
        <w:t xml:space="preserve"> </w:t>
      </w:r>
      <w:r w:rsidR="00E61000" w:rsidRPr="00DE2B8F">
        <w:rPr>
          <w:rFonts w:ascii="Times New Roman" w:hAnsi="Times New Roman" w:cs="Times New Roman"/>
          <w:b/>
          <w:sz w:val="24"/>
        </w:rPr>
        <w:t>Selected</w:t>
      </w:r>
      <w:r w:rsidR="00E61000" w:rsidRPr="00DE2B8F">
        <w:rPr>
          <w:rFonts w:ascii="Times New Roman" w:hAnsi="Times New Roman" w:cs="Times New Roman"/>
          <w:b/>
          <w:spacing w:val="-5"/>
          <w:sz w:val="24"/>
        </w:rPr>
        <w:t xml:space="preserve"> </w:t>
      </w:r>
      <w:r w:rsidR="00E61000" w:rsidRPr="00DE2B8F">
        <w:rPr>
          <w:rFonts w:ascii="Times New Roman" w:hAnsi="Times New Roman" w:cs="Times New Roman"/>
          <w:b/>
          <w:sz w:val="24"/>
        </w:rPr>
        <w:t>Markets</w:t>
      </w:r>
      <w:r w:rsidR="00E61000" w:rsidRPr="00DE2B8F">
        <w:rPr>
          <w:rFonts w:ascii="Times New Roman" w:hAnsi="Times New Roman" w:cs="Times New Roman"/>
          <w:b/>
          <w:spacing w:val="8"/>
          <w:sz w:val="24"/>
        </w:rPr>
        <w:t xml:space="preserve"> </w:t>
      </w:r>
      <w:r w:rsidR="00E61000" w:rsidRPr="00DE2B8F">
        <w:rPr>
          <w:rFonts w:ascii="Times New Roman" w:hAnsi="Times New Roman" w:cs="Times New Roman"/>
          <w:b/>
          <w:spacing w:val="-2"/>
          <w:sz w:val="24"/>
        </w:rPr>
        <w:t>(Linea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14"/>
        <w:gridCol w:w="3578"/>
        <w:gridCol w:w="3194"/>
      </w:tblGrid>
      <w:tr w:rsidR="00E61000" w:rsidRPr="00DE2B8F" w14:paraId="1E5FFF68" w14:textId="77777777" w:rsidTr="00DE2B8F">
        <w:trPr>
          <w:trHeight w:val="412"/>
          <w:jc w:val="center"/>
        </w:trPr>
        <w:tc>
          <w:tcPr>
            <w:tcW w:w="2814" w:type="dxa"/>
            <w:vAlign w:val="center"/>
          </w:tcPr>
          <w:p w14:paraId="0D3E9FDE" w14:textId="77777777" w:rsidR="00E61000" w:rsidRPr="00DE2B8F" w:rsidRDefault="00E61000" w:rsidP="00DE2B8F">
            <w:pPr>
              <w:pStyle w:val="TableParagraph"/>
              <w:spacing w:line="273" w:lineRule="exact"/>
              <w:ind w:left="13" w:right="13"/>
              <w:rPr>
                <w:b/>
                <w:sz w:val="24"/>
              </w:rPr>
            </w:pPr>
            <w:r w:rsidRPr="00DE2B8F">
              <w:rPr>
                <w:b/>
                <w:spacing w:val="-2"/>
                <w:sz w:val="24"/>
              </w:rPr>
              <w:t>Market</w:t>
            </w:r>
          </w:p>
        </w:tc>
        <w:tc>
          <w:tcPr>
            <w:tcW w:w="3578" w:type="dxa"/>
            <w:vAlign w:val="center"/>
          </w:tcPr>
          <w:p w14:paraId="3687B97A" w14:textId="77777777" w:rsidR="00E61000" w:rsidRPr="00DE2B8F" w:rsidRDefault="00E61000" w:rsidP="00DE2B8F">
            <w:pPr>
              <w:pStyle w:val="TableParagraph"/>
              <w:spacing w:line="273" w:lineRule="exact"/>
              <w:ind w:left="0" w:right="10"/>
              <w:rPr>
                <w:b/>
                <w:sz w:val="24"/>
              </w:rPr>
            </w:pPr>
            <w:r w:rsidRPr="00DE2B8F">
              <w:rPr>
                <w:b/>
                <w:sz w:val="24"/>
              </w:rPr>
              <w:t>Fitted</w:t>
            </w:r>
            <w:r w:rsidRPr="00DE2B8F">
              <w:rPr>
                <w:b/>
                <w:spacing w:val="-1"/>
                <w:sz w:val="24"/>
              </w:rPr>
              <w:t xml:space="preserve"> </w:t>
            </w:r>
            <w:r w:rsidRPr="00DE2B8F">
              <w:rPr>
                <w:b/>
                <w:sz w:val="24"/>
              </w:rPr>
              <w:t>Equation</w:t>
            </w:r>
            <w:r w:rsidRPr="00DE2B8F">
              <w:rPr>
                <w:b/>
                <w:spacing w:val="3"/>
                <w:sz w:val="24"/>
              </w:rPr>
              <w:t xml:space="preserve"> </w:t>
            </w:r>
            <w:proofErr w:type="gramStart"/>
            <w:r w:rsidRPr="00DE2B8F">
              <w:rPr>
                <w:b/>
                <w:sz w:val="24"/>
              </w:rPr>
              <w:t>(</w:t>
            </w:r>
            <w:r w:rsidRPr="00DE2B8F">
              <w:rPr>
                <w:b/>
                <w:spacing w:val="-3"/>
                <w:sz w:val="24"/>
              </w:rPr>
              <w:t xml:space="preserve"> </w:t>
            </w:r>
            <w:r w:rsidRPr="00DE2B8F">
              <w:rPr>
                <w:b/>
                <w:sz w:val="24"/>
              </w:rPr>
              <w:t>Linear</w:t>
            </w:r>
            <w:proofErr w:type="gramEnd"/>
            <w:r w:rsidRPr="00DE2B8F">
              <w:rPr>
                <w:b/>
                <w:spacing w:val="-6"/>
                <w:sz w:val="24"/>
              </w:rPr>
              <w:t xml:space="preserve"> </w:t>
            </w:r>
            <w:r w:rsidRPr="00DE2B8F">
              <w:rPr>
                <w:b/>
                <w:spacing w:val="-10"/>
                <w:sz w:val="24"/>
              </w:rPr>
              <w:t>)</w:t>
            </w:r>
          </w:p>
        </w:tc>
        <w:tc>
          <w:tcPr>
            <w:tcW w:w="3194" w:type="dxa"/>
            <w:vAlign w:val="center"/>
          </w:tcPr>
          <w:p w14:paraId="0FE34F25" w14:textId="77777777" w:rsidR="00E61000" w:rsidRPr="00DE2B8F" w:rsidRDefault="00E61000" w:rsidP="00DE2B8F">
            <w:pPr>
              <w:pStyle w:val="TableParagraph"/>
              <w:spacing w:line="273" w:lineRule="exact"/>
              <w:ind w:left="3" w:right="5"/>
              <w:rPr>
                <w:b/>
                <w:sz w:val="24"/>
              </w:rPr>
            </w:pPr>
            <w:r w:rsidRPr="00DE2B8F">
              <w:rPr>
                <w:b/>
                <w:sz w:val="24"/>
              </w:rPr>
              <w:t xml:space="preserve">Adjusted </w:t>
            </w:r>
            <w:r w:rsidRPr="00DE2B8F">
              <w:rPr>
                <w:b/>
                <w:spacing w:val="-5"/>
                <w:sz w:val="24"/>
              </w:rPr>
              <w:t>R</w:t>
            </w:r>
            <w:r w:rsidRPr="00DE2B8F">
              <w:rPr>
                <w:b/>
                <w:spacing w:val="-5"/>
                <w:sz w:val="24"/>
                <w:vertAlign w:val="superscript"/>
              </w:rPr>
              <w:t>2</w:t>
            </w:r>
          </w:p>
        </w:tc>
      </w:tr>
      <w:tr w:rsidR="00E61000" w:rsidRPr="00DE2B8F" w14:paraId="6AF5CAF8" w14:textId="77777777" w:rsidTr="00DE2B8F">
        <w:trPr>
          <w:trHeight w:val="417"/>
          <w:jc w:val="center"/>
        </w:trPr>
        <w:tc>
          <w:tcPr>
            <w:tcW w:w="2814" w:type="dxa"/>
            <w:vAlign w:val="center"/>
          </w:tcPr>
          <w:p w14:paraId="63D5FEC3" w14:textId="77777777" w:rsidR="00E61000" w:rsidRPr="00DE2B8F" w:rsidRDefault="00E61000" w:rsidP="00DE2B8F">
            <w:pPr>
              <w:pStyle w:val="TableParagraph"/>
              <w:spacing w:line="273" w:lineRule="exact"/>
              <w:ind w:left="13" w:right="13"/>
              <w:rPr>
                <w:b/>
                <w:sz w:val="24"/>
              </w:rPr>
            </w:pPr>
            <w:r w:rsidRPr="00DE2B8F">
              <w:rPr>
                <w:b/>
                <w:spacing w:val="-2"/>
                <w:sz w:val="24"/>
              </w:rPr>
              <w:t>Coimbatore</w:t>
            </w:r>
          </w:p>
        </w:tc>
        <w:tc>
          <w:tcPr>
            <w:tcW w:w="3578" w:type="dxa"/>
            <w:vAlign w:val="center"/>
          </w:tcPr>
          <w:p w14:paraId="239B71B5" w14:textId="77777777" w:rsidR="00E61000" w:rsidRPr="00DE2B8F" w:rsidRDefault="00E61000" w:rsidP="00DE2B8F">
            <w:pPr>
              <w:pStyle w:val="TableParagraph"/>
              <w:spacing w:line="273" w:lineRule="exact"/>
              <w:ind w:left="5" w:right="10"/>
              <w:rPr>
                <w:b/>
                <w:sz w:val="24"/>
              </w:rPr>
            </w:pPr>
            <w:r w:rsidRPr="00DE2B8F">
              <w:rPr>
                <w:b/>
                <w:sz w:val="24"/>
              </w:rPr>
              <w:t>y</w:t>
            </w:r>
            <w:r w:rsidRPr="00DE2B8F">
              <w:rPr>
                <w:b/>
                <w:spacing w:val="2"/>
                <w:sz w:val="24"/>
              </w:rPr>
              <w:t xml:space="preserve"> </w:t>
            </w:r>
            <w:r w:rsidRPr="00DE2B8F">
              <w:rPr>
                <w:b/>
                <w:sz w:val="24"/>
              </w:rPr>
              <w:t>=</w:t>
            </w:r>
            <w:r w:rsidRPr="00DE2B8F">
              <w:rPr>
                <w:b/>
                <w:spacing w:val="1"/>
                <w:sz w:val="24"/>
              </w:rPr>
              <w:t xml:space="preserve"> </w:t>
            </w:r>
            <w:r w:rsidRPr="00DE2B8F">
              <w:rPr>
                <w:b/>
                <w:sz w:val="24"/>
              </w:rPr>
              <w:t>-0.077x</w:t>
            </w:r>
            <w:r w:rsidRPr="00DE2B8F">
              <w:rPr>
                <w:b/>
                <w:spacing w:val="-2"/>
                <w:sz w:val="24"/>
              </w:rPr>
              <w:t xml:space="preserve"> </w:t>
            </w:r>
            <w:r w:rsidRPr="00DE2B8F">
              <w:rPr>
                <w:b/>
                <w:sz w:val="24"/>
              </w:rPr>
              <w:t xml:space="preserve">+ </w:t>
            </w:r>
            <w:r w:rsidRPr="00DE2B8F">
              <w:rPr>
                <w:b/>
                <w:spacing w:val="-2"/>
                <w:sz w:val="24"/>
              </w:rPr>
              <w:t>31.07</w:t>
            </w:r>
          </w:p>
        </w:tc>
        <w:tc>
          <w:tcPr>
            <w:tcW w:w="3194" w:type="dxa"/>
            <w:vAlign w:val="center"/>
          </w:tcPr>
          <w:p w14:paraId="1D65F1B1" w14:textId="77777777" w:rsidR="00E61000" w:rsidRPr="00DE2B8F" w:rsidRDefault="00E61000" w:rsidP="00DE2B8F">
            <w:pPr>
              <w:pStyle w:val="TableParagraph"/>
              <w:spacing w:line="273" w:lineRule="exact"/>
              <w:ind w:left="5" w:right="5"/>
              <w:rPr>
                <w:b/>
                <w:sz w:val="24"/>
              </w:rPr>
            </w:pPr>
            <w:r w:rsidRPr="00DE2B8F">
              <w:rPr>
                <w:b/>
                <w:spacing w:val="-4"/>
                <w:sz w:val="24"/>
              </w:rPr>
              <w:t>0.006</w:t>
            </w:r>
          </w:p>
        </w:tc>
      </w:tr>
      <w:tr w:rsidR="00E61000" w:rsidRPr="00DE2B8F" w14:paraId="0A14787B" w14:textId="77777777" w:rsidTr="00DE2B8F">
        <w:trPr>
          <w:trHeight w:val="412"/>
          <w:jc w:val="center"/>
        </w:trPr>
        <w:tc>
          <w:tcPr>
            <w:tcW w:w="2814" w:type="dxa"/>
            <w:vAlign w:val="center"/>
          </w:tcPr>
          <w:p w14:paraId="72788AB8" w14:textId="77777777" w:rsidR="00E61000" w:rsidRPr="00DE2B8F" w:rsidRDefault="00E61000" w:rsidP="00DE2B8F">
            <w:pPr>
              <w:pStyle w:val="TableParagraph"/>
              <w:spacing w:line="273" w:lineRule="exact"/>
              <w:ind w:left="13"/>
              <w:rPr>
                <w:b/>
                <w:sz w:val="24"/>
              </w:rPr>
            </w:pPr>
            <w:proofErr w:type="spellStart"/>
            <w:r w:rsidRPr="00DE2B8F">
              <w:rPr>
                <w:b/>
                <w:spacing w:val="-2"/>
                <w:sz w:val="24"/>
              </w:rPr>
              <w:t>Dindigul</w:t>
            </w:r>
            <w:proofErr w:type="spellEnd"/>
          </w:p>
        </w:tc>
        <w:tc>
          <w:tcPr>
            <w:tcW w:w="3578" w:type="dxa"/>
            <w:vAlign w:val="center"/>
          </w:tcPr>
          <w:p w14:paraId="156EB426" w14:textId="77777777" w:rsidR="00E61000" w:rsidRPr="00DE2B8F" w:rsidRDefault="00E61000" w:rsidP="00DE2B8F">
            <w:pPr>
              <w:pStyle w:val="TableParagraph"/>
              <w:spacing w:line="273" w:lineRule="exact"/>
              <w:ind w:left="5" w:right="10"/>
              <w:rPr>
                <w:b/>
                <w:sz w:val="24"/>
              </w:rPr>
            </w:pPr>
            <w:r w:rsidRPr="00DE2B8F">
              <w:rPr>
                <w:b/>
                <w:sz w:val="24"/>
              </w:rPr>
              <w:t>y</w:t>
            </w:r>
            <w:r w:rsidRPr="00DE2B8F">
              <w:rPr>
                <w:b/>
                <w:spacing w:val="2"/>
                <w:sz w:val="24"/>
              </w:rPr>
              <w:t xml:space="preserve"> </w:t>
            </w:r>
            <w:r w:rsidRPr="00DE2B8F">
              <w:rPr>
                <w:b/>
                <w:sz w:val="24"/>
              </w:rPr>
              <w:t>=</w:t>
            </w:r>
            <w:r w:rsidRPr="00DE2B8F">
              <w:rPr>
                <w:b/>
                <w:spacing w:val="1"/>
                <w:sz w:val="24"/>
              </w:rPr>
              <w:t xml:space="preserve"> </w:t>
            </w:r>
            <w:r w:rsidRPr="00DE2B8F">
              <w:rPr>
                <w:b/>
                <w:sz w:val="24"/>
              </w:rPr>
              <w:t>-0.119x</w:t>
            </w:r>
            <w:r w:rsidRPr="00DE2B8F">
              <w:rPr>
                <w:b/>
                <w:spacing w:val="-2"/>
                <w:sz w:val="24"/>
              </w:rPr>
              <w:t xml:space="preserve"> </w:t>
            </w:r>
            <w:r w:rsidRPr="00DE2B8F">
              <w:rPr>
                <w:b/>
                <w:sz w:val="24"/>
              </w:rPr>
              <w:t xml:space="preserve">+ </w:t>
            </w:r>
            <w:r w:rsidRPr="00DE2B8F">
              <w:rPr>
                <w:b/>
                <w:spacing w:val="-2"/>
                <w:sz w:val="24"/>
              </w:rPr>
              <w:t>32.12</w:t>
            </w:r>
          </w:p>
        </w:tc>
        <w:tc>
          <w:tcPr>
            <w:tcW w:w="3194" w:type="dxa"/>
            <w:vAlign w:val="center"/>
          </w:tcPr>
          <w:p w14:paraId="5301E0A8" w14:textId="77777777" w:rsidR="00E61000" w:rsidRPr="00DE2B8F" w:rsidRDefault="00E61000" w:rsidP="00DE2B8F">
            <w:pPr>
              <w:pStyle w:val="TableParagraph"/>
              <w:spacing w:line="273" w:lineRule="exact"/>
              <w:ind w:left="5" w:right="5"/>
              <w:rPr>
                <w:b/>
                <w:sz w:val="24"/>
              </w:rPr>
            </w:pPr>
            <w:r w:rsidRPr="00DE2B8F">
              <w:rPr>
                <w:b/>
                <w:spacing w:val="-4"/>
                <w:sz w:val="24"/>
              </w:rPr>
              <w:t>0.014</w:t>
            </w:r>
          </w:p>
        </w:tc>
      </w:tr>
      <w:tr w:rsidR="00E61000" w:rsidRPr="00DE2B8F" w14:paraId="5965B778" w14:textId="77777777" w:rsidTr="00DE2B8F">
        <w:trPr>
          <w:trHeight w:val="412"/>
          <w:jc w:val="center"/>
        </w:trPr>
        <w:tc>
          <w:tcPr>
            <w:tcW w:w="2814" w:type="dxa"/>
            <w:vAlign w:val="center"/>
          </w:tcPr>
          <w:p w14:paraId="4E5ECC4B" w14:textId="77777777" w:rsidR="00E61000" w:rsidRPr="00DE2B8F" w:rsidRDefault="00E61000" w:rsidP="00DE2B8F">
            <w:pPr>
              <w:pStyle w:val="TableParagraph"/>
              <w:spacing w:line="273" w:lineRule="exact"/>
              <w:ind w:left="13" w:right="6"/>
              <w:rPr>
                <w:b/>
                <w:sz w:val="24"/>
              </w:rPr>
            </w:pPr>
            <w:proofErr w:type="spellStart"/>
            <w:r w:rsidRPr="00DE2B8F">
              <w:rPr>
                <w:b/>
                <w:spacing w:val="-2"/>
                <w:sz w:val="24"/>
              </w:rPr>
              <w:t>Koyambedu</w:t>
            </w:r>
            <w:proofErr w:type="spellEnd"/>
          </w:p>
        </w:tc>
        <w:tc>
          <w:tcPr>
            <w:tcW w:w="3578" w:type="dxa"/>
            <w:vAlign w:val="center"/>
          </w:tcPr>
          <w:p w14:paraId="25D02945" w14:textId="77777777" w:rsidR="00E61000" w:rsidRPr="00DE2B8F" w:rsidRDefault="00E61000" w:rsidP="00DE2B8F">
            <w:pPr>
              <w:pStyle w:val="TableParagraph"/>
              <w:spacing w:line="273" w:lineRule="exact"/>
              <w:ind w:left="10" w:right="10"/>
              <w:rPr>
                <w:b/>
                <w:sz w:val="24"/>
              </w:rPr>
            </w:pPr>
            <w:r w:rsidRPr="00DE2B8F">
              <w:rPr>
                <w:b/>
                <w:sz w:val="24"/>
              </w:rPr>
              <w:t>y</w:t>
            </w:r>
            <w:r w:rsidRPr="00DE2B8F">
              <w:rPr>
                <w:b/>
                <w:spacing w:val="2"/>
                <w:sz w:val="24"/>
              </w:rPr>
              <w:t xml:space="preserve"> </w:t>
            </w:r>
            <w:r w:rsidRPr="00DE2B8F">
              <w:rPr>
                <w:b/>
                <w:sz w:val="24"/>
              </w:rPr>
              <w:t>= 0.339x</w:t>
            </w:r>
            <w:r w:rsidRPr="00DE2B8F">
              <w:rPr>
                <w:b/>
                <w:spacing w:val="-3"/>
                <w:sz w:val="24"/>
              </w:rPr>
              <w:t xml:space="preserve"> </w:t>
            </w:r>
            <w:r w:rsidRPr="00DE2B8F">
              <w:rPr>
                <w:b/>
                <w:sz w:val="24"/>
              </w:rPr>
              <w:t xml:space="preserve">+ </w:t>
            </w:r>
            <w:r w:rsidRPr="00DE2B8F">
              <w:rPr>
                <w:b/>
                <w:spacing w:val="-2"/>
                <w:sz w:val="24"/>
              </w:rPr>
              <w:t>22.04</w:t>
            </w:r>
          </w:p>
        </w:tc>
        <w:tc>
          <w:tcPr>
            <w:tcW w:w="3194" w:type="dxa"/>
            <w:vAlign w:val="center"/>
          </w:tcPr>
          <w:p w14:paraId="3DCC159B" w14:textId="77777777" w:rsidR="00E61000" w:rsidRPr="00DE2B8F" w:rsidRDefault="00E61000" w:rsidP="00DE2B8F">
            <w:pPr>
              <w:pStyle w:val="TableParagraph"/>
              <w:spacing w:line="273" w:lineRule="exact"/>
              <w:ind w:left="5" w:right="5"/>
              <w:rPr>
                <w:b/>
                <w:sz w:val="24"/>
              </w:rPr>
            </w:pPr>
            <w:r w:rsidRPr="00DE2B8F">
              <w:rPr>
                <w:b/>
                <w:spacing w:val="-4"/>
                <w:sz w:val="24"/>
              </w:rPr>
              <w:t>0.684</w:t>
            </w:r>
          </w:p>
        </w:tc>
      </w:tr>
      <w:tr w:rsidR="00E61000" w:rsidRPr="00DE2B8F" w14:paraId="1D79912A" w14:textId="77777777" w:rsidTr="00DE2B8F">
        <w:trPr>
          <w:trHeight w:val="417"/>
          <w:jc w:val="center"/>
        </w:trPr>
        <w:tc>
          <w:tcPr>
            <w:tcW w:w="2814" w:type="dxa"/>
            <w:vAlign w:val="center"/>
          </w:tcPr>
          <w:p w14:paraId="2E3C6078" w14:textId="77777777" w:rsidR="00E61000" w:rsidRPr="00DE2B8F" w:rsidRDefault="00E61000" w:rsidP="00DE2B8F">
            <w:pPr>
              <w:pStyle w:val="TableParagraph"/>
              <w:spacing w:line="273" w:lineRule="exact"/>
              <w:ind w:left="13" w:right="10"/>
              <w:rPr>
                <w:b/>
                <w:sz w:val="24"/>
              </w:rPr>
            </w:pPr>
            <w:r w:rsidRPr="00DE2B8F">
              <w:rPr>
                <w:b/>
                <w:spacing w:val="-2"/>
                <w:sz w:val="24"/>
              </w:rPr>
              <w:t>Madurai</w:t>
            </w:r>
          </w:p>
        </w:tc>
        <w:tc>
          <w:tcPr>
            <w:tcW w:w="3578" w:type="dxa"/>
            <w:vAlign w:val="center"/>
          </w:tcPr>
          <w:p w14:paraId="5D4DA852" w14:textId="77777777" w:rsidR="00E61000" w:rsidRPr="00DE2B8F" w:rsidRDefault="00E61000" w:rsidP="00DE2B8F">
            <w:pPr>
              <w:pStyle w:val="TableParagraph"/>
              <w:spacing w:line="273" w:lineRule="exact"/>
              <w:ind w:left="5" w:right="10"/>
              <w:rPr>
                <w:b/>
                <w:sz w:val="24"/>
              </w:rPr>
            </w:pPr>
            <w:r w:rsidRPr="00DE2B8F">
              <w:rPr>
                <w:b/>
                <w:sz w:val="24"/>
              </w:rPr>
              <w:t>y</w:t>
            </w:r>
            <w:r w:rsidRPr="00DE2B8F">
              <w:rPr>
                <w:b/>
                <w:spacing w:val="2"/>
                <w:sz w:val="24"/>
              </w:rPr>
              <w:t xml:space="preserve"> </w:t>
            </w:r>
            <w:r w:rsidRPr="00DE2B8F">
              <w:rPr>
                <w:b/>
                <w:sz w:val="24"/>
              </w:rPr>
              <w:t>=</w:t>
            </w:r>
            <w:r w:rsidRPr="00DE2B8F">
              <w:rPr>
                <w:b/>
                <w:spacing w:val="1"/>
                <w:sz w:val="24"/>
              </w:rPr>
              <w:t xml:space="preserve"> </w:t>
            </w:r>
            <w:r w:rsidRPr="00DE2B8F">
              <w:rPr>
                <w:b/>
                <w:sz w:val="24"/>
              </w:rPr>
              <w:t>-0.068x</w:t>
            </w:r>
            <w:r w:rsidRPr="00DE2B8F">
              <w:rPr>
                <w:b/>
                <w:spacing w:val="-2"/>
                <w:sz w:val="24"/>
              </w:rPr>
              <w:t xml:space="preserve"> </w:t>
            </w:r>
            <w:r w:rsidRPr="00DE2B8F">
              <w:rPr>
                <w:b/>
                <w:sz w:val="24"/>
              </w:rPr>
              <w:t xml:space="preserve">+ </w:t>
            </w:r>
            <w:r w:rsidRPr="00DE2B8F">
              <w:rPr>
                <w:b/>
                <w:spacing w:val="-2"/>
                <w:sz w:val="24"/>
              </w:rPr>
              <w:t>29.99</w:t>
            </w:r>
          </w:p>
        </w:tc>
        <w:tc>
          <w:tcPr>
            <w:tcW w:w="3194" w:type="dxa"/>
            <w:vAlign w:val="center"/>
          </w:tcPr>
          <w:p w14:paraId="073F2BA2" w14:textId="77777777" w:rsidR="00E61000" w:rsidRPr="00DE2B8F" w:rsidRDefault="00E61000" w:rsidP="00DE2B8F">
            <w:pPr>
              <w:pStyle w:val="TableParagraph"/>
              <w:spacing w:line="273" w:lineRule="exact"/>
              <w:ind w:left="5" w:right="5"/>
              <w:rPr>
                <w:b/>
                <w:sz w:val="24"/>
              </w:rPr>
            </w:pPr>
            <w:r w:rsidRPr="00DE2B8F">
              <w:rPr>
                <w:b/>
                <w:spacing w:val="-4"/>
                <w:sz w:val="24"/>
              </w:rPr>
              <w:t>0.006</w:t>
            </w:r>
          </w:p>
        </w:tc>
      </w:tr>
    </w:tbl>
    <w:p w14:paraId="5BC2AB48" w14:textId="77777777" w:rsidR="00DE2B8F" w:rsidRDefault="00DE2B8F" w:rsidP="00DE2B8F">
      <w:pPr>
        <w:spacing w:after="0"/>
        <w:ind w:right="393"/>
        <w:jc w:val="center"/>
        <w:rPr>
          <w:rFonts w:ascii="Times New Roman" w:hAnsi="Times New Roman" w:cs="Times New Roman"/>
          <w:b/>
          <w:sz w:val="24"/>
        </w:rPr>
      </w:pPr>
    </w:p>
    <w:p w14:paraId="0406A1AA" w14:textId="7EF9C616" w:rsidR="0097153F" w:rsidRPr="00063161" w:rsidRDefault="0097153F" w:rsidP="0097153F">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The exponential trend models</w:t>
      </w:r>
      <w:r>
        <w:rPr>
          <w:rFonts w:ascii="Times New Roman" w:hAnsi="Times New Roman" w:cs="Times New Roman"/>
          <w:sz w:val="24"/>
          <w:szCs w:val="24"/>
        </w:rPr>
        <w:t xml:space="preserve"> in Table 3</w:t>
      </w:r>
      <w:r w:rsidRPr="00063161">
        <w:rPr>
          <w:rFonts w:ascii="Times New Roman" w:hAnsi="Times New Roman" w:cs="Times New Roman"/>
          <w:sz w:val="24"/>
          <w:szCs w:val="24"/>
        </w:rPr>
        <w:t xml:space="preserve"> further confirm the findings from the linear models.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market again showed a relatively better fit (Adjusted R² = 0.674), indicating a consistent growth pattern in prices over time. However, the exponential models for Coimbatore,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and Madurai exhibited negligible explanatory power, with adjusted R² values close to zero.</w:t>
      </w:r>
    </w:p>
    <w:p w14:paraId="0D74ADE9" w14:textId="77777777" w:rsidR="0097153F" w:rsidRPr="00063161" w:rsidRDefault="0097153F" w:rsidP="0097153F">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 xml:space="preserve">This suggests that neither linear nor exponential trends adequately capture the price dynamics in Coimbatore,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and Madurai, implying the presence of strong seasonal or irregular fluctuations rather than a clear long-term trend.</w:t>
      </w:r>
    </w:p>
    <w:p w14:paraId="7522ED07" w14:textId="77777777" w:rsidR="00576542" w:rsidRDefault="00576542" w:rsidP="0097153F">
      <w:pPr>
        <w:spacing w:after="0"/>
        <w:ind w:right="393"/>
        <w:rPr>
          <w:rFonts w:ascii="Times New Roman" w:hAnsi="Times New Roman" w:cs="Times New Roman"/>
          <w:b/>
          <w:sz w:val="24"/>
        </w:rPr>
      </w:pPr>
    </w:p>
    <w:p w14:paraId="2D47D0B6" w14:textId="77777777" w:rsidR="0097153F" w:rsidRDefault="0097153F" w:rsidP="00DE2B8F">
      <w:pPr>
        <w:spacing w:after="0"/>
        <w:ind w:right="393"/>
        <w:jc w:val="center"/>
        <w:rPr>
          <w:rFonts w:ascii="Times New Roman" w:hAnsi="Times New Roman" w:cs="Times New Roman"/>
          <w:b/>
          <w:sz w:val="24"/>
        </w:rPr>
      </w:pPr>
    </w:p>
    <w:p w14:paraId="5631DDBE" w14:textId="4F313194" w:rsidR="00E61000" w:rsidRPr="00DE2B8F" w:rsidRDefault="005211F7" w:rsidP="00DE2B8F">
      <w:pPr>
        <w:spacing w:after="0"/>
        <w:ind w:right="393"/>
        <w:jc w:val="center"/>
        <w:rPr>
          <w:rFonts w:ascii="Times New Roman" w:hAnsi="Times New Roman" w:cs="Times New Roman"/>
          <w:b/>
          <w:sz w:val="24"/>
        </w:rPr>
      </w:pPr>
      <w:r>
        <w:rPr>
          <w:rFonts w:ascii="Times New Roman" w:hAnsi="Times New Roman" w:cs="Times New Roman"/>
          <w:b/>
          <w:sz w:val="24"/>
        </w:rPr>
        <w:lastRenderedPageBreak/>
        <w:t xml:space="preserve">Table 3: </w:t>
      </w:r>
      <w:r w:rsidR="00E61000" w:rsidRPr="00DE2B8F">
        <w:rPr>
          <w:rFonts w:ascii="Times New Roman" w:hAnsi="Times New Roman" w:cs="Times New Roman"/>
          <w:b/>
          <w:sz w:val="24"/>
        </w:rPr>
        <w:t>Secular</w:t>
      </w:r>
      <w:r w:rsidR="00E61000" w:rsidRPr="00DE2B8F">
        <w:rPr>
          <w:rFonts w:ascii="Times New Roman" w:hAnsi="Times New Roman" w:cs="Times New Roman"/>
          <w:b/>
          <w:spacing w:val="-6"/>
          <w:sz w:val="24"/>
        </w:rPr>
        <w:t xml:space="preserve"> </w:t>
      </w:r>
      <w:r w:rsidR="00E61000" w:rsidRPr="00DE2B8F">
        <w:rPr>
          <w:rFonts w:ascii="Times New Roman" w:hAnsi="Times New Roman" w:cs="Times New Roman"/>
          <w:b/>
          <w:sz w:val="24"/>
        </w:rPr>
        <w:t>Trend Analysis</w:t>
      </w:r>
      <w:r w:rsidR="00E61000" w:rsidRPr="00DE2B8F">
        <w:rPr>
          <w:rFonts w:ascii="Times New Roman" w:hAnsi="Times New Roman" w:cs="Times New Roman"/>
          <w:b/>
          <w:spacing w:val="-3"/>
          <w:sz w:val="24"/>
        </w:rPr>
        <w:t xml:space="preserve"> </w:t>
      </w:r>
      <w:r w:rsidR="00E61000" w:rsidRPr="00DE2B8F">
        <w:rPr>
          <w:rFonts w:ascii="Times New Roman" w:hAnsi="Times New Roman" w:cs="Times New Roman"/>
          <w:b/>
          <w:sz w:val="24"/>
        </w:rPr>
        <w:t>for</w:t>
      </w:r>
      <w:r w:rsidR="00E61000" w:rsidRPr="00DE2B8F">
        <w:rPr>
          <w:rFonts w:ascii="Times New Roman" w:hAnsi="Times New Roman" w:cs="Times New Roman"/>
          <w:b/>
          <w:spacing w:val="-6"/>
          <w:sz w:val="24"/>
        </w:rPr>
        <w:t xml:space="preserve"> </w:t>
      </w:r>
      <w:r w:rsidR="00E61000" w:rsidRPr="00DE2B8F">
        <w:rPr>
          <w:rFonts w:ascii="Times New Roman" w:hAnsi="Times New Roman" w:cs="Times New Roman"/>
          <w:b/>
          <w:sz w:val="24"/>
        </w:rPr>
        <w:t>Weekly Prices</w:t>
      </w:r>
      <w:r w:rsidR="00E61000" w:rsidRPr="00DE2B8F">
        <w:rPr>
          <w:rFonts w:ascii="Times New Roman" w:hAnsi="Times New Roman" w:cs="Times New Roman"/>
          <w:b/>
          <w:spacing w:val="-3"/>
          <w:sz w:val="24"/>
        </w:rPr>
        <w:t xml:space="preserve"> </w:t>
      </w:r>
      <w:r w:rsidR="00E61000" w:rsidRPr="00DE2B8F">
        <w:rPr>
          <w:rFonts w:ascii="Times New Roman" w:hAnsi="Times New Roman" w:cs="Times New Roman"/>
          <w:b/>
          <w:sz w:val="24"/>
        </w:rPr>
        <w:t>of</w:t>
      </w:r>
      <w:r w:rsidR="00E61000" w:rsidRPr="00DE2B8F">
        <w:rPr>
          <w:rFonts w:ascii="Times New Roman" w:hAnsi="Times New Roman" w:cs="Times New Roman"/>
          <w:b/>
          <w:spacing w:val="-3"/>
          <w:sz w:val="24"/>
        </w:rPr>
        <w:t xml:space="preserve"> </w:t>
      </w:r>
      <w:r w:rsidR="00E61000" w:rsidRPr="00DE2B8F">
        <w:rPr>
          <w:rFonts w:ascii="Times New Roman" w:hAnsi="Times New Roman" w:cs="Times New Roman"/>
          <w:b/>
          <w:sz w:val="24"/>
        </w:rPr>
        <w:t>Tomato</w:t>
      </w:r>
      <w:r w:rsidR="00E61000" w:rsidRPr="00DE2B8F">
        <w:rPr>
          <w:rFonts w:ascii="Times New Roman" w:hAnsi="Times New Roman" w:cs="Times New Roman"/>
          <w:b/>
          <w:spacing w:val="-1"/>
          <w:sz w:val="24"/>
        </w:rPr>
        <w:t xml:space="preserve"> </w:t>
      </w:r>
      <w:r w:rsidR="00E61000" w:rsidRPr="00DE2B8F">
        <w:rPr>
          <w:rFonts w:ascii="Times New Roman" w:hAnsi="Times New Roman" w:cs="Times New Roman"/>
          <w:b/>
          <w:sz w:val="24"/>
        </w:rPr>
        <w:t>in</w:t>
      </w:r>
      <w:r w:rsidR="00E61000" w:rsidRPr="00DE2B8F">
        <w:rPr>
          <w:rFonts w:ascii="Times New Roman" w:hAnsi="Times New Roman" w:cs="Times New Roman"/>
          <w:b/>
          <w:spacing w:val="1"/>
          <w:sz w:val="24"/>
        </w:rPr>
        <w:t xml:space="preserve"> </w:t>
      </w:r>
      <w:r w:rsidR="00E61000" w:rsidRPr="00DE2B8F">
        <w:rPr>
          <w:rFonts w:ascii="Times New Roman" w:hAnsi="Times New Roman" w:cs="Times New Roman"/>
          <w:b/>
          <w:sz w:val="24"/>
        </w:rPr>
        <w:t>Selected</w:t>
      </w:r>
      <w:r w:rsidR="00E61000" w:rsidRPr="00DE2B8F">
        <w:rPr>
          <w:rFonts w:ascii="Times New Roman" w:hAnsi="Times New Roman" w:cs="Times New Roman"/>
          <w:b/>
          <w:spacing w:val="-5"/>
          <w:sz w:val="24"/>
        </w:rPr>
        <w:t xml:space="preserve"> </w:t>
      </w:r>
      <w:r w:rsidR="00E61000" w:rsidRPr="00DE2B8F">
        <w:rPr>
          <w:rFonts w:ascii="Times New Roman" w:hAnsi="Times New Roman" w:cs="Times New Roman"/>
          <w:b/>
          <w:sz w:val="24"/>
        </w:rPr>
        <w:t>Markets</w:t>
      </w:r>
      <w:r w:rsidR="00E61000" w:rsidRPr="00DE2B8F">
        <w:rPr>
          <w:rFonts w:ascii="Times New Roman" w:hAnsi="Times New Roman" w:cs="Times New Roman"/>
          <w:b/>
          <w:spacing w:val="8"/>
          <w:sz w:val="24"/>
        </w:rPr>
        <w:t xml:space="preserve"> </w:t>
      </w:r>
      <w:r w:rsidR="00E61000" w:rsidRPr="00DE2B8F">
        <w:rPr>
          <w:rFonts w:ascii="Times New Roman" w:hAnsi="Times New Roman" w:cs="Times New Roman"/>
          <w:b/>
          <w:spacing w:val="-2"/>
          <w:sz w:val="24"/>
        </w:rPr>
        <w:t>(Exponential)</w:t>
      </w:r>
    </w:p>
    <w:p w14:paraId="5214B423" w14:textId="77777777" w:rsidR="00E61000" w:rsidRPr="00DE2B8F" w:rsidRDefault="00E61000" w:rsidP="00E61000">
      <w:pPr>
        <w:pStyle w:val="BodyText"/>
        <w:spacing w:before="107"/>
        <w:rPr>
          <w:b/>
          <w:sz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14"/>
        <w:gridCol w:w="3578"/>
        <w:gridCol w:w="3194"/>
      </w:tblGrid>
      <w:tr w:rsidR="00E61000" w:rsidRPr="00DE2B8F" w14:paraId="7390EC8C" w14:textId="77777777" w:rsidTr="00DE2B8F">
        <w:trPr>
          <w:trHeight w:val="417"/>
          <w:jc w:val="center"/>
        </w:trPr>
        <w:tc>
          <w:tcPr>
            <w:tcW w:w="2814" w:type="dxa"/>
            <w:vAlign w:val="center"/>
          </w:tcPr>
          <w:p w14:paraId="7F4F950D" w14:textId="77777777" w:rsidR="00E61000" w:rsidRPr="00DE2B8F" w:rsidRDefault="00E61000" w:rsidP="00DE2B8F">
            <w:pPr>
              <w:pStyle w:val="TableParagraph"/>
              <w:spacing w:before="1"/>
              <w:ind w:left="13" w:right="13"/>
              <w:rPr>
                <w:b/>
                <w:sz w:val="24"/>
              </w:rPr>
            </w:pPr>
            <w:r w:rsidRPr="00DE2B8F">
              <w:rPr>
                <w:b/>
                <w:spacing w:val="-2"/>
                <w:sz w:val="24"/>
              </w:rPr>
              <w:t>Market</w:t>
            </w:r>
          </w:p>
        </w:tc>
        <w:tc>
          <w:tcPr>
            <w:tcW w:w="3578" w:type="dxa"/>
            <w:vAlign w:val="center"/>
          </w:tcPr>
          <w:p w14:paraId="2B161AF8" w14:textId="77777777" w:rsidR="00E61000" w:rsidRPr="00DE2B8F" w:rsidRDefault="00E61000" w:rsidP="00DE2B8F">
            <w:pPr>
              <w:pStyle w:val="TableParagraph"/>
              <w:spacing w:before="1"/>
              <w:ind w:left="0" w:right="10"/>
              <w:rPr>
                <w:b/>
                <w:sz w:val="24"/>
              </w:rPr>
            </w:pPr>
            <w:r w:rsidRPr="00DE2B8F">
              <w:rPr>
                <w:b/>
                <w:sz w:val="24"/>
              </w:rPr>
              <w:t>Fitted</w:t>
            </w:r>
            <w:r w:rsidRPr="00DE2B8F">
              <w:rPr>
                <w:b/>
                <w:spacing w:val="-2"/>
                <w:sz w:val="24"/>
              </w:rPr>
              <w:t xml:space="preserve"> </w:t>
            </w:r>
            <w:r w:rsidRPr="00DE2B8F">
              <w:rPr>
                <w:b/>
                <w:sz w:val="24"/>
              </w:rPr>
              <w:t>Equation</w:t>
            </w:r>
            <w:r w:rsidRPr="00DE2B8F">
              <w:rPr>
                <w:b/>
                <w:spacing w:val="2"/>
                <w:sz w:val="24"/>
              </w:rPr>
              <w:t xml:space="preserve"> </w:t>
            </w:r>
            <w:proofErr w:type="gramStart"/>
            <w:r w:rsidRPr="00DE2B8F">
              <w:rPr>
                <w:b/>
                <w:sz w:val="24"/>
              </w:rPr>
              <w:t>(</w:t>
            </w:r>
            <w:r w:rsidRPr="00DE2B8F">
              <w:rPr>
                <w:b/>
                <w:spacing w:val="-5"/>
                <w:sz w:val="24"/>
              </w:rPr>
              <w:t xml:space="preserve"> </w:t>
            </w:r>
            <w:r w:rsidRPr="00DE2B8F">
              <w:rPr>
                <w:b/>
                <w:sz w:val="24"/>
              </w:rPr>
              <w:t>Exponential</w:t>
            </w:r>
            <w:proofErr w:type="gramEnd"/>
            <w:r w:rsidRPr="00DE2B8F">
              <w:rPr>
                <w:b/>
                <w:spacing w:val="-4"/>
                <w:sz w:val="24"/>
              </w:rPr>
              <w:t xml:space="preserve"> </w:t>
            </w:r>
            <w:r w:rsidRPr="00DE2B8F">
              <w:rPr>
                <w:b/>
                <w:spacing w:val="-10"/>
                <w:sz w:val="24"/>
              </w:rPr>
              <w:t>)</w:t>
            </w:r>
          </w:p>
        </w:tc>
        <w:tc>
          <w:tcPr>
            <w:tcW w:w="3194" w:type="dxa"/>
            <w:vAlign w:val="center"/>
          </w:tcPr>
          <w:p w14:paraId="0A1570B1" w14:textId="77777777" w:rsidR="00E61000" w:rsidRPr="00DE2B8F" w:rsidRDefault="00E61000" w:rsidP="00DE2B8F">
            <w:pPr>
              <w:pStyle w:val="TableParagraph"/>
              <w:spacing w:before="1"/>
              <w:ind w:left="3" w:right="5"/>
              <w:rPr>
                <w:b/>
                <w:sz w:val="24"/>
              </w:rPr>
            </w:pPr>
            <w:r w:rsidRPr="00DE2B8F">
              <w:rPr>
                <w:b/>
                <w:sz w:val="24"/>
              </w:rPr>
              <w:t xml:space="preserve">Adjusted </w:t>
            </w:r>
            <w:r w:rsidRPr="00DE2B8F">
              <w:rPr>
                <w:b/>
                <w:spacing w:val="-5"/>
                <w:sz w:val="24"/>
              </w:rPr>
              <w:t>R</w:t>
            </w:r>
            <w:r w:rsidRPr="00DE2B8F">
              <w:rPr>
                <w:b/>
                <w:spacing w:val="-5"/>
                <w:sz w:val="24"/>
                <w:vertAlign w:val="superscript"/>
              </w:rPr>
              <w:t>2</w:t>
            </w:r>
          </w:p>
        </w:tc>
      </w:tr>
      <w:tr w:rsidR="00E61000" w:rsidRPr="00DE2B8F" w14:paraId="6F97C5B4" w14:textId="77777777" w:rsidTr="00DE2B8F">
        <w:trPr>
          <w:trHeight w:val="412"/>
          <w:jc w:val="center"/>
        </w:trPr>
        <w:tc>
          <w:tcPr>
            <w:tcW w:w="2814" w:type="dxa"/>
            <w:vAlign w:val="center"/>
          </w:tcPr>
          <w:p w14:paraId="19CFA42F" w14:textId="77777777" w:rsidR="00E61000" w:rsidRPr="00DE2B8F" w:rsidRDefault="00E61000" w:rsidP="00DE2B8F">
            <w:pPr>
              <w:pStyle w:val="TableParagraph"/>
              <w:spacing w:line="273" w:lineRule="exact"/>
              <w:ind w:left="13" w:right="13"/>
              <w:rPr>
                <w:b/>
                <w:sz w:val="24"/>
              </w:rPr>
            </w:pPr>
            <w:r w:rsidRPr="00DE2B8F">
              <w:rPr>
                <w:b/>
                <w:spacing w:val="-2"/>
                <w:sz w:val="24"/>
              </w:rPr>
              <w:t>Coimbatore</w:t>
            </w:r>
          </w:p>
        </w:tc>
        <w:tc>
          <w:tcPr>
            <w:tcW w:w="3578" w:type="dxa"/>
            <w:vAlign w:val="center"/>
          </w:tcPr>
          <w:p w14:paraId="4DDA5326" w14:textId="77777777" w:rsidR="00E61000" w:rsidRPr="00DE2B8F" w:rsidRDefault="00E61000" w:rsidP="00DE2B8F">
            <w:pPr>
              <w:pStyle w:val="TableParagraph"/>
              <w:spacing w:line="273" w:lineRule="exact"/>
              <w:ind w:left="10" w:right="10"/>
              <w:rPr>
                <w:b/>
                <w:sz w:val="24"/>
              </w:rPr>
            </w:pPr>
            <w:r w:rsidRPr="00DE2B8F">
              <w:rPr>
                <w:b/>
                <w:sz w:val="24"/>
              </w:rPr>
              <w:t>y =</w:t>
            </w:r>
            <w:r w:rsidRPr="00DE2B8F">
              <w:rPr>
                <w:b/>
                <w:spacing w:val="-2"/>
                <w:sz w:val="24"/>
              </w:rPr>
              <w:t xml:space="preserve"> </w:t>
            </w:r>
            <w:r w:rsidRPr="00DE2B8F">
              <w:rPr>
                <w:b/>
                <w:sz w:val="24"/>
              </w:rPr>
              <w:t>26.55e</w:t>
            </w:r>
            <w:r w:rsidRPr="00DE2B8F">
              <w:rPr>
                <w:b/>
                <w:sz w:val="24"/>
                <w:vertAlign w:val="superscript"/>
              </w:rPr>
              <w:t>-8E-</w:t>
            </w:r>
            <w:r w:rsidRPr="00DE2B8F">
              <w:rPr>
                <w:b/>
                <w:spacing w:val="-5"/>
                <w:sz w:val="24"/>
                <w:vertAlign w:val="superscript"/>
              </w:rPr>
              <w:t>0x</w:t>
            </w:r>
          </w:p>
        </w:tc>
        <w:tc>
          <w:tcPr>
            <w:tcW w:w="3194" w:type="dxa"/>
            <w:vAlign w:val="center"/>
          </w:tcPr>
          <w:p w14:paraId="4BB4BBDC" w14:textId="77777777" w:rsidR="00E61000" w:rsidRPr="00DE2B8F" w:rsidRDefault="00E61000" w:rsidP="00DE2B8F">
            <w:pPr>
              <w:pStyle w:val="TableParagraph"/>
              <w:spacing w:line="273" w:lineRule="exact"/>
              <w:ind w:left="5" w:right="5"/>
              <w:rPr>
                <w:b/>
                <w:sz w:val="24"/>
              </w:rPr>
            </w:pPr>
            <w:r w:rsidRPr="00DE2B8F">
              <w:rPr>
                <w:b/>
                <w:spacing w:val="-4"/>
                <w:sz w:val="24"/>
              </w:rPr>
              <w:t>0.000</w:t>
            </w:r>
          </w:p>
        </w:tc>
      </w:tr>
      <w:tr w:rsidR="00E61000" w:rsidRPr="00DE2B8F" w14:paraId="411EA940" w14:textId="77777777" w:rsidTr="00DE2B8F">
        <w:trPr>
          <w:trHeight w:val="412"/>
          <w:jc w:val="center"/>
        </w:trPr>
        <w:tc>
          <w:tcPr>
            <w:tcW w:w="2814" w:type="dxa"/>
            <w:vAlign w:val="center"/>
          </w:tcPr>
          <w:p w14:paraId="2C8881FA" w14:textId="77777777" w:rsidR="00E61000" w:rsidRPr="00DE2B8F" w:rsidRDefault="00E61000" w:rsidP="00DE2B8F">
            <w:pPr>
              <w:pStyle w:val="TableParagraph"/>
              <w:spacing w:line="273" w:lineRule="exact"/>
              <w:ind w:left="13"/>
              <w:rPr>
                <w:b/>
                <w:sz w:val="24"/>
              </w:rPr>
            </w:pPr>
            <w:proofErr w:type="spellStart"/>
            <w:r w:rsidRPr="00DE2B8F">
              <w:rPr>
                <w:b/>
                <w:spacing w:val="-2"/>
                <w:sz w:val="24"/>
              </w:rPr>
              <w:t>Dindigul</w:t>
            </w:r>
            <w:proofErr w:type="spellEnd"/>
          </w:p>
        </w:tc>
        <w:tc>
          <w:tcPr>
            <w:tcW w:w="3578" w:type="dxa"/>
            <w:vAlign w:val="center"/>
          </w:tcPr>
          <w:p w14:paraId="0BEF29C4" w14:textId="77777777" w:rsidR="00E61000" w:rsidRPr="00DE2B8F" w:rsidRDefault="00E61000" w:rsidP="00DE2B8F">
            <w:pPr>
              <w:pStyle w:val="TableParagraph"/>
              <w:spacing w:line="273" w:lineRule="exact"/>
              <w:ind w:left="9" w:right="10"/>
              <w:rPr>
                <w:b/>
                <w:sz w:val="24"/>
              </w:rPr>
            </w:pPr>
            <w:r w:rsidRPr="00DE2B8F">
              <w:rPr>
                <w:b/>
                <w:sz w:val="24"/>
              </w:rPr>
              <w:t>y</w:t>
            </w:r>
            <w:r w:rsidRPr="00DE2B8F">
              <w:rPr>
                <w:b/>
                <w:spacing w:val="2"/>
                <w:sz w:val="24"/>
              </w:rPr>
              <w:t xml:space="preserve"> </w:t>
            </w:r>
            <w:r w:rsidRPr="00DE2B8F">
              <w:rPr>
                <w:b/>
                <w:sz w:val="24"/>
              </w:rPr>
              <w:t>=</w:t>
            </w:r>
            <w:r w:rsidRPr="00DE2B8F">
              <w:rPr>
                <w:b/>
                <w:spacing w:val="-1"/>
                <w:sz w:val="24"/>
              </w:rPr>
              <w:t xml:space="preserve"> </w:t>
            </w:r>
            <w:r w:rsidRPr="00DE2B8F">
              <w:rPr>
                <w:b/>
                <w:sz w:val="24"/>
              </w:rPr>
              <w:t>28.16e</w:t>
            </w:r>
            <w:r w:rsidRPr="00DE2B8F">
              <w:rPr>
                <w:b/>
                <w:sz w:val="24"/>
                <w:vertAlign w:val="superscript"/>
              </w:rPr>
              <w:t>-</w:t>
            </w:r>
            <w:r w:rsidRPr="00DE2B8F">
              <w:rPr>
                <w:b/>
                <w:spacing w:val="-4"/>
                <w:sz w:val="24"/>
                <w:vertAlign w:val="superscript"/>
              </w:rPr>
              <w:t>0.00x</w:t>
            </w:r>
          </w:p>
        </w:tc>
        <w:tc>
          <w:tcPr>
            <w:tcW w:w="3194" w:type="dxa"/>
            <w:vAlign w:val="center"/>
          </w:tcPr>
          <w:p w14:paraId="712204CA" w14:textId="77777777" w:rsidR="00E61000" w:rsidRPr="00DE2B8F" w:rsidRDefault="00E61000" w:rsidP="00DE2B8F">
            <w:pPr>
              <w:pStyle w:val="TableParagraph"/>
              <w:spacing w:line="273" w:lineRule="exact"/>
              <w:ind w:left="5" w:right="5"/>
              <w:rPr>
                <w:b/>
                <w:sz w:val="24"/>
              </w:rPr>
            </w:pPr>
            <w:r w:rsidRPr="00DE2B8F">
              <w:rPr>
                <w:b/>
                <w:spacing w:val="-4"/>
                <w:sz w:val="24"/>
              </w:rPr>
              <w:t>0.010</w:t>
            </w:r>
          </w:p>
        </w:tc>
      </w:tr>
      <w:tr w:rsidR="00E61000" w:rsidRPr="00DE2B8F" w14:paraId="132A15EC" w14:textId="77777777" w:rsidTr="00DE2B8F">
        <w:trPr>
          <w:trHeight w:val="417"/>
          <w:jc w:val="center"/>
        </w:trPr>
        <w:tc>
          <w:tcPr>
            <w:tcW w:w="2814" w:type="dxa"/>
            <w:vAlign w:val="center"/>
          </w:tcPr>
          <w:p w14:paraId="504FDD6E" w14:textId="77777777" w:rsidR="00E61000" w:rsidRPr="00DE2B8F" w:rsidRDefault="00E61000" w:rsidP="00DE2B8F">
            <w:pPr>
              <w:pStyle w:val="TableParagraph"/>
              <w:spacing w:before="1"/>
              <w:ind w:left="13" w:right="6"/>
              <w:rPr>
                <w:b/>
                <w:sz w:val="24"/>
              </w:rPr>
            </w:pPr>
            <w:proofErr w:type="spellStart"/>
            <w:r w:rsidRPr="00DE2B8F">
              <w:rPr>
                <w:b/>
                <w:spacing w:val="-2"/>
                <w:sz w:val="24"/>
              </w:rPr>
              <w:t>Koyambedu</w:t>
            </w:r>
            <w:proofErr w:type="spellEnd"/>
          </w:p>
        </w:tc>
        <w:tc>
          <w:tcPr>
            <w:tcW w:w="3578" w:type="dxa"/>
            <w:vAlign w:val="center"/>
          </w:tcPr>
          <w:p w14:paraId="22EEB55B" w14:textId="77777777" w:rsidR="00E61000" w:rsidRPr="00DE2B8F" w:rsidRDefault="00E61000" w:rsidP="00DE2B8F">
            <w:pPr>
              <w:pStyle w:val="TableParagraph"/>
              <w:spacing w:before="1"/>
              <w:ind w:left="4" w:right="10"/>
              <w:rPr>
                <w:b/>
                <w:sz w:val="24"/>
              </w:rPr>
            </w:pPr>
            <w:r w:rsidRPr="00DE2B8F">
              <w:rPr>
                <w:b/>
                <w:sz w:val="24"/>
              </w:rPr>
              <w:t>y</w:t>
            </w:r>
            <w:r w:rsidRPr="00DE2B8F">
              <w:rPr>
                <w:b/>
                <w:spacing w:val="2"/>
                <w:sz w:val="24"/>
              </w:rPr>
              <w:t xml:space="preserve"> </w:t>
            </w:r>
            <w:r w:rsidRPr="00DE2B8F">
              <w:rPr>
                <w:b/>
                <w:sz w:val="24"/>
              </w:rPr>
              <w:t>=</w:t>
            </w:r>
            <w:r w:rsidRPr="00DE2B8F">
              <w:rPr>
                <w:b/>
                <w:spacing w:val="-1"/>
                <w:sz w:val="24"/>
              </w:rPr>
              <w:t xml:space="preserve"> </w:t>
            </w:r>
            <w:r w:rsidRPr="00DE2B8F">
              <w:rPr>
                <w:b/>
                <w:spacing w:val="-2"/>
                <w:sz w:val="24"/>
              </w:rPr>
              <w:t>22.44e</w:t>
            </w:r>
            <w:r w:rsidRPr="00DE2B8F">
              <w:rPr>
                <w:b/>
                <w:spacing w:val="-2"/>
                <w:sz w:val="24"/>
                <w:vertAlign w:val="superscript"/>
              </w:rPr>
              <w:t>0.011x</w:t>
            </w:r>
          </w:p>
        </w:tc>
        <w:tc>
          <w:tcPr>
            <w:tcW w:w="3194" w:type="dxa"/>
            <w:vAlign w:val="center"/>
          </w:tcPr>
          <w:p w14:paraId="3AB02938" w14:textId="77777777" w:rsidR="00E61000" w:rsidRPr="00DE2B8F" w:rsidRDefault="00E61000" w:rsidP="00DE2B8F">
            <w:pPr>
              <w:pStyle w:val="TableParagraph"/>
              <w:spacing w:before="1"/>
              <w:ind w:left="5" w:right="5"/>
              <w:rPr>
                <w:b/>
                <w:sz w:val="24"/>
              </w:rPr>
            </w:pPr>
            <w:r w:rsidRPr="00DE2B8F">
              <w:rPr>
                <w:b/>
                <w:spacing w:val="-4"/>
                <w:sz w:val="24"/>
              </w:rPr>
              <w:t>0.674</w:t>
            </w:r>
          </w:p>
        </w:tc>
      </w:tr>
      <w:tr w:rsidR="00E61000" w:rsidRPr="00DE2B8F" w14:paraId="0A0E08C3" w14:textId="77777777" w:rsidTr="00DE2B8F">
        <w:trPr>
          <w:trHeight w:val="412"/>
          <w:jc w:val="center"/>
        </w:trPr>
        <w:tc>
          <w:tcPr>
            <w:tcW w:w="2814" w:type="dxa"/>
            <w:vAlign w:val="center"/>
          </w:tcPr>
          <w:p w14:paraId="5097CAA3" w14:textId="77777777" w:rsidR="00E61000" w:rsidRPr="00DE2B8F" w:rsidRDefault="00E61000" w:rsidP="00DE2B8F">
            <w:pPr>
              <w:pStyle w:val="TableParagraph"/>
              <w:spacing w:line="273" w:lineRule="exact"/>
              <w:ind w:left="13" w:right="10"/>
              <w:rPr>
                <w:b/>
                <w:sz w:val="24"/>
              </w:rPr>
            </w:pPr>
            <w:r w:rsidRPr="00DE2B8F">
              <w:rPr>
                <w:b/>
                <w:spacing w:val="-2"/>
                <w:sz w:val="24"/>
              </w:rPr>
              <w:t>Madurai</w:t>
            </w:r>
          </w:p>
        </w:tc>
        <w:tc>
          <w:tcPr>
            <w:tcW w:w="3578" w:type="dxa"/>
            <w:vAlign w:val="center"/>
          </w:tcPr>
          <w:p w14:paraId="6A45A920" w14:textId="77777777" w:rsidR="00E61000" w:rsidRPr="00DE2B8F" w:rsidRDefault="00E61000" w:rsidP="00DE2B8F">
            <w:pPr>
              <w:pStyle w:val="TableParagraph"/>
              <w:spacing w:line="273" w:lineRule="exact"/>
              <w:ind w:left="9" w:right="10"/>
              <w:rPr>
                <w:b/>
                <w:sz w:val="24"/>
              </w:rPr>
            </w:pPr>
            <w:r w:rsidRPr="00DE2B8F">
              <w:rPr>
                <w:b/>
                <w:sz w:val="24"/>
              </w:rPr>
              <w:t>y</w:t>
            </w:r>
            <w:r w:rsidRPr="00DE2B8F">
              <w:rPr>
                <w:b/>
                <w:spacing w:val="2"/>
                <w:sz w:val="24"/>
              </w:rPr>
              <w:t xml:space="preserve"> </w:t>
            </w:r>
            <w:r w:rsidRPr="00DE2B8F">
              <w:rPr>
                <w:b/>
                <w:sz w:val="24"/>
              </w:rPr>
              <w:t>=</w:t>
            </w:r>
            <w:r w:rsidRPr="00DE2B8F">
              <w:rPr>
                <w:b/>
                <w:spacing w:val="-1"/>
                <w:sz w:val="24"/>
              </w:rPr>
              <w:t xml:space="preserve"> </w:t>
            </w:r>
            <w:r w:rsidRPr="00DE2B8F">
              <w:rPr>
                <w:b/>
                <w:sz w:val="24"/>
              </w:rPr>
              <w:t>26.50e</w:t>
            </w:r>
            <w:r w:rsidRPr="00DE2B8F">
              <w:rPr>
                <w:b/>
                <w:sz w:val="24"/>
                <w:vertAlign w:val="superscript"/>
              </w:rPr>
              <w:t>-</w:t>
            </w:r>
            <w:r w:rsidRPr="00DE2B8F">
              <w:rPr>
                <w:b/>
                <w:spacing w:val="-4"/>
                <w:sz w:val="24"/>
                <w:vertAlign w:val="superscript"/>
              </w:rPr>
              <w:t>0.00x</w:t>
            </w:r>
          </w:p>
        </w:tc>
        <w:tc>
          <w:tcPr>
            <w:tcW w:w="3194" w:type="dxa"/>
            <w:vAlign w:val="center"/>
          </w:tcPr>
          <w:p w14:paraId="0D762FA2" w14:textId="77777777" w:rsidR="00E61000" w:rsidRPr="00DE2B8F" w:rsidRDefault="00E61000" w:rsidP="00DE2B8F">
            <w:pPr>
              <w:pStyle w:val="TableParagraph"/>
              <w:spacing w:line="273" w:lineRule="exact"/>
              <w:ind w:left="5" w:right="5"/>
              <w:rPr>
                <w:b/>
                <w:sz w:val="24"/>
              </w:rPr>
            </w:pPr>
            <w:r w:rsidRPr="00DE2B8F">
              <w:rPr>
                <w:b/>
                <w:spacing w:val="-4"/>
                <w:sz w:val="24"/>
              </w:rPr>
              <w:t>0.002</w:t>
            </w:r>
          </w:p>
        </w:tc>
      </w:tr>
    </w:tbl>
    <w:p w14:paraId="5772C913" w14:textId="77777777" w:rsidR="00E61000" w:rsidRDefault="00E61000" w:rsidP="006C5AF6">
      <w:pPr>
        <w:spacing w:after="0" w:line="360" w:lineRule="auto"/>
        <w:ind w:firstLine="702"/>
        <w:jc w:val="both"/>
        <w:rPr>
          <w:b/>
          <w:spacing w:val="-2"/>
          <w:sz w:val="24"/>
        </w:rPr>
      </w:pPr>
    </w:p>
    <w:p w14:paraId="6998CC7F" w14:textId="7A46649D" w:rsidR="00DE2B8F" w:rsidRPr="00DE2B8F" w:rsidRDefault="00DE2B8F" w:rsidP="00DE2B8F">
      <w:pPr>
        <w:spacing w:after="120"/>
        <w:ind w:left="637" w:right="393"/>
        <w:jc w:val="center"/>
        <w:rPr>
          <w:rFonts w:ascii="Times New Roman" w:hAnsi="Times New Roman" w:cs="Times New Roman"/>
          <w:b/>
          <w:sz w:val="24"/>
        </w:rPr>
      </w:pPr>
      <w:r w:rsidRPr="00DE2B8F">
        <w:rPr>
          <w:rFonts w:ascii="Times New Roman" w:hAnsi="Times New Roman" w:cs="Times New Roman"/>
          <w:b/>
          <w:sz w:val="24"/>
        </w:rPr>
        <w:t>Fig</w:t>
      </w:r>
      <w:r>
        <w:rPr>
          <w:rFonts w:ascii="Times New Roman" w:hAnsi="Times New Roman" w:cs="Times New Roman"/>
          <w:b/>
          <w:spacing w:val="-4"/>
          <w:sz w:val="24"/>
        </w:rPr>
        <w:t xml:space="preserve"> 1:</w:t>
      </w:r>
      <w:r w:rsidRPr="00DE2B8F">
        <w:rPr>
          <w:rFonts w:ascii="Times New Roman" w:hAnsi="Times New Roman" w:cs="Times New Roman"/>
          <w:b/>
          <w:sz w:val="24"/>
        </w:rPr>
        <w:t xml:space="preserve"> Weekly</w:t>
      </w:r>
      <w:r w:rsidRPr="00DE2B8F">
        <w:rPr>
          <w:rFonts w:ascii="Times New Roman" w:hAnsi="Times New Roman" w:cs="Times New Roman"/>
          <w:b/>
          <w:spacing w:val="-1"/>
          <w:sz w:val="24"/>
        </w:rPr>
        <w:t xml:space="preserve"> </w:t>
      </w:r>
      <w:r w:rsidRPr="00DE2B8F">
        <w:rPr>
          <w:rFonts w:ascii="Times New Roman" w:hAnsi="Times New Roman" w:cs="Times New Roman"/>
          <w:b/>
          <w:sz w:val="24"/>
        </w:rPr>
        <w:t>Trend</w:t>
      </w:r>
      <w:r w:rsidRPr="00DE2B8F">
        <w:rPr>
          <w:rFonts w:ascii="Times New Roman" w:hAnsi="Times New Roman" w:cs="Times New Roman"/>
          <w:b/>
          <w:spacing w:val="-1"/>
          <w:sz w:val="24"/>
        </w:rPr>
        <w:t xml:space="preserve"> </w:t>
      </w:r>
      <w:r w:rsidRPr="00DE2B8F">
        <w:rPr>
          <w:rFonts w:ascii="Times New Roman" w:hAnsi="Times New Roman" w:cs="Times New Roman"/>
          <w:b/>
          <w:sz w:val="24"/>
        </w:rPr>
        <w:t>Analysis</w:t>
      </w:r>
      <w:r w:rsidRPr="00DE2B8F">
        <w:rPr>
          <w:rFonts w:ascii="Times New Roman" w:hAnsi="Times New Roman" w:cs="Times New Roman"/>
          <w:b/>
          <w:spacing w:val="-4"/>
          <w:sz w:val="24"/>
        </w:rPr>
        <w:t xml:space="preserve"> </w:t>
      </w:r>
      <w:r w:rsidRPr="00DE2B8F">
        <w:rPr>
          <w:rFonts w:ascii="Times New Roman" w:hAnsi="Times New Roman" w:cs="Times New Roman"/>
          <w:b/>
          <w:sz w:val="24"/>
        </w:rPr>
        <w:t>of</w:t>
      </w:r>
      <w:r w:rsidRPr="00DE2B8F">
        <w:rPr>
          <w:rFonts w:ascii="Times New Roman" w:hAnsi="Times New Roman" w:cs="Times New Roman"/>
          <w:b/>
          <w:spacing w:val="-4"/>
          <w:sz w:val="24"/>
        </w:rPr>
        <w:t xml:space="preserve"> </w:t>
      </w:r>
      <w:r w:rsidRPr="00DE2B8F">
        <w:rPr>
          <w:rFonts w:ascii="Times New Roman" w:hAnsi="Times New Roman" w:cs="Times New Roman"/>
          <w:b/>
          <w:sz w:val="24"/>
        </w:rPr>
        <w:t>Tomato</w:t>
      </w:r>
      <w:r w:rsidRPr="00DE2B8F">
        <w:rPr>
          <w:rFonts w:ascii="Times New Roman" w:hAnsi="Times New Roman" w:cs="Times New Roman"/>
          <w:b/>
          <w:spacing w:val="-1"/>
          <w:sz w:val="24"/>
        </w:rPr>
        <w:t xml:space="preserve"> </w:t>
      </w:r>
      <w:r w:rsidRPr="00DE2B8F">
        <w:rPr>
          <w:rFonts w:ascii="Times New Roman" w:hAnsi="Times New Roman" w:cs="Times New Roman"/>
          <w:b/>
          <w:sz w:val="24"/>
        </w:rPr>
        <w:t>Prices</w:t>
      </w:r>
      <w:r w:rsidRPr="00DE2B8F">
        <w:rPr>
          <w:rFonts w:ascii="Times New Roman" w:hAnsi="Times New Roman" w:cs="Times New Roman"/>
          <w:b/>
          <w:spacing w:val="-3"/>
          <w:sz w:val="24"/>
        </w:rPr>
        <w:t xml:space="preserve"> </w:t>
      </w:r>
      <w:r w:rsidRPr="00DE2B8F">
        <w:rPr>
          <w:rFonts w:ascii="Times New Roman" w:hAnsi="Times New Roman" w:cs="Times New Roman"/>
          <w:b/>
          <w:sz w:val="24"/>
        </w:rPr>
        <w:t>in Coimbatore</w:t>
      </w:r>
      <w:r w:rsidRPr="00DE2B8F">
        <w:rPr>
          <w:rFonts w:ascii="Times New Roman" w:hAnsi="Times New Roman" w:cs="Times New Roman"/>
          <w:b/>
          <w:spacing w:val="-2"/>
          <w:sz w:val="24"/>
        </w:rPr>
        <w:t xml:space="preserve"> Market</w:t>
      </w:r>
      <w:r w:rsidR="0075503D">
        <w:rPr>
          <w:rFonts w:ascii="Times New Roman" w:hAnsi="Times New Roman" w:cs="Times New Roman"/>
          <w:b/>
          <w:spacing w:val="-2"/>
          <w:sz w:val="24"/>
        </w:rPr>
        <w:t xml:space="preserve"> (Linear model)</w:t>
      </w:r>
    </w:p>
    <w:p w14:paraId="25EA01E0" w14:textId="77777777" w:rsidR="00DE2B8F" w:rsidRPr="00DE2B8F" w:rsidRDefault="006C112F" w:rsidP="00DE2B8F">
      <w:pPr>
        <w:pStyle w:val="BodyText"/>
        <w:rPr>
          <w:b/>
        </w:rPr>
      </w:pPr>
      <w:r w:rsidRPr="00DE2B8F">
        <w:rPr>
          <w:noProof/>
          <w:lang w:val="en-IN" w:eastAsia="en-IN"/>
        </w:rPr>
        <mc:AlternateContent>
          <mc:Choice Requires="wpg">
            <w:drawing>
              <wp:anchor distT="0" distB="0" distL="0" distR="0" simplePos="0" relativeHeight="251659264" behindDoc="0" locked="0" layoutInCell="1" allowOverlap="1" wp14:anchorId="0DF3622F" wp14:editId="4D0A5E52">
                <wp:simplePos x="0" y="0"/>
                <wp:positionH relativeFrom="page">
                  <wp:posOffset>1516380</wp:posOffset>
                </wp:positionH>
                <wp:positionV relativeFrom="paragraph">
                  <wp:posOffset>109220</wp:posOffset>
                </wp:positionV>
                <wp:extent cx="5050155" cy="2486660"/>
                <wp:effectExtent l="0" t="0" r="17145" b="27940"/>
                <wp:wrapNone/>
                <wp:docPr id="493" name="Group 4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50155" cy="2486660"/>
                          <a:chOff x="4751" y="4751"/>
                          <a:chExt cx="5050155" cy="2486660"/>
                        </a:xfrm>
                      </wpg:grpSpPr>
                      <wps:wsp>
                        <wps:cNvPr id="494" name="Graphic 494"/>
                        <wps:cNvSpPr/>
                        <wps:spPr>
                          <a:xfrm>
                            <a:off x="337608" y="602582"/>
                            <a:ext cx="3328670" cy="1062990"/>
                          </a:xfrm>
                          <a:custGeom>
                            <a:avLst/>
                            <a:gdLst/>
                            <a:ahLst/>
                            <a:cxnLst/>
                            <a:rect l="l" t="t" r="r" b="b"/>
                            <a:pathLst>
                              <a:path w="3328670" h="1062990">
                                <a:moveTo>
                                  <a:pt x="38040" y="911082"/>
                                </a:moveTo>
                                <a:lnTo>
                                  <a:pt x="3328634" y="911082"/>
                                </a:lnTo>
                              </a:path>
                              <a:path w="3328670" h="1062990">
                                <a:moveTo>
                                  <a:pt x="38040" y="797201"/>
                                </a:moveTo>
                                <a:lnTo>
                                  <a:pt x="3328634" y="797202"/>
                                </a:lnTo>
                              </a:path>
                              <a:path w="3328670" h="1062990">
                                <a:moveTo>
                                  <a:pt x="38040" y="683321"/>
                                </a:moveTo>
                                <a:lnTo>
                                  <a:pt x="3328634" y="683321"/>
                                </a:lnTo>
                              </a:path>
                              <a:path w="3328670" h="1062990">
                                <a:moveTo>
                                  <a:pt x="38040" y="569402"/>
                                </a:moveTo>
                                <a:lnTo>
                                  <a:pt x="3328634" y="569403"/>
                                </a:lnTo>
                              </a:path>
                              <a:path w="3328670" h="1062990">
                                <a:moveTo>
                                  <a:pt x="38040" y="455522"/>
                                </a:moveTo>
                                <a:lnTo>
                                  <a:pt x="3328634" y="455522"/>
                                </a:lnTo>
                              </a:path>
                              <a:path w="3328670" h="1062990">
                                <a:moveTo>
                                  <a:pt x="38040" y="341641"/>
                                </a:moveTo>
                                <a:lnTo>
                                  <a:pt x="3328634" y="341641"/>
                                </a:lnTo>
                              </a:path>
                              <a:path w="3328670" h="1062990">
                                <a:moveTo>
                                  <a:pt x="38040" y="227761"/>
                                </a:moveTo>
                                <a:lnTo>
                                  <a:pt x="3328634" y="227761"/>
                                </a:lnTo>
                              </a:path>
                              <a:path w="3328670" h="1062990">
                                <a:moveTo>
                                  <a:pt x="38040" y="113880"/>
                                </a:moveTo>
                                <a:lnTo>
                                  <a:pt x="3328634" y="113880"/>
                                </a:lnTo>
                              </a:path>
                              <a:path w="3328670" h="1062990">
                                <a:moveTo>
                                  <a:pt x="38040" y="0"/>
                                </a:moveTo>
                                <a:lnTo>
                                  <a:pt x="3328634" y="0"/>
                                </a:lnTo>
                              </a:path>
                              <a:path w="3328670" h="1062990">
                                <a:moveTo>
                                  <a:pt x="38040" y="1024962"/>
                                </a:moveTo>
                                <a:lnTo>
                                  <a:pt x="38040" y="0"/>
                                </a:lnTo>
                              </a:path>
                              <a:path w="3328670" h="1062990">
                                <a:moveTo>
                                  <a:pt x="0" y="1024962"/>
                                </a:moveTo>
                                <a:lnTo>
                                  <a:pt x="38040" y="1024962"/>
                                </a:lnTo>
                              </a:path>
                              <a:path w="3328670" h="1062990">
                                <a:moveTo>
                                  <a:pt x="0" y="911082"/>
                                </a:moveTo>
                                <a:lnTo>
                                  <a:pt x="38040" y="911082"/>
                                </a:lnTo>
                              </a:path>
                              <a:path w="3328670" h="1062990">
                                <a:moveTo>
                                  <a:pt x="0" y="797201"/>
                                </a:moveTo>
                                <a:lnTo>
                                  <a:pt x="38040" y="797201"/>
                                </a:lnTo>
                              </a:path>
                              <a:path w="3328670" h="1062990">
                                <a:moveTo>
                                  <a:pt x="0" y="683321"/>
                                </a:moveTo>
                                <a:lnTo>
                                  <a:pt x="38040" y="683321"/>
                                </a:lnTo>
                              </a:path>
                              <a:path w="3328670" h="1062990">
                                <a:moveTo>
                                  <a:pt x="0" y="569402"/>
                                </a:moveTo>
                                <a:lnTo>
                                  <a:pt x="38040" y="569402"/>
                                </a:lnTo>
                              </a:path>
                              <a:path w="3328670" h="1062990">
                                <a:moveTo>
                                  <a:pt x="0" y="455522"/>
                                </a:moveTo>
                                <a:lnTo>
                                  <a:pt x="38040" y="455522"/>
                                </a:lnTo>
                              </a:path>
                              <a:path w="3328670" h="1062990">
                                <a:moveTo>
                                  <a:pt x="0" y="341641"/>
                                </a:moveTo>
                                <a:lnTo>
                                  <a:pt x="38040" y="341641"/>
                                </a:lnTo>
                              </a:path>
                              <a:path w="3328670" h="1062990">
                                <a:moveTo>
                                  <a:pt x="0" y="227761"/>
                                </a:moveTo>
                                <a:lnTo>
                                  <a:pt x="38040" y="227761"/>
                                </a:lnTo>
                              </a:path>
                              <a:path w="3328670" h="1062990">
                                <a:moveTo>
                                  <a:pt x="0" y="113880"/>
                                </a:moveTo>
                                <a:lnTo>
                                  <a:pt x="38040" y="113880"/>
                                </a:lnTo>
                              </a:path>
                              <a:path w="3328670" h="1062990">
                                <a:moveTo>
                                  <a:pt x="0" y="0"/>
                                </a:moveTo>
                                <a:lnTo>
                                  <a:pt x="38040" y="0"/>
                                </a:lnTo>
                              </a:path>
                              <a:path w="3328670" h="1062990">
                                <a:moveTo>
                                  <a:pt x="38040" y="1024962"/>
                                </a:moveTo>
                                <a:lnTo>
                                  <a:pt x="3328634" y="1024963"/>
                                </a:lnTo>
                              </a:path>
                              <a:path w="3328670" h="1062990">
                                <a:moveTo>
                                  <a:pt x="38040" y="1024962"/>
                                </a:moveTo>
                                <a:lnTo>
                                  <a:pt x="38040" y="1062922"/>
                                </a:lnTo>
                              </a:path>
                              <a:path w="3328670" h="1062990">
                                <a:moveTo>
                                  <a:pt x="104612" y="1024962"/>
                                </a:moveTo>
                                <a:lnTo>
                                  <a:pt x="104612" y="1062922"/>
                                </a:lnTo>
                              </a:path>
                              <a:path w="3328670" h="1062990">
                                <a:moveTo>
                                  <a:pt x="161673" y="1024962"/>
                                </a:moveTo>
                                <a:lnTo>
                                  <a:pt x="161673" y="1062922"/>
                                </a:lnTo>
                              </a:path>
                              <a:path w="3328670" h="1062990">
                                <a:moveTo>
                                  <a:pt x="228244" y="1024962"/>
                                </a:moveTo>
                                <a:lnTo>
                                  <a:pt x="228244" y="1062922"/>
                                </a:lnTo>
                              </a:path>
                              <a:path w="3328670" h="1062990">
                                <a:moveTo>
                                  <a:pt x="294816" y="1024962"/>
                                </a:moveTo>
                                <a:lnTo>
                                  <a:pt x="294816" y="1062922"/>
                                </a:lnTo>
                              </a:path>
                              <a:path w="3328670" h="1062990">
                                <a:moveTo>
                                  <a:pt x="351877" y="1024962"/>
                                </a:moveTo>
                                <a:lnTo>
                                  <a:pt x="351877" y="1062922"/>
                                </a:lnTo>
                              </a:path>
                              <a:path w="3328670" h="1062990">
                                <a:moveTo>
                                  <a:pt x="418448" y="1024962"/>
                                </a:moveTo>
                                <a:lnTo>
                                  <a:pt x="418448" y="1062922"/>
                                </a:lnTo>
                              </a:path>
                              <a:path w="3328670" h="1062990">
                                <a:moveTo>
                                  <a:pt x="485020" y="1024962"/>
                                </a:moveTo>
                                <a:lnTo>
                                  <a:pt x="485020" y="1062922"/>
                                </a:lnTo>
                              </a:path>
                              <a:path w="3328670" h="1062990">
                                <a:moveTo>
                                  <a:pt x="542081" y="1024962"/>
                                </a:moveTo>
                                <a:lnTo>
                                  <a:pt x="542081" y="1062922"/>
                                </a:lnTo>
                              </a:path>
                              <a:path w="3328670" h="1062990">
                                <a:moveTo>
                                  <a:pt x="608652" y="1024962"/>
                                </a:moveTo>
                                <a:lnTo>
                                  <a:pt x="608652" y="1062922"/>
                                </a:lnTo>
                              </a:path>
                              <a:path w="3328670" h="1062990">
                                <a:moveTo>
                                  <a:pt x="675224" y="1024962"/>
                                </a:moveTo>
                                <a:lnTo>
                                  <a:pt x="675224" y="1062922"/>
                                </a:lnTo>
                              </a:path>
                              <a:path w="3328670" h="1062990">
                                <a:moveTo>
                                  <a:pt x="732285" y="1024962"/>
                                </a:moveTo>
                                <a:lnTo>
                                  <a:pt x="732285" y="1062922"/>
                                </a:lnTo>
                              </a:path>
                              <a:path w="3328670" h="1062990">
                                <a:moveTo>
                                  <a:pt x="798857" y="1024962"/>
                                </a:moveTo>
                                <a:lnTo>
                                  <a:pt x="798857" y="1062922"/>
                                </a:lnTo>
                              </a:path>
                              <a:path w="3328670" h="1062990">
                                <a:moveTo>
                                  <a:pt x="855918" y="1024962"/>
                                </a:moveTo>
                                <a:lnTo>
                                  <a:pt x="855918" y="1062922"/>
                                </a:lnTo>
                              </a:path>
                              <a:path w="3328670" h="1062990">
                                <a:moveTo>
                                  <a:pt x="922426" y="1024962"/>
                                </a:moveTo>
                                <a:lnTo>
                                  <a:pt x="922426" y="1062922"/>
                                </a:lnTo>
                              </a:path>
                              <a:path w="3328670" h="1062990">
                                <a:moveTo>
                                  <a:pt x="988997" y="1024962"/>
                                </a:moveTo>
                                <a:lnTo>
                                  <a:pt x="988997" y="1062922"/>
                                </a:lnTo>
                              </a:path>
                              <a:path w="3328670" h="1062990">
                                <a:moveTo>
                                  <a:pt x="1046058" y="1024962"/>
                                </a:moveTo>
                                <a:lnTo>
                                  <a:pt x="1046058" y="1062922"/>
                                </a:lnTo>
                              </a:path>
                              <a:path w="3328670" h="1062990">
                                <a:moveTo>
                                  <a:pt x="1112630" y="1024962"/>
                                </a:moveTo>
                                <a:lnTo>
                                  <a:pt x="1112630" y="1062922"/>
                                </a:lnTo>
                              </a:path>
                              <a:path w="3328670" h="1062990">
                                <a:moveTo>
                                  <a:pt x="1179201" y="1024962"/>
                                </a:moveTo>
                                <a:lnTo>
                                  <a:pt x="1179201" y="1062922"/>
                                </a:lnTo>
                              </a:path>
                              <a:path w="3328670" h="1062990">
                                <a:moveTo>
                                  <a:pt x="1236262" y="1024962"/>
                                </a:moveTo>
                                <a:lnTo>
                                  <a:pt x="1236262" y="1062922"/>
                                </a:lnTo>
                              </a:path>
                              <a:path w="3328670" h="1062990">
                                <a:moveTo>
                                  <a:pt x="1302961" y="1024962"/>
                                </a:moveTo>
                                <a:lnTo>
                                  <a:pt x="1302961" y="1062922"/>
                                </a:lnTo>
                              </a:path>
                              <a:path w="3328670" h="1062990">
                                <a:moveTo>
                                  <a:pt x="1369532" y="1024962"/>
                                </a:moveTo>
                                <a:lnTo>
                                  <a:pt x="1369532" y="1062922"/>
                                </a:lnTo>
                              </a:path>
                              <a:path w="3328670" h="1062990">
                                <a:moveTo>
                                  <a:pt x="1426593" y="1024962"/>
                                </a:moveTo>
                                <a:lnTo>
                                  <a:pt x="1426593" y="1062922"/>
                                </a:lnTo>
                              </a:path>
                              <a:path w="3328670" h="1062990">
                                <a:moveTo>
                                  <a:pt x="1493165" y="1024962"/>
                                </a:moveTo>
                                <a:lnTo>
                                  <a:pt x="1493165" y="1062922"/>
                                </a:lnTo>
                              </a:path>
                              <a:path w="3328670" h="1062990">
                                <a:moveTo>
                                  <a:pt x="1559736" y="1024962"/>
                                </a:moveTo>
                                <a:lnTo>
                                  <a:pt x="1559736" y="1062922"/>
                                </a:lnTo>
                              </a:path>
                              <a:path w="3328670" h="1062990">
                                <a:moveTo>
                                  <a:pt x="1616797" y="1024962"/>
                                </a:moveTo>
                                <a:lnTo>
                                  <a:pt x="1616797" y="1062922"/>
                                </a:lnTo>
                              </a:path>
                              <a:path w="3328670" h="1062990">
                                <a:moveTo>
                                  <a:pt x="1683369" y="1024962"/>
                                </a:moveTo>
                                <a:lnTo>
                                  <a:pt x="1683369" y="1062922"/>
                                </a:lnTo>
                              </a:path>
                              <a:path w="3328670" h="1062990">
                                <a:moveTo>
                                  <a:pt x="1749940" y="1024962"/>
                                </a:moveTo>
                                <a:lnTo>
                                  <a:pt x="1749940" y="1062922"/>
                                </a:lnTo>
                              </a:path>
                              <a:path w="3328670" h="1062990">
                                <a:moveTo>
                                  <a:pt x="1807001" y="1024962"/>
                                </a:moveTo>
                                <a:lnTo>
                                  <a:pt x="1807001" y="1062923"/>
                                </a:lnTo>
                              </a:path>
                              <a:path w="3328670" h="1062990">
                                <a:moveTo>
                                  <a:pt x="1873573" y="1024962"/>
                                </a:moveTo>
                                <a:lnTo>
                                  <a:pt x="1873573" y="1062923"/>
                                </a:lnTo>
                              </a:path>
                              <a:path w="3328670" h="1062990">
                                <a:moveTo>
                                  <a:pt x="1940144" y="1024962"/>
                                </a:moveTo>
                                <a:lnTo>
                                  <a:pt x="1940144" y="1062923"/>
                                </a:lnTo>
                              </a:path>
                              <a:path w="3328670" h="1062990">
                                <a:moveTo>
                                  <a:pt x="1997205" y="1024962"/>
                                </a:moveTo>
                                <a:lnTo>
                                  <a:pt x="1997205" y="1062923"/>
                                </a:lnTo>
                              </a:path>
                              <a:path w="3328670" h="1062990">
                                <a:moveTo>
                                  <a:pt x="2063777" y="1024962"/>
                                </a:moveTo>
                                <a:lnTo>
                                  <a:pt x="2063777" y="1062923"/>
                                </a:lnTo>
                              </a:path>
                              <a:path w="3328670" h="1062990">
                                <a:moveTo>
                                  <a:pt x="2130348" y="1024962"/>
                                </a:moveTo>
                                <a:lnTo>
                                  <a:pt x="2130348" y="1062923"/>
                                </a:lnTo>
                              </a:path>
                              <a:path w="3328670" h="1062990">
                                <a:moveTo>
                                  <a:pt x="2187409" y="1024962"/>
                                </a:moveTo>
                                <a:lnTo>
                                  <a:pt x="2187409" y="1062923"/>
                                </a:lnTo>
                              </a:path>
                              <a:path w="3328670" h="1062990">
                                <a:moveTo>
                                  <a:pt x="2253981" y="1024962"/>
                                </a:moveTo>
                                <a:lnTo>
                                  <a:pt x="2253981" y="1062923"/>
                                </a:lnTo>
                              </a:path>
                              <a:path w="3328670" h="1062990">
                                <a:moveTo>
                                  <a:pt x="2320552" y="1024962"/>
                                </a:moveTo>
                                <a:lnTo>
                                  <a:pt x="2320552" y="1062923"/>
                                </a:lnTo>
                              </a:path>
                              <a:path w="3328670" h="1062990">
                                <a:moveTo>
                                  <a:pt x="2377613" y="1024962"/>
                                </a:moveTo>
                                <a:lnTo>
                                  <a:pt x="2377613" y="1062923"/>
                                </a:lnTo>
                              </a:path>
                              <a:path w="3328670" h="1062990">
                                <a:moveTo>
                                  <a:pt x="2444185" y="1024962"/>
                                </a:moveTo>
                                <a:lnTo>
                                  <a:pt x="2444185" y="1062923"/>
                                </a:lnTo>
                              </a:path>
                              <a:path w="3328670" h="1062990">
                                <a:moveTo>
                                  <a:pt x="2510756" y="1024962"/>
                                </a:moveTo>
                                <a:lnTo>
                                  <a:pt x="2510756" y="1062923"/>
                                </a:lnTo>
                              </a:path>
                              <a:path w="3328670" h="1062990">
                                <a:moveTo>
                                  <a:pt x="2567817" y="1024962"/>
                                </a:moveTo>
                                <a:lnTo>
                                  <a:pt x="2567817" y="1062923"/>
                                </a:lnTo>
                              </a:path>
                              <a:path w="3328670" h="1062990">
                                <a:moveTo>
                                  <a:pt x="2634389" y="1024962"/>
                                </a:moveTo>
                                <a:lnTo>
                                  <a:pt x="2634389" y="1062923"/>
                                </a:lnTo>
                              </a:path>
                              <a:path w="3328670" h="1062990">
                                <a:moveTo>
                                  <a:pt x="2691450" y="1024962"/>
                                </a:moveTo>
                                <a:lnTo>
                                  <a:pt x="2691450" y="1062923"/>
                                </a:lnTo>
                              </a:path>
                              <a:path w="3328670" h="1062990">
                                <a:moveTo>
                                  <a:pt x="2758022" y="1024962"/>
                                </a:moveTo>
                                <a:lnTo>
                                  <a:pt x="2758022" y="1062923"/>
                                </a:lnTo>
                              </a:path>
                              <a:path w="3328670" h="1062990">
                                <a:moveTo>
                                  <a:pt x="2824593" y="1024962"/>
                                </a:moveTo>
                                <a:lnTo>
                                  <a:pt x="2824593" y="1062923"/>
                                </a:lnTo>
                              </a:path>
                              <a:path w="3328670" h="1062990">
                                <a:moveTo>
                                  <a:pt x="2881654" y="1024962"/>
                                </a:moveTo>
                                <a:lnTo>
                                  <a:pt x="2881654" y="1062923"/>
                                </a:lnTo>
                              </a:path>
                              <a:path w="3328670" h="1062990">
                                <a:moveTo>
                                  <a:pt x="2948226" y="1024962"/>
                                </a:moveTo>
                                <a:lnTo>
                                  <a:pt x="2948226" y="1062923"/>
                                </a:lnTo>
                              </a:path>
                              <a:path w="3328670" h="1062990">
                                <a:moveTo>
                                  <a:pt x="3014797" y="1024962"/>
                                </a:moveTo>
                                <a:lnTo>
                                  <a:pt x="3014797" y="1062923"/>
                                </a:lnTo>
                              </a:path>
                              <a:path w="3328670" h="1062990">
                                <a:moveTo>
                                  <a:pt x="3071858" y="1024963"/>
                                </a:moveTo>
                                <a:lnTo>
                                  <a:pt x="3071858" y="1062923"/>
                                </a:lnTo>
                              </a:path>
                              <a:path w="3328670" h="1062990">
                                <a:moveTo>
                                  <a:pt x="3138430" y="1024963"/>
                                </a:moveTo>
                                <a:lnTo>
                                  <a:pt x="3138430" y="1062923"/>
                                </a:lnTo>
                              </a:path>
                              <a:path w="3328670" h="1062990">
                                <a:moveTo>
                                  <a:pt x="3205001" y="1024963"/>
                                </a:moveTo>
                                <a:lnTo>
                                  <a:pt x="3205001" y="1062923"/>
                                </a:lnTo>
                              </a:path>
                              <a:path w="3328670" h="1062990">
                                <a:moveTo>
                                  <a:pt x="3262062" y="1024963"/>
                                </a:moveTo>
                                <a:lnTo>
                                  <a:pt x="3262062" y="1062923"/>
                                </a:lnTo>
                              </a:path>
                              <a:path w="3328670" h="1062990">
                                <a:moveTo>
                                  <a:pt x="3328634" y="1024963"/>
                                </a:moveTo>
                                <a:lnTo>
                                  <a:pt x="3328634" y="1062923"/>
                                </a:lnTo>
                              </a:path>
                            </a:pathLst>
                          </a:custGeom>
                          <a:ln w="9500">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495" name="Image 495"/>
                          <pic:cNvPicPr/>
                        </pic:nvPicPr>
                        <pic:blipFill>
                          <a:blip r:embed="rId7" cstate="print"/>
                          <a:stretch>
                            <a:fillRect/>
                          </a:stretch>
                        </pic:blipFill>
                        <pic:spPr>
                          <a:xfrm>
                            <a:off x="361389" y="635793"/>
                            <a:ext cx="3328623" cy="901601"/>
                          </a:xfrm>
                          <a:prstGeom prst="rect">
                            <a:avLst/>
                          </a:prstGeom>
                        </pic:spPr>
                      </pic:pic>
                      <wps:wsp>
                        <wps:cNvPr id="496" name="Graphic 496"/>
                        <wps:cNvSpPr/>
                        <wps:spPr>
                          <a:xfrm>
                            <a:off x="3880159" y="1366569"/>
                            <a:ext cx="314325" cy="1270"/>
                          </a:xfrm>
                          <a:custGeom>
                            <a:avLst/>
                            <a:gdLst/>
                            <a:ahLst/>
                            <a:cxnLst/>
                            <a:rect l="l" t="t" r="r" b="b"/>
                            <a:pathLst>
                              <a:path w="314325">
                                <a:moveTo>
                                  <a:pt x="0" y="0"/>
                                </a:moveTo>
                                <a:lnTo>
                                  <a:pt x="313836" y="0"/>
                                </a:lnTo>
                              </a:path>
                            </a:pathLst>
                          </a:custGeom>
                          <a:ln w="18980">
                            <a:solidFill>
                              <a:srgbClr val="F69240"/>
                            </a:solidFill>
                            <a:prstDash val="solid"/>
                          </a:ln>
                        </wps:spPr>
                        <wps:bodyPr wrap="square" lIns="0" tIns="0" rIns="0" bIns="0" rtlCol="0">
                          <a:prstTxWarp prst="textNoShape">
                            <a:avLst/>
                          </a:prstTxWarp>
                          <a:noAutofit/>
                        </wps:bodyPr>
                      </wps:wsp>
                      <pic:pic xmlns:pic="http://schemas.openxmlformats.org/drawingml/2006/picture">
                        <pic:nvPicPr>
                          <pic:cNvPr id="497" name="Image 497"/>
                          <pic:cNvPicPr/>
                        </pic:nvPicPr>
                        <pic:blipFill>
                          <a:blip r:embed="rId8" cstate="print"/>
                          <a:stretch>
                            <a:fillRect/>
                          </a:stretch>
                        </pic:blipFill>
                        <pic:spPr>
                          <a:xfrm>
                            <a:off x="3994349" y="1328604"/>
                            <a:ext cx="85581" cy="85420"/>
                          </a:xfrm>
                          <a:prstGeom prst="rect">
                            <a:avLst/>
                          </a:prstGeom>
                        </pic:spPr>
                      </pic:pic>
                      <wps:wsp>
                        <wps:cNvPr id="498" name="Graphic 498"/>
                        <wps:cNvSpPr/>
                        <wps:spPr>
                          <a:xfrm>
                            <a:off x="3880159" y="1584840"/>
                            <a:ext cx="314325" cy="1270"/>
                          </a:xfrm>
                          <a:custGeom>
                            <a:avLst/>
                            <a:gdLst/>
                            <a:ahLst/>
                            <a:cxnLst/>
                            <a:rect l="l" t="t" r="r" b="b"/>
                            <a:pathLst>
                              <a:path w="314325">
                                <a:moveTo>
                                  <a:pt x="0" y="0"/>
                                </a:moveTo>
                                <a:lnTo>
                                  <a:pt x="313836" y="0"/>
                                </a:lnTo>
                              </a:path>
                            </a:pathLst>
                          </a:custGeom>
                          <a:ln w="18980">
                            <a:solidFill>
                              <a:srgbClr val="6F2F9F"/>
                            </a:solidFill>
                            <a:prstDash val="dot"/>
                          </a:ln>
                        </wps:spPr>
                        <wps:bodyPr wrap="square" lIns="0" tIns="0" rIns="0" bIns="0" rtlCol="0">
                          <a:prstTxWarp prst="textNoShape">
                            <a:avLst/>
                          </a:prstTxWarp>
                          <a:noAutofit/>
                        </wps:bodyPr>
                      </wps:wsp>
                      <wps:wsp>
                        <wps:cNvPr id="499" name="Graphic 499"/>
                        <wps:cNvSpPr/>
                        <wps:spPr>
                          <a:xfrm>
                            <a:off x="4751" y="4751"/>
                            <a:ext cx="5050155" cy="2486660"/>
                          </a:xfrm>
                          <a:custGeom>
                            <a:avLst/>
                            <a:gdLst/>
                            <a:ahLst/>
                            <a:cxnLst/>
                            <a:rect l="l" t="t" r="r" b="b"/>
                            <a:pathLst>
                              <a:path w="5050155" h="2486660">
                                <a:moveTo>
                                  <a:pt x="0" y="2486391"/>
                                </a:moveTo>
                                <a:lnTo>
                                  <a:pt x="5049917" y="2486391"/>
                                </a:lnTo>
                                <a:lnTo>
                                  <a:pt x="5049917" y="0"/>
                                </a:lnTo>
                                <a:lnTo>
                                  <a:pt x="0" y="0"/>
                                </a:lnTo>
                                <a:lnTo>
                                  <a:pt x="0" y="2486391"/>
                                </a:lnTo>
                                <a:close/>
                              </a:path>
                            </a:pathLst>
                          </a:custGeom>
                          <a:ln w="9503">
                            <a:solidFill>
                              <a:srgbClr val="858585"/>
                            </a:solidFill>
                            <a:prstDash val="solid"/>
                          </a:ln>
                        </wps:spPr>
                        <wps:bodyPr wrap="square" lIns="0" tIns="0" rIns="0" bIns="0" rtlCol="0">
                          <a:prstTxWarp prst="textNoShape">
                            <a:avLst/>
                          </a:prstTxWarp>
                          <a:noAutofit/>
                        </wps:bodyPr>
                      </wps:wsp>
                      <wps:wsp>
                        <wps:cNvPr id="500" name="Textbox 500"/>
                        <wps:cNvSpPr txBox="1"/>
                        <wps:spPr>
                          <a:xfrm>
                            <a:off x="132188" y="534470"/>
                            <a:ext cx="146685" cy="1168400"/>
                          </a:xfrm>
                          <a:prstGeom prst="rect">
                            <a:avLst/>
                          </a:prstGeom>
                        </wps:spPr>
                        <wps:txbx>
                          <w:txbxContent>
                            <w:p w14:paraId="73EFD208" w14:textId="77777777" w:rsidR="00A12243" w:rsidRPr="00DE2B8F" w:rsidRDefault="00A12243" w:rsidP="00DE2B8F">
                              <w:pPr>
                                <w:spacing w:line="196" w:lineRule="exact"/>
                                <w:ind w:right="18"/>
                                <w:jc w:val="right"/>
                                <w:rPr>
                                  <w:rFonts w:ascii="Times New Roman" w:hAnsi="Times New Roman" w:cs="Times New Roman"/>
                                  <w:b/>
                                  <w:sz w:val="19"/>
                                </w:rPr>
                              </w:pPr>
                              <w:r w:rsidRPr="00DE2B8F">
                                <w:rPr>
                                  <w:rFonts w:ascii="Times New Roman" w:hAnsi="Times New Roman" w:cs="Times New Roman"/>
                                  <w:b/>
                                  <w:spacing w:val="-5"/>
                                  <w:sz w:val="19"/>
                                </w:rPr>
                                <w:t>90</w:t>
                              </w:r>
                            </w:p>
                            <w:p w14:paraId="52596F2C"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80</w:t>
                              </w:r>
                            </w:p>
                            <w:p w14:paraId="4C0AC4F9"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70</w:t>
                              </w:r>
                            </w:p>
                            <w:p w14:paraId="54336411"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60</w:t>
                              </w:r>
                            </w:p>
                            <w:p w14:paraId="5292B153"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50</w:t>
                              </w:r>
                            </w:p>
                            <w:p w14:paraId="60A98C20" w14:textId="77777777" w:rsidR="00A12243" w:rsidRPr="00DE2B8F" w:rsidRDefault="00A12243" w:rsidP="00DE2B8F">
                              <w:pPr>
                                <w:spacing w:line="181" w:lineRule="exact"/>
                                <w:ind w:right="18"/>
                                <w:jc w:val="right"/>
                                <w:rPr>
                                  <w:rFonts w:ascii="Times New Roman" w:hAnsi="Times New Roman" w:cs="Times New Roman"/>
                                  <w:b/>
                                  <w:sz w:val="19"/>
                                </w:rPr>
                              </w:pPr>
                              <w:r w:rsidRPr="00DE2B8F">
                                <w:rPr>
                                  <w:rFonts w:ascii="Times New Roman" w:hAnsi="Times New Roman" w:cs="Times New Roman"/>
                                  <w:b/>
                                  <w:spacing w:val="-5"/>
                                  <w:sz w:val="19"/>
                                </w:rPr>
                                <w:t>40</w:t>
                              </w:r>
                            </w:p>
                            <w:p w14:paraId="637192B2" w14:textId="77777777" w:rsidR="00A12243" w:rsidRPr="00DE2B8F" w:rsidRDefault="00A12243" w:rsidP="00DE2B8F">
                              <w:pPr>
                                <w:spacing w:line="181" w:lineRule="exact"/>
                                <w:ind w:right="18"/>
                                <w:jc w:val="right"/>
                                <w:rPr>
                                  <w:rFonts w:ascii="Times New Roman" w:hAnsi="Times New Roman" w:cs="Times New Roman"/>
                                  <w:b/>
                                  <w:sz w:val="19"/>
                                </w:rPr>
                              </w:pPr>
                              <w:r w:rsidRPr="00DE2B8F">
                                <w:rPr>
                                  <w:rFonts w:ascii="Times New Roman" w:hAnsi="Times New Roman" w:cs="Times New Roman"/>
                                  <w:b/>
                                  <w:spacing w:val="-5"/>
                                  <w:sz w:val="19"/>
                                </w:rPr>
                                <w:t>30</w:t>
                              </w:r>
                            </w:p>
                            <w:p w14:paraId="1715A629"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20</w:t>
                              </w:r>
                            </w:p>
                            <w:p w14:paraId="34943129"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10</w:t>
                              </w:r>
                            </w:p>
                            <w:p w14:paraId="342EC990" w14:textId="77777777" w:rsidR="00A12243" w:rsidRPr="00DE2B8F" w:rsidRDefault="00A12243" w:rsidP="00DE2B8F">
                              <w:pPr>
                                <w:spacing w:line="199" w:lineRule="exact"/>
                                <w:ind w:right="20"/>
                                <w:jc w:val="right"/>
                                <w:rPr>
                                  <w:rFonts w:ascii="Times New Roman" w:hAnsi="Times New Roman" w:cs="Times New Roman"/>
                                  <w:b/>
                                  <w:sz w:val="19"/>
                                </w:rPr>
                              </w:pPr>
                              <w:r w:rsidRPr="00DE2B8F">
                                <w:rPr>
                                  <w:rFonts w:ascii="Times New Roman" w:hAnsi="Times New Roman" w:cs="Times New Roman"/>
                                  <w:b/>
                                  <w:spacing w:val="-10"/>
                                  <w:w w:val="105"/>
                                  <w:sz w:val="19"/>
                                </w:rPr>
                                <w:t>0</w:t>
                              </w:r>
                            </w:p>
                          </w:txbxContent>
                        </wps:txbx>
                        <wps:bodyPr wrap="square" lIns="0" tIns="0" rIns="0" bIns="0" rtlCol="0">
                          <a:noAutofit/>
                        </wps:bodyPr>
                      </wps:wsp>
                      <wps:wsp>
                        <wps:cNvPr id="501" name="Textbox 501"/>
                        <wps:cNvSpPr txBox="1"/>
                        <wps:spPr>
                          <a:xfrm>
                            <a:off x="736404" y="102995"/>
                            <a:ext cx="4244208" cy="846636"/>
                          </a:xfrm>
                          <a:prstGeom prst="rect">
                            <a:avLst/>
                          </a:prstGeom>
                        </wps:spPr>
                        <wps:txbx>
                          <w:txbxContent>
                            <w:p w14:paraId="46910065" w14:textId="77777777" w:rsidR="00A12243" w:rsidRPr="00DE2B8F" w:rsidRDefault="00A12243" w:rsidP="00DE2B8F">
                              <w:pPr>
                                <w:spacing w:before="149" w:line="264" w:lineRule="auto"/>
                                <w:ind w:left="5355" w:hanging="467"/>
                                <w:rPr>
                                  <w:rFonts w:ascii="Times New Roman" w:hAnsi="Times New Roman" w:cs="Times New Roman"/>
                                  <w:b/>
                                  <w:sz w:val="19"/>
                                </w:rPr>
                              </w:pPr>
                              <w:r w:rsidRPr="00DE2B8F">
                                <w:rPr>
                                  <w:rFonts w:ascii="Times New Roman" w:hAnsi="Times New Roman" w:cs="Times New Roman"/>
                                  <w:b/>
                                  <w:color w:val="006FC0"/>
                                  <w:w w:val="105"/>
                                  <w:sz w:val="19"/>
                                </w:rPr>
                                <w:t>y</w:t>
                              </w:r>
                              <w:r w:rsidRPr="00DE2B8F">
                                <w:rPr>
                                  <w:rFonts w:ascii="Times New Roman" w:hAnsi="Times New Roman" w:cs="Times New Roman"/>
                                  <w:b/>
                                  <w:color w:val="006FC0"/>
                                  <w:spacing w:val="-14"/>
                                  <w:w w:val="105"/>
                                  <w:sz w:val="19"/>
                                </w:rPr>
                                <w:t xml:space="preserve"> </w:t>
                              </w:r>
                              <w:r w:rsidRPr="00DE2B8F">
                                <w:rPr>
                                  <w:rFonts w:ascii="Times New Roman" w:hAnsi="Times New Roman" w:cs="Times New Roman"/>
                                  <w:b/>
                                  <w:color w:val="006FC0"/>
                                  <w:w w:val="105"/>
                                  <w:sz w:val="19"/>
                                </w:rPr>
                                <w:t>=</w:t>
                              </w:r>
                              <w:r w:rsidRPr="00DE2B8F">
                                <w:rPr>
                                  <w:rFonts w:ascii="Times New Roman" w:hAnsi="Times New Roman" w:cs="Times New Roman"/>
                                  <w:b/>
                                  <w:color w:val="006FC0"/>
                                  <w:spacing w:val="-9"/>
                                  <w:w w:val="105"/>
                                  <w:sz w:val="19"/>
                                </w:rPr>
                                <w:t xml:space="preserve"> </w:t>
                              </w:r>
                              <w:r w:rsidRPr="00DE2B8F">
                                <w:rPr>
                                  <w:rFonts w:ascii="Times New Roman" w:hAnsi="Times New Roman" w:cs="Times New Roman"/>
                                  <w:b/>
                                  <w:color w:val="006FC0"/>
                                  <w:w w:val="105"/>
                                  <w:sz w:val="19"/>
                                </w:rPr>
                                <w:t>-1.21ln(x)</w:t>
                              </w:r>
                              <w:r w:rsidRPr="00DE2B8F">
                                <w:rPr>
                                  <w:rFonts w:ascii="Times New Roman" w:hAnsi="Times New Roman" w:cs="Times New Roman"/>
                                  <w:b/>
                                  <w:color w:val="006FC0"/>
                                  <w:spacing w:val="-4"/>
                                  <w:w w:val="105"/>
                                  <w:sz w:val="19"/>
                                </w:rPr>
                                <w:t xml:space="preserve"> </w:t>
                              </w:r>
                              <w:r w:rsidRPr="00DE2B8F">
                                <w:rPr>
                                  <w:rFonts w:ascii="Times New Roman" w:hAnsi="Times New Roman" w:cs="Times New Roman"/>
                                  <w:b/>
                                  <w:color w:val="006FC0"/>
                                  <w:w w:val="105"/>
                                  <w:sz w:val="19"/>
                                </w:rPr>
                                <w:t>+</w:t>
                              </w:r>
                              <w:r w:rsidRPr="00DE2B8F">
                                <w:rPr>
                                  <w:rFonts w:ascii="Times New Roman" w:hAnsi="Times New Roman" w:cs="Times New Roman"/>
                                  <w:b/>
                                  <w:color w:val="006FC0"/>
                                  <w:spacing w:val="-4"/>
                                  <w:w w:val="105"/>
                                  <w:sz w:val="19"/>
                                </w:rPr>
                                <w:t xml:space="preserve"> </w:t>
                              </w:r>
                              <w:r w:rsidRPr="00DE2B8F">
                                <w:rPr>
                                  <w:rFonts w:ascii="Times New Roman" w:hAnsi="Times New Roman" w:cs="Times New Roman"/>
                                  <w:b/>
                                  <w:color w:val="006FC0"/>
                                  <w:w w:val="105"/>
                                  <w:sz w:val="19"/>
                                </w:rPr>
                                <w:t>32.67 R² = 0.005</w:t>
                              </w:r>
                            </w:p>
                          </w:txbxContent>
                        </wps:txbx>
                        <wps:bodyPr wrap="square" lIns="0" tIns="0" rIns="0" bIns="0" rtlCol="0">
                          <a:noAutofit/>
                        </wps:bodyPr>
                      </wps:wsp>
                      <wps:wsp>
                        <wps:cNvPr id="502" name="Textbox 502"/>
                        <wps:cNvSpPr txBox="1"/>
                        <wps:spPr>
                          <a:xfrm>
                            <a:off x="4247252" y="1307946"/>
                            <a:ext cx="694690" cy="459893"/>
                          </a:xfrm>
                          <a:prstGeom prst="rect">
                            <a:avLst/>
                          </a:prstGeom>
                        </wps:spPr>
                        <wps:txbx>
                          <w:txbxContent>
                            <w:p w14:paraId="0FF12A0E" w14:textId="77777777" w:rsidR="00A12243" w:rsidRPr="00DE2B8F" w:rsidRDefault="00A12243" w:rsidP="00DE2B8F">
                              <w:pPr>
                                <w:spacing w:line="215" w:lineRule="exact"/>
                                <w:rPr>
                                  <w:rFonts w:ascii="Times New Roman" w:hAnsi="Times New Roman" w:cs="Times New Roman"/>
                                  <w:b/>
                                  <w:sz w:val="19"/>
                                </w:rPr>
                              </w:pPr>
                              <w:r w:rsidRPr="00DE2B8F">
                                <w:rPr>
                                  <w:rFonts w:ascii="Times New Roman" w:hAnsi="Times New Roman" w:cs="Times New Roman"/>
                                  <w:b/>
                                  <w:spacing w:val="-2"/>
                                  <w:sz w:val="19"/>
                                </w:rPr>
                                <w:t>Prices</w:t>
                              </w:r>
                            </w:p>
                            <w:p w14:paraId="31E7045F" w14:textId="77777777" w:rsidR="00A12243" w:rsidRPr="00DE2B8F" w:rsidRDefault="00A12243" w:rsidP="00DE2B8F">
                              <w:pPr>
                                <w:spacing w:before="122"/>
                                <w:rPr>
                                  <w:rFonts w:ascii="Times New Roman" w:hAnsi="Times New Roman" w:cs="Times New Roman"/>
                                  <w:b/>
                                  <w:sz w:val="19"/>
                                </w:rPr>
                              </w:pPr>
                              <w:r w:rsidRPr="00DE2B8F">
                                <w:rPr>
                                  <w:rFonts w:ascii="Times New Roman" w:hAnsi="Times New Roman" w:cs="Times New Roman"/>
                                  <w:b/>
                                  <w:spacing w:val="2"/>
                                  <w:sz w:val="19"/>
                                </w:rPr>
                                <w:t>Log.</w:t>
                              </w:r>
                              <w:r w:rsidRPr="00DE2B8F">
                                <w:rPr>
                                  <w:rFonts w:ascii="Times New Roman" w:hAnsi="Times New Roman" w:cs="Times New Roman"/>
                                  <w:b/>
                                  <w:spacing w:val="-1"/>
                                  <w:sz w:val="19"/>
                                </w:rPr>
                                <w:t xml:space="preserve"> </w:t>
                              </w:r>
                              <w:r w:rsidRPr="00DE2B8F">
                                <w:rPr>
                                  <w:rFonts w:ascii="Times New Roman" w:hAnsi="Times New Roman" w:cs="Times New Roman"/>
                                  <w:b/>
                                  <w:spacing w:val="-2"/>
                                  <w:sz w:val="19"/>
                                </w:rPr>
                                <w:t>(Price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DF3622F" id="Group 493" o:spid="_x0000_s1026" style="position:absolute;margin-left:119.4pt;margin-top:8.6pt;width:397.65pt;height:195.8pt;z-index:251659264;mso-wrap-distance-left:0;mso-wrap-distance-right:0;mso-position-horizontal-relative:page;mso-width-relative:margin;mso-height-relative:margin" coordorigin="47,47" coordsize="50501,2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">
                <v:shape id="Graphic 494" o:spid="_x0000_s1027" style="position:absolute;left:3376;top:6025;width:33286;height:10630;visibility:visible;mso-wrap-style:square;v-text-anchor:top" coordsize="3328670,1062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" path="m38040,911082r3290594,em38040,797201r3290594,1em38040,683321r3290594,em38040,569402r3290594,1em38040,455522r3290594,em38040,341641r3290594,em38040,227761r3290594,em38040,113880r3290594,em38040,l3328634,em38040,1024962l38040,em,1024962r38040,em,911082r38040,em,797201r38040,em,683321r38040,em,569402r38040,em,455522r38040,em,341641r38040,em,227761r38040,em,113880r38040,em,l38040,em38040,1024962r3290594,1em38040,1024962r,37960em104612,1024962r,37960em161673,1024962r,37960em228244,1024962r,37960em294816,1024962r,37960em351877,1024962r,37960em418448,1024962r,37960em485020,1024962r,37960em542081,1024962r,37960em608652,1024962r,37960em675224,1024962r,37960em732285,1024962r,37960em798857,1024962r,37960em855918,1024962r,37960em922426,1024962r,37960em988997,1024962r,37960em1046058,1024962r,37960em1112630,1024962r,37960em1179201,1024962r,37960em1236262,1024962r,37960em1302961,1024962r,37960em1369532,1024962r,37960em1426593,1024962r,37960em1493165,1024962r,37960em1559736,1024962r,37960em1616797,1024962r,37960em1683369,1024962r,37960em1749940,1024962r,37960em1807001,1024962r,37961em1873573,1024962r,37961em1940144,1024962r,37961em1997205,1024962r,37961em2063777,1024962r,37961em2130348,1024962r,37961em2187409,1024962r,37961em2253981,1024962r,37961em2320552,1024962r,37961em2377613,1024962r,37961em2444185,1024962r,37961em2510756,1024962r,37961em2567817,1024962r,37961em2634389,1024962r,37961em2691450,1024962r,37961em2758022,1024962r,37961em2824593,1024962r,37961em2881654,1024962r,37961em2948226,1024962r,37961em3014797,1024962r,37961em3071858,1024963r,37960em3138430,1024963r,37960em3205001,1024963r,37960em3262062,1024963r,37960em3328634,1024963r,37960e" filled="f" strokecolor="#858585" strokeweight=".26389mm">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95" o:spid="_x0000_s1028" type="#_x0000_t75" style="position:absolute;left:3613;top:6357;width:33287;height:9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">
                  <v:imagedata r:id="rId9" o:title=""/>
                </v:shape>
                <v:shape id="Graphic 496" o:spid="_x0000_s1029" style="position:absolute;left:38801;top:13665;width:3143;height:13;visibility:visible;mso-wrap-style:square;v-text-anchor:top" coordsize="314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" path="m,l313836,e" filled="f" strokecolor="#f69240" strokeweight=".52722mm">
                  <v:path arrowok="t"/>
                </v:shape>
                <v:shape id="Image 497" o:spid="_x0000_s1030" type="#_x0000_t75" style="position:absolute;left:39943;top:13286;width:856;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">
                  <v:imagedata r:id="rId10" o:title=""/>
                </v:shape>
                <v:shape id="Graphic 498" o:spid="_x0000_s1031" style="position:absolute;left:38801;top:15848;width:3143;height:13;visibility:visible;mso-wrap-style:square;v-text-anchor:top" coordsize="314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" path="m,l313836,e" filled="f" strokecolor="#6f2f9f" strokeweight=".52722mm">
                  <v:stroke dashstyle="dot"/>
                  <v:path arrowok="t"/>
                </v:shape>
                <v:shape id="Graphic 499" o:spid="_x0000_s1032" style="position:absolute;left:47;top:47;width:50502;height:24867;visibility:visible;mso-wrap-style:square;v-text-anchor:top" coordsize="5050155,2486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" path="m,2486391r5049917,l5049917,,,,,2486391xe" filled="f" strokecolor="#858585" strokeweight=".26397mm">
                  <v:path arrowok="t"/>
                </v:shape>
                <v:shapetype id="_x0000_t202" coordsize="21600,21600" o:spt="202" path="m,l,21600r21600,l21600,xe">
                  <v:stroke joinstyle="miter"/>
                  <v:path gradientshapeok="t" o:connecttype="rect"/>
                </v:shapetype>
                <v:shape id="Textbox 500" o:spid="_x0000_s1033" type="#_x0000_t202" style="position:absolute;left:1321;top:5344;width:1467;height:11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" filled="f" stroked="f">
                  <v:textbox inset="0,0,0,0">
                    <w:txbxContent>
                      <w:p w14:paraId="73EFD208" w14:textId="77777777" w:rsidR="00A12243" w:rsidRPr="00DE2B8F" w:rsidRDefault="00A12243" w:rsidP="00DE2B8F">
                        <w:pPr>
                          <w:spacing w:line="196" w:lineRule="exact"/>
                          <w:ind w:right="18"/>
                          <w:jc w:val="right"/>
                          <w:rPr>
                            <w:rFonts w:ascii="Times New Roman" w:hAnsi="Times New Roman" w:cs="Times New Roman"/>
                            <w:b/>
                            <w:sz w:val="19"/>
                          </w:rPr>
                        </w:pPr>
                        <w:r w:rsidRPr="00DE2B8F">
                          <w:rPr>
                            <w:rFonts w:ascii="Times New Roman" w:hAnsi="Times New Roman" w:cs="Times New Roman"/>
                            <w:b/>
                            <w:spacing w:val="-5"/>
                            <w:sz w:val="19"/>
                          </w:rPr>
                          <w:t>90</w:t>
                        </w:r>
                      </w:p>
                      <w:p w14:paraId="52596F2C"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80</w:t>
                        </w:r>
                      </w:p>
                      <w:p w14:paraId="4C0AC4F9"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70</w:t>
                        </w:r>
                      </w:p>
                      <w:p w14:paraId="54336411"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60</w:t>
                        </w:r>
                      </w:p>
                      <w:p w14:paraId="5292B153"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50</w:t>
                        </w:r>
                      </w:p>
                      <w:p w14:paraId="60A98C20" w14:textId="77777777" w:rsidR="00A12243" w:rsidRPr="00DE2B8F" w:rsidRDefault="00A12243" w:rsidP="00DE2B8F">
                        <w:pPr>
                          <w:spacing w:line="181" w:lineRule="exact"/>
                          <w:ind w:right="18"/>
                          <w:jc w:val="right"/>
                          <w:rPr>
                            <w:rFonts w:ascii="Times New Roman" w:hAnsi="Times New Roman" w:cs="Times New Roman"/>
                            <w:b/>
                            <w:sz w:val="19"/>
                          </w:rPr>
                        </w:pPr>
                        <w:r w:rsidRPr="00DE2B8F">
                          <w:rPr>
                            <w:rFonts w:ascii="Times New Roman" w:hAnsi="Times New Roman" w:cs="Times New Roman"/>
                            <w:b/>
                            <w:spacing w:val="-5"/>
                            <w:sz w:val="19"/>
                          </w:rPr>
                          <w:t>40</w:t>
                        </w:r>
                      </w:p>
                      <w:p w14:paraId="637192B2" w14:textId="77777777" w:rsidR="00A12243" w:rsidRPr="00DE2B8F" w:rsidRDefault="00A12243" w:rsidP="00DE2B8F">
                        <w:pPr>
                          <w:spacing w:line="181" w:lineRule="exact"/>
                          <w:ind w:right="18"/>
                          <w:jc w:val="right"/>
                          <w:rPr>
                            <w:rFonts w:ascii="Times New Roman" w:hAnsi="Times New Roman" w:cs="Times New Roman"/>
                            <w:b/>
                            <w:sz w:val="19"/>
                          </w:rPr>
                        </w:pPr>
                        <w:r w:rsidRPr="00DE2B8F">
                          <w:rPr>
                            <w:rFonts w:ascii="Times New Roman" w:hAnsi="Times New Roman" w:cs="Times New Roman"/>
                            <w:b/>
                            <w:spacing w:val="-5"/>
                            <w:sz w:val="19"/>
                          </w:rPr>
                          <w:t>30</w:t>
                        </w:r>
                      </w:p>
                      <w:p w14:paraId="1715A629"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20</w:t>
                        </w:r>
                      </w:p>
                      <w:p w14:paraId="34943129"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10</w:t>
                        </w:r>
                      </w:p>
                      <w:p w14:paraId="342EC990" w14:textId="77777777" w:rsidR="00A12243" w:rsidRPr="00DE2B8F" w:rsidRDefault="00A12243" w:rsidP="00DE2B8F">
                        <w:pPr>
                          <w:spacing w:line="199" w:lineRule="exact"/>
                          <w:ind w:right="20"/>
                          <w:jc w:val="right"/>
                          <w:rPr>
                            <w:rFonts w:ascii="Times New Roman" w:hAnsi="Times New Roman" w:cs="Times New Roman"/>
                            <w:b/>
                            <w:sz w:val="19"/>
                          </w:rPr>
                        </w:pPr>
                        <w:r w:rsidRPr="00DE2B8F">
                          <w:rPr>
                            <w:rFonts w:ascii="Times New Roman" w:hAnsi="Times New Roman" w:cs="Times New Roman"/>
                            <w:b/>
                            <w:spacing w:val="-10"/>
                            <w:w w:val="105"/>
                            <w:sz w:val="19"/>
                          </w:rPr>
                          <w:t>0</w:t>
                        </w:r>
                      </w:p>
                    </w:txbxContent>
                  </v:textbox>
                </v:shape>
                <v:shape id="Textbox 501" o:spid="_x0000_s1034" type="#_x0000_t202" style="position:absolute;left:7364;top:1029;width:42442;height:8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VhtxQAAANwAAAAPAAAAZHJzL2Rvd25yZXYueG1sRI9BawIx&#10;FITvQv9DeIXeNFGo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AVHVhtxQAAANwAAAAP&#10;AAAAAAAAAAAAAAAAAAcCAABkcnMvZG93bnJldi54bWxQSwUGAAAAAAMAAwC3AAAA+QIAAAAA&#10;" filled="f" stroked="f">
                  <v:textbox inset="0,0,0,0">
                    <w:txbxContent>
                      <w:p w14:paraId="46910065" w14:textId="77777777" w:rsidR="00A12243" w:rsidRPr="00DE2B8F" w:rsidRDefault="00A12243" w:rsidP="00DE2B8F">
                        <w:pPr>
                          <w:spacing w:before="149" w:line="264" w:lineRule="auto"/>
                          <w:ind w:left="5355" w:hanging="467"/>
                          <w:rPr>
                            <w:rFonts w:ascii="Times New Roman" w:hAnsi="Times New Roman" w:cs="Times New Roman"/>
                            <w:b/>
                            <w:sz w:val="19"/>
                          </w:rPr>
                        </w:pPr>
                        <w:r w:rsidRPr="00DE2B8F">
                          <w:rPr>
                            <w:rFonts w:ascii="Times New Roman" w:hAnsi="Times New Roman" w:cs="Times New Roman"/>
                            <w:b/>
                            <w:color w:val="006FC0"/>
                            <w:w w:val="105"/>
                            <w:sz w:val="19"/>
                          </w:rPr>
                          <w:t>y</w:t>
                        </w:r>
                        <w:r w:rsidRPr="00DE2B8F">
                          <w:rPr>
                            <w:rFonts w:ascii="Times New Roman" w:hAnsi="Times New Roman" w:cs="Times New Roman"/>
                            <w:b/>
                            <w:color w:val="006FC0"/>
                            <w:spacing w:val="-14"/>
                            <w:w w:val="105"/>
                            <w:sz w:val="19"/>
                          </w:rPr>
                          <w:t xml:space="preserve"> </w:t>
                        </w:r>
                        <w:r w:rsidRPr="00DE2B8F">
                          <w:rPr>
                            <w:rFonts w:ascii="Times New Roman" w:hAnsi="Times New Roman" w:cs="Times New Roman"/>
                            <w:b/>
                            <w:color w:val="006FC0"/>
                            <w:w w:val="105"/>
                            <w:sz w:val="19"/>
                          </w:rPr>
                          <w:t>=</w:t>
                        </w:r>
                        <w:r w:rsidRPr="00DE2B8F">
                          <w:rPr>
                            <w:rFonts w:ascii="Times New Roman" w:hAnsi="Times New Roman" w:cs="Times New Roman"/>
                            <w:b/>
                            <w:color w:val="006FC0"/>
                            <w:spacing w:val="-9"/>
                            <w:w w:val="105"/>
                            <w:sz w:val="19"/>
                          </w:rPr>
                          <w:t xml:space="preserve"> </w:t>
                        </w:r>
                        <w:r w:rsidRPr="00DE2B8F">
                          <w:rPr>
                            <w:rFonts w:ascii="Times New Roman" w:hAnsi="Times New Roman" w:cs="Times New Roman"/>
                            <w:b/>
                            <w:color w:val="006FC0"/>
                            <w:w w:val="105"/>
                            <w:sz w:val="19"/>
                          </w:rPr>
                          <w:t>-1.21ln(x)</w:t>
                        </w:r>
                        <w:r w:rsidRPr="00DE2B8F">
                          <w:rPr>
                            <w:rFonts w:ascii="Times New Roman" w:hAnsi="Times New Roman" w:cs="Times New Roman"/>
                            <w:b/>
                            <w:color w:val="006FC0"/>
                            <w:spacing w:val="-4"/>
                            <w:w w:val="105"/>
                            <w:sz w:val="19"/>
                          </w:rPr>
                          <w:t xml:space="preserve"> </w:t>
                        </w:r>
                        <w:r w:rsidRPr="00DE2B8F">
                          <w:rPr>
                            <w:rFonts w:ascii="Times New Roman" w:hAnsi="Times New Roman" w:cs="Times New Roman"/>
                            <w:b/>
                            <w:color w:val="006FC0"/>
                            <w:w w:val="105"/>
                            <w:sz w:val="19"/>
                          </w:rPr>
                          <w:t>+</w:t>
                        </w:r>
                        <w:r w:rsidRPr="00DE2B8F">
                          <w:rPr>
                            <w:rFonts w:ascii="Times New Roman" w:hAnsi="Times New Roman" w:cs="Times New Roman"/>
                            <w:b/>
                            <w:color w:val="006FC0"/>
                            <w:spacing w:val="-4"/>
                            <w:w w:val="105"/>
                            <w:sz w:val="19"/>
                          </w:rPr>
                          <w:t xml:space="preserve"> </w:t>
                        </w:r>
                        <w:r w:rsidRPr="00DE2B8F">
                          <w:rPr>
                            <w:rFonts w:ascii="Times New Roman" w:hAnsi="Times New Roman" w:cs="Times New Roman"/>
                            <w:b/>
                            <w:color w:val="006FC0"/>
                            <w:w w:val="105"/>
                            <w:sz w:val="19"/>
                          </w:rPr>
                          <w:t>32.67 R² = 0.005</w:t>
                        </w:r>
                      </w:p>
                    </w:txbxContent>
                  </v:textbox>
                </v:shape>
                <v:shape id="Textbox 502" o:spid="_x0000_s1035" type="#_x0000_t202" style="position:absolute;left:42472;top:13079;width:6947;height:4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" filled="f" stroked="f">
                  <v:textbox inset="0,0,0,0">
                    <w:txbxContent>
                      <w:p w14:paraId="0FF12A0E" w14:textId="77777777" w:rsidR="00A12243" w:rsidRPr="00DE2B8F" w:rsidRDefault="00A12243" w:rsidP="00DE2B8F">
                        <w:pPr>
                          <w:spacing w:line="215" w:lineRule="exact"/>
                          <w:rPr>
                            <w:rFonts w:ascii="Times New Roman" w:hAnsi="Times New Roman" w:cs="Times New Roman"/>
                            <w:b/>
                            <w:sz w:val="19"/>
                          </w:rPr>
                        </w:pPr>
                        <w:r w:rsidRPr="00DE2B8F">
                          <w:rPr>
                            <w:rFonts w:ascii="Times New Roman" w:hAnsi="Times New Roman" w:cs="Times New Roman"/>
                            <w:b/>
                            <w:spacing w:val="-2"/>
                            <w:sz w:val="19"/>
                          </w:rPr>
                          <w:t>Prices</w:t>
                        </w:r>
                      </w:p>
                      <w:p w14:paraId="31E7045F" w14:textId="77777777" w:rsidR="00A12243" w:rsidRPr="00DE2B8F" w:rsidRDefault="00A12243" w:rsidP="00DE2B8F">
                        <w:pPr>
                          <w:spacing w:before="122"/>
                          <w:rPr>
                            <w:rFonts w:ascii="Times New Roman" w:hAnsi="Times New Roman" w:cs="Times New Roman"/>
                            <w:b/>
                            <w:sz w:val="19"/>
                          </w:rPr>
                        </w:pPr>
                        <w:r w:rsidRPr="00DE2B8F">
                          <w:rPr>
                            <w:rFonts w:ascii="Times New Roman" w:hAnsi="Times New Roman" w:cs="Times New Roman"/>
                            <w:b/>
                            <w:spacing w:val="2"/>
                            <w:sz w:val="19"/>
                          </w:rPr>
                          <w:t>Log.</w:t>
                        </w:r>
                        <w:r w:rsidRPr="00DE2B8F">
                          <w:rPr>
                            <w:rFonts w:ascii="Times New Roman" w:hAnsi="Times New Roman" w:cs="Times New Roman"/>
                            <w:b/>
                            <w:spacing w:val="-1"/>
                            <w:sz w:val="19"/>
                          </w:rPr>
                          <w:t xml:space="preserve"> </w:t>
                        </w:r>
                        <w:r w:rsidRPr="00DE2B8F">
                          <w:rPr>
                            <w:rFonts w:ascii="Times New Roman" w:hAnsi="Times New Roman" w:cs="Times New Roman"/>
                            <w:b/>
                            <w:spacing w:val="-2"/>
                            <w:sz w:val="19"/>
                          </w:rPr>
                          <w:t>(Prices)</w:t>
                        </w:r>
                      </w:p>
                    </w:txbxContent>
                  </v:textbox>
                </v:shape>
                <w10:wrap anchorx="page"/>
              </v:group>
            </w:pict>
          </mc:Fallback>
        </mc:AlternateContent>
      </w:r>
    </w:p>
    <w:p w14:paraId="1D56AAC5" w14:textId="77777777" w:rsidR="00DE2B8F" w:rsidRPr="00DE2B8F" w:rsidRDefault="00DE2B8F" w:rsidP="00DE2B8F">
      <w:pPr>
        <w:pStyle w:val="BodyText"/>
        <w:rPr>
          <w:b/>
        </w:rPr>
      </w:pPr>
    </w:p>
    <w:p w14:paraId="20E20A7B" w14:textId="77777777" w:rsidR="00DE2B8F" w:rsidRPr="00DE2B8F" w:rsidRDefault="00DE2B8F" w:rsidP="00DE2B8F">
      <w:pPr>
        <w:pStyle w:val="BodyText"/>
        <w:rPr>
          <w:b/>
        </w:rPr>
      </w:pPr>
    </w:p>
    <w:p w14:paraId="1AB8CC08" w14:textId="77777777" w:rsidR="00DE2B8F" w:rsidRPr="00DE2B8F" w:rsidRDefault="00DE2B8F" w:rsidP="00DE2B8F">
      <w:pPr>
        <w:pStyle w:val="BodyText"/>
        <w:rPr>
          <w:b/>
        </w:rPr>
      </w:pPr>
    </w:p>
    <w:p w14:paraId="3E77FCFD" w14:textId="77777777" w:rsidR="00DE2B8F" w:rsidRPr="00DE2B8F" w:rsidRDefault="00DE2B8F" w:rsidP="00DE2B8F">
      <w:pPr>
        <w:pStyle w:val="BodyText"/>
        <w:rPr>
          <w:b/>
        </w:rPr>
      </w:pPr>
    </w:p>
    <w:p w14:paraId="1C314496" w14:textId="77777777" w:rsidR="00DE2B8F" w:rsidRPr="00DE2B8F" w:rsidRDefault="00DE2B8F" w:rsidP="00DE2B8F">
      <w:pPr>
        <w:pStyle w:val="BodyText"/>
        <w:rPr>
          <w:b/>
        </w:rPr>
      </w:pPr>
    </w:p>
    <w:p w14:paraId="2920FDB1" w14:textId="77777777" w:rsidR="00DE2B8F" w:rsidRPr="00DE2B8F" w:rsidRDefault="00DE2B8F" w:rsidP="00DE2B8F">
      <w:pPr>
        <w:pStyle w:val="BodyText"/>
        <w:rPr>
          <w:b/>
        </w:rPr>
      </w:pPr>
    </w:p>
    <w:p w14:paraId="71B148EA" w14:textId="77777777" w:rsidR="00DE2B8F" w:rsidRPr="00DE2B8F" w:rsidRDefault="00DE2B8F" w:rsidP="00DE2B8F">
      <w:pPr>
        <w:pStyle w:val="BodyText"/>
        <w:rPr>
          <w:b/>
        </w:rPr>
      </w:pPr>
    </w:p>
    <w:p w14:paraId="39471C24" w14:textId="77777777" w:rsidR="00DE2B8F" w:rsidRDefault="00DE2B8F" w:rsidP="00DE2B8F">
      <w:pPr>
        <w:pStyle w:val="BodyText"/>
        <w:rPr>
          <w:b/>
        </w:rPr>
      </w:pPr>
    </w:p>
    <w:p w14:paraId="780F508A" w14:textId="77777777" w:rsidR="00DE2B8F" w:rsidRDefault="00DE2B8F" w:rsidP="00DE2B8F">
      <w:pPr>
        <w:pStyle w:val="BodyText"/>
        <w:rPr>
          <w:b/>
        </w:rPr>
      </w:pPr>
    </w:p>
    <w:p w14:paraId="7E91B890" w14:textId="77777777" w:rsidR="00DE2B8F" w:rsidRDefault="006C112F" w:rsidP="00DE2B8F">
      <w:pPr>
        <w:pStyle w:val="BodyText"/>
        <w:rPr>
          <w:b/>
        </w:rPr>
      </w:pPr>
      <w:r>
        <w:rPr>
          <w:noProof/>
          <w:lang w:val="en-IN" w:eastAsia="en-IN"/>
        </w:rPr>
        <mc:AlternateContent>
          <mc:Choice Requires="wps">
            <w:drawing>
              <wp:anchor distT="0" distB="0" distL="0" distR="0" simplePos="0" relativeHeight="251662336" behindDoc="0" locked="0" layoutInCell="1" allowOverlap="1" wp14:anchorId="5350420E" wp14:editId="49030115">
                <wp:simplePos x="0" y="0"/>
                <wp:positionH relativeFrom="page">
                  <wp:posOffset>1870075</wp:posOffset>
                </wp:positionH>
                <wp:positionV relativeFrom="paragraph">
                  <wp:posOffset>67945</wp:posOffset>
                </wp:positionV>
                <wp:extent cx="3400425" cy="622935"/>
                <wp:effectExtent l="0" t="0" r="0" b="0"/>
                <wp:wrapNone/>
                <wp:docPr id="503" name="Textbox 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00425" cy="622935"/>
                        </a:xfrm>
                        <a:prstGeom prst="rect">
                          <a:avLst/>
                        </a:prstGeom>
                      </wps:spPr>
                      <wps:txbx>
                        <w:txbxContent>
                          <w:p w14:paraId="32070ACF" w14:textId="77777777" w:rsidR="00A12243" w:rsidRDefault="00A12243" w:rsidP="006C112F">
                            <w:pPr>
                              <w:spacing w:before="16" w:after="120"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533668D6" w14:textId="77777777" w:rsidR="00A12243" w:rsidRDefault="00A12243" w:rsidP="00DE2B8F">
                            <w:pPr>
                              <w:spacing w:before="10"/>
                              <w:ind w:left="20"/>
                              <w:jc w:val="both"/>
                              <w:rPr>
                                <w:b/>
                                <w:sz w:val="19"/>
                              </w:rPr>
                            </w:pPr>
                            <w:r>
                              <w:rPr>
                                <w:b/>
                                <w:sz w:val="19"/>
                              </w:rPr>
                              <w:t>52nd</w:t>
                            </w:r>
                            <w:r>
                              <w:rPr>
                                <w:b/>
                                <w:spacing w:val="-4"/>
                                <w:sz w:val="19"/>
                              </w:rPr>
                              <w:t xml:space="preserve"> Week</w:t>
                            </w:r>
                          </w:p>
                        </w:txbxContent>
                      </wps:txbx>
                      <wps:bodyPr vert="vert270" wrap="square" lIns="0" tIns="0" rIns="0" bIns="0" rtlCol="0">
                        <a:noAutofit/>
                      </wps:bodyPr>
                    </wps:wsp>
                  </a:graphicData>
                </a:graphic>
              </wp:anchor>
            </w:drawing>
          </mc:Choice>
          <mc:Fallback>
            <w:pict>
              <v:shape w14:anchorId="5350420E" id="Textbox 503" o:spid="_x0000_s1036" type="#_x0000_t202" style="position:absolute;margin-left:147.25pt;margin-top:5.35pt;width:267.75pt;height:49.05pt;z-index:2516623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" filled="f" stroked="f">
                <v:textbox style="layout-flow:vertical;mso-layout-flow-alt:bottom-to-top" inset="0,0,0,0">
                  <w:txbxContent>
                    <w:p w14:paraId="32070ACF" w14:textId="77777777" w:rsidR="00A12243" w:rsidRDefault="00A12243" w:rsidP="006C112F">
                      <w:pPr>
                        <w:spacing w:before="16" w:after="120"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533668D6" w14:textId="77777777" w:rsidR="00A12243" w:rsidRDefault="00A12243" w:rsidP="00DE2B8F">
                      <w:pPr>
                        <w:spacing w:before="10"/>
                        <w:ind w:left="20"/>
                        <w:jc w:val="both"/>
                        <w:rPr>
                          <w:b/>
                          <w:sz w:val="19"/>
                        </w:rPr>
                      </w:pPr>
                      <w:r>
                        <w:rPr>
                          <w:b/>
                          <w:sz w:val="19"/>
                        </w:rPr>
                        <w:t>52nd</w:t>
                      </w:r>
                      <w:r>
                        <w:rPr>
                          <w:b/>
                          <w:spacing w:val="-4"/>
                          <w:sz w:val="19"/>
                        </w:rPr>
                        <w:t xml:space="preserve"> Week</w:t>
                      </w:r>
                    </w:p>
                  </w:txbxContent>
                </v:textbox>
                <w10:wrap anchorx="page"/>
              </v:shape>
            </w:pict>
          </mc:Fallback>
        </mc:AlternateContent>
      </w:r>
    </w:p>
    <w:p w14:paraId="37626506" w14:textId="77777777" w:rsidR="00DE2B8F" w:rsidRDefault="00DE2B8F" w:rsidP="00DE2B8F">
      <w:pPr>
        <w:pStyle w:val="BodyText"/>
        <w:rPr>
          <w:b/>
        </w:rPr>
      </w:pPr>
    </w:p>
    <w:p w14:paraId="54CA62A2" w14:textId="77777777" w:rsidR="00DE2B8F" w:rsidRDefault="00DE2B8F" w:rsidP="00DE2B8F">
      <w:pPr>
        <w:pStyle w:val="BodyText"/>
        <w:rPr>
          <w:b/>
        </w:rPr>
      </w:pPr>
    </w:p>
    <w:p w14:paraId="51CE03D2" w14:textId="77777777" w:rsidR="00E17A26" w:rsidRDefault="00E17A26" w:rsidP="006C112F">
      <w:pPr>
        <w:spacing w:after="0"/>
        <w:ind w:right="393"/>
        <w:rPr>
          <w:b/>
          <w:sz w:val="24"/>
        </w:rPr>
      </w:pPr>
    </w:p>
    <w:p w14:paraId="6775642E" w14:textId="77777777" w:rsidR="00E17A26" w:rsidRDefault="00E17A26" w:rsidP="006C112F">
      <w:pPr>
        <w:spacing w:after="0"/>
        <w:ind w:right="393"/>
        <w:rPr>
          <w:b/>
          <w:sz w:val="24"/>
        </w:rPr>
      </w:pPr>
    </w:p>
    <w:p w14:paraId="1D913133" w14:textId="77777777" w:rsidR="00E17A26" w:rsidRDefault="00E17A26" w:rsidP="006C112F">
      <w:pPr>
        <w:spacing w:after="0"/>
        <w:ind w:right="393"/>
        <w:rPr>
          <w:b/>
          <w:sz w:val="24"/>
        </w:rPr>
      </w:pPr>
    </w:p>
    <w:p w14:paraId="66192800" w14:textId="7448ACDF" w:rsidR="00DE2B8F" w:rsidRPr="00DE2B8F" w:rsidRDefault="00DE2B8F" w:rsidP="006C112F">
      <w:pPr>
        <w:spacing w:after="0"/>
        <w:ind w:right="393"/>
        <w:jc w:val="center"/>
        <w:rPr>
          <w:rFonts w:ascii="Times New Roman" w:hAnsi="Times New Roman" w:cs="Times New Roman"/>
          <w:b/>
          <w:sz w:val="24"/>
        </w:rPr>
      </w:pPr>
      <w:r w:rsidRPr="00DE2B8F">
        <w:rPr>
          <w:rFonts w:ascii="Times New Roman" w:hAnsi="Times New Roman" w:cs="Times New Roman"/>
          <w:b/>
          <w:sz w:val="24"/>
        </w:rPr>
        <w:t>Fig</w:t>
      </w:r>
      <w:r w:rsidRPr="00DE2B8F">
        <w:rPr>
          <w:rFonts w:ascii="Times New Roman" w:hAnsi="Times New Roman" w:cs="Times New Roman"/>
          <w:b/>
          <w:spacing w:val="-3"/>
          <w:sz w:val="24"/>
        </w:rPr>
        <w:t xml:space="preserve"> </w:t>
      </w:r>
      <w:r w:rsidR="006709FF">
        <w:rPr>
          <w:rFonts w:ascii="Times New Roman" w:hAnsi="Times New Roman" w:cs="Times New Roman"/>
          <w:b/>
          <w:spacing w:val="-3"/>
          <w:sz w:val="24"/>
        </w:rPr>
        <w:t>2</w:t>
      </w:r>
      <w:r w:rsidRPr="00DE2B8F">
        <w:rPr>
          <w:rFonts w:ascii="Times New Roman" w:hAnsi="Times New Roman" w:cs="Times New Roman"/>
          <w:b/>
          <w:sz w:val="24"/>
        </w:rPr>
        <w:t xml:space="preserve"> Weekly</w:t>
      </w:r>
      <w:r w:rsidRPr="00DE2B8F">
        <w:rPr>
          <w:rFonts w:ascii="Times New Roman" w:hAnsi="Times New Roman" w:cs="Times New Roman"/>
          <w:b/>
          <w:spacing w:val="-1"/>
          <w:sz w:val="24"/>
        </w:rPr>
        <w:t xml:space="preserve"> </w:t>
      </w:r>
      <w:r w:rsidRPr="00DE2B8F">
        <w:rPr>
          <w:rFonts w:ascii="Times New Roman" w:hAnsi="Times New Roman" w:cs="Times New Roman"/>
          <w:b/>
          <w:sz w:val="24"/>
        </w:rPr>
        <w:t>Trend Analysis</w:t>
      </w:r>
      <w:r w:rsidRPr="00DE2B8F">
        <w:rPr>
          <w:rFonts w:ascii="Times New Roman" w:hAnsi="Times New Roman" w:cs="Times New Roman"/>
          <w:b/>
          <w:spacing w:val="-3"/>
          <w:sz w:val="24"/>
        </w:rPr>
        <w:t xml:space="preserve"> </w:t>
      </w:r>
      <w:r w:rsidRPr="00DE2B8F">
        <w:rPr>
          <w:rFonts w:ascii="Times New Roman" w:hAnsi="Times New Roman" w:cs="Times New Roman"/>
          <w:b/>
          <w:sz w:val="24"/>
        </w:rPr>
        <w:t>of</w:t>
      </w:r>
      <w:r w:rsidRPr="00DE2B8F">
        <w:rPr>
          <w:rFonts w:ascii="Times New Roman" w:hAnsi="Times New Roman" w:cs="Times New Roman"/>
          <w:b/>
          <w:spacing w:val="-3"/>
          <w:sz w:val="24"/>
        </w:rPr>
        <w:t xml:space="preserve"> </w:t>
      </w:r>
      <w:r w:rsidRPr="00DE2B8F">
        <w:rPr>
          <w:rFonts w:ascii="Times New Roman" w:hAnsi="Times New Roman" w:cs="Times New Roman"/>
          <w:b/>
          <w:sz w:val="24"/>
        </w:rPr>
        <w:t>Tomato</w:t>
      </w:r>
      <w:r w:rsidRPr="00DE2B8F">
        <w:rPr>
          <w:rFonts w:ascii="Times New Roman" w:hAnsi="Times New Roman" w:cs="Times New Roman"/>
          <w:b/>
          <w:spacing w:val="-1"/>
          <w:sz w:val="24"/>
        </w:rPr>
        <w:t xml:space="preserve"> </w:t>
      </w:r>
      <w:r w:rsidRPr="00DE2B8F">
        <w:rPr>
          <w:rFonts w:ascii="Times New Roman" w:hAnsi="Times New Roman" w:cs="Times New Roman"/>
          <w:b/>
          <w:sz w:val="24"/>
        </w:rPr>
        <w:t>Prices</w:t>
      </w:r>
      <w:r w:rsidRPr="00DE2B8F">
        <w:rPr>
          <w:rFonts w:ascii="Times New Roman" w:hAnsi="Times New Roman" w:cs="Times New Roman"/>
          <w:b/>
          <w:spacing w:val="-3"/>
          <w:sz w:val="24"/>
        </w:rPr>
        <w:t xml:space="preserve"> </w:t>
      </w:r>
      <w:r w:rsidRPr="00DE2B8F">
        <w:rPr>
          <w:rFonts w:ascii="Times New Roman" w:hAnsi="Times New Roman" w:cs="Times New Roman"/>
          <w:b/>
          <w:sz w:val="24"/>
        </w:rPr>
        <w:t>in</w:t>
      </w:r>
      <w:r w:rsidRPr="00DE2B8F">
        <w:rPr>
          <w:rFonts w:ascii="Times New Roman" w:hAnsi="Times New Roman" w:cs="Times New Roman"/>
          <w:b/>
          <w:spacing w:val="1"/>
          <w:sz w:val="24"/>
        </w:rPr>
        <w:t xml:space="preserve"> </w:t>
      </w:r>
      <w:proofErr w:type="spellStart"/>
      <w:r w:rsidRPr="00DE2B8F">
        <w:rPr>
          <w:rFonts w:ascii="Times New Roman" w:hAnsi="Times New Roman" w:cs="Times New Roman"/>
          <w:b/>
          <w:sz w:val="24"/>
        </w:rPr>
        <w:t>Dindigul</w:t>
      </w:r>
      <w:proofErr w:type="spellEnd"/>
      <w:r w:rsidRPr="00DE2B8F">
        <w:rPr>
          <w:rFonts w:ascii="Times New Roman" w:hAnsi="Times New Roman" w:cs="Times New Roman"/>
          <w:b/>
          <w:spacing w:val="-9"/>
          <w:sz w:val="24"/>
        </w:rPr>
        <w:t xml:space="preserve"> </w:t>
      </w:r>
      <w:r w:rsidRPr="00DE2B8F">
        <w:rPr>
          <w:rFonts w:ascii="Times New Roman" w:hAnsi="Times New Roman" w:cs="Times New Roman"/>
          <w:b/>
          <w:spacing w:val="-2"/>
          <w:sz w:val="24"/>
        </w:rPr>
        <w:t>Market</w:t>
      </w:r>
      <w:r w:rsidR="0075503D">
        <w:rPr>
          <w:rFonts w:ascii="Times New Roman" w:hAnsi="Times New Roman" w:cs="Times New Roman"/>
          <w:b/>
          <w:spacing w:val="-2"/>
          <w:sz w:val="24"/>
        </w:rPr>
        <w:t xml:space="preserve"> ((Linear model))</w:t>
      </w:r>
    </w:p>
    <w:p w14:paraId="6E2063DC" w14:textId="77777777" w:rsidR="00DE2B8F" w:rsidRDefault="00DE2B8F" w:rsidP="00DE2B8F">
      <w:pPr>
        <w:pStyle w:val="BodyText"/>
        <w:rPr>
          <w:b/>
        </w:rPr>
      </w:pPr>
      <w:r>
        <w:rPr>
          <w:noProof/>
          <w:lang w:val="en-IN" w:eastAsia="en-IN"/>
        </w:rPr>
        <mc:AlternateContent>
          <mc:Choice Requires="wpg">
            <w:drawing>
              <wp:anchor distT="0" distB="0" distL="0" distR="0" simplePos="0" relativeHeight="251660288" behindDoc="0" locked="0" layoutInCell="1" allowOverlap="1" wp14:anchorId="374309DD" wp14:editId="5327C096">
                <wp:simplePos x="0" y="0"/>
                <wp:positionH relativeFrom="page">
                  <wp:posOffset>1453487</wp:posOffset>
                </wp:positionH>
                <wp:positionV relativeFrom="paragraph">
                  <wp:posOffset>88350</wp:posOffset>
                </wp:positionV>
                <wp:extent cx="5050155" cy="2486660"/>
                <wp:effectExtent l="0" t="0" r="17145" b="27940"/>
                <wp:wrapNone/>
                <wp:docPr id="504"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50155" cy="2486660"/>
                          <a:chOff x="4751" y="4751"/>
                          <a:chExt cx="5050155" cy="2486660"/>
                        </a:xfrm>
                      </wpg:grpSpPr>
                      <wps:wsp>
                        <wps:cNvPr id="505" name="Graphic 505"/>
                        <wps:cNvSpPr/>
                        <wps:spPr>
                          <a:xfrm>
                            <a:off x="303488" y="315755"/>
                            <a:ext cx="3328670" cy="1292608"/>
                          </a:xfrm>
                          <a:custGeom>
                            <a:avLst/>
                            <a:gdLst/>
                            <a:ahLst/>
                            <a:cxnLst/>
                            <a:rect l="l" t="t" r="r" b="b"/>
                            <a:pathLst>
                              <a:path w="3328670" h="1233805">
                                <a:moveTo>
                                  <a:pt x="38040" y="1062922"/>
                                </a:moveTo>
                                <a:lnTo>
                                  <a:pt x="3328634" y="1062922"/>
                                </a:lnTo>
                              </a:path>
                              <a:path w="3328670" h="1233805">
                                <a:moveTo>
                                  <a:pt x="38040" y="930062"/>
                                </a:moveTo>
                                <a:lnTo>
                                  <a:pt x="3328634" y="930062"/>
                                </a:lnTo>
                              </a:path>
                              <a:path w="3328670" h="1233805">
                                <a:moveTo>
                                  <a:pt x="38040" y="797163"/>
                                </a:moveTo>
                                <a:lnTo>
                                  <a:pt x="3328634" y="797163"/>
                                </a:lnTo>
                              </a:path>
                              <a:path w="3328670" h="1233805">
                                <a:moveTo>
                                  <a:pt x="38040" y="664303"/>
                                </a:moveTo>
                                <a:lnTo>
                                  <a:pt x="3328634" y="664303"/>
                                </a:lnTo>
                              </a:path>
                              <a:path w="3328670" h="1233805">
                                <a:moveTo>
                                  <a:pt x="38040" y="531442"/>
                                </a:moveTo>
                                <a:lnTo>
                                  <a:pt x="3328634" y="531442"/>
                                </a:lnTo>
                              </a:path>
                              <a:path w="3328670" h="1233805">
                                <a:moveTo>
                                  <a:pt x="38040" y="398581"/>
                                </a:moveTo>
                                <a:lnTo>
                                  <a:pt x="3328634" y="398581"/>
                                </a:lnTo>
                              </a:path>
                              <a:path w="3328670" h="1233805">
                                <a:moveTo>
                                  <a:pt x="38040" y="265721"/>
                                </a:moveTo>
                                <a:lnTo>
                                  <a:pt x="3328634" y="265721"/>
                                </a:lnTo>
                              </a:path>
                              <a:path w="3328670" h="1233805">
                                <a:moveTo>
                                  <a:pt x="38040" y="132860"/>
                                </a:moveTo>
                                <a:lnTo>
                                  <a:pt x="3328634" y="132860"/>
                                </a:lnTo>
                              </a:path>
                              <a:path w="3328670" h="1233805">
                                <a:moveTo>
                                  <a:pt x="38040" y="0"/>
                                </a:moveTo>
                                <a:lnTo>
                                  <a:pt x="3328634" y="0"/>
                                </a:lnTo>
                              </a:path>
                              <a:path w="3328670" h="1233805">
                                <a:moveTo>
                                  <a:pt x="38040" y="1195783"/>
                                </a:moveTo>
                                <a:lnTo>
                                  <a:pt x="38040" y="0"/>
                                </a:lnTo>
                              </a:path>
                              <a:path w="3328670" h="1233805">
                                <a:moveTo>
                                  <a:pt x="0" y="1195783"/>
                                </a:moveTo>
                                <a:lnTo>
                                  <a:pt x="38040" y="1195783"/>
                                </a:lnTo>
                              </a:path>
                              <a:path w="3328670" h="1233805">
                                <a:moveTo>
                                  <a:pt x="0" y="1062922"/>
                                </a:moveTo>
                                <a:lnTo>
                                  <a:pt x="38040" y="1062922"/>
                                </a:lnTo>
                              </a:path>
                              <a:path w="3328670" h="1233805">
                                <a:moveTo>
                                  <a:pt x="0" y="930062"/>
                                </a:moveTo>
                                <a:lnTo>
                                  <a:pt x="38040" y="930062"/>
                                </a:lnTo>
                              </a:path>
                              <a:path w="3328670" h="1233805">
                                <a:moveTo>
                                  <a:pt x="0" y="797163"/>
                                </a:moveTo>
                                <a:lnTo>
                                  <a:pt x="38040" y="797163"/>
                                </a:lnTo>
                              </a:path>
                              <a:path w="3328670" h="1233805">
                                <a:moveTo>
                                  <a:pt x="0" y="664303"/>
                                </a:moveTo>
                                <a:lnTo>
                                  <a:pt x="38040" y="664303"/>
                                </a:lnTo>
                              </a:path>
                              <a:path w="3328670" h="1233805">
                                <a:moveTo>
                                  <a:pt x="0" y="531442"/>
                                </a:moveTo>
                                <a:lnTo>
                                  <a:pt x="38040" y="531442"/>
                                </a:lnTo>
                              </a:path>
                              <a:path w="3328670" h="1233805">
                                <a:moveTo>
                                  <a:pt x="0" y="398581"/>
                                </a:moveTo>
                                <a:lnTo>
                                  <a:pt x="38040" y="398581"/>
                                </a:lnTo>
                              </a:path>
                              <a:path w="3328670" h="1233805">
                                <a:moveTo>
                                  <a:pt x="0" y="265721"/>
                                </a:moveTo>
                                <a:lnTo>
                                  <a:pt x="38040" y="265721"/>
                                </a:lnTo>
                              </a:path>
                              <a:path w="3328670" h="1233805">
                                <a:moveTo>
                                  <a:pt x="0" y="132860"/>
                                </a:moveTo>
                                <a:lnTo>
                                  <a:pt x="38040" y="132860"/>
                                </a:lnTo>
                              </a:path>
                              <a:path w="3328670" h="1233805">
                                <a:moveTo>
                                  <a:pt x="0" y="0"/>
                                </a:moveTo>
                                <a:lnTo>
                                  <a:pt x="38040" y="0"/>
                                </a:lnTo>
                              </a:path>
                              <a:path w="3328670" h="1233805">
                                <a:moveTo>
                                  <a:pt x="38040" y="1195783"/>
                                </a:moveTo>
                                <a:lnTo>
                                  <a:pt x="3328634" y="1195783"/>
                                </a:lnTo>
                              </a:path>
                              <a:path w="3328670" h="1233805">
                                <a:moveTo>
                                  <a:pt x="38040" y="1195783"/>
                                </a:moveTo>
                                <a:lnTo>
                                  <a:pt x="38040" y="1233743"/>
                                </a:lnTo>
                              </a:path>
                              <a:path w="3328670" h="1233805">
                                <a:moveTo>
                                  <a:pt x="104612" y="1195783"/>
                                </a:moveTo>
                                <a:lnTo>
                                  <a:pt x="104612" y="1233743"/>
                                </a:lnTo>
                              </a:path>
                              <a:path w="3328670" h="1233805">
                                <a:moveTo>
                                  <a:pt x="161673" y="1195783"/>
                                </a:moveTo>
                                <a:lnTo>
                                  <a:pt x="161673" y="1233743"/>
                                </a:lnTo>
                              </a:path>
                              <a:path w="3328670" h="1233805">
                                <a:moveTo>
                                  <a:pt x="228244" y="1195783"/>
                                </a:moveTo>
                                <a:lnTo>
                                  <a:pt x="228244" y="1233743"/>
                                </a:lnTo>
                              </a:path>
                              <a:path w="3328670" h="1233805">
                                <a:moveTo>
                                  <a:pt x="294816" y="1195783"/>
                                </a:moveTo>
                                <a:lnTo>
                                  <a:pt x="294816" y="1233743"/>
                                </a:lnTo>
                              </a:path>
                              <a:path w="3328670" h="1233805">
                                <a:moveTo>
                                  <a:pt x="351877" y="1195783"/>
                                </a:moveTo>
                                <a:lnTo>
                                  <a:pt x="351877" y="1233743"/>
                                </a:lnTo>
                              </a:path>
                              <a:path w="3328670" h="1233805">
                                <a:moveTo>
                                  <a:pt x="418448" y="1195783"/>
                                </a:moveTo>
                                <a:lnTo>
                                  <a:pt x="418448" y="1233743"/>
                                </a:lnTo>
                              </a:path>
                              <a:path w="3328670" h="1233805">
                                <a:moveTo>
                                  <a:pt x="485020" y="1195783"/>
                                </a:moveTo>
                                <a:lnTo>
                                  <a:pt x="485020" y="1233743"/>
                                </a:lnTo>
                              </a:path>
                              <a:path w="3328670" h="1233805">
                                <a:moveTo>
                                  <a:pt x="542081" y="1195783"/>
                                </a:moveTo>
                                <a:lnTo>
                                  <a:pt x="542081" y="1233743"/>
                                </a:lnTo>
                              </a:path>
                              <a:path w="3328670" h="1233805">
                                <a:moveTo>
                                  <a:pt x="608652" y="1195783"/>
                                </a:moveTo>
                                <a:lnTo>
                                  <a:pt x="608652" y="1233743"/>
                                </a:lnTo>
                              </a:path>
                              <a:path w="3328670" h="1233805">
                                <a:moveTo>
                                  <a:pt x="675224" y="1195783"/>
                                </a:moveTo>
                                <a:lnTo>
                                  <a:pt x="675224" y="1233743"/>
                                </a:lnTo>
                              </a:path>
                              <a:path w="3328670" h="1233805">
                                <a:moveTo>
                                  <a:pt x="732285" y="1195783"/>
                                </a:moveTo>
                                <a:lnTo>
                                  <a:pt x="732285" y="1233743"/>
                                </a:lnTo>
                              </a:path>
                              <a:path w="3328670" h="1233805">
                                <a:moveTo>
                                  <a:pt x="798857" y="1195783"/>
                                </a:moveTo>
                                <a:lnTo>
                                  <a:pt x="798857" y="1233743"/>
                                </a:lnTo>
                              </a:path>
                              <a:path w="3328670" h="1233805">
                                <a:moveTo>
                                  <a:pt x="855918" y="1195783"/>
                                </a:moveTo>
                                <a:lnTo>
                                  <a:pt x="855918" y="1233743"/>
                                </a:lnTo>
                              </a:path>
                              <a:path w="3328670" h="1233805">
                                <a:moveTo>
                                  <a:pt x="922426" y="1195783"/>
                                </a:moveTo>
                                <a:lnTo>
                                  <a:pt x="922426" y="1233743"/>
                                </a:lnTo>
                              </a:path>
                              <a:path w="3328670" h="1233805">
                                <a:moveTo>
                                  <a:pt x="988997" y="1195783"/>
                                </a:moveTo>
                                <a:lnTo>
                                  <a:pt x="988997" y="1233743"/>
                                </a:lnTo>
                              </a:path>
                              <a:path w="3328670" h="1233805">
                                <a:moveTo>
                                  <a:pt x="1046058" y="1195783"/>
                                </a:moveTo>
                                <a:lnTo>
                                  <a:pt x="1046058" y="1233743"/>
                                </a:lnTo>
                              </a:path>
                              <a:path w="3328670" h="1233805">
                                <a:moveTo>
                                  <a:pt x="1112630" y="1195783"/>
                                </a:moveTo>
                                <a:lnTo>
                                  <a:pt x="1112630" y="1233743"/>
                                </a:lnTo>
                              </a:path>
                              <a:path w="3328670" h="1233805">
                                <a:moveTo>
                                  <a:pt x="1179201" y="1195783"/>
                                </a:moveTo>
                                <a:lnTo>
                                  <a:pt x="1179201" y="1233743"/>
                                </a:lnTo>
                              </a:path>
                              <a:path w="3328670" h="1233805">
                                <a:moveTo>
                                  <a:pt x="1236262" y="1195783"/>
                                </a:moveTo>
                                <a:lnTo>
                                  <a:pt x="1236262" y="1233743"/>
                                </a:lnTo>
                              </a:path>
                              <a:path w="3328670" h="1233805">
                                <a:moveTo>
                                  <a:pt x="1302961" y="1195783"/>
                                </a:moveTo>
                                <a:lnTo>
                                  <a:pt x="1302961" y="1233743"/>
                                </a:lnTo>
                              </a:path>
                              <a:path w="3328670" h="1233805">
                                <a:moveTo>
                                  <a:pt x="1369532" y="1195783"/>
                                </a:moveTo>
                                <a:lnTo>
                                  <a:pt x="1369532" y="1233743"/>
                                </a:lnTo>
                              </a:path>
                              <a:path w="3328670" h="1233805">
                                <a:moveTo>
                                  <a:pt x="1426593" y="1195783"/>
                                </a:moveTo>
                                <a:lnTo>
                                  <a:pt x="1426593" y="1233743"/>
                                </a:lnTo>
                              </a:path>
                              <a:path w="3328670" h="1233805">
                                <a:moveTo>
                                  <a:pt x="1493165" y="1195783"/>
                                </a:moveTo>
                                <a:lnTo>
                                  <a:pt x="1493165" y="1233743"/>
                                </a:lnTo>
                              </a:path>
                              <a:path w="3328670" h="1233805">
                                <a:moveTo>
                                  <a:pt x="1559736" y="1195783"/>
                                </a:moveTo>
                                <a:lnTo>
                                  <a:pt x="1559736" y="1233743"/>
                                </a:lnTo>
                              </a:path>
                              <a:path w="3328670" h="1233805">
                                <a:moveTo>
                                  <a:pt x="1616797" y="1195783"/>
                                </a:moveTo>
                                <a:lnTo>
                                  <a:pt x="1616797" y="1233743"/>
                                </a:lnTo>
                              </a:path>
                              <a:path w="3328670" h="1233805">
                                <a:moveTo>
                                  <a:pt x="1683369" y="1195783"/>
                                </a:moveTo>
                                <a:lnTo>
                                  <a:pt x="1683369" y="1233743"/>
                                </a:lnTo>
                              </a:path>
                              <a:path w="3328670" h="1233805">
                                <a:moveTo>
                                  <a:pt x="1749940" y="1195783"/>
                                </a:moveTo>
                                <a:lnTo>
                                  <a:pt x="1749940" y="1233743"/>
                                </a:lnTo>
                              </a:path>
                              <a:path w="3328670" h="1233805">
                                <a:moveTo>
                                  <a:pt x="1807001" y="1195783"/>
                                </a:moveTo>
                                <a:lnTo>
                                  <a:pt x="1807001" y="1233743"/>
                                </a:lnTo>
                              </a:path>
                              <a:path w="3328670" h="1233805">
                                <a:moveTo>
                                  <a:pt x="1873573" y="1195783"/>
                                </a:moveTo>
                                <a:lnTo>
                                  <a:pt x="1873573" y="1233743"/>
                                </a:lnTo>
                              </a:path>
                              <a:path w="3328670" h="1233805">
                                <a:moveTo>
                                  <a:pt x="1940144" y="1195783"/>
                                </a:moveTo>
                                <a:lnTo>
                                  <a:pt x="1940144" y="1233743"/>
                                </a:lnTo>
                              </a:path>
                              <a:path w="3328670" h="1233805">
                                <a:moveTo>
                                  <a:pt x="1997205" y="1195783"/>
                                </a:moveTo>
                                <a:lnTo>
                                  <a:pt x="1997205" y="1233743"/>
                                </a:lnTo>
                              </a:path>
                              <a:path w="3328670" h="1233805">
                                <a:moveTo>
                                  <a:pt x="2063777" y="1195783"/>
                                </a:moveTo>
                                <a:lnTo>
                                  <a:pt x="2063777" y="1233743"/>
                                </a:lnTo>
                              </a:path>
                              <a:path w="3328670" h="1233805">
                                <a:moveTo>
                                  <a:pt x="2130348" y="1195783"/>
                                </a:moveTo>
                                <a:lnTo>
                                  <a:pt x="2130348" y="1233743"/>
                                </a:lnTo>
                              </a:path>
                              <a:path w="3328670" h="1233805">
                                <a:moveTo>
                                  <a:pt x="2187409" y="1195783"/>
                                </a:moveTo>
                                <a:lnTo>
                                  <a:pt x="2187409" y="1233743"/>
                                </a:lnTo>
                              </a:path>
                              <a:path w="3328670" h="1233805">
                                <a:moveTo>
                                  <a:pt x="2253981" y="1195783"/>
                                </a:moveTo>
                                <a:lnTo>
                                  <a:pt x="2253981" y="1233743"/>
                                </a:lnTo>
                              </a:path>
                              <a:path w="3328670" h="1233805">
                                <a:moveTo>
                                  <a:pt x="2320552" y="1195783"/>
                                </a:moveTo>
                                <a:lnTo>
                                  <a:pt x="2320552" y="1233743"/>
                                </a:lnTo>
                              </a:path>
                              <a:path w="3328670" h="1233805">
                                <a:moveTo>
                                  <a:pt x="2377613" y="1195783"/>
                                </a:moveTo>
                                <a:lnTo>
                                  <a:pt x="2377613" y="1233743"/>
                                </a:lnTo>
                              </a:path>
                              <a:path w="3328670" h="1233805">
                                <a:moveTo>
                                  <a:pt x="2444185" y="1195783"/>
                                </a:moveTo>
                                <a:lnTo>
                                  <a:pt x="2444185" y="1233743"/>
                                </a:lnTo>
                              </a:path>
                              <a:path w="3328670" h="1233805">
                                <a:moveTo>
                                  <a:pt x="2510756" y="1195783"/>
                                </a:moveTo>
                                <a:lnTo>
                                  <a:pt x="2510756" y="1233743"/>
                                </a:lnTo>
                              </a:path>
                              <a:path w="3328670" h="1233805">
                                <a:moveTo>
                                  <a:pt x="2567817" y="1195783"/>
                                </a:moveTo>
                                <a:lnTo>
                                  <a:pt x="2567817" y="1233743"/>
                                </a:lnTo>
                              </a:path>
                              <a:path w="3328670" h="1233805">
                                <a:moveTo>
                                  <a:pt x="2634389" y="1195783"/>
                                </a:moveTo>
                                <a:lnTo>
                                  <a:pt x="2634389" y="1233743"/>
                                </a:lnTo>
                              </a:path>
                              <a:path w="3328670" h="1233805">
                                <a:moveTo>
                                  <a:pt x="2691450" y="1195783"/>
                                </a:moveTo>
                                <a:lnTo>
                                  <a:pt x="2691450" y="1233743"/>
                                </a:lnTo>
                              </a:path>
                              <a:path w="3328670" h="1233805">
                                <a:moveTo>
                                  <a:pt x="2758022" y="1195783"/>
                                </a:moveTo>
                                <a:lnTo>
                                  <a:pt x="2758022" y="1233743"/>
                                </a:lnTo>
                              </a:path>
                              <a:path w="3328670" h="1233805">
                                <a:moveTo>
                                  <a:pt x="2824593" y="1195783"/>
                                </a:moveTo>
                                <a:lnTo>
                                  <a:pt x="2824593" y="1233743"/>
                                </a:lnTo>
                              </a:path>
                              <a:path w="3328670" h="1233805">
                                <a:moveTo>
                                  <a:pt x="2881654" y="1195783"/>
                                </a:moveTo>
                                <a:lnTo>
                                  <a:pt x="2881654" y="1233743"/>
                                </a:lnTo>
                              </a:path>
                              <a:path w="3328670" h="1233805">
                                <a:moveTo>
                                  <a:pt x="2948226" y="1195783"/>
                                </a:moveTo>
                                <a:lnTo>
                                  <a:pt x="2948226" y="1233743"/>
                                </a:lnTo>
                              </a:path>
                              <a:path w="3328670" h="1233805">
                                <a:moveTo>
                                  <a:pt x="3014797" y="1195783"/>
                                </a:moveTo>
                                <a:lnTo>
                                  <a:pt x="3014797" y="1233743"/>
                                </a:lnTo>
                              </a:path>
                              <a:path w="3328670" h="1233805">
                                <a:moveTo>
                                  <a:pt x="3071858" y="1195783"/>
                                </a:moveTo>
                                <a:lnTo>
                                  <a:pt x="3071858" y="1233743"/>
                                </a:lnTo>
                              </a:path>
                              <a:path w="3328670" h="1233805">
                                <a:moveTo>
                                  <a:pt x="3138430" y="1195783"/>
                                </a:moveTo>
                                <a:lnTo>
                                  <a:pt x="3138430" y="1233743"/>
                                </a:lnTo>
                              </a:path>
                              <a:path w="3328670" h="1233805">
                                <a:moveTo>
                                  <a:pt x="3205001" y="1195783"/>
                                </a:moveTo>
                                <a:lnTo>
                                  <a:pt x="3205001" y="1233743"/>
                                </a:lnTo>
                              </a:path>
                              <a:path w="3328670" h="1233805">
                                <a:moveTo>
                                  <a:pt x="3262062" y="1195783"/>
                                </a:moveTo>
                                <a:lnTo>
                                  <a:pt x="3262062" y="1233743"/>
                                </a:lnTo>
                              </a:path>
                              <a:path w="3328670" h="1233805">
                                <a:moveTo>
                                  <a:pt x="3328634" y="1195783"/>
                                </a:moveTo>
                                <a:lnTo>
                                  <a:pt x="3328634" y="1233743"/>
                                </a:lnTo>
                              </a:path>
                            </a:pathLst>
                          </a:custGeom>
                          <a:ln w="9500">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06" name="Image 506"/>
                          <pic:cNvPicPr/>
                        </pic:nvPicPr>
                        <pic:blipFill>
                          <a:blip r:embed="rId11" cstate="print"/>
                          <a:stretch>
                            <a:fillRect/>
                          </a:stretch>
                        </pic:blipFill>
                        <pic:spPr>
                          <a:xfrm>
                            <a:off x="361389" y="455481"/>
                            <a:ext cx="3328624" cy="863642"/>
                          </a:xfrm>
                          <a:prstGeom prst="rect">
                            <a:avLst/>
                          </a:prstGeom>
                        </pic:spPr>
                      </pic:pic>
                      <wps:wsp>
                        <wps:cNvPr id="507" name="Graphic 507"/>
                        <wps:cNvSpPr/>
                        <wps:spPr>
                          <a:xfrm>
                            <a:off x="3880159" y="1281158"/>
                            <a:ext cx="314325" cy="1270"/>
                          </a:xfrm>
                          <a:custGeom>
                            <a:avLst/>
                            <a:gdLst/>
                            <a:ahLst/>
                            <a:cxnLst/>
                            <a:rect l="l" t="t" r="r" b="b"/>
                            <a:pathLst>
                              <a:path w="314325">
                                <a:moveTo>
                                  <a:pt x="0" y="0"/>
                                </a:moveTo>
                                <a:lnTo>
                                  <a:pt x="313836" y="0"/>
                                </a:lnTo>
                              </a:path>
                            </a:pathLst>
                          </a:custGeom>
                          <a:ln w="18980">
                            <a:solidFill>
                              <a:srgbClr val="F69240"/>
                            </a:solidFill>
                            <a:prstDash val="solid"/>
                          </a:ln>
                        </wps:spPr>
                        <wps:bodyPr wrap="square" lIns="0" tIns="0" rIns="0" bIns="0" rtlCol="0">
                          <a:prstTxWarp prst="textNoShape">
                            <a:avLst/>
                          </a:prstTxWarp>
                          <a:noAutofit/>
                        </wps:bodyPr>
                      </wps:wsp>
                      <pic:pic xmlns:pic="http://schemas.openxmlformats.org/drawingml/2006/picture">
                        <pic:nvPicPr>
                          <pic:cNvPr id="508" name="Image 508"/>
                          <pic:cNvPicPr/>
                        </pic:nvPicPr>
                        <pic:blipFill>
                          <a:blip r:embed="rId12" cstate="print"/>
                          <a:stretch>
                            <a:fillRect/>
                          </a:stretch>
                        </pic:blipFill>
                        <pic:spPr>
                          <a:xfrm>
                            <a:off x="3994349" y="1233665"/>
                            <a:ext cx="85581" cy="85458"/>
                          </a:xfrm>
                          <a:prstGeom prst="rect">
                            <a:avLst/>
                          </a:prstGeom>
                        </pic:spPr>
                      </pic:pic>
                      <wps:wsp>
                        <wps:cNvPr id="509" name="Graphic 509"/>
                        <wps:cNvSpPr/>
                        <wps:spPr>
                          <a:xfrm>
                            <a:off x="3880159" y="1499429"/>
                            <a:ext cx="314325" cy="1270"/>
                          </a:xfrm>
                          <a:custGeom>
                            <a:avLst/>
                            <a:gdLst/>
                            <a:ahLst/>
                            <a:cxnLst/>
                            <a:rect l="l" t="t" r="r" b="b"/>
                            <a:pathLst>
                              <a:path w="314325">
                                <a:moveTo>
                                  <a:pt x="0" y="0"/>
                                </a:moveTo>
                                <a:lnTo>
                                  <a:pt x="313836" y="0"/>
                                </a:lnTo>
                              </a:path>
                            </a:pathLst>
                          </a:custGeom>
                          <a:ln w="18980">
                            <a:solidFill>
                              <a:srgbClr val="6F2F9F"/>
                            </a:solidFill>
                            <a:prstDash val="dot"/>
                          </a:ln>
                        </wps:spPr>
                        <wps:bodyPr wrap="square" lIns="0" tIns="0" rIns="0" bIns="0" rtlCol="0">
                          <a:prstTxWarp prst="textNoShape">
                            <a:avLst/>
                          </a:prstTxWarp>
                          <a:noAutofit/>
                        </wps:bodyPr>
                      </wps:wsp>
                      <wps:wsp>
                        <wps:cNvPr id="510" name="Graphic 510"/>
                        <wps:cNvSpPr/>
                        <wps:spPr>
                          <a:xfrm>
                            <a:off x="4751" y="4751"/>
                            <a:ext cx="5050155" cy="2486660"/>
                          </a:xfrm>
                          <a:custGeom>
                            <a:avLst/>
                            <a:gdLst/>
                            <a:ahLst/>
                            <a:cxnLst/>
                            <a:rect l="l" t="t" r="r" b="b"/>
                            <a:pathLst>
                              <a:path w="5050155" h="2486660">
                                <a:moveTo>
                                  <a:pt x="0" y="2486391"/>
                                </a:moveTo>
                                <a:lnTo>
                                  <a:pt x="5049917" y="2486391"/>
                                </a:lnTo>
                                <a:lnTo>
                                  <a:pt x="5049917" y="0"/>
                                </a:lnTo>
                                <a:lnTo>
                                  <a:pt x="0" y="0"/>
                                </a:lnTo>
                                <a:lnTo>
                                  <a:pt x="0" y="2486391"/>
                                </a:lnTo>
                                <a:close/>
                              </a:path>
                            </a:pathLst>
                          </a:custGeom>
                          <a:ln w="9503">
                            <a:solidFill>
                              <a:srgbClr val="858585"/>
                            </a:solidFill>
                            <a:prstDash val="solid"/>
                          </a:ln>
                        </wps:spPr>
                        <wps:bodyPr wrap="square" lIns="0" tIns="0" rIns="0" bIns="0" rtlCol="0">
                          <a:prstTxWarp prst="textNoShape">
                            <a:avLst/>
                          </a:prstTxWarp>
                          <a:noAutofit/>
                        </wps:bodyPr>
                      </wps:wsp>
                      <wps:wsp>
                        <wps:cNvPr id="512" name="Textbox 512"/>
                        <wps:cNvSpPr txBox="1"/>
                        <wps:spPr>
                          <a:xfrm>
                            <a:off x="132188" y="358588"/>
                            <a:ext cx="146685" cy="1344295"/>
                          </a:xfrm>
                          <a:prstGeom prst="rect">
                            <a:avLst/>
                          </a:prstGeom>
                        </wps:spPr>
                        <wps:txbx>
                          <w:txbxContent>
                            <w:p w14:paraId="370EF1AD"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90</w:t>
                              </w:r>
                            </w:p>
                            <w:p w14:paraId="535A587B"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80</w:t>
                              </w:r>
                            </w:p>
                            <w:p w14:paraId="4C015055"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70</w:t>
                              </w:r>
                            </w:p>
                            <w:p w14:paraId="6973AB10"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60</w:t>
                              </w:r>
                            </w:p>
                            <w:p w14:paraId="15766B05"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50</w:t>
                              </w:r>
                            </w:p>
                            <w:p w14:paraId="7AF448FF"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40</w:t>
                              </w:r>
                            </w:p>
                            <w:p w14:paraId="08A168F5"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30</w:t>
                              </w:r>
                            </w:p>
                            <w:p w14:paraId="33443E78"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20</w:t>
                              </w:r>
                            </w:p>
                            <w:p w14:paraId="5C1D55A9"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10</w:t>
                              </w:r>
                            </w:p>
                            <w:p w14:paraId="6C6C2CF4" w14:textId="77777777" w:rsidR="00A12243" w:rsidRPr="00DE2B8F" w:rsidRDefault="00A12243" w:rsidP="00DE2B8F">
                              <w:pPr>
                                <w:spacing w:line="215" w:lineRule="exact"/>
                                <w:ind w:right="20"/>
                                <w:jc w:val="right"/>
                                <w:rPr>
                                  <w:rFonts w:ascii="Times New Roman" w:hAnsi="Times New Roman" w:cs="Times New Roman"/>
                                  <w:b/>
                                  <w:sz w:val="19"/>
                                </w:rPr>
                              </w:pPr>
                              <w:r w:rsidRPr="00DE2B8F">
                                <w:rPr>
                                  <w:rFonts w:ascii="Times New Roman" w:hAnsi="Times New Roman" w:cs="Times New Roman"/>
                                  <w:b/>
                                  <w:spacing w:val="-10"/>
                                  <w:w w:val="105"/>
                                  <w:sz w:val="19"/>
                                </w:rPr>
                                <w:t>0</w:t>
                              </w:r>
                            </w:p>
                          </w:txbxContent>
                        </wps:txbx>
                        <wps:bodyPr wrap="square" lIns="0" tIns="0" rIns="0" bIns="0" rtlCol="0">
                          <a:noAutofit/>
                        </wps:bodyPr>
                      </wps:wsp>
                      <wps:wsp>
                        <wps:cNvPr id="513" name="Textbox 513"/>
                        <wps:cNvSpPr txBox="1"/>
                        <wps:spPr>
                          <a:xfrm>
                            <a:off x="3841230" y="509514"/>
                            <a:ext cx="1154430" cy="458226"/>
                          </a:xfrm>
                          <a:prstGeom prst="rect">
                            <a:avLst/>
                          </a:prstGeom>
                        </wps:spPr>
                        <wps:txbx>
                          <w:txbxContent>
                            <w:p w14:paraId="24B79D28" w14:textId="77777777" w:rsidR="00A12243" w:rsidRPr="00DE2B8F" w:rsidRDefault="00A12243" w:rsidP="00DE2B8F">
                              <w:pPr>
                                <w:spacing w:line="216" w:lineRule="exact"/>
                                <w:ind w:right="18"/>
                                <w:jc w:val="center"/>
                                <w:rPr>
                                  <w:rFonts w:ascii="Times New Roman" w:hAnsi="Times New Roman" w:cs="Times New Roman"/>
                                  <w:b/>
                                  <w:sz w:val="19"/>
                                </w:rPr>
                              </w:pPr>
                              <w:r w:rsidRPr="00DE2B8F">
                                <w:rPr>
                                  <w:rFonts w:ascii="Times New Roman" w:hAnsi="Times New Roman" w:cs="Times New Roman"/>
                                  <w:b/>
                                  <w:color w:val="006FC0"/>
                                  <w:w w:val="105"/>
                                  <w:sz w:val="19"/>
                                </w:rPr>
                                <w:t>y</w:t>
                              </w:r>
                              <w:r w:rsidRPr="00DE2B8F">
                                <w:rPr>
                                  <w:rFonts w:ascii="Times New Roman" w:hAnsi="Times New Roman" w:cs="Times New Roman"/>
                                  <w:b/>
                                  <w:color w:val="006FC0"/>
                                  <w:spacing w:val="-14"/>
                                  <w:w w:val="105"/>
                                  <w:sz w:val="19"/>
                                </w:rPr>
                                <w:t xml:space="preserve"> </w:t>
                              </w:r>
                              <w:r w:rsidRPr="00DE2B8F">
                                <w:rPr>
                                  <w:rFonts w:ascii="Times New Roman" w:hAnsi="Times New Roman" w:cs="Times New Roman"/>
                                  <w:b/>
                                  <w:color w:val="006FC0"/>
                                  <w:w w:val="105"/>
                                  <w:sz w:val="19"/>
                                </w:rPr>
                                <w:t>= -1.79ln(x)</w:t>
                              </w:r>
                              <w:r w:rsidRPr="00DE2B8F">
                                <w:rPr>
                                  <w:rFonts w:ascii="Times New Roman" w:hAnsi="Times New Roman" w:cs="Times New Roman"/>
                                  <w:b/>
                                  <w:color w:val="006FC0"/>
                                  <w:spacing w:val="2"/>
                                  <w:w w:val="105"/>
                                  <w:sz w:val="19"/>
                                </w:rPr>
                                <w:t xml:space="preserve"> </w:t>
                              </w:r>
                              <w:r w:rsidRPr="00DE2B8F">
                                <w:rPr>
                                  <w:rFonts w:ascii="Times New Roman" w:hAnsi="Times New Roman" w:cs="Times New Roman"/>
                                  <w:b/>
                                  <w:color w:val="006FC0"/>
                                  <w:w w:val="105"/>
                                  <w:sz w:val="19"/>
                                </w:rPr>
                                <w:t>+</w:t>
                              </w:r>
                              <w:r w:rsidRPr="00DE2B8F">
                                <w:rPr>
                                  <w:rFonts w:ascii="Times New Roman" w:hAnsi="Times New Roman" w:cs="Times New Roman"/>
                                  <w:b/>
                                  <w:color w:val="006FC0"/>
                                  <w:spacing w:val="1"/>
                                  <w:w w:val="105"/>
                                  <w:sz w:val="19"/>
                                </w:rPr>
                                <w:t xml:space="preserve"> </w:t>
                              </w:r>
                              <w:r w:rsidRPr="00DE2B8F">
                                <w:rPr>
                                  <w:rFonts w:ascii="Times New Roman" w:hAnsi="Times New Roman" w:cs="Times New Roman"/>
                                  <w:b/>
                                  <w:color w:val="006FC0"/>
                                  <w:spacing w:val="-4"/>
                                  <w:w w:val="105"/>
                                  <w:sz w:val="19"/>
                                </w:rPr>
                                <w:t>34.36</w:t>
                              </w:r>
                            </w:p>
                            <w:p w14:paraId="3314D5E8" w14:textId="77777777" w:rsidR="00A12243" w:rsidRPr="00DE2B8F" w:rsidRDefault="00A12243" w:rsidP="00DE2B8F">
                              <w:pPr>
                                <w:spacing w:before="22"/>
                                <w:ind w:right="18"/>
                                <w:jc w:val="center"/>
                                <w:rPr>
                                  <w:rFonts w:ascii="Times New Roman" w:hAnsi="Times New Roman" w:cs="Times New Roman"/>
                                  <w:b/>
                                  <w:sz w:val="19"/>
                                </w:rPr>
                              </w:pPr>
                              <w:r w:rsidRPr="00DE2B8F">
                                <w:rPr>
                                  <w:rFonts w:ascii="Times New Roman" w:hAnsi="Times New Roman" w:cs="Times New Roman"/>
                                  <w:b/>
                                  <w:color w:val="006FC0"/>
                                  <w:sz w:val="19"/>
                                </w:rPr>
                                <w:t>R²</w:t>
                              </w:r>
                              <w:r w:rsidRPr="00DE2B8F">
                                <w:rPr>
                                  <w:rFonts w:ascii="Times New Roman" w:hAnsi="Times New Roman" w:cs="Times New Roman"/>
                                  <w:b/>
                                  <w:color w:val="006FC0"/>
                                  <w:spacing w:val="-2"/>
                                  <w:sz w:val="19"/>
                                </w:rPr>
                                <w:t xml:space="preserve"> </w:t>
                              </w:r>
                              <w:r w:rsidRPr="00DE2B8F">
                                <w:rPr>
                                  <w:rFonts w:ascii="Times New Roman" w:hAnsi="Times New Roman" w:cs="Times New Roman"/>
                                  <w:b/>
                                  <w:color w:val="006FC0"/>
                                  <w:sz w:val="19"/>
                                </w:rPr>
                                <w:t>=</w:t>
                              </w:r>
                              <w:r w:rsidRPr="00DE2B8F">
                                <w:rPr>
                                  <w:rFonts w:ascii="Times New Roman" w:hAnsi="Times New Roman" w:cs="Times New Roman"/>
                                  <w:b/>
                                  <w:color w:val="006FC0"/>
                                  <w:spacing w:val="6"/>
                                  <w:sz w:val="19"/>
                                </w:rPr>
                                <w:t xml:space="preserve"> </w:t>
                              </w:r>
                              <w:r w:rsidRPr="00DE2B8F">
                                <w:rPr>
                                  <w:rFonts w:ascii="Times New Roman" w:hAnsi="Times New Roman" w:cs="Times New Roman"/>
                                  <w:b/>
                                  <w:color w:val="006FC0"/>
                                  <w:spacing w:val="-2"/>
                                  <w:sz w:val="19"/>
                                </w:rPr>
                                <w:t>0.011</w:t>
                              </w:r>
                            </w:p>
                          </w:txbxContent>
                        </wps:txbx>
                        <wps:bodyPr wrap="square" lIns="0" tIns="0" rIns="0" bIns="0" rtlCol="0">
                          <a:noAutofit/>
                        </wps:bodyPr>
                      </wps:wsp>
                      <wps:wsp>
                        <wps:cNvPr id="514" name="Textbox 514"/>
                        <wps:cNvSpPr txBox="1"/>
                        <wps:spPr>
                          <a:xfrm>
                            <a:off x="4247251" y="1220006"/>
                            <a:ext cx="738931" cy="552130"/>
                          </a:xfrm>
                          <a:prstGeom prst="rect">
                            <a:avLst/>
                          </a:prstGeom>
                        </wps:spPr>
                        <wps:txbx>
                          <w:txbxContent>
                            <w:p w14:paraId="74685A30" w14:textId="77777777" w:rsidR="00A12243" w:rsidRPr="00DE2B8F" w:rsidRDefault="00A12243" w:rsidP="00DE2B8F">
                              <w:pPr>
                                <w:spacing w:line="215" w:lineRule="exact"/>
                                <w:rPr>
                                  <w:rFonts w:ascii="Times New Roman" w:hAnsi="Times New Roman" w:cs="Times New Roman"/>
                                  <w:b/>
                                  <w:sz w:val="19"/>
                                </w:rPr>
                              </w:pPr>
                              <w:r w:rsidRPr="00DE2B8F">
                                <w:rPr>
                                  <w:rFonts w:ascii="Times New Roman" w:hAnsi="Times New Roman" w:cs="Times New Roman"/>
                                  <w:b/>
                                  <w:spacing w:val="-2"/>
                                  <w:sz w:val="19"/>
                                </w:rPr>
                                <w:t>Prices</w:t>
                              </w:r>
                            </w:p>
                            <w:p w14:paraId="6258EB6E" w14:textId="77777777" w:rsidR="00A12243" w:rsidRPr="00DE2B8F" w:rsidRDefault="00A12243" w:rsidP="00DE2B8F">
                              <w:pPr>
                                <w:spacing w:before="122"/>
                                <w:rPr>
                                  <w:rFonts w:ascii="Times New Roman" w:hAnsi="Times New Roman" w:cs="Times New Roman"/>
                                  <w:b/>
                                  <w:sz w:val="19"/>
                                </w:rPr>
                              </w:pPr>
                              <w:r w:rsidRPr="00DE2B8F">
                                <w:rPr>
                                  <w:rFonts w:ascii="Times New Roman" w:hAnsi="Times New Roman" w:cs="Times New Roman"/>
                                  <w:b/>
                                  <w:spacing w:val="2"/>
                                  <w:sz w:val="19"/>
                                </w:rPr>
                                <w:t>Log.</w:t>
                              </w:r>
                              <w:r w:rsidRPr="00DE2B8F">
                                <w:rPr>
                                  <w:rFonts w:ascii="Times New Roman" w:hAnsi="Times New Roman" w:cs="Times New Roman"/>
                                  <w:b/>
                                  <w:spacing w:val="-1"/>
                                  <w:sz w:val="19"/>
                                </w:rPr>
                                <w:t xml:space="preserve"> </w:t>
                              </w:r>
                              <w:r w:rsidRPr="00DE2B8F">
                                <w:rPr>
                                  <w:rFonts w:ascii="Times New Roman" w:hAnsi="Times New Roman" w:cs="Times New Roman"/>
                                  <w:b/>
                                  <w:spacing w:val="-2"/>
                                  <w:sz w:val="19"/>
                                </w:rPr>
                                <w:t>(Price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74309DD" id="Group 504" o:spid="_x0000_s1037" style="position:absolute;margin-left:114.45pt;margin-top:6.95pt;width:397.65pt;height:195.8pt;z-index:251660288;mso-wrap-distance-left:0;mso-wrap-distance-right:0;mso-position-horizontal-relative:page;mso-width-relative:margin;mso-height-relative:margin" coordorigin="47,47" coordsize="50501,2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">
                <v:shape id="Graphic 505" o:spid="_x0000_s1038" style="position:absolute;left:3034;top:3157;width:33287;height:12926;visibility:visible;mso-wrap-style:square;v-text-anchor:top" coordsize="3328670,1233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" path="m38040,1062922r3290594,em38040,930062r3290594,em38040,797163r3290594,em38040,664303r3290594,em38040,531442r3290594,em38040,398581r3290594,em38040,265721r3290594,em38040,132860r3290594,em38040,l3328634,em38040,1195783l38040,em,1195783r38040,em,1062922r38040,em,930062r38040,em,797163r38040,em,664303r38040,em,531442r38040,em,398581r38040,em,265721r38040,em,132860r38040,em,l38040,em38040,1195783r3290594,em38040,1195783r,37960em104612,1195783r,37960em161673,1195783r,37960em228244,1195783r,37960em294816,1195783r,37960em351877,1195783r,37960em418448,1195783r,37960em485020,1195783r,37960em542081,1195783r,37960em608652,1195783r,37960em675224,1195783r,37960em732285,1195783r,37960em798857,1195783r,37960em855918,1195783r,37960em922426,1195783r,37960em988997,1195783r,37960em1046058,1195783r,37960em1112630,1195783r,37960em1179201,1195783r,37960em1236262,1195783r,37960em1302961,1195783r,37960em1369532,1195783r,37960em1426593,1195783r,37960em1493165,1195783r,37960em1559736,1195783r,37960em1616797,1195783r,37960em1683369,1195783r,37960em1749940,1195783r,37960em1807001,1195783r,37960em1873573,1195783r,37960em1940144,1195783r,37960em1997205,1195783r,37960em2063777,1195783r,37960em2130348,1195783r,37960em2187409,1195783r,37960em2253981,1195783r,37960em2320552,1195783r,37960em2377613,1195783r,37960em2444185,1195783r,37960em2510756,1195783r,37960em2567817,1195783r,37960em2634389,1195783r,37960em2691450,1195783r,37960em2758022,1195783r,37960em2824593,1195783r,37960em2881654,1195783r,37960em2948226,1195783r,37960em3014797,1195783r,37960em3071858,1195783r,37960em3138430,1195783r,37960em3205001,1195783r,37960em3262062,1195783r,37960em3328634,1195783r,37960e" filled="f" strokecolor="#858585" strokeweight=".26389mm">
                  <v:path arrowok="t"/>
                </v:shape>
                <v:shape id="Image 506" o:spid="_x0000_s1039" type="#_x0000_t75" style="position:absolute;left:3613;top:4554;width:33287;height:8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">
                  <v:imagedata r:id="rId13" o:title=""/>
                </v:shape>
                <v:shape id="Graphic 507" o:spid="_x0000_s1040" style="position:absolute;left:38801;top:12811;width:3143;height:13;visibility:visible;mso-wrap-style:square;v-text-anchor:top" coordsize="314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" path="m,l313836,e" filled="f" strokecolor="#f69240" strokeweight=".52722mm">
                  <v:path arrowok="t"/>
                </v:shape>
                <v:shape id="Image 508" o:spid="_x0000_s1041" type="#_x0000_t75" style="position:absolute;left:39943;top:12336;width:856;height: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">
                  <v:imagedata r:id="rId14" o:title=""/>
                </v:shape>
                <v:shape id="Graphic 509" o:spid="_x0000_s1042" style="position:absolute;left:38801;top:14994;width:3143;height:12;visibility:visible;mso-wrap-style:square;v-text-anchor:top" coordsize="314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" path="m,l313836,e" filled="f" strokecolor="#6f2f9f" strokeweight=".52722mm">
                  <v:stroke dashstyle="dot"/>
                  <v:path arrowok="t"/>
                </v:shape>
                <v:shape id="Graphic 510" o:spid="_x0000_s1043" style="position:absolute;left:47;top:47;width:50502;height:24867;visibility:visible;mso-wrap-style:square;v-text-anchor:top" coordsize="5050155,2486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" path="m,2486391r5049917,l5049917,,,,,2486391xe" filled="f" strokecolor="#858585" strokeweight=".26397mm">
                  <v:path arrowok="t"/>
                </v:shape>
                <v:shape id="Textbox 512" o:spid="_x0000_s1044" type="#_x0000_t202" style="position:absolute;left:1321;top:3585;width:1467;height:13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" filled="f" stroked="f">
                  <v:textbox inset="0,0,0,0">
                    <w:txbxContent>
                      <w:p w14:paraId="370EF1AD"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90</w:t>
                        </w:r>
                      </w:p>
                      <w:p w14:paraId="535A587B"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80</w:t>
                        </w:r>
                      </w:p>
                      <w:p w14:paraId="4C015055"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70</w:t>
                        </w:r>
                      </w:p>
                      <w:p w14:paraId="6973AB10"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60</w:t>
                        </w:r>
                      </w:p>
                      <w:p w14:paraId="15766B05"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50</w:t>
                        </w:r>
                      </w:p>
                      <w:p w14:paraId="7AF448FF"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40</w:t>
                        </w:r>
                      </w:p>
                      <w:p w14:paraId="08A168F5"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30</w:t>
                        </w:r>
                      </w:p>
                      <w:p w14:paraId="33443E78"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20</w:t>
                        </w:r>
                      </w:p>
                      <w:p w14:paraId="5C1D55A9"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10</w:t>
                        </w:r>
                      </w:p>
                      <w:p w14:paraId="6C6C2CF4" w14:textId="77777777" w:rsidR="00A12243" w:rsidRPr="00DE2B8F" w:rsidRDefault="00A12243" w:rsidP="00DE2B8F">
                        <w:pPr>
                          <w:spacing w:line="215" w:lineRule="exact"/>
                          <w:ind w:right="20"/>
                          <w:jc w:val="right"/>
                          <w:rPr>
                            <w:rFonts w:ascii="Times New Roman" w:hAnsi="Times New Roman" w:cs="Times New Roman"/>
                            <w:b/>
                            <w:sz w:val="19"/>
                          </w:rPr>
                        </w:pPr>
                        <w:r w:rsidRPr="00DE2B8F">
                          <w:rPr>
                            <w:rFonts w:ascii="Times New Roman" w:hAnsi="Times New Roman" w:cs="Times New Roman"/>
                            <w:b/>
                            <w:spacing w:val="-10"/>
                            <w:w w:val="105"/>
                            <w:sz w:val="19"/>
                          </w:rPr>
                          <w:t>0</w:t>
                        </w:r>
                      </w:p>
                    </w:txbxContent>
                  </v:textbox>
                </v:shape>
                <v:shape id="Textbox 513" o:spid="_x0000_s1045" type="#_x0000_t202" style="position:absolute;left:38412;top:5095;width:11544;height:4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" filled="f" stroked="f">
                  <v:textbox inset="0,0,0,0">
                    <w:txbxContent>
                      <w:p w14:paraId="24B79D28" w14:textId="77777777" w:rsidR="00A12243" w:rsidRPr="00DE2B8F" w:rsidRDefault="00A12243" w:rsidP="00DE2B8F">
                        <w:pPr>
                          <w:spacing w:line="216" w:lineRule="exact"/>
                          <w:ind w:right="18"/>
                          <w:jc w:val="center"/>
                          <w:rPr>
                            <w:rFonts w:ascii="Times New Roman" w:hAnsi="Times New Roman" w:cs="Times New Roman"/>
                            <w:b/>
                            <w:sz w:val="19"/>
                          </w:rPr>
                        </w:pPr>
                        <w:r w:rsidRPr="00DE2B8F">
                          <w:rPr>
                            <w:rFonts w:ascii="Times New Roman" w:hAnsi="Times New Roman" w:cs="Times New Roman"/>
                            <w:b/>
                            <w:color w:val="006FC0"/>
                            <w:w w:val="105"/>
                            <w:sz w:val="19"/>
                          </w:rPr>
                          <w:t>y</w:t>
                        </w:r>
                        <w:r w:rsidRPr="00DE2B8F">
                          <w:rPr>
                            <w:rFonts w:ascii="Times New Roman" w:hAnsi="Times New Roman" w:cs="Times New Roman"/>
                            <w:b/>
                            <w:color w:val="006FC0"/>
                            <w:spacing w:val="-14"/>
                            <w:w w:val="105"/>
                            <w:sz w:val="19"/>
                          </w:rPr>
                          <w:t xml:space="preserve"> </w:t>
                        </w:r>
                        <w:r w:rsidRPr="00DE2B8F">
                          <w:rPr>
                            <w:rFonts w:ascii="Times New Roman" w:hAnsi="Times New Roman" w:cs="Times New Roman"/>
                            <w:b/>
                            <w:color w:val="006FC0"/>
                            <w:w w:val="105"/>
                            <w:sz w:val="19"/>
                          </w:rPr>
                          <w:t>= -1.79ln(x)</w:t>
                        </w:r>
                        <w:r w:rsidRPr="00DE2B8F">
                          <w:rPr>
                            <w:rFonts w:ascii="Times New Roman" w:hAnsi="Times New Roman" w:cs="Times New Roman"/>
                            <w:b/>
                            <w:color w:val="006FC0"/>
                            <w:spacing w:val="2"/>
                            <w:w w:val="105"/>
                            <w:sz w:val="19"/>
                          </w:rPr>
                          <w:t xml:space="preserve"> </w:t>
                        </w:r>
                        <w:r w:rsidRPr="00DE2B8F">
                          <w:rPr>
                            <w:rFonts w:ascii="Times New Roman" w:hAnsi="Times New Roman" w:cs="Times New Roman"/>
                            <w:b/>
                            <w:color w:val="006FC0"/>
                            <w:w w:val="105"/>
                            <w:sz w:val="19"/>
                          </w:rPr>
                          <w:t>+</w:t>
                        </w:r>
                        <w:r w:rsidRPr="00DE2B8F">
                          <w:rPr>
                            <w:rFonts w:ascii="Times New Roman" w:hAnsi="Times New Roman" w:cs="Times New Roman"/>
                            <w:b/>
                            <w:color w:val="006FC0"/>
                            <w:spacing w:val="1"/>
                            <w:w w:val="105"/>
                            <w:sz w:val="19"/>
                          </w:rPr>
                          <w:t xml:space="preserve"> </w:t>
                        </w:r>
                        <w:r w:rsidRPr="00DE2B8F">
                          <w:rPr>
                            <w:rFonts w:ascii="Times New Roman" w:hAnsi="Times New Roman" w:cs="Times New Roman"/>
                            <w:b/>
                            <w:color w:val="006FC0"/>
                            <w:spacing w:val="-4"/>
                            <w:w w:val="105"/>
                            <w:sz w:val="19"/>
                          </w:rPr>
                          <w:t>34.36</w:t>
                        </w:r>
                      </w:p>
                      <w:p w14:paraId="3314D5E8" w14:textId="77777777" w:rsidR="00A12243" w:rsidRPr="00DE2B8F" w:rsidRDefault="00A12243" w:rsidP="00DE2B8F">
                        <w:pPr>
                          <w:spacing w:before="22"/>
                          <w:ind w:right="18"/>
                          <w:jc w:val="center"/>
                          <w:rPr>
                            <w:rFonts w:ascii="Times New Roman" w:hAnsi="Times New Roman" w:cs="Times New Roman"/>
                            <w:b/>
                            <w:sz w:val="19"/>
                          </w:rPr>
                        </w:pPr>
                        <w:r w:rsidRPr="00DE2B8F">
                          <w:rPr>
                            <w:rFonts w:ascii="Times New Roman" w:hAnsi="Times New Roman" w:cs="Times New Roman"/>
                            <w:b/>
                            <w:color w:val="006FC0"/>
                            <w:sz w:val="19"/>
                          </w:rPr>
                          <w:t>R²</w:t>
                        </w:r>
                        <w:r w:rsidRPr="00DE2B8F">
                          <w:rPr>
                            <w:rFonts w:ascii="Times New Roman" w:hAnsi="Times New Roman" w:cs="Times New Roman"/>
                            <w:b/>
                            <w:color w:val="006FC0"/>
                            <w:spacing w:val="-2"/>
                            <w:sz w:val="19"/>
                          </w:rPr>
                          <w:t xml:space="preserve"> </w:t>
                        </w:r>
                        <w:r w:rsidRPr="00DE2B8F">
                          <w:rPr>
                            <w:rFonts w:ascii="Times New Roman" w:hAnsi="Times New Roman" w:cs="Times New Roman"/>
                            <w:b/>
                            <w:color w:val="006FC0"/>
                            <w:sz w:val="19"/>
                          </w:rPr>
                          <w:t>=</w:t>
                        </w:r>
                        <w:r w:rsidRPr="00DE2B8F">
                          <w:rPr>
                            <w:rFonts w:ascii="Times New Roman" w:hAnsi="Times New Roman" w:cs="Times New Roman"/>
                            <w:b/>
                            <w:color w:val="006FC0"/>
                            <w:spacing w:val="6"/>
                            <w:sz w:val="19"/>
                          </w:rPr>
                          <w:t xml:space="preserve"> </w:t>
                        </w:r>
                        <w:r w:rsidRPr="00DE2B8F">
                          <w:rPr>
                            <w:rFonts w:ascii="Times New Roman" w:hAnsi="Times New Roman" w:cs="Times New Roman"/>
                            <w:b/>
                            <w:color w:val="006FC0"/>
                            <w:spacing w:val="-2"/>
                            <w:sz w:val="19"/>
                          </w:rPr>
                          <w:t>0.011</w:t>
                        </w:r>
                      </w:p>
                    </w:txbxContent>
                  </v:textbox>
                </v:shape>
                <v:shape id="Textbox 514" o:spid="_x0000_s1046" type="#_x0000_t202" style="position:absolute;left:42472;top:12200;width:7389;height:5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" filled="f" stroked="f">
                  <v:textbox inset="0,0,0,0">
                    <w:txbxContent>
                      <w:p w14:paraId="74685A30" w14:textId="77777777" w:rsidR="00A12243" w:rsidRPr="00DE2B8F" w:rsidRDefault="00A12243" w:rsidP="00DE2B8F">
                        <w:pPr>
                          <w:spacing w:line="215" w:lineRule="exact"/>
                          <w:rPr>
                            <w:rFonts w:ascii="Times New Roman" w:hAnsi="Times New Roman" w:cs="Times New Roman"/>
                            <w:b/>
                            <w:sz w:val="19"/>
                          </w:rPr>
                        </w:pPr>
                        <w:r w:rsidRPr="00DE2B8F">
                          <w:rPr>
                            <w:rFonts w:ascii="Times New Roman" w:hAnsi="Times New Roman" w:cs="Times New Roman"/>
                            <w:b/>
                            <w:spacing w:val="-2"/>
                            <w:sz w:val="19"/>
                          </w:rPr>
                          <w:t>Prices</w:t>
                        </w:r>
                      </w:p>
                      <w:p w14:paraId="6258EB6E" w14:textId="77777777" w:rsidR="00A12243" w:rsidRPr="00DE2B8F" w:rsidRDefault="00A12243" w:rsidP="00DE2B8F">
                        <w:pPr>
                          <w:spacing w:before="122"/>
                          <w:rPr>
                            <w:rFonts w:ascii="Times New Roman" w:hAnsi="Times New Roman" w:cs="Times New Roman"/>
                            <w:b/>
                            <w:sz w:val="19"/>
                          </w:rPr>
                        </w:pPr>
                        <w:r w:rsidRPr="00DE2B8F">
                          <w:rPr>
                            <w:rFonts w:ascii="Times New Roman" w:hAnsi="Times New Roman" w:cs="Times New Roman"/>
                            <w:b/>
                            <w:spacing w:val="2"/>
                            <w:sz w:val="19"/>
                          </w:rPr>
                          <w:t>Log.</w:t>
                        </w:r>
                        <w:r w:rsidRPr="00DE2B8F">
                          <w:rPr>
                            <w:rFonts w:ascii="Times New Roman" w:hAnsi="Times New Roman" w:cs="Times New Roman"/>
                            <w:b/>
                            <w:spacing w:val="-1"/>
                            <w:sz w:val="19"/>
                          </w:rPr>
                          <w:t xml:space="preserve"> </w:t>
                        </w:r>
                        <w:r w:rsidRPr="00DE2B8F">
                          <w:rPr>
                            <w:rFonts w:ascii="Times New Roman" w:hAnsi="Times New Roman" w:cs="Times New Roman"/>
                            <w:b/>
                            <w:spacing w:val="-2"/>
                            <w:sz w:val="19"/>
                          </w:rPr>
                          <w:t>(Prices)</w:t>
                        </w:r>
                      </w:p>
                    </w:txbxContent>
                  </v:textbox>
                </v:shape>
                <w10:wrap anchorx="page"/>
              </v:group>
            </w:pict>
          </mc:Fallback>
        </mc:AlternateContent>
      </w:r>
    </w:p>
    <w:p w14:paraId="6BA3E348" w14:textId="77777777" w:rsidR="00DE2B8F" w:rsidRDefault="00DE2B8F" w:rsidP="00DE2B8F">
      <w:pPr>
        <w:pStyle w:val="BodyText"/>
        <w:rPr>
          <w:b/>
        </w:rPr>
      </w:pPr>
    </w:p>
    <w:p w14:paraId="095344CF" w14:textId="77777777" w:rsidR="00DE2B8F" w:rsidRDefault="00DE2B8F" w:rsidP="00DE2B8F">
      <w:pPr>
        <w:pStyle w:val="BodyText"/>
        <w:rPr>
          <w:b/>
        </w:rPr>
      </w:pPr>
    </w:p>
    <w:p w14:paraId="5A837238" w14:textId="77777777" w:rsidR="00DE2B8F" w:rsidRDefault="00DE2B8F" w:rsidP="00DE2B8F">
      <w:pPr>
        <w:pStyle w:val="BodyText"/>
        <w:rPr>
          <w:b/>
        </w:rPr>
      </w:pPr>
    </w:p>
    <w:p w14:paraId="7FC1B0F2" w14:textId="77777777" w:rsidR="00DE2B8F" w:rsidRDefault="00DE2B8F" w:rsidP="00DE2B8F">
      <w:pPr>
        <w:pStyle w:val="BodyText"/>
        <w:rPr>
          <w:b/>
        </w:rPr>
      </w:pPr>
    </w:p>
    <w:p w14:paraId="44AE359D" w14:textId="77777777" w:rsidR="00DE2B8F" w:rsidRDefault="00DE2B8F" w:rsidP="00DE2B8F">
      <w:pPr>
        <w:pStyle w:val="BodyText"/>
        <w:rPr>
          <w:b/>
        </w:rPr>
      </w:pPr>
    </w:p>
    <w:p w14:paraId="6A4BB20E" w14:textId="77777777" w:rsidR="00DE2B8F" w:rsidRDefault="00DE2B8F" w:rsidP="00DE2B8F">
      <w:pPr>
        <w:pStyle w:val="BodyText"/>
        <w:rPr>
          <w:b/>
        </w:rPr>
      </w:pPr>
    </w:p>
    <w:p w14:paraId="74FAC41C" w14:textId="77777777" w:rsidR="00DE2B8F" w:rsidRDefault="00DE2B8F" w:rsidP="00DE2B8F">
      <w:pPr>
        <w:pStyle w:val="BodyText"/>
        <w:rPr>
          <w:b/>
        </w:rPr>
      </w:pPr>
    </w:p>
    <w:p w14:paraId="53425E22" w14:textId="77777777" w:rsidR="00DE2B8F" w:rsidRDefault="00DE2B8F" w:rsidP="00DE2B8F">
      <w:pPr>
        <w:pStyle w:val="BodyText"/>
        <w:rPr>
          <w:b/>
        </w:rPr>
      </w:pPr>
    </w:p>
    <w:p w14:paraId="342210D9" w14:textId="77777777" w:rsidR="00DE2B8F" w:rsidRDefault="00DE2B8F" w:rsidP="00DE2B8F">
      <w:pPr>
        <w:pStyle w:val="BodyText"/>
        <w:rPr>
          <w:b/>
        </w:rPr>
      </w:pPr>
    </w:p>
    <w:p w14:paraId="19ED2E26" w14:textId="77777777" w:rsidR="00DE2B8F" w:rsidRDefault="00DE2B8F" w:rsidP="00DE2B8F">
      <w:pPr>
        <w:pStyle w:val="BodyText"/>
        <w:rPr>
          <w:b/>
        </w:rPr>
      </w:pPr>
    </w:p>
    <w:p w14:paraId="3B102F10" w14:textId="77777777" w:rsidR="00DE2B8F" w:rsidRDefault="00DE2B8F" w:rsidP="00DE2B8F">
      <w:pPr>
        <w:pStyle w:val="BodyText"/>
        <w:rPr>
          <w:b/>
        </w:rPr>
      </w:pPr>
    </w:p>
    <w:p w14:paraId="76EA48AF" w14:textId="77777777" w:rsidR="00DE2B8F" w:rsidRDefault="00DE2B8F" w:rsidP="00DE2B8F">
      <w:pPr>
        <w:pStyle w:val="BodyText"/>
        <w:rPr>
          <w:b/>
        </w:rPr>
      </w:pPr>
    </w:p>
    <w:p w14:paraId="14F3538B" w14:textId="77777777" w:rsidR="00DE2B8F" w:rsidRDefault="00DE2B8F" w:rsidP="00DE2B8F">
      <w:pPr>
        <w:pStyle w:val="BodyText"/>
        <w:rPr>
          <w:b/>
        </w:rPr>
      </w:pPr>
    </w:p>
    <w:p w14:paraId="55D8B99C" w14:textId="77777777" w:rsidR="00DE2B8F" w:rsidRDefault="00DE2B8F" w:rsidP="00DE2B8F">
      <w:pPr>
        <w:pStyle w:val="BodyText"/>
        <w:rPr>
          <w:b/>
        </w:rPr>
      </w:pPr>
    </w:p>
    <w:p w14:paraId="765585C3" w14:textId="77777777" w:rsidR="00DE2B8F" w:rsidRDefault="00DE2B8F" w:rsidP="00DE2B8F">
      <w:pPr>
        <w:pStyle w:val="BodyText"/>
        <w:spacing w:before="59"/>
        <w:rPr>
          <w:b/>
        </w:rPr>
      </w:pPr>
    </w:p>
    <w:p w14:paraId="05DD66E2" w14:textId="77777777" w:rsidR="00066225" w:rsidRPr="00063161" w:rsidRDefault="00066225" w:rsidP="00066225">
      <w:pPr>
        <w:spacing w:after="0" w:line="360" w:lineRule="auto"/>
        <w:ind w:firstLine="720"/>
        <w:jc w:val="both"/>
        <w:rPr>
          <w:rFonts w:ascii="Times New Roman" w:hAnsi="Times New Roman" w:cs="Times New Roman"/>
          <w:sz w:val="24"/>
          <w:szCs w:val="24"/>
        </w:rPr>
      </w:pPr>
      <w:r w:rsidRPr="00063161">
        <w:rPr>
          <w:rFonts w:ascii="Times New Roman" w:hAnsi="Times New Roman" w:cs="Times New Roman"/>
          <w:sz w:val="24"/>
          <w:szCs w:val="24"/>
        </w:rPr>
        <w:t xml:space="preserve">The weekly analysis revealed that tomato prices increased during specific periods, particularly between the 19th to 25th weeks and 36th to 43rd weeks in Coimbatore,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and Madurai markets. In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price increases were observed during the 25th to 28th weeks.</w:t>
      </w:r>
    </w:p>
    <w:p w14:paraId="19C0A6C6" w14:textId="77777777" w:rsidR="00066225" w:rsidRPr="00063161" w:rsidRDefault="00066225" w:rsidP="00066225">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These fluctuations can be attributed to variations in market arrivals, seasonal production cycles, and supply-demand imbalances. During peak harvest periods, increased arrivals typically lead to price declines, whereas reduced supply during lean seasons results in price increases.</w:t>
      </w:r>
    </w:p>
    <w:p w14:paraId="03AAAB56" w14:textId="1DE2C35E" w:rsidR="006C112F" w:rsidRPr="006C112F" w:rsidRDefault="0048161D" w:rsidP="006C112F">
      <w:pPr>
        <w:spacing w:before="71"/>
        <w:ind w:left="637" w:right="393"/>
        <w:jc w:val="center"/>
        <w:rPr>
          <w:rFonts w:ascii="Times New Roman" w:hAnsi="Times New Roman" w:cs="Times New Roman"/>
          <w:b/>
          <w:sz w:val="24"/>
        </w:rPr>
        <w:sectPr w:rsidR="006C112F" w:rsidRPr="006C112F" w:rsidSect="00DE2B8F">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299"/>
        </w:sectPr>
      </w:pPr>
      <w:r w:rsidRPr="006C112F">
        <w:rPr>
          <w:rFonts w:ascii="Times New Roman" w:hAnsi="Times New Roman" w:cs="Times New Roman"/>
          <w:noProof/>
          <w:lang w:eastAsia="en-IN"/>
        </w:rPr>
        <mc:AlternateContent>
          <mc:Choice Requires="wpg">
            <w:drawing>
              <wp:anchor distT="0" distB="0" distL="0" distR="0" simplePos="0" relativeHeight="251676672" behindDoc="0" locked="0" layoutInCell="1" allowOverlap="1" wp14:anchorId="79AF9672" wp14:editId="71ACB31C">
                <wp:simplePos x="0" y="0"/>
                <wp:positionH relativeFrom="page">
                  <wp:posOffset>1450975</wp:posOffset>
                </wp:positionH>
                <wp:positionV relativeFrom="paragraph">
                  <wp:posOffset>487680</wp:posOffset>
                </wp:positionV>
                <wp:extent cx="5050155" cy="2486660"/>
                <wp:effectExtent l="0" t="0" r="17145" b="27940"/>
                <wp:wrapNone/>
                <wp:docPr id="516" name="Group 5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50155" cy="2486660"/>
                          <a:chOff x="4751" y="4751"/>
                          <a:chExt cx="5050155" cy="2486660"/>
                        </a:xfrm>
                      </wpg:grpSpPr>
                      <wps:wsp>
                        <wps:cNvPr id="517" name="Graphic 517"/>
                        <wps:cNvSpPr/>
                        <wps:spPr>
                          <a:xfrm>
                            <a:off x="337608" y="602582"/>
                            <a:ext cx="3328670" cy="1062990"/>
                          </a:xfrm>
                          <a:custGeom>
                            <a:avLst/>
                            <a:gdLst/>
                            <a:ahLst/>
                            <a:cxnLst/>
                            <a:rect l="l" t="t" r="r" b="b"/>
                            <a:pathLst>
                              <a:path w="3328670" h="1062990">
                                <a:moveTo>
                                  <a:pt x="38040" y="911082"/>
                                </a:moveTo>
                                <a:lnTo>
                                  <a:pt x="3328634" y="911082"/>
                                </a:lnTo>
                              </a:path>
                              <a:path w="3328670" h="1062990">
                                <a:moveTo>
                                  <a:pt x="38040" y="797201"/>
                                </a:moveTo>
                                <a:lnTo>
                                  <a:pt x="3328634" y="797202"/>
                                </a:lnTo>
                              </a:path>
                              <a:path w="3328670" h="1062990">
                                <a:moveTo>
                                  <a:pt x="38040" y="683321"/>
                                </a:moveTo>
                                <a:lnTo>
                                  <a:pt x="3328634" y="683321"/>
                                </a:lnTo>
                              </a:path>
                              <a:path w="3328670" h="1062990">
                                <a:moveTo>
                                  <a:pt x="38040" y="569402"/>
                                </a:moveTo>
                                <a:lnTo>
                                  <a:pt x="3328634" y="569403"/>
                                </a:lnTo>
                              </a:path>
                              <a:path w="3328670" h="1062990">
                                <a:moveTo>
                                  <a:pt x="38040" y="455522"/>
                                </a:moveTo>
                                <a:lnTo>
                                  <a:pt x="3328634" y="455522"/>
                                </a:lnTo>
                              </a:path>
                              <a:path w="3328670" h="1062990">
                                <a:moveTo>
                                  <a:pt x="38040" y="341641"/>
                                </a:moveTo>
                                <a:lnTo>
                                  <a:pt x="3328634" y="341641"/>
                                </a:lnTo>
                              </a:path>
                              <a:path w="3328670" h="1062990">
                                <a:moveTo>
                                  <a:pt x="38040" y="227761"/>
                                </a:moveTo>
                                <a:lnTo>
                                  <a:pt x="3328634" y="227761"/>
                                </a:lnTo>
                              </a:path>
                              <a:path w="3328670" h="1062990">
                                <a:moveTo>
                                  <a:pt x="38040" y="113880"/>
                                </a:moveTo>
                                <a:lnTo>
                                  <a:pt x="3328634" y="113880"/>
                                </a:lnTo>
                              </a:path>
                              <a:path w="3328670" h="1062990">
                                <a:moveTo>
                                  <a:pt x="38040" y="0"/>
                                </a:moveTo>
                                <a:lnTo>
                                  <a:pt x="3328634" y="0"/>
                                </a:lnTo>
                              </a:path>
                              <a:path w="3328670" h="1062990">
                                <a:moveTo>
                                  <a:pt x="38040" y="1024962"/>
                                </a:moveTo>
                                <a:lnTo>
                                  <a:pt x="38040" y="0"/>
                                </a:lnTo>
                              </a:path>
                              <a:path w="3328670" h="1062990">
                                <a:moveTo>
                                  <a:pt x="0" y="1024962"/>
                                </a:moveTo>
                                <a:lnTo>
                                  <a:pt x="38040" y="1024962"/>
                                </a:lnTo>
                              </a:path>
                              <a:path w="3328670" h="1062990">
                                <a:moveTo>
                                  <a:pt x="0" y="911082"/>
                                </a:moveTo>
                                <a:lnTo>
                                  <a:pt x="38040" y="911082"/>
                                </a:lnTo>
                              </a:path>
                              <a:path w="3328670" h="1062990">
                                <a:moveTo>
                                  <a:pt x="0" y="797201"/>
                                </a:moveTo>
                                <a:lnTo>
                                  <a:pt x="38040" y="797201"/>
                                </a:lnTo>
                              </a:path>
                              <a:path w="3328670" h="1062990">
                                <a:moveTo>
                                  <a:pt x="0" y="683321"/>
                                </a:moveTo>
                                <a:lnTo>
                                  <a:pt x="38040" y="683321"/>
                                </a:lnTo>
                              </a:path>
                              <a:path w="3328670" h="1062990">
                                <a:moveTo>
                                  <a:pt x="0" y="569402"/>
                                </a:moveTo>
                                <a:lnTo>
                                  <a:pt x="38040" y="569402"/>
                                </a:lnTo>
                              </a:path>
                              <a:path w="3328670" h="1062990">
                                <a:moveTo>
                                  <a:pt x="0" y="455522"/>
                                </a:moveTo>
                                <a:lnTo>
                                  <a:pt x="38040" y="455522"/>
                                </a:lnTo>
                              </a:path>
                              <a:path w="3328670" h="1062990">
                                <a:moveTo>
                                  <a:pt x="0" y="341641"/>
                                </a:moveTo>
                                <a:lnTo>
                                  <a:pt x="38040" y="341641"/>
                                </a:lnTo>
                              </a:path>
                              <a:path w="3328670" h="1062990">
                                <a:moveTo>
                                  <a:pt x="0" y="227761"/>
                                </a:moveTo>
                                <a:lnTo>
                                  <a:pt x="38040" y="227761"/>
                                </a:lnTo>
                              </a:path>
                              <a:path w="3328670" h="1062990">
                                <a:moveTo>
                                  <a:pt x="0" y="113880"/>
                                </a:moveTo>
                                <a:lnTo>
                                  <a:pt x="38040" y="113880"/>
                                </a:lnTo>
                              </a:path>
                              <a:path w="3328670" h="1062990">
                                <a:moveTo>
                                  <a:pt x="0" y="0"/>
                                </a:moveTo>
                                <a:lnTo>
                                  <a:pt x="38040" y="0"/>
                                </a:lnTo>
                              </a:path>
                              <a:path w="3328670" h="1062990">
                                <a:moveTo>
                                  <a:pt x="38040" y="1024962"/>
                                </a:moveTo>
                                <a:lnTo>
                                  <a:pt x="3328634" y="1024963"/>
                                </a:lnTo>
                              </a:path>
                              <a:path w="3328670" h="1062990">
                                <a:moveTo>
                                  <a:pt x="38040" y="1024962"/>
                                </a:moveTo>
                                <a:lnTo>
                                  <a:pt x="38040" y="1062922"/>
                                </a:lnTo>
                              </a:path>
                              <a:path w="3328670" h="1062990">
                                <a:moveTo>
                                  <a:pt x="104612" y="1024962"/>
                                </a:moveTo>
                                <a:lnTo>
                                  <a:pt x="104612" y="1062922"/>
                                </a:lnTo>
                              </a:path>
                              <a:path w="3328670" h="1062990">
                                <a:moveTo>
                                  <a:pt x="161673" y="1024962"/>
                                </a:moveTo>
                                <a:lnTo>
                                  <a:pt x="161673" y="1062922"/>
                                </a:lnTo>
                              </a:path>
                              <a:path w="3328670" h="1062990">
                                <a:moveTo>
                                  <a:pt x="228244" y="1024962"/>
                                </a:moveTo>
                                <a:lnTo>
                                  <a:pt x="228244" y="1062922"/>
                                </a:lnTo>
                              </a:path>
                              <a:path w="3328670" h="1062990">
                                <a:moveTo>
                                  <a:pt x="294816" y="1024962"/>
                                </a:moveTo>
                                <a:lnTo>
                                  <a:pt x="294816" y="1062922"/>
                                </a:lnTo>
                              </a:path>
                              <a:path w="3328670" h="1062990">
                                <a:moveTo>
                                  <a:pt x="351877" y="1024962"/>
                                </a:moveTo>
                                <a:lnTo>
                                  <a:pt x="351877" y="1062922"/>
                                </a:lnTo>
                              </a:path>
                              <a:path w="3328670" h="1062990">
                                <a:moveTo>
                                  <a:pt x="418448" y="1024962"/>
                                </a:moveTo>
                                <a:lnTo>
                                  <a:pt x="418448" y="1062922"/>
                                </a:lnTo>
                              </a:path>
                              <a:path w="3328670" h="1062990">
                                <a:moveTo>
                                  <a:pt x="485020" y="1024962"/>
                                </a:moveTo>
                                <a:lnTo>
                                  <a:pt x="485020" y="1062922"/>
                                </a:lnTo>
                              </a:path>
                              <a:path w="3328670" h="1062990">
                                <a:moveTo>
                                  <a:pt x="542081" y="1024962"/>
                                </a:moveTo>
                                <a:lnTo>
                                  <a:pt x="542081" y="1062922"/>
                                </a:lnTo>
                              </a:path>
                              <a:path w="3328670" h="1062990">
                                <a:moveTo>
                                  <a:pt x="608652" y="1024962"/>
                                </a:moveTo>
                                <a:lnTo>
                                  <a:pt x="608652" y="1062922"/>
                                </a:lnTo>
                              </a:path>
                              <a:path w="3328670" h="1062990">
                                <a:moveTo>
                                  <a:pt x="675224" y="1024962"/>
                                </a:moveTo>
                                <a:lnTo>
                                  <a:pt x="675224" y="1062922"/>
                                </a:lnTo>
                              </a:path>
                              <a:path w="3328670" h="1062990">
                                <a:moveTo>
                                  <a:pt x="732285" y="1024962"/>
                                </a:moveTo>
                                <a:lnTo>
                                  <a:pt x="732285" y="1062922"/>
                                </a:lnTo>
                              </a:path>
                              <a:path w="3328670" h="1062990">
                                <a:moveTo>
                                  <a:pt x="798857" y="1024962"/>
                                </a:moveTo>
                                <a:lnTo>
                                  <a:pt x="798857" y="1062922"/>
                                </a:lnTo>
                              </a:path>
                              <a:path w="3328670" h="1062990">
                                <a:moveTo>
                                  <a:pt x="855918" y="1024962"/>
                                </a:moveTo>
                                <a:lnTo>
                                  <a:pt x="855918" y="1062922"/>
                                </a:lnTo>
                              </a:path>
                              <a:path w="3328670" h="1062990">
                                <a:moveTo>
                                  <a:pt x="922426" y="1024962"/>
                                </a:moveTo>
                                <a:lnTo>
                                  <a:pt x="922426" y="1062922"/>
                                </a:lnTo>
                              </a:path>
                              <a:path w="3328670" h="1062990">
                                <a:moveTo>
                                  <a:pt x="988997" y="1024962"/>
                                </a:moveTo>
                                <a:lnTo>
                                  <a:pt x="988997" y="1062922"/>
                                </a:lnTo>
                              </a:path>
                              <a:path w="3328670" h="1062990">
                                <a:moveTo>
                                  <a:pt x="1046058" y="1024962"/>
                                </a:moveTo>
                                <a:lnTo>
                                  <a:pt x="1046058" y="1062922"/>
                                </a:lnTo>
                              </a:path>
                              <a:path w="3328670" h="1062990">
                                <a:moveTo>
                                  <a:pt x="1112630" y="1024962"/>
                                </a:moveTo>
                                <a:lnTo>
                                  <a:pt x="1112630" y="1062922"/>
                                </a:lnTo>
                              </a:path>
                              <a:path w="3328670" h="1062990">
                                <a:moveTo>
                                  <a:pt x="1179201" y="1024962"/>
                                </a:moveTo>
                                <a:lnTo>
                                  <a:pt x="1179201" y="1062922"/>
                                </a:lnTo>
                              </a:path>
                              <a:path w="3328670" h="1062990">
                                <a:moveTo>
                                  <a:pt x="1236262" y="1024962"/>
                                </a:moveTo>
                                <a:lnTo>
                                  <a:pt x="1236262" y="1062922"/>
                                </a:lnTo>
                              </a:path>
                              <a:path w="3328670" h="1062990">
                                <a:moveTo>
                                  <a:pt x="1302961" y="1024962"/>
                                </a:moveTo>
                                <a:lnTo>
                                  <a:pt x="1302961" y="1062922"/>
                                </a:lnTo>
                              </a:path>
                              <a:path w="3328670" h="1062990">
                                <a:moveTo>
                                  <a:pt x="1369532" y="1024962"/>
                                </a:moveTo>
                                <a:lnTo>
                                  <a:pt x="1369532" y="1062922"/>
                                </a:lnTo>
                              </a:path>
                              <a:path w="3328670" h="1062990">
                                <a:moveTo>
                                  <a:pt x="1426593" y="1024962"/>
                                </a:moveTo>
                                <a:lnTo>
                                  <a:pt x="1426593" y="1062922"/>
                                </a:lnTo>
                              </a:path>
                              <a:path w="3328670" h="1062990">
                                <a:moveTo>
                                  <a:pt x="1493165" y="1024962"/>
                                </a:moveTo>
                                <a:lnTo>
                                  <a:pt x="1493165" y="1062922"/>
                                </a:lnTo>
                              </a:path>
                              <a:path w="3328670" h="1062990">
                                <a:moveTo>
                                  <a:pt x="1559736" y="1024962"/>
                                </a:moveTo>
                                <a:lnTo>
                                  <a:pt x="1559736" y="1062922"/>
                                </a:lnTo>
                              </a:path>
                              <a:path w="3328670" h="1062990">
                                <a:moveTo>
                                  <a:pt x="1616797" y="1024962"/>
                                </a:moveTo>
                                <a:lnTo>
                                  <a:pt x="1616797" y="1062922"/>
                                </a:lnTo>
                              </a:path>
                              <a:path w="3328670" h="1062990">
                                <a:moveTo>
                                  <a:pt x="1683369" y="1024962"/>
                                </a:moveTo>
                                <a:lnTo>
                                  <a:pt x="1683369" y="1062922"/>
                                </a:lnTo>
                              </a:path>
                              <a:path w="3328670" h="1062990">
                                <a:moveTo>
                                  <a:pt x="1749940" y="1024962"/>
                                </a:moveTo>
                                <a:lnTo>
                                  <a:pt x="1749940" y="1062922"/>
                                </a:lnTo>
                              </a:path>
                              <a:path w="3328670" h="1062990">
                                <a:moveTo>
                                  <a:pt x="1807001" y="1024962"/>
                                </a:moveTo>
                                <a:lnTo>
                                  <a:pt x="1807001" y="1062923"/>
                                </a:lnTo>
                              </a:path>
                              <a:path w="3328670" h="1062990">
                                <a:moveTo>
                                  <a:pt x="1873573" y="1024962"/>
                                </a:moveTo>
                                <a:lnTo>
                                  <a:pt x="1873573" y="1062923"/>
                                </a:lnTo>
                              </a:path>
                              <a:path w="3328670" h="1062990">
                                <a:moveTo>
                                  <a:pt x="1940144" y="1024962"/>
                                </a:moveTo>
                                <a:lnTo>
                                  <a:pt x="1940144" y="1062923"/>
                                </a:lnTo>
                              </a:path>
                              <a:path w="3328670" h="1062990">
                                <a:moveTo>
                                  <a:pt x="1997205" y="1024962"/>
                                </a:moveTo>
                                <a:lnTo>
                                  <a:pt x="1997205" y="1062923"/>
                                </a:lnTo>
                              </a:path>
                              <a:path w="3328670" h="1062990">
                                <a:moveTo>
                                  <a:pt x="2063777" y="1024962"/>
                                </a:moveTo>
                                <a:lnTo>
                                  <a:pt x="2063777" y="1062923"/>
                                </a:lnTo>
                              </a:path>
                              <a:path w="3328670" h="1062990">
                                <a:moveTo>
                                  <a:pt x="2130348" y="1024962"/>
                                </a:moveTo>
                                <a:lnTo>
                                  <a:pt x="2130348" y="1062923"/>
                                </a:lnTo>
                              </a:path>
                              <a:path w="3328670" h="1062990">
                                <a:moveTo>
                                  <a:pt x="2187409" y="1024962"/>
                                </a:moveTo>
                                <a:lnTo>
                                  <a:pt x="2187409" y="1062923"/>
                                </a:lnTo>
                              </a:path>
                              <a:path w="3328670" h="1062990">
                                <a:moveTo>
                                  <a:pt x="2253981" y="1024962"/>
                                </a:moveTo>
                                <a:lnTo>
                                  <a:pt x="2253981" y="1062923"/>
                                </a:lnTo>
                              </a:path>
                              <a:path w="3328670" h="1062990">
                                <a:moveTo>
                                  <a:pt x="2320552" y="1024962"/>
                                </a:moveTo>
                                <a:lnTo>
                                  <a:pt x="2320552" y="1062923"/>
                                </a:lnTo>
                              </a:path>
                              <a:path w="3328670" h="1062990">
                                <a:moveTo>
                                  <a:pt x="2377613" y="1024962"/>
                                </a:moveTo>
                                <a:lnTo>
                                  <a:pt x="2377613" y="1062923"/>
                                </a:lnTo>
                              </a:path>
                              <a:path w="3328670" h="1062990">
                                <a:moveTo>
                                  <a:pt x="2444185" y="1024962"/>
                                </a:moveTo>
                                <a:lnTo>
                                  <a:pt x="2444185" y="1062923"/>
                                </a:lnTo>
                              </a:path>
                              <a:path w="3328670" h="1062990">
                                <a:moveTo>
                                  <a:pt x="2510756" y="1024962"/>
                                </a:moveTo>
                                <a:lnTo>
                                  <a:pt x="2510756" y="1062923"/>
                                </a:lnTo>
                              </a:path>
                              <a:path w="3328670" h="1062990">
                                <a:moveTo>
                                  <a:pt x="2567817" y="1024962"/>
                                </a:moveTo>
                                <a:lnTo>
                                  <a:pt x="2567817" y="1062923"/>
                                </a:lnTo>
                              </a:path>
                              <a:path w="3328670" h="1062990">
                                <a:moveTo>
                                  <a:pt x="2634389" y="1024962"/>
                                </a:moveTo>
                                <a:lnTo>
                                  <a:pt x="2634389" y="1062923"/>
                                </a:lnTo>
                              </a:path>
                              <a:path w="3328670" h="1062990">
                                <a:moveTo>
                                  <a:pt x="2691450" y="1024962"/>
                                </a:moveTo>
                                <a:lnTo>
                                  <a:pt x="2691450" y="1062923"/>
                                </a:lnTo>
                              </a:path>
                              <a:path w="3328670" h="1062990">
                                <a:moveTo>
                                  <a:pt x="2758022" y="1024962"/>
                                </a:moveTo>
                                <a:lnTo>
                                  <a:pt x="2758022" y="1062923"/>
                                </a:lnTo>
                              </a:path>
                              <a:path w="3328670" h="1062990">
                                <a:moveTo>
                                  <a:pt x="2824593" y="1024962"/>
                                </a:moveTo>
                                <a:lnTo>
                                  <a:pt x="2824593" y="1062923"/>
                                </a:lnTo>
                              </a:path>
                              <a:path w="3328670" h="1062990">
                                <a:moveTo>
                                  <a:pt x="2881654" y="1024962"/>
                                </a:moveTo>
                                <a:lnTo>
                                  <a:pt x="2881654" y="1062923"/>
                                </a:lnTo>
                              </a:path>
                              <a:path w="3328670" h="1062990">
                                <a:moveTo>
                                  <a:pt x="2948226" y="1024962"/>
                                </a:moveTo>
                                <a:lnTo>
                                  <a:pt x="2948226" y="1062923"/>
                                </a:lnTo>
                              </a:path>
                              <a:path w="3328670" h="1062990">
                                <a:moveTo>
                                  <a:pt x="3014797" y="1024962"/>
                                </a:moveTo>
                                <a:lnTo>
                                  <a:pt x="3014797" y="1062923"/>
                                </a:lnTo>
                              </a:path>
                              <a:path w="3328670" h="1062990">
                                <a:moveTo>
                                  <a:pt x="3071858" y="1024963"/>
                                </a:moveTo>
                                <a:lnTo>
                                  <a:pt x="3071858" y="1062923"/>
                                </a:lnTo>
                              </a:path>
                              <a:path w="3328670" h="1062990">
                                <a:moveTo>
                                  <a:pt x="3138430" y="1024963"/>
                                </a:moveTo>
                                <a:lnTo>
                                  <a:pt x="3138430" y="1062923"/>
                                </a:lnTo>
                              </a:path>
                              <a:path w="3328670" h="1062990">
                                <a:moveTo>
                                  <a:pt x="3205001" y="1024963"/>
                                </a:moveTo>
                                <a:lnTo>
                                  <a:pt x="3205001" y="1062923"/>
                                </a:lnTo>
                              </a:path>
                              <a:path w="3328670" h="1062990">
                                <a:moveTo>
                                  <a:pt x="3262062" y="1024963"/>
                                </a:moveTo>
                                <a:lnTo>
                                  <a:pt x="3262062" y="1062923"/>
                                </a:lnTo>
                              </a:path>
                              <a:path w="3328670" h="1062990">
                                <a:moveTo>
                                  <a:pt x="3328634" y="1024963"/>
                                </a:moveTo>
                                <a:lnTo>
                                  <a:pt x="3328634" y="1062923"/>
                                </a:lnTo>
                              </a:path>
                            </a:pathLst>
                          </a:custGeom>
                          <a:ln w="9500">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18" name="Image 518"/>
                          <pic:cNvPicPr/>
                        </pic:nvPicPr>
                        <pic:blipFill>
                          <a:blip r:embed="rId21" cstate="print"/>
                          <a:stretch>
                            <a:fillRect/>
                          </a:stretch>
                        </pic:blipFill>
                        <pic:spPr>
                          <a:xfrm>
                            <a:off x="361389" y="664263"/>
                            <a:ext cx="3328623" cy="654866"/>
                          </a:xfrm>
                          <a:prstGeom prst="rect">
                            <a:avLst/>
                          </a:prstGeom>
                        </pic:spPr>
                      </pic:pic>
                      <wps:wsp>
                        <wps:cNvPr id="519" name="Graphic 519"/>
                        <wps:cNvSpPr/>
                        <wps:spPr>
                          <a:xfrm>
                            <a:off x="3880159" y="1366569"/>
                            <a:ext cx="314325" cy="1270"/>
                          </a:xfrm>
                          <a:custGeom>
                            <a:avLst/>
                            <a:gdLst/>
                            <a:ahLst/>
                            <a:cxnLst/>
                            <a:rect l="l" t="t" r="r" b="b"/>
                            <a:pathLst>
                              <a:path w="314325">
                                <a:moveTo>
                                  <a:pt x="0" y="0"/>
                                </a:moveTo>
                                <a:lnTo>
                                  <a:pt x="313836" y="0"/>
                                </a:lnTo>
                              </a:path>
                            </a:pathLst>
                          </a:custGeom>
                          <a:ln w="18980">
                            <a:solidFill>
                              <a:srgbClr val="F69240"/>
                            </a:solidFill>
                            <a:prstDash val="solid"/>
                          </a:ln>
                        </wps:spPr>
                        <wps:bodyPr wrap="square" lIns="0" tIns="0" rIns="0" bIns="0" rtlCol="0">
                          <a:prstTxWarp prst="textNoShape">
                            <a:avLst/>
                          </a:prstTxWarp>
                          <a:noAutofit/>
                        </wps:bodyPr>
                      </wps:wsp>
                      <pic:pic xmlns:pic="http://schemas.openxmlformats.org/drawingml/2006/picture">
                        <pic:nvPicPr>
                          <pic:cNvPr id="520" name="Image 520"/>
                          <pic:cNvPicPr/>
                        </pic:nvPicPr>
                        <pic:blipFill>
                          <a:blip r:embed="rId8" cstate="print"/>
                          <a:stretch>
                            <a:fillRect/>
                          </a:stretch>
                        </pic:blipFill>
                        <pic:spPr>
                          <a:xfrm>
                            <a:off x="3994349" y="1328604"/>
                            <a:ext cx="85581" cy="85420"/>
                          </a:xfrm>
                          <a:prstGeom prst="rect">
                            <a:avLst/>
                          </a:prstGeom>
                        </pic:spPr>
                      </pic:pic>
                      <wps:wsp>
                        <wps:cNvPr id="521" name="Graphic 521"/>
                        <wps:cNvSpPr/>
                        <wps:spPr>
                          <a:xfrm>
                            <a:off x="3880159" y="1584840"/>
                            <a:ext cx="314325" cy="1270"/>
                          </a:xfrm>
                          <a:custGeom>
                            <a:avLst/>
                            <a:gdLst/>
                            <a:ahLst/>
                            <a:cxnLst/>
                            <a:rect l="l" t="t" r="r" b="b"/>
                            <a:pathLst>
                              <a:path w="314325">
                                <a:moveTo>
                                  <a:pt x="0" y="0"/>
                                </a:moveTo>
                                <a:lnTo>
                                  <a:pt x="313836" y="0"/>
                                </a:lnTo>
                              </a:path>
                            </a:pathLst>
                          </a:custGeom>
                          <a:ln w="18980">
                            <a:solidFill>
                              <a:srgbClr val="6F2F9F"/>
                            </a:solidFill>
                            <a:prstDash val="dot"/>
                          </a:ln>
                        </wps:spPr>
                        <wps:bodyPr wrap="square" lIns="0" tIns="0" rIns="0" bIns="0" rtlCol="0">
                          <a:prstTxWarp prst="textNoShape">
                            <a:avLst/>
                          </a:prstTxWarp>
                          <a:noAutofit/>
                        </wps:bodyPr>
                      </wps:wsp>
                      <wps:wsp>
                        <wps:cNvPr id="522" name="Graphic 522"/>
                        <wps:cNvSpPr/>
                        <wps:spPr>
                          <a:xfrm>
                            <a:off x="4751" y="4751"/>
                            <a:ext cx="5050155" cy="2486660"/>
                          </a:xfrm>
                          <a:custGeom>
                            <a:avLst/>
                            <a:gdLst/>
                            <a:ahLst/>
                            <a:cxnLst/>
                            <a:rect l="l" t="t" r="r" b="b"/>
                            <a:pathLst>
                              <a:path w="5050155" h="2486660">
                                <a:moveTo>
                                  <a:pt x="0" y="2486391"/>
                                </a:moveTo>
                                <a:lnTo>
                                  <a:pt x="5049917" y="2486391"/>
                                </a:lnTo>
                                <a:lnTo>
                                  <a:pt x="5049917" y="0"/>
                                </a:lnTo>
                                <a:lnTo>
                                  <a:pt x="0" y="0"/>
                                </a:lnTo>
                                <a:lnTo>
                                  <a:pt x="0" y="2486391"/>
                                </a:lnTo>
                                <a:close/>
                              </a:path>
                            </a:pathLst>
                          </a:custGeom>
                          <a:ln w="9503">
                            <a:solidFill>
                              <a:srgbClr val="858585"/>
                            </a:solidFill>
                            <a:prstDash val="solid"/>
                          </a:ln>
                        </wps:spPr>
                        <wps:bodyPr wrap="square" lIns="0" tIns="0" rIns="0" bIns="0" rtlCol="0">
                          <a:prstTxWarp prst="textNoShape">
                            <a:avLst/>
                          </a:prstTxWarp>
                          <a:noAutofit/>
                        </wps:bodyPr>
                      </wps:wsp>
                      <wps:wsp>
                        <wps:cNvPr id="524" name="Textbox 524"/>
                        <wps:cNvSpPr txBox="1"/>
                        <wps:spPr>
                          <a:xfrm>
                            <a:off x="132188" y="534470"/>
                            <a:ext cx="146685" cy="1168400"/>
                          </a:xfrm>
                          <a:prstGeom prst="rect">
                            <a:avLst/>
                          </a:prstGeom>
                        </wps:spPr>
                        <wps:txbx>
                          <w:txbxContent>
                            <w:p w14:paraId="0FDDEAB3" w14:textId="77777777" w:rsidR="00A12243" w:rsidRDefault="00A12243" w:rsidP="006C112F">
                              <w:pPr>
                                <w:spacing w:line="196" w:lineRule="exact"/>
                                <w:ind w:right="18"/>
                                <w:jc w:val="right"/>
                                <w:rPr>
                                  <w:b/>
                                  <w:sz w:val="19"/>
                                </w:rPr>
                              </w:pPr>
                              <w:r>
                                <w:rPr>
                                  <w:b/>
                                  <w:spacing w:val="-5"/>
                                  <w:sz w:val="19"/>
                                </w:rPr>
                                <w:t>45</w:t>
                              </w:r>
                            </w:p>
                            <w:p w14:paraId="4F8196AA" w14:textId="77777777" w:rsidR="00A12243" w:rsidRDefault="00A12243" w:rsidP="006C112F">
                              <w:pPr>
                                <w:spacing w:line="180" w:lineRule="exact"/>
                                <w:ind w:right="18"/>
                                <w:jc w:val="right"/>
                                <w:rPr>
                                  <w:b/>
                                  <w:sz w:val="19"/>
                                </w:rPr>
                              </w:pPr>
                              <w:r>
                                <w:rPr>
                                  <w:b/>
                                  <w:spacing w:val="-5"/>
                                  <w:sz w:val="19"/>
                                </w:rPr>
                                <w:t>40</w:t>
                              </w:r>
                            </w:p>
                            <w:p w14:paraId="397DD618" w14:textId="77777777" w:rsidR="00A12243" w:rsidRDefault="00A12243" w:rsidP="006C112F">
                              <w:pPr>
                                <w:spacing w:line="180" w:lineRule="exact"/>
                                <w:ind w:right="18"/>
                                <w:jc w:val="right"/>
                                <w:rPr>
                                  <w:b/>
                                  <w:sz w:val="19"/>
                                </w:rPr>
                              </w:pPr>
                              <w:r>
                                <w:rPr>
                                  <w:b/>
                                  <w:spacing w:val="-5"/>
                                  <w:sz w:val="19"/>
                                </w:rPr>
                                <w:t>35</w:t>
                              </w:r>
                            </w:p>
                            <w:p w14:paraId="2B8B247F" w14:textId="77777777" w:rsidR="00A12243" w:rsidRDefault="00A12243" w:rsidP="006C112F">
                              <w:pPr>
                                <w:spacing w:line="180" w:lineRule="exact"/>
                                <w:ind w:right="18"/>
                                <w:jc w:val="right"/>
                                <w:rPr>
                                  <w:b/>
                                  <w:sz w:val="19"/>
                                </w:rPr>
                              </w:pPr>
                              <w:r>
                                <w:rPr>
                                  <w:b/>
                                  <w:spacing w:val="-5"/>
                                  <w:sz w:val="19"/>
                                </w:rPr>
                                <w:t>30</w:t>
                              </w:r>
                            </w:p>
                            <w:p w14:paraId="1403E472" w14:textId="77777777" w:rsidR="00A12243" w:rsidRDefault="00A12243" w:rsidP="006C112F">
                              <w:pPr>
                                <w:spacing w:line="180" w:lineRule="exact"/>
                                <w:ind w:right="18"/>
                                <w:jc w:val="right"/>
                                <w:rPr>
                                  <w:b/>
                                  <w:sz w:val="19"/>
                                </w:rPr>
                              </w:pPr>
                              <w:r>
                                <w:rPr>
                                  <w:b/>
                                  <w:spacing w:val="-5"/>
                                  <w:sz w:val="19"/>
                                </w:rPr>
                                <w:t>25</w:t>
                              </w:r>
                            </w:p>
                            <w:p w14:paraId="745FA7C0" w14:textId="77777777" w:rsidR="00A12243" w:rsidRDefault="00A12243" w:rsidP="006C112F">
                              <w:pPr>
                                <w:spacing w:line="181" w:lineRule="exact"/>
                                <w:ind w:right="18"/>
                                <w:jc w:val="right"/>
                                <w:rPr>
                                  <w:b/>
                                  <w:sz w:val="19"/>
                                </w:rPr>
                              </w:pPr>
                              <w:r>
                                <w:rPr>
                                  <w:b/>
                                  <w:spacing w:val="-5"/>
                                  <w:sz w:val="19"/>
                                </w:rPr>
                                <w:t>20</w:t>
                              </w:r>
                            </w:p>
                            <w:p w14:paraId="14B375C0" w14:textId="77777777" w:rsidR="00A12243" w:rsidRDefault="00A12243" w:rsidP="006C112F">
                              <w:pPr>
                                <w:spacing w:line="181" w:lineRule="exact"/>
                                <w:ind w:right="18"/>
                                <w:jc w:val="right"/>
                                <w:rPr>
                                  <w:b/>
                                  <w:sz w:val="19"/>
                                </w:rPr>
                              </w:pPr>
                              <w:r>
                                <w:rPr>
                                  <w:b/>
                                  <w:spacing w:val="-5"/>
                                  <w:sz w:val="19"/>
                                </w:rPr>
                                <w:t>15</w:t>
                              </w:r>
                            </w:p>
                            <w:p w14:paraId="43B90A1C" w14:textId="77777777" w:rsidR="00A12243" w:rsidRDefault="00A12243" w:rsidP="006C112F">
                              <w:pPr>
                                <w:spacing w:line="180" w:lineRule="exact"/>
                                <w:ind w:right="18"/>
                                <w:jc w:val="right"/>
                                <w:rPr>
                                  <w:b/>
                                  <w:sz w:val="19"/>
                                </w:rPr>
                              </w:pPr>
                              <w:r>
                                <w:rPr>
                                  <w:b/>
                                  <w:spacing w:val="-5"/>
                                  <w:sz w:val="19"/>
                                </w:rPr>
                                <w:t>10</w:t>
                              </w:r>
                            </w:p>
                            <w:p w14:paraId="2CC5B954" w14:textId="77777777" w:rsidR="00A12243" w:rsidRDefault="00A12243" w:rsidP="006C112F">
                              <w:pPr>
                                <w:spacing w:line="180" w:lineRule="exact"/>
                                <w:ind w:right="20"/>
                                <w:jc w:val="right"/>
                                <w:rPr>
                                  <w:b/>
                                  <w:sz w:val="19"/>
                                </w:rPr>
                              </w:pPr>
                              <w:r>
                                <w:rPr>
                                  <w:b/>
                                  <w:spacing w:val="-10"/>
                                  <w:w w:val="105"/>
                                  <w:sz w:val="19"/>
                                </w:rPr>
                                <w:t>5</w:t>
                              </w:r>
                            </w:p>
                            <w:p w14:paraId="3863873C" w14:textId="77777777" w:rsidR="00A12243" w:rsidRDefault="00A12243" w:rsidP="006C112F">
                              <w:pPr>
                                <w:spacing w:line="199" w:lineRule="exact"/>
                                <w:ind w:right="20"/>
                                <w:jc w:val="right"/>
                                <w:rPr>
                                  <w:b/>
                                  <w:sz w:val="19"/>
                                </w:rPr>
                              </w:pPr>
                              <w:r>
                                <w:rPr>
                                  <w:b/>
                                  <w:spacing w:val="-10"/>
                                  <w:w w:val="105"/>
                                  <w:sz w:val="19"/>
                                </w:rPr>
                                <w:t>0</w:t>
                              </w:r>
                            </w:p>
                          </w:txbxContent>
                        </wps:txbx>
                        <wps:bodyPr wrap="square" lIns="0" tIns="0" rIns="0" bIns="0" rtlCol="0">
                          <a:noAutofit/>
                        </wps:bodyPr>
                      </wps:wsp>
                      <wps:wsp>
                        <wps:cNvPr id="525" name="Textbox 525"/>
                        <wps:cNvSpPr txBox="1"/>
                        <wps:spPr>
                          <a:xfrm>
                            <a:off x="3824365" y="720826"/>
                            <a:ext cx="1174750" cy="290830"/>
                          </a:xfrm>
                          <a:prstGeom prst="rect">
                            <a:avLst/>
                          </a:prstGeom>
                        </wps:spPr>
                        <wps:txbx>
                          <w:txbxContent>
                            <w:p w14:paraId="28784847" w14:textId="77777777" w:rsidR="00A12243" w:rsidRPr="006C112F" w:rsidRDefault="00A12243" w:rsidP="006C112F">
                              <w:pPr>
                                <w:spacing w:line="264" w:lineRule="auto"/>
                                <w:ind w:left="525" w:right="18" w:hanging="526"/>
                                <w:rPr>
                                  <w:rFonts w:ascii="Times New Roman" w:hAnsi="Times New Roman" w:cs="Times New Roman"/>
                                  <w:b/>
                                  <w:sz w:val="19"/>
                                </w:rPr>
                              </w:pPr>
                              <w:r w:rsidRPr="006C112F">
                                <w:rPr>
                                  <w:rFonts w:ascii="Times New Roman" w:hAnsi="Times New Roman" w:cs="Times New Roman"/>
                                  <w:b/>
                                  <w:color w:val="006FC0"/>
                                  <w:w w:val="105"/>
                                  <w:sz w:val="19"/>
                                </w:rPr>
                                <w:t>y</w:t>
                              </w:r>
                              <w:r w:rsidRPr="006C112F">
                                <w:rPr>
                                  <w:rFonts w:ascii="Times New Roman" w:hAnsi="Times New Roman" w:cs="Times New Roman"/>
                                  <w:b/>
                                  <w:color w:val="006FC0"/>
                                  <w:spacing w:val="-14"/>
                                  <w:w w:val="105"/>
                                  <w:sz w:val="19"/>
                                </w:rPr>
                                <w:t xml:space="preserve"> </w:t>
                              </w:r>
                              <w:r w:rsidRPr="006C112F">
                                <w:rPr>
                                  <w:rFonts w:ascii="Times New Roman" w:hAnsi="Times New Roman" w:cs="Times New Roman"/>
                                  <w:b/>
                                  <w:color w:val="006FC0"/>
                                  <w:w w:val="105"/>
                                  <w:sz w:val="19"/>
                                </w:rPr>
                                <w:t>=</w:t>
                              </w:r>
                              <w:r w:rsidRPr="006C112F">
                                <w:rPr>
                                  <w:rFonts w:ascii="Times New Roman" w:hAnsi="Times New Roman" w:cs="Times New Roman"/>
                                  <w:b/>
                                  <w:color w:val="006FC0"/>
                                  <w:spacing w:val="-4"/>
                                  <w:w w:val="105"/>
                                  <w:sz w:val="19"/>
                                </w:rPr>
                                <w:t xml:space="preserve"> </w:t>
                              </w:r>
                              <w:r w:rsidRPr="006C112F">
                                <w:rPr>
                                  <w:rFonts w:ascii="Times New Roman" w:hAnsi="Times New Roman" w:cs="Times New Roman"/>
                                  <w:b/>
                                  <w:color w:val="006FC0"/>
                                  <w:w w:val="105"/>
                                  <w:sz w:val="19"/>
                                </w:rPr>
                                <w:t>5.618ln(x)</w:t>
                              </w:r>
                              <w:r w:rsidRPr="006C112F">
                                <w:rPr>
                                  <w:rFonts w:ascii="Times New Roman" w:hAnsi="Times New Roman" w:cs="Times New Roman"/>
                                  <w:b/>
                                  <w:color w:val="006FC0"/>
                                  <w:spacing w:val="-13"/>
                                  <w:w w:val="105"/>
                                  <w:sz w:val="19"/>
                                </w:rPr>
                                <w:t xml:space="preserve"> </w:t>
                              </w:r>
                              <w:r w:rsidRPr="006C112F">
                                <w:rPr>
                                  <w:rFonts w:ascii="Times New Roman" w:hAnsi="Times New Roman" w:cs="Times New Roman"/>
                                  <w:b/>
                                  <w:color w:val="006FC0"/>
                                  <w:w w:val="105"/>
                                  <w:sz w:val="19"/>
                                </w:rPr>
                                <w:t>+</w:t>
                              </w:r>
                              <w:r w:rsidRPr="006C112F">
                                <w:rPr>
                                  <w:rFonts w:ascii="Times New Roman" w:hAnsi="Times New Roman" w:cs="Times New Roman"/>
                                  <w:b/>
                                  <w:color w:val="006FC0"/>
                                  <w:spacing w:val="-1"/>
                                  <w:w w:val="105"/>
                                  <w:sz w:val="19"/>
                                </w:rPr>
                                <w:t xml:space="preserve"> </w:t>
                              </w:r>
                              <w:r w:rsidRPr="006C112F">
                                <w:rPr>
                                  <w:rFonts w:ascii="Times New Roman" w:hAnsi="Times New Roman" w:cs="Times New Roman"/>
                                  <w:b/>
                                  <w:color w:val="006FC0"/>
                                  <w:w w:val="105"/>
                                  <w:sz w:val="19"/>
                                </w:rPr>
                                <w:t>14.14 R² = 0.65</w:t>
                              </w:r>
                            </w:p>
                          </w:txbxContent>
                        </wps:txbx>
                        <wps:bodyPr wrap="square" lIns="0" tIns="0" rIns="0" bIns="0" rtlCol="0">
                          <a:noAutofit/>
                        </wps:bodyPr>
                      </wps:wsp>
                      <wps:wsp>
                        <wps:cNvPr id="526" name="Textbox 526"/>
                        <wps:cNvSpPr txBox="1"/>
                        <wps:spPr>
                          <a:xfrm>
                            <a:off x="4247252" y="1307947"/>
                            <a:ext cx="694690" cy="354330"/>
                          </a:xfrm>
                          <a:prstGeom prst="rect">
                            <a:avLst/>
                          </a:prstGeom>
                        </wps:spPr>
                        <wps:txbx>
                          <w:txbxContent>
                            <w:p w14:paraId="3983B8A8" w14:textId="77777777" w:rsidR="00A12243" w:rsidRPr="006C112F" w:rsidRDefault="00A12243" w:rsidP="006C112F">
                              <w:pPr>
                                <w:spacing w:line="215" w:lineRule="exact"/>
                                <w:rPr>
                                  <w:rFonts w:ascii="Times New Roman" w:hAnsi="Times New Roman" w:cs="Times New Roman"/>
                                  <w:b/>
                                  <w:sz w:val="19"/>
                                </w:rPr>
                              </w:pPr>
                              <w:r w:rsidRPr="006C112F">
                                <w:rPr>
                                  <w:rFonts w:ascii="Times New Roman" w:hAnsi="Times New Roman" w:cs="Times New Roman"/>
                                  <w:b/>
                                  <w:spacing w:val="-2"/>
                                  <w:sz w:val="19"/>
                                </w:rPr>
                                <w:t>Prices</w:t>
                              </w:r>
                            </w:p>
                            <w:p w14:paraId="0D4FCDDD" w14:textId="77777777" w:rsidR="00A12243" w:rsidRPr="006C112F" w:rsidRDefault="00A12243" w:rsidP="006C112F">
                              <w:pPr>
                                <w:spacing w:before="122"/>
                                <w:rPr>
                                  <w:rFonts w:ascii="Times New Roman" w:hAnsi="Times New Roman" w:cs="Times New Roman"/>
                                  <w:b/>
                                  <w:sz w:val="19"/>
                                </w:rPr>
                              </w:pPr>
                              <w:r w:rsidRPr="006C112F">
                                <w:rPr>
                                  <w:rFonts w:ascii="Times New Roman" w:hAnsi="Times New Roman" w:cs="Times New Roman"/>
                                  <w:b/>
                                  <w:spacing w:val="2"/>
                                  <w:sz w:val="19"/>
                                </w:rPr>
                                <w:t>Log.</w:t>
                              </w:r>
                              <w:r w:rsidRPr="006C112F">
                                <w:rPr>
                                  <w:rFonts w:ascii="Times New Roman" w:hAnsi="Times New Roman" w:cs="Times New Roman"/>
                                  <w:b/>
                                  <w:spacing w:val="-1"/>
                                  <w:sz w:val="19"/>
                                </w:rPr>
                                <w:t xml:space="preserve"> </w:t>
                              </w:r>
                              <w:r w:rsidRPr="006C112F">
                                <w:rPr>
                                  <w:rFonts w:ascii="Times New Roman" w:hAnsi="Times New Roman" w:cs="Times New Roman"/>
                                  <w:b/>
                                  <w:spacing w:val="-2"/>
                                  <w:sz w:val="19"/>
                                </w:rPr>
                                <w:t>(Prices)</w:t>
                              </w:r>
                            </w:p>
                            <w:p w14:paraId="4999600A" w14:textId="77777777" w:rsidR="00A12243" w:rsidRDefault="00A12243"/>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9AF9672" id="Group 516" o:spid="_x0000_s1047" style="position:absolute;left:0;text-align:left;margin-left:114.25pt;margin-top:38.4pt;width:397.65pt;height:195.8pt;z-index:251676672;mso-wrap-distance-left:0;mso-wrap-distance-right:0;mso-position-horizontal-relative:page;mso-width-relative:margin;mso-height-relative:margin" coordorigin="47,47" coordsize="50501,2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">
                <v:shape id="Graphic 517" o:spid="_x0000_s1048" style="position:absolute;left:3376;top:6025;width:33286;height:10630;visibility:visible;mso-wrap-style:square;v-text-anchor:top" coordsize="3328670,1062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" path="m38040,911082r3290594,em38040,797201r3290594,1em38040,683321r3290594,em38040,569402r3290594,1em38040,455522r3290594,em38040,341641r3290594,em38040,227761r3290594,em38040,113880r3290594,em38040,l3328634,em38040,1024962l38040,em,1024962r38040,em,911082r38040,em,797201r38040,em,683321r38040,em,569402r38040,em,455522r38040,em,341641r38040,em,227761r38040,em,113880r38040,em,l38040,em38040,1024962r3290594,1em38040,1024962r,37960em104612,1024962r,37960em161673,1024962r,37960em228244,1024962r,37960em294816,1024962r,37960em351877,1024962r,37960em418448,1024962r,37960em485020,1024962r,37960em542081,1024962r,37960em608652,1024962r,37960em675224,1024962r,37960em732285,1024962r,37960em798857,1024962r,37960em855918,1024962r,37960em922426,1024962r,37960em988997,1024962r,37960em1046058,1024962r,37960em1112630,1024962r,37960em1179201,1024962r,37960em1236262,1024962r,37960em1302961,1024962r,37960em1369532,1024962r,37960em1426593,1024962r,37960em1493165,1024962r,37960em1559736,1024962r,37960em1616797,1024962r,37960em1683369,1024962r,37960em1749940,1024962r,37960em1807001,1024962r,37961em1873573,1024962r,37961em1940144,1024962r,37961em1997205,1024962r,37961em2063777,1024962r,37961em2130348,1024962r,37961em2187409,1024962r,37961em2253981,1024962r,37961em2320552,1024962r,37961em2377613,1024962r,37961em2444185,1024962r,37961em2510756,1024962r,37961em2567817,1024962r,37961em2634389,1024962r,37961em2691450,1024962r,37961em2758022,1024962r,37961em2824593,1024962r,37961em2881654,1024962r,37961em2948226,1024962r,37961em3014797,1024962r,37961em3071858,1024963r,37960em3138430,1024963r,37960em3205001,1024963r,37960em3262062,1024963r,37960em3328634,1024963r,37960e" filled="f" strokecolor="#858585" strokeweight=".26389mm">
                  <v:path arrowok="t"/>
                </v:shape>
                <v:shape id="Image 518" o:spid="_x0000_s1049" type="#_x0000_t75" style="position:absolute;left:3613;top:6642;width:33287;height:6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">
                  <v:imagedata r:id="rId22" o:title=""/>
                </v:shape>
                <v:shape id="Graphic 519" o:spid="_x0000_s1050" style="position:absolute;left:38801;top:13665;width:3143;height:13;visibility:visible;mso-wrap-style:square;v-text-anchor:top" coordsize="314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" path="m,l313836,e" filled="f" strokecolor="#f69240" strokeweight=".52722mm">
                  <v:path arrowok="t"/>
                </v:shape>
                <v:shape id="Image 520" o:spid="_x0000_s1051" type="#_x0000_t75" style="position:absolute;left:39943;top:13286;width:856;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">
                  <v:imagedata r:id="rId10" o:title=""/>
                </v:shape>
                <v:shape id="Graphic 521" o:spid="_x0000_s1052" style="position:absolute;left:38801;top:15848;width:3143;height:13;visibility:visible;mso-wrap-style:square;v-text-anchor:top" coordsize="314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" path="m,l313836,e" filled="f" strokecolor="#6f2f9f" strokeweight=".52722mm">
                  <v:stroke dashstyle="dot"/>
                  <v:path arrowok="t"/>
                </v:shape>
                <v:shape id="Graphic 522" o:spid="_x0000_s1053" style="position:absolute;left:47;top:47;width:50502;height:24867;visibility:visible;mso-wrap-style:square;v-text-anchor:top" coordsize="5050155,2486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" path="m,2486391r5049917,l5049917,,,,,2486391xe" filled="f" strokecolor="#858585" strokeweight=".26397mm">
                  <v:path arrowok="t"/>
                </v:shape>
                <v:shape id="Textbox 524" o:spid="_x0000_s1054" type="#_x0000_t202" style="position:absolute;left:1321;top:5344;width:1467;height:11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" filled="f" stroked="f">
                  <v:textbox inset="0,0,0,0">
                    <w:txbxContent>
                      <w:p w14:paraId="0FDDEAB3" w14:textId="77777777" w:rsidR="00A12243" w:rsidRDefault="00A12243" w:rsidP="006C112F">
                        <w:pPr>
                          <w:spacing w:line="196" w:lineRule="exact"/>
                          <w:ind w:right="18"/>
                          <w:jc w:val="right"/>
                          <w:rPr>
                            <w:b/>
                            <w:sz w:val="19"/>
                          </w:rPr>
                        </w:pPr>
                        <w:r>
                          <w:rPr>
                            <w:b/>
                            <w:spacing w:val="-5"/>
                            <w:sz w:val="19"/>
                          </w:rPr>
                          <w:t>45</w:t>
                        </w:r>
                      </w:p>
                      <w:p w14:paraId="4F8196AA" w14:textId="77777777" w:rsidR="00A12243" w:rsidRDefault="00A12243" w:rsidP="006C112F">
                        <w:pPr>
                          <w:spacing w:line="180" w:lineRule="exact"/>
                          <w:ind w:right="18"/>
                          <w:jc w:val="right"/>
                          <w:rPr>
                            <w:b/>
                            <w:sz w:val="19"/>
                          </w:rPr>
                        </w:pPr>
                        <w:r>
                          <w:rPr>
                            <w:b/>
                            <w:spacing w:val="-5"/>
                            <w:sz w:val="19"/>
                          </w:rPr>
                          <w:t>40</w:t>
                        </w:r>
                      </w:p>
                      <w:p w14:paraId="397DD618" w14:textId="77777777" w:rsidR="00A12243" w:rsidRDefault="00A12243" w:rsidP="006C112F">
                        <w:pPr>
                          <w:spacing w:line="180" w:lineRule="exact"/>
                          <w:ind w:right="18"/>
                          <w:jc w:val="right"/>
                          <w:rPr>
                            <w:b/>
                            <w:sz w:val="19"/>
                          </w:rPr>
                        </w:pPr>
                        <w:r>
                          <w:rPr>
                            <w:b/>
                            <w:spacing w:val="-5"/>
                            <w:sz w:val="19"/>
                          </w:rPr>
                          <w:t>35</w:t>
                        </w:r>
                      </w:p>
                      <w:p w14:paraId="2B8B247F" w14:textId="77777777" w:rsidR="00A12243" w:rsidRDefault="00A12243" w:rsidP="006C112F">
                        <w:pPr>
                          <w:spacing w:line="180" w:lineRule="exact"/>
                          <w:ind w:right="18"/>
                          <w:jc w:val="right"/>
                          <w:rPr>
                            <w:b/>
                            <w:sz w:val="19"/>
                          </w:rPr>
                        </w:pPr>
                        <w:r>
                          <w:rPr>
                            <w:b/>
                            <w:spacing w:val="-5"/>
                            <w:sz w:val="19"/>
                          </w:rPr>
                          <w:t>30</w:t>
                        </w:r>
                      </w:p>
                      <w:p w14:paraId="1403E472" w14:textId="77777777" w:rsidR="00A12243" w:rsidRDefault="00A12243" w:rsidP="006C112F">
                        <w:pPr>
                          <w:spacing w:line="180" w:lineRule="exact"/>
                          <w:ind w:right="18"/>
                          <w:jc w:val="right"/>
                          <w:rPr>
                            <w:b/>
                            <w:sz w:val="19"/>
                          </w:rPr>
                        </w:pPr>
                        <w:r>
                          <w:rPr>
                            <w:b/>
                            <w:spacing w:val="-5"/>
                            <w:sz w:val="19"/>
                          </w:rPr>
                          <w:t>25</w:t>
                        </w:r>
                      </w:p>
                      <w:p w14:paraId="745FA7C0" w14:textId="77777777" w:rsidR="00A12243" w:rsidRDefault="00A12243" w:rsidP="006C112F">
                        <w:pPr>
                          <w:spacing w:line="181" w:lineRule="exact"/>
                          <w:ind w:right="18"/>
                          <w:jc w:val="right"/>
                          <w:rPr>
                            <w:b/>
                            <w:sz w:val="19"/>
                          </w:rPr>
                        </w:pPr>
                        <w:r>
                          <w:rPr>
                            <w:b/>
                            <w:spacing w:val="-5"/>
                            <w:sz w:val="19"/>
                          </w:rPr>
                          <w:t>20</w:t>
                        </w:r>
                      </w:p>
                      <w:p w14:paraId="14B375C0" w14:textId="77777777" w:rsidR="00A12243" w:rsidRDefault="00A12243" w:rsidP="006C112F">
                        <w:pPr>
                          <w:spacing w:line="181" w:lineRule="exact"/>
                          <w:ind w:right="18"/>
                          <w:jc w:val="right"/>
                          <w:rPr>
                            <w:b/>
                            <w:sz w:val="19"/>
                          </w:rPr>
                        </w:pPr>
                        <w:r>
                          <w:rPr>
                            <w:b/>
                            <w:spacing w:val="-5"/>
                            <w:sz w:val="19"/>
                          </w:rPr>
                          <w:t>15</w:t>
                        </w:r>
                      </w:p>
                      <w:p w14:paraId="43B90A1C" w14:textId="77777777" w:rsidR="00A12243" w:rsidRDefault="00A12243" w:rsidP="006C112F">
                        <w:pPr>
                          <w:spacing w:line="180" w:lineRule="exact"/>
                          <w:ind w:right="18"/>
                          <w:jc w:val="right"/>
                          <w:rPr>
                            <w:b/>
                            <w:sz w:val="19"/>
                          </w:rPr>
                        </w:pPr>
                        <w:r>
                          <w:rPr>
                            <w:b/>
                            <w:spacing w:val="-5"/>
                            <w:sz w:val="19"/>
                          </w:rPr>
                          <w:t>10</w:t>
                        </w:r>
                      </w:p>
                      <w:p w14:paraId="2CC5B954" w14:textId="77777777" w:rsidR="00A12243" w:rsidRDefault="00A12243" w:rsidP="006C112F">
                        <w:pPr>
                          <w:spacing w:line="180" w:lineRule="exact"/>
                          <w:ind w:right="20"/>
                          <w:jc w:val="right"/>
                          <w:rPr>
                            <w:b/>
                            <w:sz w:val="19"/>
                          </w:rPr>
                        </w:pPr>
                        <w:r>
                          <w:rPr>
                            <w:b/>
                            <w:spacing w:val="-10"/>
                            <w:w w:val="105"/>
                            <w:sz w:val="19"/>
                          </w:rPr>
                          <w:t>5</w:t>
                        </w:r>
                      </w:p>
                      <w:p w14:paraId="3863873C" w14:textId="77777777" w:rsidR="00A12243" w:rsidRDefault="00A12243" w:rsidP="006C112F">
                        <w:pPr>
                          <w:spacing w:line="199" w:lineRule="exact"/>
                          <w:ind w:right="20"/>
                          <w:jc w:val="right"/>
                          <w:rPr>
                            <w:b/>
                            <w:sz w:val="19"/>
                          </w:rPr>
                        </w:pPr>
                        <w:r>
                          <w:rPr>
                            <w:b/>
                            <w:spacing w:val="-10"/>
                            <w:w w:val="105"/>
                            <w:sz w:val="19"/>
                          </w:rPr>
                          <w:t>0</w:t>
                        </w:r>
                      </w:p>
                    </w:txbxContent>
                  </v:textbox>
                </v:shape>
                <v:shape id="Textbox 525" o:spid="_x0000_s1055" type="#_x0000_t202" style="position:absolute;left:38243;top:7208;width:11748;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wIOxQAAANwAAAAPAAAAZHJzL2Rvd25yZXYueG1sRI9Ba8JA&#10;FITvQv/D8gq9mU0Fxa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AhkwIOxQAAANwAAAAP&#10;AAAAAAAAAAAAAAAAAAcCAABkcnMvZG93bnJldi54bWxQSwUGAAAAAAMAAwC3AAAA+QIAAAAA&#10;" filled="f" stroked="f">
                  <v:textbox inset="0,0,0,0">
                    <w:txbxContent>
                      <w:p w14:paraId="28784847" w14:textId="77777777" w:rsidR="00A12243" w:rsidRPr="006C112F" w:rsidRDefault="00A12243" w:rsidP="006C112F">
                        <w:pPr>
                          <w:spacing w:line="264" w:lineRule="auto"/>
                          <w:ind w:left="525" w:right="18" w:hanging="526"/>
                          <w:rPr>
                            <w:rFonts w:ascii="Times New Roman" w:hAnsi="Times New Roman" w:cs="Times New Roman"/>
                            <w:b/>
                            <w:sz w:val="19"/>
                          </w:rPr>
                        </w:pPr>
                        <w:r w:rsidRPr="006C112F">
                          <w:rPr>
                            <w:rFonts w:ascii="Times New Roman" w:hAnsi="Times New Roman" w:cs="Times New Roman"/>
                            <w:b/>
                            <w:color w:val="006FC0"/>
                            <w:w w:val="105"/>
                            <w:sz w:val="19"/>
                          </w:rPr>
                          <w:t>y</w:t>
                        </w:r>
                        <w:r w:rsidRPr="006C112F">
                          <w:rPr>
                            <w:rFonts w:ascii="Times New Roman" w:hAnsi="Times New Roman" w:cs="Times New Roman"/>
                            <w:b/>
                            <w:color w:val="006FC0"/>
                            <w:spacing w:val="-14"/>
                            <w:w w:val="105"/>
                            <w:sz w:val="19"/>
                          </w:rPr>
                          <w:t xml:space="preserve"> </w:t>
                        </w:r>
                        <w:r w:rsidRPr="006C112F">
                          <w:rPr>
                            <w:rFonts w:ascii="Times New Roman" w:hAnsi="Times New Roman" w:cs="Times New Roman"/>
                            <w:b/>
                            <w:color w:val="006FC0"/>
                            <w:w w:val="105"/>
                            <w:sz w:val="19"/>
                          </w:rPr>
                          <w:t>=</w:t>
                        </w:r>
                        <w:r w:rsidRPr="006C112F">
                          <w:rPr>
                            <w:rFonts w:ascii="Times New Roman" w:hAnsi="Times New Roman" w:cs="Times New Roman"/>
                            <w:b/>
                            <w:color w:val="006FC0"/>
                            <w:spacing w:val="-4"/>
                            <w:w w:val="105"/>
                            <w:sz w:val="19"/>
                          </w:rPr>
                          <w:t xml:space="preserve"> </w:t>
                        </w:r>
                        <w:r w:rsidRPr="006C112F">
                          <w:rPr>
                            <w:rFonts w:ascii="Times New Roman" w:hAnsi="Times New Roman" w:cs="Times New Roman"/>
                            <w:b/>
                            <w:color w:val="006FC0"/>
                            <w:w w:val="105"/>
                            <w:sz w:val="19"/>
                          </w:rPr>
                          <w:t>5.618ln(x)</w:t>
                        </w:r>
                        <w:r w:rsidRPr="006C112F">
                          <w:rPr>
                            <w:rFonts w:ascii="Times New Roman" w:hAnsi="Times New Roman" w:cs="Times New Roman"/>
                            <w:b/>
                            <w:color w:val="006FC0"/>
                            <w:spacing w:val="-13"/>
                            <w:w w:val="105"/>
                            <w:sz w:val="19"/>
                          </w:rPr>
                          <w:t xml:space="preserve"> </w:t>
                        </w:r>
                        <w:r w:rsidRPr="006C112F">
                          <w:rPr>
                            <w:rFonts w:ascii="Times New Roman" w:hAnsi="Times New Roman" w:cs="Times New Roman"/>
                            <w:b/>
                            <w:color w:val="006FC0"/>
                            <w:w w:val="105"/>
                            <w:sz w:val="19"/>
                          </w:rPr>
                          <w:t>+</w:t>
                        </w:r>
                        <w:r w:rsidRPr="006C112F">
                          <w:rPr>
                            <w:rFonts w:ascii="Times New Roman" w:hAnsi="Times New Roman" w:cs="Times New Roman"/>
                            <w:b/>
                            <w:color w:val="006FC0"/>
                            <w:spacing w:val="-1"/>
                            <w:w w:val="105"/>
                            <w:sz w:val="19"/>
                          </w:rPr>
                          <w:t xml:space="preserve"> </w:t>
                        </w:r>
                        <w:r w:rsidRPr="006C112F">
                          <w:rPr>
                            <w:rFonts w:ascii="Times New Roman" w:hAnsi="Times New Roman" w:cs="Times New Roman"/>
                            <w:b/>
                            <w:color w:val="006FC0"/>
                            <w:w w:val="105"/>
                            <w:sz w:val="19"/>
                          </w:rPr>
                          <w:t>14.14 R² = 0.65</w:t>
                        </w:r>
                      </w:p>
                    </w:txbxContent>
                  </v:textbox>
                </v:shape>
                <v:shape id="Textbox 526" o:spid="_x0000_s1056" type="#_x0000_t202" style="position:absolute;left:42472;top:13079;width:6947;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Zx5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DRQZx5xQAAANwAAAAP&#10;AAAAAAAAAAAAAAAAAAcCAABkcnMvZG93bnJldi54bWxQSwUGAAAAAAMAAwC3AAAA+QIAAAAA&#10;" filled="f" stroked="f">
                  <v:textbox inset="0,0,0,0">
                    <w:txbxContent>
                      <w:p w14:paraId="3983B8A8" w14:textId="77777777" w:rsidR="00A12243" w:rsidRPr="006C112F" w:rsidRDefault="00A12243" w:rsidP="006C112F">
                        <w:pPr>
                          <w:spacing w:line="215" w:lineRule="exact"/>
                          <w:rPr>
                            <w:rFonts w:ascii="Times New Roman" w:hAnsi="Times New Roman" w:cs="Times New Roman"/>
                            <w:b/>
                            <w:sz w:val="19"/>
                          </w:rPr>
                        </w:pPr>
                        <w:r w:rsidRPr="006C112F">
                          <w:rPr>
                            <w:rFonts w:ascii="Times New Roman" w:hAnsi="Times New Roman" w:cs="Times New Roman"/>
                            <w:b/>
                            <w:spacing w:val="-2"/>
                            <w:sz w:val="19"/>
                          </w:rPr>
                          <w:t>Prices</w:t>
                        </w:r>
                      </w:p>
                      <w:p w14:paraId="0D4FCDDD" w14:textId="77777777" w:rsidR="00A12243" w:rsidRPr="006C112F" w:rsidRDefault="00A12243" w:rsidP="006C112F">
                        <w:pPr>
                          <w:spacing w:before="122"/>
                          <w:rPr>
                            <w:rFonts w:ascii="Times New Roman" w:hAnsi="Times New Roman" w:cs="Times New Roman"/>
                            <w:b/>
                            <w:sz w:val="19"/>
                          </w:rPr>
                        </w:pPr>
                        <w:r w:rsidRPr="006C112F">
                          <w:rPr>
                            <w:rFonts w:ascii="Times New Roman" w:hAnsi="Times New Roman" w:cs="Times New Roman"/>
                            <w:b/>
                            <w:spacing w:val="2"/>
                            <w:sz w:val="19"/>
                          </w:rPr>
                          <w:t>Log.</w:t>
                        </w:r>
                        <w:r w:rsidRPr="006C112F">
                          <w:rPr>
                            <w:rFonts w:ascii="Times New Roman" w:hAnsi="Times New Roman" w:cs="Times New Roman"/>
                            <w:b/>
                            <w:spacing w:val="-1"/>
                            <w:sz w:val="19"/>
                          </w:rPr>
                          <w:t xml:space="preserve"> </w:t>
                        </w:r>
                        <w:r w:rsidRPr="006C112F">
                          <w:rPr>
                            <w:rFonts w:ascii="Times New Roman" w:hAnsi="Times New Roman" w:cs="Times New Roman"/>
                            <w:b/>
                            <w:spacing w:val="-2"/>
                            <w:sz w:val="19"/>
                          </w:rPr>
                          <w:t>(Prices)</w:t>
                        </w:r>
                      </w:p>
                      <w:p w14:paraId="4999600A" w14:textId="77777777" w:rsidR="00A12243" w:rsidRDefault="00A12243"/>
                    </w:txbxContent>
                  </v:textbox>
                </v:shape>
                <w10:wrap anchorx="page"/>
              </v:group>
            </w:pict>
          </mc:Fallback>
        </mc:AlternateContent>
      </w:r>
      <w:r w:rsidR="006C112F">
        <w:rPr>
          <w:noProof/>
          <w:lang w:eastAsia="en-IN"/>
        </w:rPr>
        <mc:AlternateContent>
          <mc:Choice Requires="wps">
            <w:drawing>
              <wp:anchor distT="0" distB="0" distL="0" distR="0" simplePos="0" relativeHeight="251678720" behindDoc="0" locked="0" layoutInCell="1" allowOverlap="1" wp14:anchorId="77673B00" wp14:editId="1B5759B8">
                <wp:simplePos x="0" y="0"/>
                <wp:positionH relativeFrom="page">
                  <wp:posOffset>1809189</wp:posOffset>
                </wp:positionH>
                <wp:positionV relativeFrom="paragraph">
                  <wp:posOffset>2255520</wp:posOffset>
                </wp:positionV>
                <wp:extent cx="3400425" cy="622935"/>
                <wp:effectExtent l="0" t="0" r="0" b="0"/>
                <wp:wrapNone/>
                <wp:docPr id="527" name="Textbox 5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00425" cy="622935"/>
                        </a:xfrm>
                        <a:prstGeom prst="rect">
                          <a:avLst/>
                        </a:prstGeom>
                      </wps:spPr>
                      <wps:txbx>
                        <w:txbxContent>
                          <w:p w14:paraId="7E772978" w14:textId="77777777" w:rsidR="00A12243" w:rsidRDefault="00A12243" w:rsidP="006C112F">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3C7ED63B" w14:textId="77777777" w:rsidR="00A12243" w:rsidRDefault="00A12243" w:rsidP="006C112F">
                            <w:pPr>
                              <w:spacing w:before="10"/>
                              <w:ind w:left="20"/>
                              <w:jc w:val="both"/>
                              <w:rPr>
                                <w:b/>
                                <w:sz w:val="19"/>
                              </w:rPr>
                            </w:pPr>
                            <w:r>
                              <w:rPr>
                                <w:b/>
                                <w:sz w:val="19"/>
                              </w:rPr>
                              <w:t>52nd</w:t>
                            </w:r>
                            <w:r>
                              <w:rPr>
                                <w:b/>
                                <w:spacing w:val="-4"/>
                                <w:sz w:val="19"/>
                              </w:rPr>
                              <w:t xml:space="preserve"> Week</w:t>
                            </w:r>
                          </w:p>
                        </w:txbxContent>
                      </wps:txbx>
                      <wps:bodyPr vert="vert270" wrap="square" lIns="0" tIns="0" rIns="0" bIns="0" rtlCol="0">
                        <a:noAutofit/>
                      </wps:bodyPr>
                    </wps:wsp>
                  </a:graphicData>
                </a:graphic>
              </wp:anchor>
            </w:drawing>
          </mc:Choice>
          <mc:Fallback>
            <w:pict>
              <v:shape w14:anchorId="77673B00" id="Textbox 527" o:spid="_x0000_s1057" type="#_x0000_t202" style="position:absolute;left:0;text-align:left;margin-left:142.45pt;margin-top:177.6pt;width:267.75pt;height:49.05pt;z-index:2516787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" filled="f" stroked="f">
                <v:textbox style="layout-flow:vertical;mso-layout-flow-alt:bottom-to-top" inset="0,0,0,0">
                  <w:txbxContent>
                    <w:p w14:paraId="7E772978" w14:textId="77777777" w:rsidR="00A12243" w:rsidRDefault="00A12243" w:rsidP="006C112F">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3C7ED63B" w14:textId="77777777" w:rsidR="00A12243" w:rsidRDefault="00A12243" w:rsidP="006C112F">
                      <w:pPr>
                        <w:spacing w:before="10"/>
                        <w:ind w:left="20"/>
                        <w:jc w:val="both"/>
                        <w:rPr>
                          <w:b/>
                          <w:sz w:val="19"/>
                        </w:rPr>
                      </w:pPr>
                      <w:r>
                        <w:rPr>
                          <w:b/>
                          <w:sz w:val="19"/>
                        </w:rPr>
                        <w:t>52nd</w:t>
                      </w:r>
                      <w:r>
                        <w:rPr>
                          <w:b/>
                          <w:spacing w:val="-4"/>
                          <w:sz w:val="19"/>
                        </w:rPr>
                        <w:t xml:space="preserve"> Week</w:t>
                      </w:r>
                    </w:p>
                  </w:txbxContent>
                </v:textbox>
                <w10:wrap anchorx="page"/>
              </v:shape>
            </w:pict>
          </mc:Fallback>
        </mc:AlternateContent>
      </w:r>
      <w:r w:rsidR="006C112F" w:rsidRPr="006C112F">
        <w:rPr>
          <w:rFonts w:ascii="Times New Roman" w:hAnsi="Times New Roman" w:cs="Times New Roman"/>
          <w:b/>
          <w:sz w:val="24"/>
        </w:rPr>
        <w:t>Fig</w:t>
      </w:r>
      <w:r w:rsidR="006C112F" w:rsidRPr="006C112F">
        <w:rPr>
          <w:rFonts w:ascii="Times New Roman" w:hAnsi="Times New Roman" w:cs="Times New Roman"/>
          <w:b/>
          <w:spacing w:val="-3"/>
          <w:sz w:val="24"/>
        </w:rPr>
        <w:t xml:space="preserve"> </w:t>
      </w:r>
      <w:r w:rsidR="005211F7">
        <w:rPr>
          <w:rFonts w:ascii="Times New Roman" w:hAnsi="Times New Roman" w:cs="Times New Roman"/>
          <w:b/>
          <w:sz w:val="24"/>
        </w:rPr>
        <w:t>3</w:t>
      </w:r>
      <w:r w:rsidR="006C112F" w:rsidRPr="006C112F">
        <w:rPr>
          <w:rFonts w:ascii="Times New Roman" w:hAnsi="Times New Roman" w:cs="Times New Roman"/>
          <w:b/>
          <w:sz w:val="24"/>
        </w:rPr>
        <w:t xml:space="preserve"> Weekly</w:t>
      </w:r>
      <w:r w:rsidR="006C112F" w:rsidRPr="006C112F">
        <w:rPr>
          <w:rFonts w:ascii="Times New Roman" w:hAnsi="Times New Roman" w:cs="Times New Roman"/>
          <w:b/>
          <w:spacing w:val="-1"/>
          <w:sz w:val="24"/>
        </w:rPr>
        <w:t xml:space="preserve"> </w:t>
      </w:r>
      <w:r w:rsidR="006C112F" w:rsidRPr="006C112F">
        <w:rPr>
          <w:rFonts w:ascii="Times New Roman" w:hAnsi="Times New Roman" w:cs="Times New Roman"/>
          <w:b/>
          <w:sz w:val="24"/>
        </w:rPr>
        <w:t>Trend</w:t>
      </w:r>
      <w:r w:rsidR="006C112F" w:rsidRPr="006C112F">
        <w:rPr>
          <w:rFonts w:ascii="Times New Roman" w:hAnsi="Times New Roman" w:cs="Times New Roman"/>
          <w:b/>
          <w:spacing w:val="-1"/>
          <w:sz w:val="24"/>
        </w:rPr>
        <w:t xml:space="preserve"> </w:t>
      </w:r>
      <w:r w:rsidR="006C112F" w:rsidRPr="006C112F">
        <w:rPr>
          <w:rFonts w:ascii="Times New Roman" w:hAnsi="Times New Roman" w:cs="Times New Roman"/>
          <w:b/>
          <w:sz w:val="24"/>
        </w:rPr>
        <w:t>Analysis</w:t>
      </w:r>
      <w:r w:rsidR="006C112F" w:rsidRPr="006C112F">
        <w:rPr>
          <w:rFonts w:ascii="Times New Roman" w:hAnsi="Times New Roman" w:cs="Times New Roman"/>
          <w:b/>
          <w:spacing w:val="-2"/>
          <w:sz w:val="24"/>
        </w:rPr>
        <w:t xml:space="preserve"> </w:t>
      </w:r>
      <w:r w:rsidR="006C112F" w:rsidRPr="006C112F">
        <w:rPr>
          <w:rFonts w:ascii="Times New Roman" w:hAnsi="Times New Roman" w:cs="Times New Roman"/>
          <w:b/>
          <w:sz w:val="24"/>
        </w:rPr>
        <w:t>of</w:t>
      </w:r>
      <w:r w:rsidR="006C112F" w:rsidRPr="006C112F">
        <w:rPr>
          <w:rFonts w:ascii="Times New Roman" w:hAnsi="Times New Roman" w:cs="Times New Roman"/>
          <w:b/>
          <w:spacing w:val="-4"/>
          <w:sz w:val="24"/>
        </w:rPr>
        <w:t xml:space="preserve"> </w:t>
      </w:r>
      <w:r w:rsidR="006C112F" w:rsidRPr="006C112F">
        <w:rPr>
          <w:rFonts w:ascii="Times New Roman" w:hAnsi="Times New Roman" w:cs="Times New Roman"/>
          <w:b/>
          <w:sz w:val="24"/>
        </w:rPr>
        <w:t>Tomato</w:t>
      </w:r>
      <w:r w:rsidR="006C112F" w:rsidRPr="006C112F">
        <w:rPr>
          <w:rFonts w:ascii="Times New Roman" w:hAnsi="Times New Roman" w:cs="Times New Roman"/>
          <w:b/>
          <w:spacing w:val="-1"/>
          <w:sz w:val="24"/>
        </w:rPr>
        <w:t xml:space="preserve"> </w:t>
      </w:r>
      <w:r w:rsidR="006C112F" w:rsidRPr="006C112F">
        <w:rPr>
          <w:rFonts w:ascii="Times New Roman" w:hAnsi="Times New Roman" w:cs="Times New Roman"/>
          <w:b/>
          <w:sz w:val="24"/>
        </w:rPr>
        <w:t>Prices</w:t>
      </w:r>
      <w:r w:rsidR="006C112F" w:rsidRPr="006C112F">
        <w:rPr>
          <w:rFonts w:ascii="Times New Roman" w:hAnsi="Times New Roman" w:cs="Times New Roman"/>
          <w:b/>
          <w:spacing w:val="-2"/>
          <w:sz w:val="24"/>
        </w:rPr>
        <w:t xml:space="preserve"> </w:t>
      </w:r>
      <w:r w:rsidR="006C112F" w:rsidRPr="006C112F">
        <w:rPr>
          <w:rFonts w:ascii="Times New Roman" w:hAnsi="Times New Roman" w:cs="Times New Roman"/>
          <w:b/>
          <w:sz w:val="24"/>
        </w:rPr>
        <w:t>in</w:t>
      </w:r>
      <w:r w:rsidR="006C112F" w:rsidRPr="006C112F">
        <w:rPr>
          <w:rFonts w:ascii="Times New Roman" w:hAnsi="Times New Roman" w:cs="Times New Roman"/>
          <w:b/>
          <w:spacing w:val="-5"/>
          <w:sz w:val="24"/>
        </w:rPr>
        <w:t xml:space="preserve"> </w:t>
      </w:r>
      <w:proofErr w:type="spellStart"/>
      <w:r w:rsidR="006C112F" w:rsidRPr="006C112F">
        <w:rPr>
          <w:rFonts w:ascii="Times New Roman" w:hAnsi="Times New Roman" w:cs="Times New Roman"/>
          <w:b/>
          <w:sz w:val="24"/>
        </w:rPr>
        <w:t>Koyambedu</w:t>
      </w:r>
      <w:proofErr w:type="spellEnd"/>
      <w:r w:rsidR="006C112F" w:rsidRPr="006C112F">
        <w:rPr>
          <w:rFonts w:ascii="Times New Roman" w:hAnsi="Times New Roman" w:cs="Times New Roman"/>
          <w:b/>
          <w:spacing w:val="-4"/>
          <w:sz w:val="24"/>
        </w:rPr>
        <w:t xml:space="preserve"> </w:t>
      </w:r>
      <w:r w:rsidR="00C35840">
        <w:rPr>
          <w:rFonts w:ascii="Times New Roman" w:hAnsi="Times New Roman" w:cs="Times New Roman"/>
          <w:b/>
          <w:spacing w:val="-2"/>
          <w:sz w:val="24"/>
        </w:rPr>
        <w:t>Market</w:t>
      </w:r>
      <w:r w:rsidR="0075503D">
        <w:rPr>
          <w:rFonts w:ascii="Times New Roman" w:hAnsi="Times New Roman" w:cs="Times New Roman"/>
          <w:b/>
          <w:spacing w:val="-2"/>
          <w:sz w:val="24"/>
        </w:rPr>
        <w:t xml:space="preserve"> ((Linear model))</w:t>
      </w:r>
    </w:p>
    <w:p w14:paraId="457BAD40" w14:textId="3FD70EC5" w:rsidR="000501E5" w:rsidRPr="000501E5" w:rsidRDefault="000501E5" w:rsidP="000501E5">
      <w:pPr>
        <w:jc w:val="center"/>
        <w:rPr>
          <w:rFonts w:ascii="Times New Roman" w:hAnsi="Times New Roman" w:cs="Times New Roman"/>
          <w:b/>
          <w:sz w:val="24"/>
        </w:rPr>
      </w:pPr>
      <w:r w:rsidRPr="000501E5">
        <w:rPr>
          <w:rFonts w:ascii="Times New Roman" w:hAnsi="Times New Roman" w:cs="Times New Roman"/>
          <w:b/>
          <w:sz w:val="24"/>
        </w:rPr>
        <w:lastRenderedPageBreak/>
        <w:t>Fig</w:t>
      </w:r>
      <w:r w:rsidRPr="000501E5">
        <w:rPr>
          <w:rFonts w:ascii="Times New Roman" w:hAnsi="Times New Roman" w:cs="Times New Roman"/>
          <w:b/>
          <w:spacing w:val="-4"/>
          <w:sz w:val="24"/>
        </w:rPr>
        <w:t xml:space="preserve"> </w:t>
      </w:r>
      <w:r w:rsidRPr="000501E5">
        <w:rPr>
          <w:rFonts w:ascii="Times New Roman" w:hAnsi="Times New Roman" w:cs="Times New Roman"/>
          <w:b/>
          <w:sz w:val="24"/>
        </w:rPr>
        <w:t>4</w:t>
      </w:r>
      <w:r w:rsidRPr="000501E5">
        <w:rPr>
          <w:rFonts w:ascii="Times New Roman" w:hAnsi="Times New Roman" w:cs="Times New Roman"/>
          <w:b/>
          <w:spacing w:val="-1"/>
          <w:sz w:val="24"/>
        </w:rPr>
        <w:t xml:space="preserve"> </w:t>
      </w:r>
      <w:r w:rsidRPr="000501E5">
        <w:rPr>
          <w:rFonts w:ascii="Times New Roman" w:hAnsi="Times New Roman" w:cs="Times New Roman"/>
          <w:b/>
          <w:sz w:val="24"/>
        </w:rPr>
        <w:t>Weekly</w:t>
      </w:r>
      <w:r w:rsidRPr="000501E5">
        <w:rPr>
          <w:rFonts w:ascii="Times New Roman" w:hAnsi="Times New Roman" w:cs="Times New Roman"/>
          <w:b/>
          <w:spacing w:val="-1"/>
          <w:sz w:val="24"/>
        </w:rPr>
        <w:t xml:space="preserve"> </w:t>
      </w:r>
      <w:r w:rsidRPr="000501E5">
        <w:rPr>
          <w:rFonts w:ascii="Times New Roman" w:hAnsi="Times New Roman" w:cs="Times New Roman"/>
          <w:b/>
          <w:sz w:val="24"/>
        </w:rPr>
        <w:t>Trend</w:t>
      </w:r>
      <w:r w:rsidRPr="000501E5">
        <w:rPr>
          <w:rFonts w:ascii="Times New Roman" w:hAnsi="Times New Roman" w:cs="Times New Roman"/>
          <w:b/>
          <w:spacing w:val="-2"/>
          <w:sz w:val="24"/>
        </w:rPr>
        <w:t xml:space="preserve"> </w:t>
      </w:r>
      <w:r w:rsidRPr="000501E5">
        <w:rPr>
          <w:rFonts w:ascii="Times New Roman" w:hAnsi="Times New Roman" w:cs="Times New Roman"/>
          <w:b/>
          <w:sz w:val="24"/>
        </w:rPr>
        <w:t>Analysis</w:t>
      </w:r>
      <w:r w:rsidRPr="000501E5">
        <w:rPr>
          <w:rFonts w:ascii="Times New Roman" w:hAnsi="Times New Roman" w:cs="Times New Roman"/>
          <w:b/>
          <w:spacing w:val="-4"/>
          <w:sz w:val="24"/>
        </w:rPr>
        <w:t xml:space="preserve"> </w:t>
      </w:r>
      <w:r w:rsidRPr="000501E5">
        <w:rPr>
          <w:rFonts w:ascii="Times New Roman" w:hAnsi="Times New Roman" w:cs="Times New Roman"/>
          <w:b/>
          <w:sz w:val="24"/>
        </w:rPr>
        <w:t>of</w:t>
      </w:r>
      <w:r w:rsidRPr="000501E5">
        <w:rPr>
          <w:rFonts w:ascii="Times New Roman" w:hAnsi="Times New Roman" w:cs="Times New Roman"/>
          <w:b/>
          <w:spacing w:val="-4"/>
          <w:sz w:val="24"/>
        </w:rPr>
        <w:t xml:space="preserve"> </w:t>
      </w:r>
      <w:r w:rsidRPr="000501E5">
        <w:rPr>
          <w:rFonts w:ascii="Times New Roman" w:hAnsi="Times New Roman" w:cs="Times New Roman"/>
          <w:b/>
          <w:sz w:val="24"/>
        </w:rPr>
        <w:t>Tomato</w:t>
      </w:r>
      <w:r w:rsidRPr="000501E5">
        <w:rPr>
          <w:rFonts w:ascii="Times New Roman" w:hAnsi="Times New Roman" w:cs="Times New Roman"/>
          <w:b/>
          <w:spacing w:val="-2"/>
          <w:sz w:val="24"/>
        </w:rPr>
        <w:t xml:space="preserve"> </w:t>
      </w:r>
      <w:r w:rsidRPr="000501E5">
        <w:rPr>
          <w:rFonts w:ascii="Times New Roman" w:hAnsi="Times New Roman" w:cs="Times New Roman"/>
          <w:b/>
          <w:sz w:val="24"/>
        </w:rPr>
        <w:t>Prices</w:t>
      </w:r>
      <w:r w:rsidRPr="000501E5">
        <w:rPr>
          <w:rFonts w:ascii="Times New Roman" w:hAnsi="Times New Roman" w:cs="Times New Roman"/>
          <w:b/>
          <w:spacing w:val="-3"/>
          <w:sz w:val="24"/>
        </w:rPr>
        <w:t xml:space="preserve"> </w:t>
      </w:r>
      <w:r w:rsidRPr="000501E5">
        <w:rPr>
          <w:rFonts w:ascii="Times New Roman" w:hAnsi="Times New Roman" w:cs="Times New Roman"/>
          <w:b/>
          <w:sz w:val="24"/>
        </w:rPr>
        <w:t>in</w:t>
      </w:r>
      <w:r w:rsidRPr="000501E5">
        <w:rPr>
          <w:rFonts w:ascii="Times New Roman" w:hAnsi="Times New Roman" w:cs="Times New Roman"/>
          <w:b/>
          <w:spacing w:val="-1"/>
          <w:sz w:val="24"/>
        </w:rPr>
        <w:t xml:space="preserve"> </w:t>
      </w:r>
      <w:r w:rsidRPr="000501E5">
        <w:rPr>
          <w:rFonts w:ascii="Times New Roman" w:hAnsi="Times New Roman" w:cs="Times New Roman"/>
          <w:b/>
          <w:sz w:val="24"/>
        </w:rPr>
        <w:t>Coimbatore</w:t>
      </w:r>
      <w:r w:rsidRPr="000501E5">
        <w:rPr>
          <w:rFonts w:ascii="Times New Roman" w:hAnsi="Times New Roman" w:cs="Times New Roman"/>
          <w:b/>
          <w:spacing w:val="-2"/>
          <w:sz w:val="24"/>
        </w:rPr>
        <w:t xml:space="preserve"> Market</w:t>
      </w:r>
      <w:r w:rsidR="0075503D">
        <w:rPr>
          <w:rFonts w:ascii="Times New Roman" w:hAnsi="Times New Roman" w:cs="Times New Roman"/>
          <w:b/>
          <w:spacing w:val="-2"/>
          <w:sz w:val="24"/>
        </w:rPr>
        <w:t xml:space="preserve"> (Exponential model)</w:t>
      </w:r>
    </w:p>
    <w:p w14:paraId="34B25421" w14:textId="77777777" w:rsidR="000501E5" w:rsidRPr="000501E5" w:rsidRDefault="000501E5" w:rsidP="000501E5">
      <w:pPr>
        <w:pStyle w:val="BodyText"/>
        <w:rPr>
          <w:b/>
        </w:rPr>
      </w:pPr>
    </w:p>
    <w:p w14:paraId="385254B3" w14:textId="77777777" w:rsidR="000501E5" w:rsidRDefault="000501E5" w:rsidP="000501E5">
      <w:pPr>
        <w:pStyle w:val="BodyText"/>
        <w:rPr>
          <w:b/>
        </w:rPr>
      </w:pPr>
      <w:r w:rsidRPr="000501E5">
        <w:rPr>
          <w:noProof/>
          <w:lang w:val="en-IN" w:eastAsia="en-IN"/>
        </w:rPr>
        <mc:AlternateContent>
          <mc:Choice Requires="wpg">
            <w:drawing>
              <wp:anchor distT="0" distB="0" distL="0" distR="0" simplePos="0" relativeHeight="251680768" behindDoc="0" locked="0" layoutInCell="1" allowOverlap="1" wp14:anchorId="24E7FC65" wp14:editId="19411A2C">
                <wp:simplePos x="0" y="0"/>
                <wp:positionH relativeFrom="page">
                  <wp:posOffset>1023582</wp:posOffset>
                </wp:positionH>
                <wp:positionV relativeFrom="paragraph">
                  <wp:posOffset>23523</wp:posOffset>
                </wp:positionV>
                <wp:extent cx="5912485" cy="2486660"/>
                <wp:effectExtent l="0" t="0" r="12065" b="27940"/>
                <wp:wrapNone/>
                <wp:docPr id="539" name="Group 5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12485" cy="2486660"/>
                          <a:chOff x="4750" y="4750"/>
                          <a:chExt cx="5912485" cy="2486660"/>
                        </a:xfrm>
                      </wpg:grpSpPr>
                      <wps:wsp>
                        <wps:cNvPr id="540" name="Graphic 540"/>
                        <wps:cNvSpPr/>
                        <wps:spPr>
                          <a:xfrm>
                            <a:off x="384953" y="507681"/>
                            <a:ext cx="3726179" cy="873125"/>
                          </a:xfrm>
                          <a:custGeom>
                            <a:avLst/>
                            <a:gdLst/>
                            <a:ahLst/>
                            <a:cxnLst/>
                            <a:rect l="l" t="t" r="r" b="b"/>
                            <a:pathLst>
                              <a:path w="3726179" h="873125">
                                <a:moveTo>
                                  <a:pt x="47525" y="664303"/>
                                </a:moveTo>
                                <a:lnTo>
                                  <a:pt x="3726050" y="664303"/>
                                </a:lnTo>
                              </a:path>
                              <a:path w="3726179" h="873125">
                                <a:moveTo>
                                  <a:pt x="47525" y="502972"/>
                                </a:moveTo>
                                <a:lnTo>
                                  <a:pt x="3726050" y="502972"/>
                                </a:lnTo>
                              </a:path>
                              <a:path w="3726179" h="873125">
                                <a:moveTo>
                                  <a:pt x="47525" y="332151"/>
                                </a:moveTo>
                                <a:lnTo>
                                  <a:pt x="3726050" y="332151"/>
                                </a:lnTo>
                              </a:path>
                              <a:path w="3726179" h="873125">
                                <a:moveTo>
                                  <a:pt x="47525" y="170820"/>
                                </a:moveTo>
                                <a:lnTo>
                                  <a:pt x="3726050" y="170821"/>
                                </a:lnTo>
                              </a:path>
                              <a:path w="3726179" h="873125">
                                <a:moveTo>
                                  <a:pt x="47525" y="0"/>
                                </a:moveTo>
                                <a:lnTo>
                                  <a:pt x="3726050" y="0"/>
                                </a:lnTo>
                              </a:path>
                              <a:path w="3726179" h="873125">
                                <a:moveTo>
                                  <a:pt x="47525" y="835161"/>
                                </a:moveTo>
                                <a:lnTo>
                                  <a:pt x="47525" y="0"/>
                                </a:lnTo>
                              </a:path>
                              <a:path w="3726179" h="873125">
                                <a:moveTo>
                                  <a:pt x="0" y="835161"/>
                                </a:moveTo>
                                <a:lnTo>
                                  <a:pt x="47525" y="835161"/>
                                </a:lnTo>
                              </a:path>
                              <a:path w="3726179" h="873125">
                                <a:moveTo>
                                  <a:pt x="0" y="664303"/>
                                </a:moveTo>
                                <a:lnTo>
                                  <a:pt x="47525" y="664303"/>
                                </a:lnTo>
                              </a:path>
                              <a:path w="3726179" h="873125">
                                <a:moveTo>
                                  <a:pt x="0" y="502972"/>
                                </a:moveTo>
                                <a:lnTo>
                                  <a:pt x="47525" y="502972"/>
                                </a:lnTo>
                              </a:path>
                              <a:path w="3726179" h="873125">
                                <a:moveTo>
                                  <a:pt x="0" y="332151"/>
                                </a:moveTo>
                                <a:lnTo>
                                  <a:pt x="47525" y="332151"/>
                                </a:lnTo>
                              </a:path>
                              <a:path w="3726179" h="873125">
                                <a:moveTo>
                                  <a:pt x="0" y="170820"/>
                                </a:moveTo>
                                <a:lnTo>
                                  <a:pt x="47525" y="170820"/>
                                </a:lnTo>
                              </a:path>
                              <a:path w="3726179" h="873125">
                                <a:moveTo>
                                  <a:pt x="0" y="0"/>
                                </a:moveTo>
                                <a:lnTo>
                                  <a:pt x="47525" y="0"/>
                                </a:lnTo>
                              </a:path>
                              <a:path w="3726179" h="873125">
                                <a:moveTo>
                                  <a:pt x="47525" y="835161"/>
                                </a:moveTo>
                                <a:lnTo>
                                  <a:pt x="3726050" y="835162"/>
                                </a:lnTo>
                              </a:path>
                              <a:path w="3726179" h="873125">
                                <a:moveTo>
                                  <a:pt x="47525" y="835161"/>
                                </a:moveTo>
                                <a:lnTo>
                                  <a:pt x="47525" y="873121"/>
                                </a:lnTo>
                              </a:path>
                              <a:path w="3726179" h="873125">
                                <a:moveTo>
                                  <a:pt x="114060" y="835161"/>
                                </a:moveTo>
                                <a:lnTo>
                                  <a:pt x="114060" y="873121"/>
                                </a:lnTo>
                              </a:path>
                              <a:path w="3726179" h="873125">
                                <a:moveTo>
                                  <a:pt x="190101" y="835161"/>
                                </a:moveTo>
                                <a:lnTo>
                                  <a:pt x="190101" y="873121"/>
                                </a:lnTo>
                              </a:path>
                              <a:path w="3726179" h="873125">
                                <a:moveTo>
                                  <a:pt x="256636" y="835161"/>
                                </a:moveTo>
                                <a:lnTo>
                                  <a:pt x="256636" y="873121"/>
                                </a:lnTo>
                              </a:path>
                              <a:path w="3726179" h="873125">
                                <a:moveTo>
                                  <a:pt x="332677" y="835161"/>
                                </a:moveTo>
                                <a:lnTo>
                                  <a:pt x="332677" y="873121"/>
                                </a:lnTo>
                              </a:path>
                              <a:path w="3726179" h="873125">
                                <a:moveTo>
                                  <a:pt x="399212" y="835161"/>
                                </a:moveTo>
                                <a:lnTo>
                                  <a:pt x="399212" y="873121"/>
                                </a:lnTo>
                              </a:path>
                              <a:path w="3726179" h="873125">
                                <a:moveTo>
                                  <a:pt x="475253" y="835161"/>
                                </a:moveTo>
                                <a:lnTo>
                                  <a:pt x="475253" y="873121"/>
                                </a:lnTo>
                              </a:path>
                              <a:path w="3726179" h="873125">
                                <a:moveTo>
                                  <a:pt x="541789" y="835161"/>
                                </a:moveTo>
                                <a:lnTo>
                                  <a:pt x="541789" y="873121"/>
                                </a:lnTo>
                              </a:path>
                              <a:path w="3726179" h="873125">
                                <a:moveTo>
                                  <a:pt x="617829" y="835161"/>
                                </a:moveTo>
                                <a:lnTo>
                                  <a:pt x="617829" y="873121"/>
                                </a:lnTo>
                              </a:path>
                              <a:path w="3726179" h="873125">
                                <a:moveTo>
                                  <a:pt x="684365" y="835161"/>
                                </a:moveTo>
                                <a:lnTo>
                                  <a:pt x="684365" y="873121"/>
                                </a:lnTo>
                              </a:path>
                              <a:path w="3726179" h="873125">
                                <a:moveTo>
                                  <a:pt x="750900" y="835161"/>
                                </a:moveTo>
                                <a:lnTo>
                                  <a:pt x="750900" y="873121"/>
                                </a:lnTo>
                              </a:path>
                              <a:path w="3726179" h="873125">
                                <a:moveTo>
                                  <a:pt x="1178565" y="835161"/>
                                </a:moveTo>
                                <a:lnTo>
                                  <a:pt x="1178565" y="873122"/>
                                </a:lnTo>
                              </a:path>
                              <a:path w="3726179" h="873125">
                                <a:moveTo>
                                  <a:pt x="1254732" y="835161"/>
                                </a:moveTo>
                                <a:lnTo>
                                  <a:pt x="1254732" y="873122"/>
                                </a:lnTo>
                              </a:path>
                              <a:path w="3726179" h="873125">
                                <a:moveTo>
                                  <a:pt x="1321268" y="835161"/>
                                </a:moveTo>
                                <a:lnTo>
                                  <a:pt x="1321268" y="873122"/>
                                </a:lnTo>
                              </a:path>
                              <a:path w="3726179" h="873125">
                                <a:moveTo>
                                  <a:pt x="1387803" y="835161"/>
                                </a:moveTo>
                                <a:lnTo>
                                  <a:pt x="1387803" y="873122"/>
                                </a:lnTo>
                              </a:path>
                              <a:path w="3726179" h="873125">
                                <a:moveTo>
                                  <a:pt x="1463844" y="835161"/>
                                </a:moveTo>
                                <a:lnTo>
                                  <a:pt x="1463844" y="873122"/>
                                </a:lnTo>
                              </a:path>
                              <a:path w="3726179" h="873125">
                                <a:moveTo>
                                  <a:pt x="1530379" y="835161"/>
                                </a:moveTo>
                                <a:lnTo>
                                  <a:pt x="1530379" y="873122"/>
                                </a:lnTo>
                              </a:path>
                              <a:path w="3726179" h="873125">
                                <a:moveTo>
                                  <a:pt x="1606420" y="835161"/>
                                </a:moveTo>
                                <a:lnTo>
                                  <a:pt x="1606420" y="873122"/>
                                </a:lnTo>
                              </a:path>
                              <a:path w="3726179" h="873125">
                                <a:moveTo>
                                  <a:pt x="1672955" y="835161"/>
                                </a:moveTo>
                                <a:lnTo>
                                  <a:pt x="1672955" y="873122"/>
                                </a:lnTo>
                              </a:path>
                              <a:path w="3726179" h="873125">
                                <a:moveTo>
                                  <a:pt x="1748996" y="835161"/>
                                </a:moveTo>
                                <a:lnTo>
                                  <a:pt x="1748996" y="873122"/>
                                </a:lnTo>
                              </a:path>
                              <a:path w="3726179" h="873125">
                                <a:moveTo>
                                  <a:pt x="1815531" y="835161"/>
                                </a:moveTo>
                                <a:lnTo>
                                  <a:pt x="1815531" y="873122"/>
                                </a:lnTo>
                              </a:path>
                              <a:path w="3726179" h="873125">
                                <a:moveTo>
                                  <a:pt x="1882067" y="835161"/>
                                </a:moveTo>
                                <a:lnTo>
                                  <a:pt x="1882067" y="873122"/>
                                </a:lnTo>
                              </a:path>
                              <a:path w="3726179" h="873125">
                                <a:moveTo>
                                  <a:pt x="1958107" y="835161"/>
                                </a:moveTo>
                                <a:lnTo>
                                  <a:pt x="1958107" y="873122"/>
                                </a:lnTo>
                              </a:path>
                              <a:path w="3726179" h="873125">
                                <a:moveTo>
                                  <a:pt x="2024643" y="835161"/>
                                </a:moveTo>
                                <a:lnTo>
                                  <a:pt x="2024643" y="873122"/>
                                </a:lnTo>
                              </a:path>
                              <a:path w="3726179" h="873125">
                                <a:moveTo>
                                  <a:pt x="2100683" y="835161"/>
                                </a:moveTo>
                                <a:lnTo>
                                  <a:pt x="2100683" y="873122"/>
                                </a:lnTo>
                              </a:path>
                              <a:path w="3726179" h="873125">
                                <a:moveTo>
                                  <a:pt x="2167219" y="835161"/>
                                </a:moveTo>
                                <a:lnTo>
                                  <a:pt x="2167219" y="873122"/>
                                </a:lnTo>
                              </a:path>
                              <a:path w="3726179" h="873125">
                                <a:moveTo>
                                  <a:pt x="2243259" y="835161"/>
                                </a:moveTo>
                                <a:lnTo>
                                  <a:pt x="2243259" y="873122"/>
                                </a:lnTo>
                              </a:path>
                              <a:path w="3726179" h="873125">
                                <a:moveTo>
                                  <a:pt x="2309795" y="835162"/>
                                </a:moveTo>
                                <a:lnTo>
                                  <a:pt x="2309795" y="873122"/>
                                </a:lnTo>
                              </a:path>
                              <a:path w="3726179" h="873125">
                                <a:moveTo>
                                  <a:pt x="2385835" y="835162"/>
                                </a:moveTo>
                                <a:lnTo>
                                  <a:pt x="2385835" y="873122"/>
                                </a:lnTo>
                              </a:path>
                              <a:path w="3726179" h="873125">
                                <a:moveTo>
                                  <a:pt x="2452371" y="835162"/>
                                </a:moveTo>
                                <a:lnTo>
                                  <a:pt x="2452371" y="873122"/>
                                </a:lnTo>
                              </a:path>
                              <a:path w="3726179" h="873125">
                                <a:moveTo>
                                  <a:pt x="2518906" y="835162"/>
                                </a:moveTo>
                                <a:lnTo>
                                  <a:pt x="2518906" y="873122"/>
                                </a:lnTo>
                              </a:path>
                              <a:path w="3726179" h="873125">
                                <a:moveTo>
                                  <a:pt x="2594947" y="835162"/>
                                </a:moveTo>
                                <a:lnTo>
                                  <a:pt x="2594947" y="873122"/>
                                </a:lnTo>
                              </a:path>
                              <a:path w="3726179" h="873125">
                                <a:moveTo>
                                  <a:pt x="2661482" y="835162"/>
                                </a:moveTo>
                                <a:lnTo>
                                  <a:pt x="2661482" y="873122"/>
                                </a:lnTo>
                              </a:path>
                              <a:path w="3726179" h="873125">
                                <a:moveTo>
                                  <a:pt x="2737523" y="835162"/>
                                </a:moveTo>
                                <a:lnTo>
                                  <a:pt x="2737523" y="873122"/>
                                </a:lnTo>
                              </a:path>
                              <a:path w="3726179" h="873125">
                                <a:moveTo>
                                  <a:pt x="2804058" y="835162"/>
                                </a:moveTo>
                                <a:lnTo>
                                  <a:pt x="2804058" y="873122"/>
                                </a:lnTo>
                              </a:path>
                              <a:path w="3726179" h="873125">
                                <a:moveTo>
                                  <a:pt x="2880099" y="835162"/>
                                </a:moveTo>
                                <a:lnTo>
                                  <a:pt x="2880099" y="873122"/>
                                </a:lnTo>
                              </a:path>
                              <a:path w="3726179" h="873125">
                                <a:moveTo>
                                  <a:pt x="2946634" y="835162"/>
                                </a:moveTo>
                                <a:lnTo>
                                  <a:pt x="2946634" y="873122"/>
                                </a:lnTo>
                              </a:path>
                              <a:path w="3726179" h="873125">
                                <a:moveTo>
                                  <a:pt x="3022675" y="835162"/>
                                </a:moveTo>
                                <a:lnTo>
                                  <a:pt x="3022675" y="873122"/>
                                </a:lnTo>
                              </a:path>
                              <a:path w="3726179" h="873125">
                                <a:moveTo>
                                  <a:pt x="3089211" y="835162"/>
                                </a:moveTo>
                                <a:lnTo>
                                  <a:pt x="3089211" y="873122"/>
                                </a:lnTo>
                              </a:path>
                              <a:path w="3726179" h="873125">
                                <a:moveTo>
                                  <a:pt x="3155746" y="835162"/>
                                </a:moveTo>
                                <a:lnTo>
                                  <a:pt x="3155746" y="873122"/>
                                </a:lnTo>
                              </a:path>
                              <a:path w="3726179" h="873125">
                                <a:moveTo>
                                  <a:pt x="3231787" y="835162"/>
                                </a:moveTo>
                                <a:lnTo>
                                  <a:pt x="3231787" y="873122"/>
                                </a:lnTo>
                              </a:path>
                              <a:path w="3726179" h="873125">
                                <a:moveTo>
                                  <a:pt x="3298322" y="835162"/>
                                </a:moveTo>
                                <a:lnTo>
                                  <a:pt x="3298322" y="873122"/>
                                </a:lnTo>
                              </a:path>
                              <a:path w="3726179" h="873125">
                                <a:moveTo>
                                  <a:pt x="3374363" y="835162"/>
                                </a:moveTo>
                                <a:lnTo>
                                  <a:pt x="3374363" y="873122"/>
                                </a:lnTo>
                              </a:path>
                              <a:path w="3726179" h="873125">
                                <a:moveTo>
                                  <a:pt x="3440898" y="835162"/>
                                </a:moveTo>
                                <a:lnTo>
                                  <a:pt x="3440898" y="873122"/>
                                </a:lnTo>
                              </a:path>
                              <a:path w="3726179" h="873125">
                                <a:moveTo>
                                  <a:pt x="3516939" y="835162"/>
                                </a:moveTo>
                                <a:lnTo>
                                  <a:pt x="3516939" y="873122"/>
                                </a:lnTo>
                              </a:path>
                              <a:path w="3726179" h="873125">
                                <a:moveTo>
                                  <a:pt x="3583474" y="835162"/>
                                </a:moveTo>
                                <a:lnTo>
                                  <a:pt x="3583474" y="873122"/>
                                </a:lnTo>
                              </a:path>
                              <a:path w="3726179" h="873125">
                                <a:moveTo>
                                  <a:pt x="3659515" y="835162"/>
                                </a:moveTo>
                                <a:lnTo>
                                  <a:pt x="3659515" y="873122"/>
                                </a:lnTo>
                              </a:path>
                              <a:path w="3726179" h="873125">
                                <a:moveTo>
                                  <a:pt x="3726050" y="835162"/>
                                </a:moveTo>
                                <a:lnTo>
                                  <a:pt x="3726050" y="873122"/>
                                </a:lnTo>
                              </a:path>
                            </a:pathLst>
                          </a:custGeom>
                          <a:ln w="9497">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41" name="Image 541"/>
                          <pic:cNvPicPr/>
                        </pic:nvPicPr>
                        <pic:blipFill>
                          <a:blip r:embed="rId23" cstate="print"/>
                          <a:stretch>
                            <a:fillRect/>
                          </a:stretch>
                        </pic:blipFill>
                        <pic:spPr>
                          <a:xfrm>
                            <a:off x="418225" y="597833"/>
                            <a:ext cx="3707033" cy="782970"/>
                          </a:xfrm>
                          <a:prstGeom prst="rect">
                            <a:avLst/>
                          </a:prstGeom>
                        </pic:spPr>
                      </pic:pic>
                      <wps:wsp>
                        <wps:cNvPr id="542" name="Graphic 542"/>
                        <wps:cNvSpPr/>
                        <wps:spPr>
                          <a:xfrm>
                            <a:off x="4557742" y="1304883"/>
                            <a:ext cx="313690" cy="1270"/>
                          </a:xfrm>
                          <a:custGeom>
                            <a:avLst/>
                            <a:gdLst/>
                            <a:ahLst/>
                            <a:cxnLst/>
                            <a:rect l="l" t="t" r="r" b="b"/>
                            <a:pathLst>
                              <a:path w="313690">
                                <a:moveTo>
                                  <a:pt x="0" y="0"/>
                                </a:moveTo>
                                <a:lnTo>
                                  <a:pt x="313667" y="0"/>
                                </a:lnTo>
                              </a:path>
                            </a:pathLst>
                          </a:custGeom>
                          <a:ln w="28470">
                            <a:solidFill>
                              <a:srgbClr val="46AAC5"/>
                            </a:solidFill>
                            <a:prstDash val="solid"/>
                          </a:ln>
                        </wps:spPr>
                        <wps:bodyPr wrap="square" lIns="0" tIns="0" rIns="0" bIns="0" rtlCol="0">
                          <a:prstTxWarp prst="textNoShape">
                            <a:avLst/>
                          </a:prstTxWarp>
                          <a:noAutofit/>
                        </wps:bodyPr>
                      </wps:wsp>
                      <pic:pic xmlns:pic="http://schemas.openxmlformats.org/drawingml/2006/picture">
                        <pic:nvPicPr>
                          <pic:cNvPr id="543" name="Image 543"/>
                          <pic:cNvPicPr/>
                        </pic:nvPicPr>
                        <pic:blipFill>
                          <a:blip r:embed="rId24" cstate="print"/>
                          <a:stretch>
                            <a:fillRect/>
                          </a:stretch>
                        </pic:blipFill>
                        <pic:spPr>
                          <a:xfrm>
                            <a:off x="4667054" y="1252646"/>
                            <a:ext cx="95043" cy="104436"/>
                          </a:xfrm>
                          <a:prstGeom prst="rect">
                            <a:avLst/>
                          </a:prstGeom>
                        </pic:spPr>
                      </pic:pic>
                      <wps:wsp>
                        <wps:cNvPr id="544" name="Graphic 544"/>
                        <wps:cNvSpPr/>
                        <wps:spPr>
                          <a:xfrm>
                            <a:off x="4557742" y="1523154"/>
                            <a:ext cx="313690" cy="1270"/>
                          </a:xfrm>
                          <a:custGeom>
                            <a:avLst/>
                            <a:gdLst/>
                            <a:ahLst/>
                            <a:cxnLst/>
                            <a:rect l="l" t="t" r="r" b="b"/>
                            <a:pathLst>
                              <a:path w="313690">
                                <a:moveTo>
                                  <a:pt x="0" y="0"/>
                                </a:moveTo>
                                <a:lnTo>
                                  <a:pt x="313667" y="0"/>
                                </a:lnTo>
                              </a:path>
                            </a:pathLst>
                          </a:custGeom>
                          <a:ln w="28470">
                            <a:solidFill>
                              <a:srgbClr val="E36C09"/>
                            </a:solidFill>
                            <a:prstDash val="dot"/>
                          </a:ln>
                        </wps:spPr>
                        <wps:bodyPr wrap="square" lIns="0" tIns="0" rIns="0" bIns="0" rtlCol="0">
                          <a:prstTxWarp prst="textNoShape">
                            <a:avLst/>
                          </a:prstTxWarp>
                          <a:noAutofit/>
                        </wps:bodyPr>
                      </wps:wsp>
                      <wps:wsp>
                        <wps:cNvPr id="545" name="Graphic 545"/>
                        <wps:cNvSpPr/>
                        <wps:spPr>
                          <a:xfrm>
                            <a:off x="4750" y="4750"/>
                            <a:ext cx="5912485" cy="2486660"/>
                          </a:xfrm>
                          <a:custGeom>
                            <a:avLst/>
                            <a:gdLst/>
                            <a:ahLst/>
                            <a:cxnLst/>
                            <a:rect l="l" t="t" r="r" b="b"/>
                            <a:pathLst>
                              <a:path w="5912485" h="2486660">
                                <a:moveTo>
                                  <a:pt x="0" y="2486391"/>
                                </a:moveTo>
                                <a:lnTo>
                                  <a:pt x="5912153" y="2486391"/>
                                </a:lnTo>
                                <a:lnTo>
                                  <a:pt x="5912153" y="0"/>
                                </a:lnTo>
                                <a:lnTo>
                                  <a:pt x="0" y="0"/>
                                </a:lnTo>
                                <a:lnTo>
                                  <a:pt x="0" y="2486391"/>
                                </a:lnTo>
                                <a:close/>
                              </a:path>
                            </a:pathLst>
                          </a:custGeom>
                          <a:ln w="9501">
                            <a:solidFill>
                              <a:srgbClr val="858585"/>
                            </a:solidFill>
                            <a:prstDash val="solid"/>
                          </a:ln>
                        </wps:spPr>
                        <wps:bodyPr wrap="square" lIns="0" tIns="0" rIns="0" bIns="0" rtlCol="0">
                          <a:prstTxWarp prst="textNoShape">
                            <a:avLst/>
                          </a:prstTxWarp>
                          <a:noAutofit/>
                        </wps:bodyPr>
                      </wps:wsp>
                      <wps:wsp>
                        <wps:cNvPr id="547" name="Textbox 547"/>
                        <wps:cNvSpPr txBox="1"/>
                        <wps:spPr>
                          <a:xfrm>
                            <a:off x="76355" y="425685"/>
                            <a:ext cx="241935" cy="1009015"/>
                          </a:xfrm>
                          <a:prstGeom prst="rect">
                            <a:avLst/>
                          </a:prstGeom>
                        </wps:spPr>
                        <wps:txbx>
                          <w:txbxContent>
                            <w:p w14:paraId="3FDDB9B1" w14:textId="77777777" w:rsidR="00A12243" w:rsidRDefault="00A12243" w:rsidP="000501E5">
                              <w:pPr>
                                <w:spacing w:line="261" w:lineRule="exact"/>
                                <w:ind w:right="19"/>
                                <w:jc w:val="right"/>
                                <w:rPr>
                                  <w:b/>
                                  <w:sz w:val="24"/>
                                </w:rPr>
                              </w:pPr>
                              <w:r>
                                <w:rPr>
                                  <w:b/>
                                  <w:spacing w:val="-5"/>
                                  <w:sz w:val="24"/>
                                </w:rPr>
                                <w:t>100</w:t>
                              </w:r>
                            </w:p>
                            <w:p w14:paraId="38299909" w14:textId="77777777" w:rsidR="00A12243" w:rsidRDefault="00A12243" w:rsidP="000501E5">
                              <w:pPr>
                                <w:spacing w:line="265" w:lineRule="exact"/>
                                <w:ind w:right="18"/>
                                <w:jc w:val="right"/>
                                <w:rPr>
                                  <w:b/>
                                  <w:sz w:val="24"/>
                                </w:rPr>
                              </w:pPr>
                              <w:r>
                                <w:rPr>
                                  <w:b/>
                                  <w:spacing w:val="-5"/>
                                  <w:sz w:val="24"/>
                                </w:rPr>
                                <w:t>80</w:t>
                              </w:r>
                            </w:p>
                            <w:p w14:paraId="2EE0D107" w14:textId="77777777" w:rsidR="00A12243" w:rsidRDefault="00A12243" w:rsidP="000501E5">
                              <w:pPr>
                                <w:spacing w:line="265" w:lineRule="exact"/>
                                <w:ind w:right="18"/>
                                <w:jc w:val="right"/>
                                <w:rPr>
                                  <w:b/>
                                  <w:sz w:val="24"/>
                                </w:rPr>
                              </w:pPr>
                              <w:r>
                                <w:rPr>
                                  <w:b/>
                                  <w:spacing w:val="-5"/>
                                  <w:sz w:val="24"/>
                                </w:rPr>
                                <w:t>60</w:t>
                              </w:r>
                            </w:p>
                            <w:p w14:paraId="01BFBC75" w14:textId="77777777" w:rsidR="00A12243" w:rsidRDefault="00A12243" w:rsidP="000501E5">
                              <w:pPr>
                                <w:spacing w:line="264" w:lineRule="exact"/>
                                <w:ind w:right="18"/>
                                <w:jc w:val="right"/>
                                <w:rPr>
                                  <w:b/>
                                  <w:sz w:val="24"/>
                                </w:rPr>
                              </w:pPr>
                              <w:r>
                                <w:rPr>
                                  <w:b/>
                                  <w:spacing w:val="-5"/>
                                  <w:sz w:val="24"/>
                                </w:rPr>
                                <w:t>40</w:t>
                              </w:r>
                            </w:p>
                            <w:p w14:paraId="33AD8FD9" w14:textId="77777777" w:rsidR="00A12243" w:rsidRDefault="00A12243" w:rsidP="000501E5">
                              <w:pPr>
                                <w:spacing w:line="264" w:lineRule="exact"/>
                                <w:ind w:right="18"/>
                                <w:jc w:val="right"/>
                                <w:rPr>
                                  <w:b/>
                                  <w:sz w:val="24"/>
                                </w:rPr>
                              </w:pPr>
                              <w:r>
                                <w:rPr>
                                  <w:b/>
                                  <w:spacing w:val="-5"/>
                                  <w:sz w:val="24"/>
                                </w:rPr>
                                <w:t>20</w:t>
                              </w:r>
                            </w:p>
                            <w:p w14:paraId="24744C48" w14:textId="77777777" w:rsidR="00A12243" w:rsidRDefault="00A12243" w:rsidP="000501E5">
                              <w:pPr>
                                <w:spacing w:line="270" w:lineRule="exact"/>
                                <w:ind w:right="18"/>
                                <w:jc w:val="right"/>
                                <w:rPr>
                                  <w:b/>
                                  <w:sz w:val="24"/>
                                </w:rPr>
                              </w:pPr>
                              <w:r>
                                <w:rPr>
                                  <w:b/>
                                  <w:spacing w:val="-10"/>
                                  <w:sz w:val="24"/>
                                </w:rPr>
                                <w:t>0</w:t>
                              </w:r>
                            </w:p>
                          </w:txbxContent>
                        </wps:txbx>
                        <wps:bodyPr wrap="square" lIns="0" tIns="0" rIns="0" bIns="0" rtlCol="0">
                          <a:noAutofit/>
                        </wps:bodyPr>
                      </wps:wsp>
                      <wps:wsp>
                        <wps:cNvPr id="548" name="Textbox 548"/>
                        <wps:cNvSpPr txBox="1"/>
                        <wps:spPr>
                          <a:xfrm>
                            <a:off x="4337478" y="606815"/>
                            <a:ext cx="1548765" cy="294640"/>
                          </a:xfrm>
                          <a:prstGeom prst="rect">
                            <a:avLst/>
                          </a:prstGeom>
                        </wps:spPr>
                        <wps:txbx>
                          <w:txbxContent>
                            <w:p w14:paraId="206D5918" w14:textId="77777777" w:rsidR="00A12243" w:rsidRPr="000501E5" w:rsidRDefault="00A12243" w:rsidP="000501E5">
                              <w:pPr>
                                <w:spacing w:line="264" w:lineRule="auto"/>
                                <w:ind w:left="780" w:hanging="781"/>
                                <w:rPr>
                                  <w:rFonts w:ascii="Times New Roman" w:hAnsi="Times New Roman" w:cs="Times New Roman"/>
                                  <w:b/>
                                  <w:sz w:val="19"/>
                                </w:rPr>
                              </w:pPr>
                              <w:r w:rsidRPr="000501E5">
                                <w:rPr>
                                  <w:rFonts w:ascii="Times New Roman" w:hAnsi="Times New Roman" w:cs="Times New Roman"/>
                                  <w:b/>
                                  <w:color w:val="006600"/>
                                  <w:w w:val="105"/>
                                  <w:sz w:val="19"/>
                                </w:rPr>
                                <w:t>y</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0.015x</w:t>
                              </w:r>
                              <w:r w:rsidRPr="000501E5">
                                <w:rPr>
                                  <w:rFonts w:ascii="Times New Roman" w:hAnsi="Times New Roman" w:cs="Times New Roman"/>
                                  <w:b/>
                                  <w:color w:val="006600"/>
                                  <w:w w:val="105"/>
                                  <w:position w:val="6"/>
                                  <w:sz w:val="13"/>
                                </w:rPr>
                                <w:t xml:space="preserve">2 </w:t>
                              </w:r>
                              <w:r w:rsidRPr="000501E5">
                                <w:rPr>
                                  <w:rFonts w:ascii="Times New Roman" w:hAnsi="Times New Roman" w:cs="Times New Roman"/>
                                  <w:b/>
                                  <w:color w:val="006600"/>
                                  <w:w w:val="105"/>
                                  <w:sz w:val="19"/>
                                </w:rPr>
                                <w:t>+ 0.755x</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23.58 R² = 0.052</w:t>
                              </w:r>
                            </w:p>
                          </w:txbxContent>
                        </wps:txbx>
                        <wps:bodyPr wrap="square" lIns="0" tIns="0" rIns="0" bIns="0" rtlCol="0">
                          <a:noAutofit/>
                        </wps:bodyPr>
                      </wps:wsp>
                      <wps:wsp>
                        <wps:cNvPr id="549" name="Textbox 549"/>
                        <wps:cNvSpPr txBox="1"/>
                        <wps:spPr>
                          <a:xfrm>
                            <a:off x="4924638" y="1233895"/>
                            <a:ext cx="809625" cy="610145"/>
                          </a:xfrm>
                          <a:prstGeom prst="rect">
                            <a:avLst/>
                          </a:prstGeom>
                        </wps:spPr>
                        <wps:txbx>
                          <w:txbxContent>
                            <w:p w14:paraId="72EECBCC" w14:textId="77777777" w:rsidR="00A12243" w:rsidRPr="000501E5" w:rsidRDefault="00A12243" w:rsidP="000501E5">
                              <w:pPr>
                                <w:spacing w:line="266" w:lineRule="exact"/>
                                <w:rPr>
                                  <w:rFonts w:ascii="Times New Roman" w:hAnsi="Times New Roman" w:cs="Times New Roman"/>
                                </w:rPr>
                              </w:pPr>
                              <w:r w:rsidRPr="000501E5">
                                <w:rPr>
                                  <w:rFonts w:ascii="Times New Roman" w:hAnsi="Times New Roman" w:cs="Times New Roman"/>
                                  <w:spacing w:val="-2"/>
                                </w:rPr>
                                <w:t>Prices</w:t>
                              </w:r>
                            </w:p>
                            <w:p w14:paraId="4E0D5642" w14:textId="77777777" w:rsidR="00A12243" w:rsidRPr="000501E5" w:rsidRDefault="00A12243" w:rsidP="000501E5">
                              <w:pPr>
                                <w:spacing w:before="73"/>
                                <w:rPr>
                                  <w:rFonts w:ascii="Times New Roman" w:hAnsi="Times New Roman" w:cs="Times New Roman"/>
                                </w:rPr>
                              </w:pPr>
                              <w:r w:rsidRPr="000501E5">
                                <w:rPr>
                                  <w:rFonts w:ascii="Times New Roman" w:hAnsi="Times New Roman" w:cs="Times New Roman"/>
                                  <w:spacing w:val="-6"/>
                                </w:rPr>
                                <w:t>Poly.</w:t>
                              </w:r>
                              <w:r w:rsidRPr="000501E5">
                                <w:rPr>
                                  <w:rFonts w:ascii="Times New Roman" w:hAnsi="Times New Roman" w:cs="Times New Roman"/>
                                  <w:spacing w:val="-11"/>
                                </w:rPr>
                                <w:t xml:space="preserve"> </w:t>
                              </w:r>
                              <w:r w:rsidRPr="000501E5">
                                <w:rPr>
                                  <w:rFonts w:ascii="Times New Roman" w:hAnsi="Times New Roman" w:cs="Times New Roman"/>
                                  <w:spacing w:val="-2"/>
                                </w:rPr>
                                <w:t>(Price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4E7FC65" id="Group 539" o:spid="_x0000_s1058" style="position:absolute;margin-left:80.6pt;margin-top:1.85pt;width:465.55pt;height:195.8pt;z-index:251680768;mso-wrap-distance-left:0;mso-wrap-distance-right:0;mso-position-horizontal-relative:page;mso-width-relative:margin;mso-height-relative:margin" coordorigin="47,47" coordsize="59124,2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">
                <v:shape id="Graphic 540" o:spid="_x0000_s1059" style="position:absolute;left:3849;top:5076;width:37262;height:8732;visibility:visible;mso-wrap-style:square;v-text-anchor:top" coordsize="3726179,87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" path="m47525,664303r3678525,em47525,502972r3678525,em47525,332151r3678525,em47525,170820r3678525,1em47525,l3726050,em47525,835161l47525,em,835161r47525,em,664303r47525,em,502972r47525,em,332151r47525,em,170820r47525,em,l47525,em47525,835161r3678525,1em47525,835161r,37960em114060,835161r,37960em190101,835161r,37960em256636,835161r,37960em332677,835161r,37960em399212,835161r,37960em475253,835161r,37960em541789,835161r,37960em617829,835161r,37960em684365,835161r,37960em750900,835161r,37960em1178565,835161r,37961em1254732,835161r,37961em1321268,835161r,37961em1387803,835161r,37961em1463844,835161r,37961em1530379,835161r,37961em1606420,835161r,37961em1672955,835161r,37961em1748996,835161r,37961em1815531,835161r,37961em1882067,835161r,37961em1958107,835161r,37961em2024643,835161r,37961em2100683,835161r,37961em2167219,835161r,37961em2243259,835161r,37961em2309795,835162r,37960em2385835,835162r,37960em2452371,835162r,37960em2518906,835162r,37960em2594947,835162r,37960em2661482,835162r,37960em2737523,835162r,37960em2804058,835162r,37960em2880099,835162r,37960em2946634,835162r,37960em3022675,835162r,37960em3089211,835162r,37960em3155746,835162r,37960em3231787,835162r,37960em3298322,835162r,37960em3374363,835162r,37960em3440898,835162r,37960em3516939,835162r,37960em3583474,835162r,37960em3659515,835162r,37960em3726050,835162r,37960e" filled="f" strokecolor="#858585" strokeweight=".26381mm">
                  <v:path arrowok="t"/>
                </v:shape>
                <v:shape id="Image 541" o:spid="_x0000_s1060" type="#_x0000_t75" style="position:absolute;left:4182;top:5978;width:37070;height:7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">
                  <v:imagedata r:id="rId25" o:title=""/>
                </v:shape>
                <v:shape id="Graphic 542" o:spid="_x0000_s1061" style="position:absolute;left:45577;top:13048;width:3137;height:13;visibility:visible;mso-wrap-style:square;v-text-anchor:top" coordsize="3136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" path="m,l313667,e" filled="f" strokecolor="#46aac5" strokeweight=".79083mm">
                  <v:path arrowok="t"/>
                </v:shape>
                <v:shape id="Image 543" o:spid="_x0000_s1062" type="#_x0000_t75" style="position:absolute;left:46670;top:12526;width:950;height: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">
                  <v:imagedata r:id="rId26" o:title=""/>
                </v:shape>
                <v:shape id="Graphic 544" o:spid="_x0000_s1063" style="position:absolute;left:45577;top:15231;width:3137;height:13;visibility:visible;mso-wrap-style:square;v-text-anchor:top" coordsize="3136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" path="m,l313667,e" filled="f" strokecolor="#e36c09" strokeweight=".79083mm">
                  <v:stroke dashstyle="dot"/>
                  <v:path arrowok="t"/>
                </v:shape>
                <v:shape id="Graphic 545" o:spid="_x0000_s1064" style="position:absolute;left:47;top:47;width:59125;height:24867;visibility:visible;mso-wrap-style:square;v-text-anchor:top" coordsize="5912485,2486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" path="m,2486391r5912153,l5912153,,,,,2486391xe" filled="f" strokecolor="#858585" strokeweight=".26392mm">
                  <v:path arrowok="t"/>
                </v:shape>
                <v:shape id="Textbox 547" o:spid="_x0000_s1065" type="#_x0000_t202" style="position:absolute;left:763;top:4256;width:2419;height:10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" filled="f" stroked="f">
                  <v:textbox inset="0,0,0,0">
                    <w:txbxContent>
                      <w:p w14:paraId="3FDDB9B1" w14:textId="77777777" w:rsidR="00A12243" w:rsidRDefault="00A12243" w:rsidP="000501E5">
                        <w:pPr>
                          <w:spacing w:line="261" w:lineRule="exact"/>
                          <w:ind w:right="19"/>
                          <w:jc w:val="right"/>
                          <w:rPr>
                            <w:b/>
                            <w:sz w:val="24"/>
                          </w:rPr>
                        </w:pPr>
                        <w:r>
                          <w:rPr>
                            <w:b/>
                            <w:spacing w:val="-5"/>
                            <w:sz w:val="24"/>
                          </w:rPr>
                          <w:t>100</w:t>
                        </w:r>
                      </w:p>
                      <w:p w14:paraId="38299909" w14:textId="77777777" w:rsidR="00A12243" w:rsidRDefault="00A12243" w:rsidP="000501E5">
                        <w:pPr>
                          <w:spacing w:line="265" w:lineRule="exact"/>
                          <w:ind w:right="18"/>
                          <w:jc w:val="right"/>
                          <w:rPr>
                            <w:b/>
                            <w:sz w:val="24"/>
                          </w:rPr>
                        </w:pPr>
                        <w:r>
                          <w:rPr>
                            <w:b/>
                            <w:spacing w:val="-5"/>
                            <w:sz w:val="24"/>
                          </w:rPr>
                          <w:t>80</w:t>
                        </w:r>
                      </w:p>
                      <w:p w14:paraId="2EE0D107" w14:textId="77777777" w:rsidR="00A12243" w:rsidRDefault="00A12243" w:rsidP="000501E5">
                        <w:pPr>
                          <w:spacing w:line="265" w:lineRule="exact"/>
                          <w:ind w:right="18"/>
                          <w:jc w:val="right"/>
                          <w:rPr>
                            <w:b/>
                            <w:sz w:val="24"/>
                          </w:rPr>
                        </w:pPr>
                        <w:r>
                          <w:rPr>
                            <w:b/>
                            <w:spacing w:val="-5"/>
                            <w:sz w:val="24"/>
                          </w:rPr>
                          <w:t>60</w:t>
                        </w:r>
                      </w:p>
                      <w:p w14:paraId="01BFBC75" w14:textId="77777777" w:rsidR="00A12243" w:rsidRDefault="00A12243" w:rsidP="000501E5">
                        <w:pPr>
                          <w:spacing w:line="264" w:lineRule="exact"/>
                          <w:ind w:right="18"/>
                          <w:jc w:val="right"/>
                          <w:rPr>
                            <w:b/>
                            <w:sz w:val="24"/>
                          </w:rPr>
                        </w:pPr>
                        <w:r>
                          <w:rPr>
                            <w:b/>
                            <w:spacing w:val="-5"/>
                            <w:sz w:val="24"/>
                          </w:rPr>
                          <w:t>40</w:t>
                        </w:r>
                      </w:p>
                      <w:p w14:paraId="33AD8FD9" w14:textId="77777777" w:rsidR="00A12243" w:rsidRDefault="00A12243" w:rsidP="000501E5">
                        <w:pPr>
                          <w:spacing w:line="264" w:lineRule="exact"/>
                          <w:ind w:right="18"/>
                          <w:jc w:val="right"/>
                          <w:rPr>
                            <w:b/>
                            <w:sz w:val="24"/>
                          </w:rPr>
                        </w:pPr>
                        <w:r>
                          <w:rPr>
                            <w:b/>
                            <w:spacing w:val="-5"/>
                            <w:sz w:val="24"/>
                          </w:rPr>
                          <w:t>20</w:t>
                        </w:r>
                      </w:p>
                      <w:p w14:paraId="24744C48" w14:textId="77777777" w:rsidR="00A12243" w:rsidRDefault="00A12243" w:rsidP="000501E5">
                        <w:pPr>
                          <w:spacing w:line="270" w:lineRule="exact"/>
                          <w:ind w:right="18"/>
                          <w:jc w:val="right"/>
                          <w:rPr>
                            <w:b/>
                            <w:sz w:val="24"/>
                          </w:rPr>
                        </w:pPr>
                        <w:r>
                          <w:rPr>
                            <w:b/>
                            <w:spacing w:val="-10"/>
                            <w:sz w:val="24"/>
                          </w:rPr>
                          <w:t>0</w:t>
                        </w:r>
                      </w:p>
                    </w:txbxContent>
                  </v:textbox>
                </v:shape>
                <v:shape id="Textbox 548" o:spid="_x0000_s1066" type="#_x0000_t202" style="position:absolute;left:43374;top:6068;width:15488;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" filled="f" stroked="f">
                  <v:textbox inset="0,0,0,0">
                    <w:txbxContent>
                      <w:p w14:paraId="206D5918" w14:textId="77777777" w:rsidR="00A12243" w:rsidRPr="000501E5" w:rsidRDefault="00A12243" w:rsidP="000501E5">
                        <w:pPr>
                          <w:spacing w:line="264" w:lineRule="auto"/>
                          <w:ind w:left="780" w:hanging="781"/>
                          <w:rPr>
                            <w:rFonts w:ascii="Times New Roman" w:hAnsi="Times New Roman" w:cs="Times New Roman"/>
                            <w:b/>
                            <w:sz w:val="19"/>
                          </w:rPr>
                        </w:pPr>
                        <w:r w:rsidRPr="000501E5">
                          <w:rPr>
                            <w:rFonts w:ascii="Times New Roman" w:hAnsi="Times New Roman" w:cs="Times New Roman"/>
                            <w:b/>
                            <w:color w:val="006600"/>
                            <w:w w:val="105"/>
                            <w:sz w:val="19"/>
                          </w:rPr>
                          <w:t>y</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0.015x</w:t>
                        </w:r>
                        <w:r w:rsidRPr="000501E5">
                          <w:rPr>
                            <w:rFonts w:ascii="Times New Roman" w:hAnsi="Times New Roman" w:cs="Times New Roman"/>
                            <w:b/>
                            <w:color w:val="006600"/>
                            <w:w w:val="105"/>
                            <w:position w:val="6"/>
                            <w:sz w:val="13"/>
                          </w:rPr>
                          <w:t xml:space="preserve">2 </w:t>
                        </w:r>
                        <w:r w:rsidRPr="000501E5">
                          <w:rPr>
                            <w:rFonts w:ascii="Times New Roman" w:hAnsi="Times New Roman" w:cs="Times New Roman"/>
                            <w:b/>
                            <w:color w:val="006600"/>
                            <w:w w:val="105"/>
                            <w:sz w:val="19"/>
                          </w:rPr>
                          <w:t>+ 0.755x</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23.58 R² = 0.052</w:t>
                        </w:r>
                      </w:p>
                    </w:txbxContent>
                  </v:textbox>
                </v:shape>
                <v:shape id="Textbox 549" o:spid="_x0000_s1067" type="#_x0000_t202" style="position:absolute;left:49246;top:12338;width:8096;height:6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" filled="f" stroked="f">
                  <v:textbox inset="0,0,0,0">
                    <w:txbxContent>
                      <w:p w14:paraId="72EECBCC" w14:textId="77777777" w:rsidR="00A12243" w:rsidRPr="000501E5" w:rsidRDefault="00A12243" w:rsidP="000501E5">
                        <w:pPr>
                          <w:spacing w:line="266" w:lineRule="exact"/>
                          <w:rPr>
                            <w:rFonts w:ascii="Times New Roman" w:hAnsi="Times New Roman" w:cs="Times New Roman"/>
                          </w:rPr>
                        </w:pPr>
                        <w:r w:rsidRPr="000501E5">
                          <w:rPr>
                            <w:rFonts w:ascii="Times New Roman" w:hAnsi="Times New Roman" w:cs="Times New Roman"/>
                            <w:spacing w:val="-2"/>
                          </w:rPr>
                          <w:t>Prices</w:t>
                        </w:r>
                      </w:p>
                      <w:p w14:paraId="4E0D5642" w14:textId="77777777" w:rsidR="00A12243" w:rsidRPr="000501E5" w:rsidRDefault="00A12243" w:rsidP="000501E5">
                        <w:pPr>
                          <w:spacing w:before="73"/>
                          <w:rPr>
                            <w:rFonts w:ascii="Times New Roman" w:hAnsi="Times New Roman" w:cs="Times New Roman"/>
                          </w:rPr>
                        </w:pPr>
                        <w:r w:rsidRPr="000501E5">
                          <w:rPr>
                            <w:rFonts w:ascii="Times New Roman" w:hAnsi="Times New Roman" w:cs="Times New Roman"/>
                            <w:spacing w:val="-6"/>
                          </w:rPr>
                          <w:t>Poly.</w:t>
                        </w:r>
                        <w:r w:rsidRPr="000501E5">
                          <w:rPr>
                            <w:rFonts w:ascii="Times New Roman" w:hAnsi="Times New Roman" w:cs="Times New Roman"/>
                            <w:spacing w:val="-11"/>
                          </w:rPr>
                          <w:t xml:space="preserve"> </w:t>
                        </w:r>
                        <w:r w:rsidRPr="000501E5">
                          <w:rPr>
                            <w:rFonts w:ascii="Times New Roman" w:hAnsi="Times New Roman" w:cs="Times New Roman"/>
                            <w:spacing w:val="-2"/>
                          </w:rPr>
                          <w:t>(Prices)</w:t>
                        </w:r>
                      </w:p>
                    </w:txbxContent>
                  </v:textbox>
                </v:shape>
                <w10:wrap anchorx="page"/>
              </v:group>
            </w:pict>
          </mc:Fallback>
        </mc:AlternateContent>
      </w:r>
    </w:p>
    <w:p w14:paraId="49882148" w14:textId="77777777" w:rsidR="000501E5" w:rsidRDefault="000501E5" w:rsidP="000501E5">
      <w:pPr>
        <w:pStyle w:val="BodyText"/>
        <w:rPr>
          <w:b/>
        </w:rPr>
      </w:pPr>
    </w:p>
    <w:p w14:paraId="0671A139" w14:textId="77777777" w:rsidR="000501E5" w:rsidRDefault="000501E5" w:rsidP="000501E5">
      <w:pPr>
        <w:pStyle w:val="BodyText"/>
        <w:rPr>
          <w:b/>
        </w:rPr>
      </w:pPr>
    </w:p>
    <w:p w14:paraId="5042C7EB" w14:textId="77777777" w:rsidR="000501E5" w:rsidRDefault="000501E5" w:rsidP="000501E5">
      <w:pPr>
        <w:pStyle w:val="BodyText"/>
        <w:rPr>
          <w:b/>
        </w:rPr>
      </w:pPr>
    </w:p>
    <w:p w14:paraId="2CFC75C3" w14:textId="77777777" w:rsidR="000501E5" w:rsidRDefault="000501E5" w:rsidP="000501E5">
      <w:pPr>
        <w:pStyle w:val="BodyText"/>
        <w:rPr>
          <w:b/>
        </w:rPr>
      </w:pPr>
    </w:p>
    <w:p w14:paraId="6C3E8930" w14:textId="77777777" w:rsidR="000501E5" w:rsidRDefault="000501E5" w:rsidP="000501E5">
      <w:pPr>
        <w:pStyle w:val="BodyText"/>
        <w:rPr>
          <w:b/>
        </w:rPr>
      </w:pPr>
    </w:p>
    <w:p w14:paraId="3621DDFD" w14:textId="77777777" w:rsidR="000501E5" w:rsidRDefault="000501E5" w:rsidP="000501E5">
      <w:pPr>
        <w:pStyle w:val="BodyText"/>
        <w:rPr>
          <w:b/>
        </w:rPr>
      </w:pPr>
    </w:p>
    <w:p w14:paraId="4C4E0DF3" w14:textId="77777777" w:rsidR="000501E5" w:rsidRDefault="000501E5" w:rsidP="000501E5">
      <w:pPr>
        <w:pStyle w:val="BodyText"/>
        <w:rPr>
          <w:b/>
        </w:rPr>
      </w:pPr>
    </w:p>
    <w:p w14:paraId="6979F15A" w14:textId="77777777" w:rsidR="000501E5" w:rsidRDefault="000501E5" w:rsidP="000501E5">
      <w:pPr>
        <w:pStyle w:val="BodyText"/>
        <w:rPr>
          <w:b/>
        </w:rPr>
      </w:pPr>
      <w:r>
        <w:rPr>
          <w:noProof/>
          <w:lang w:val="en-IN" w:eastAsia="en-IN"/>
        </w:rPr>
        <mc:AlternateContent>
          <mc:Choice Requires="wps">
            <w:drawing>
              <wp:anchor distT="0" distB="0" distL="0" distR="0" simplePos="0" relativeHeight="251689984" behindDoc="0" locked="0" layoutInCell="1" allowOverlap="1" wp14:anchorId="59589AF7" wp14:editId="6FACAA24">
                <wp:simplePos x="0" y="0"/>
                <wp:positionH relativeFrom="page">
                  <wp:posOffset>1412543</wp:posOffset>
                </wp:positionH>
                <wp:positionV relativeFrom="paragraph">
                  <wp:posOffset>54458</wp:posOffset>
                </wp:positionV>
                <wp:extent cx="3882788" cy="622935"/>
                <wp:effectExtent l="0" t="0" r="0" b="0"/>
                <wp:wrapNone/>
                <wp:docPr id="1" name="Textbox 5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82788" cy="622935"/>
                        </a:xfrm>
                        <a:prstGeom prst="rect">
                          <a:avLst/>
                        </a:prstGeom>
                      </wps:spPr>
                      <wps:txbx>
                        <w:txbxContent>
                          <w:p w14:paraId="1C2BA158" w14:textId="77777777" w:rsidR="00A12243" w:rsidRDefault="00A12243" w:rsidP="000501E5">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50D9696F" w14:textId="77777777" w:rsidR="00A12243" w:rsidRDefault="00A12243" w:rsidP="000501E5">
                            <w:pPr>
                              <w:spacing w:before="10"/>
                              <w:ind w:left="20"/>
                              <w:jc w:val="both"/>
                              <w:rPr>
                                <w:b/>
                                <w:sz w:val="19"/>
                              </w:rPr>
                            </w:pPr>
                            <w:r>
                              <w:rPr>
                                <w:b/>
                                <w:sz w:val="19"/>
                              </w:rPr>
                              <w:t>52nd</w:t>
                            </w:r>
                            <w:r>
                              <w:rPr>
                                <w:b/>
                                <w:spacing w:val="-4"/>
                                <w:sz w:val="19"/>
                              </w:rPr>
                              <w:t xml:space="preserve"> Week</w:t>
                            </w:r>
                          </w:p>
                        </w:txbxContent>
                      </wps:txbx>
                      <wps:bodyPr vert="vert270" wrap="square" lIns="0" tIns="0" rIns="0" bIns="0" rtlCol="0">
                        <a:noAutofit/>
                      </wps:bodyPr>
                    </wps:wsp>
                  </a:graphicData>
                </a:graphic>
                <wp14:sizeRelH relativeFrom="margin">
                  <wp14:pctWidth>0</wp14:pctWidth>
                </wp14:sizeRelH>
              </wp:anchor>
            </w:drawing>
          </mc:Choice>
          <mc:Fallback>
            <w:pict>
              <v:shape w14:anchorId="59589AF7" id="_x0000_s1068" type="#_x0000_t202" style="position:absolute;margin-left:111.2pt;margin-top:4.3pt;width:305.75pt;height:49.05pt;z-index:251689984;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" filled="f" stroked="f">
                <v:textbox style="layout-flow:vertical;mso-layout-flow-alt:bottom-to-top" inset="0,0,0,0">
                  <w:txbxContent>
                    <w:p w14:paraId="1C2BA158" w14:textId="77777777" w:rsidR="00A12243" w:rsidRDefault="00A12243" w:rsidP="000501E5">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50D9696F" w14:textId="77777777" w:rsidR="00A12243" w:rsidRDefault="00A12243" w:rsidP="000501E5">
                      <w:pPr>
                        <w:spacing w:before="10"/>
                        <w:ind w:left="20"/>
                        <w:jc w:val="both"/>
                        <w:rPr>
                          <w:b/>
                          <w:sz w:val="19"/>
                        </w:rPr>
                      </w:pPr>
                      <w:r>
                        <w:rPr>
                          <w:b/>
                          <w:sz w:val="19"/>
                        </w:rPr>
                        <w:t>52nd</w:t>
                      </w:r>
                      <w:r>
                        <w:rPr>
                          <w:b/>
                          <w:spacing w:val="-4"/>
                          <w:sz w:val="19"/>
                        </w:rPr>
                        <w:t xml:space="preserve"> Week</w:t>
                      </w:r>
                    </w:p>
                  </w:txbxContent>
                </v:textbox>
                <w10:wrap anchorx="page"/>
              </v:shape>
            </w:pict>
          </mc:Fallback>
        </mc:AlternateContent>
      </w:r>
    </w:p>
    <w:p w14:paraId="062CEDE1" w14:textId="77777777" w:rsidR="000501E5" w:rsidRDefault="000501E5" w:rsidP="000501E5">
      <w:pPr>
        <w:pStyle w:val="BodyText"/>
        <w:rPr>
          <w:b/>
        </w:rPr>
      </w:pPr>
    </w:p>
    <w:p w14:paraId="04AE7E99" w14:textId="77777777" w:rsidR="000501E5" w:rsidRDefault="000501E5" w:rsidP="000501E5">
      <w:pPr>
        <w:pStyle w:val="BodyText"/>
        <w:rPr>
          <w:b/>
        </w:rPr>
      </w:pPr>
    </w:p>
    <w:p w14:paraId="353B6D5A" w14:textId="77777777" w:rsidR="000501E5" w:rsidRDefault="000501E5" w:rsidP="000501E5">
      <w:pPr>
        <w:pStyle w:val="BodyText"/>
        <w:rPr>
          <w:b/>
        </w:rPr>
      </w:pPr>
    </w:p>
    <w:p w14:paraId="43DEF142" w14:textId="77777777" w:rsidR="000501E5" w:rsidRDefault="000501E5" w:rsidP="000501E5">
      <w:pPr>
        <w:pStyle w:val="BodyText"/>
        <w:rPr>
          <w:b/>
        </w:rPr>
      </w:pPr>
    </w:p>
    <w:p w14:paraId="5ADA4977" w14:textId="77777777" w:rsidR="000501E5" w:rsidRDefault="000501E5" w:rsidP="000501E5">
      <w:pPr>
        <w:pStyle w:val="BodyText"/>
        <w:rPr>
          <w:b/>
        </w:rPr>
      </w:pPr>
    </w:p>
    <w:p w14:paraId="034147EE" w14:textId="77777777" w:rsidR="000501E5" w:rsidRDefault="000501E5" w:rsidP="000501E5">
      <w:pPr>
        <w:pStyle w:val="BodyText"/>
        <w:rPr>
          <w:b/>
        </w:rPr>
      </w:pPr>
    </w:p>
    <w:p w14:paraId="7A7125F0" w14:textId="77777777" w:rsidR="000501E5" w:rsidRDefault="000501E5" w:rsidP="000501E5">
      <w:pPr>
        <w:pStyle w:val="BodyText"/>
        <w:rPr>
          <w:b/>
        </w:rPr>
      </w:pPr>
    </w:p>
    <w:p w14:paraId="61C95608" w14:textId="53D3ACAC" w:rsidR="000501E5" w:rsidRPr="000501E5" w:rsidRDefault="000501E5" w:rsidP="000501E5">
      <w:pPr>
        <w:jc w:val="center"/>
        <w:rPr>
          <w:rFonts w:ascii="Times New Roman" w:hAnsi="Times New Roman" w:cs="Times New Roman"/>
          <w:b/>
          <w:sz w:val="24"/>
        </w:rPr>
      </w:pPr>
      <w:r w:rsidRPr="000501E5">
        <w:rPr>
          <w:rFonts w:ascii="Times New Roman" w:hAnsi="Times New Roman" w:cs="Times New Roman"/>
          <w:b/>
          <w:sz w:val="24"/>
        </w:rPr>
        <w:t>Fig</w:t>
      </w:r>
      <w:r w:rsidRPr="000501E5">
        <w:rPr>
          <w:rFonts w:ascii="Times New Roman" w:hAnsi="Times New Roman" w:cs="Times New Roman"/>
          <w:b/>
          <w:spacing w:val="-3"/>
          <w:sz w:val="24"/>
        </w:rPr>
        <w:t xml:space="preserve"> </w:t>
      </w:r>
      <w:r w:rsidRPr="000501E5">
        <w:rPr>
          <w:rFonts w:ascii="Times New Roman" w:hAnsi="Times New Roman" w:cs="Times New Roman"/>
          <w:b/>
          <w:sz w:val="24"/>
        </w:rPr>
        <w:t>5 Weekly</w:t>
      </w:r>
      <w:r w:rsidRPr="000501E5">
        <w:rPr>
          <w:rFonts w:ascii="Times New Roman" w:hAnsi="Times New Roman" w:cs="Times New Roman"/>
          <w:b/>
          <w:spacing w:val="-1"/>
          <w:sz w:val="24"/>
        </w:rPr>
        <w:t xml:space="preserve"> </w:t>
      </w:r>
      <w:r w:rsidRPr="000501E5">
        <w:rPr>
          <w:rFonts w:ascii="Times New Roman" w:hAnsi="Times New Roman" w:cs="Times New Roman"/>
          <w:b/>
          <w:sz w:val="24"/>
        </w:rPr>
        <w:t>Trend Analysis</w:t>
      </w:r>
      <w:r w:rsidRPr="000501E5">
        <w:rPr>
          <w:rFonts w:ascii="Times New Roman" w:hAnsi="Times New Roman" w:cs="Times New Roman"/>
          <w:b/>
          <w:spacing w:val="-3"/>
          <w:sz w:val="24"/>
        </w:rPr>
        <w:t xml:space="preserve"> </w:t>
      </w:r>
      <w:r w:rsidRPr="000501E5">
        <w:rPr>
          <w:rFonts w:ascii="Times New Roman" w:hAnsi="Times New Roman" w:cs="Times New Roman"/>
          <w:b/>
          <w:sz w:val="24"/>
        </w:rPr>
        <w:t>of</w:t>
      </w:r>
      <w:r w:rsidRPr="000501E5">
        <w:rPr>
          <w:rFonts w:ascii="Times New Roman" w:hAnsi="Times New Roman" w:cs="Times New Roman"/>
          <w:b/>
          <w:spacing w:val="-3"/>
          <w:sz w:val="24"/>
        </w:rPr>
        <w:t xml:space="preserve"> </w:t>
      </w:r>
      <w:r w:rsidRPr="000501E5">
        <w:rPr>
          <w:rFonts w:ascii="Times New Roman" w:hAnsi="Times New Roman" w:cs="Times New Roman"/>
          <w:b/>
          <w:sz w:val="24"/>
        </w:rPr>
        <w:t>Tomato</w:t>
      </w:r>
      <w:r w:rsidRPr="000501E5">
        <w:rPr>
          <w:rFonts w:ascii="Times New Roman" w:hAnsi="Times New Roman" w:cs="Times New Roman"/>
          <w:b/>
          <w:spacing w:val="-1"/>
          <w:sz w:val="24"/>
        </w:rPr>
        <w:t xml:space="preserve"> </w:t>
      </w:r>
      <w:r w:rsidRPr="000501E5">
        <w:rPr>
          <w:rFonts w:ascii="Times New Roman" w:hAnsi="Times New Roman" w:cs="Times New Roman"/>
          <w:b/>
          <w:sz w:val="24"/>
        </w:rPr>
        <w:t>Prices</w:t>
      </w:r>
      <w:r w:rsidRPr="000501E5">
        <w:rPr>
          <w:rFonts w:ascii="Times New Roman" w:hAnsi="Times New Roman" w:cs="Times New Roman"/>
          <w:b/>
          <w:spacing w:val="-3"/>
          <w:sz w:val="24"/>
        </w:rPr>
        <w:t xml:space="preserve"> </w:t>
      </w:r>
      <w:r w:rsidRPr="000501E5">
        <w:rPr>
          <w:rFonts w:ascii="Times New Roman" w:hAnsi="Times New Roman" w:cs="Times New Roman"/>
          <w:b/>
          <w:sz w:val="24"/>
        </w:rPr>
        <w:t>in</w:t>
      </w:r>
      <w:r w:rsidRPr="000501E5">
        <w:rPr>
          <w:rFonts w:ascii="Times New Roman" w:hAnsi="Times New Roman" w:cs="Times New Roman"/>
          <w:b/>
          <w:spacing w:val="1"/>
          <w:sz w:val="24"/>
        </w:rPr>
        <w:t xml:space="preserve"> </w:t>
      </w:r>
      <w:proofErr w:type="spellStart"/>
      <w:r w:rsidRPr="000501E5">
        <w:rPr>
          <w:rFonts w:ascii="Times New Roman" w:hAnsi="Times New Roman" w:cs="Times New Roman"/>
          <w:b/>
          <w:sz w:val="24"/>
        </w:rPr>
        <w:t>Dindigul</w:t>
      </w:r>
      <w:proofErr w:type="spellEnd"/>
      <w:r w:rsidRPr="000501E5">
        <w:rPr>
          <w:rFonts w:ascii="Times New Roman" w:hAnsi="Times New Roman" w:cs="Times New Roman"/>
          <w:b/>
          <w:spacing w:val="-9"/>
          <w:sz w:val="24"/>
        </w:rPr>
        <w:t xml:space="preserve"> </w:t>
      </w:r>
      <w:r w:rsidRPr="000501E5">
        <w:rPr>
          <w:rFonts w:ascii="Times New Roman" w:hAnsi="Times New Roman" w:cs="Times New Roman"/>
          <w:b/>
          <w:spacing w:val="-2"/>
          <w:sz w:val="24"/>
        </w:rPr>
        <w:t>Market</w:t>
      </w:r>
      <w:r w:rsidR="0075503D">
        <w:rPr>
          <w:rFonts w:ascii="Times New Roman" w:hAnsi="Times New Roman" w:cs="Times New Roman"/>
          <w:b/>
          <w:spacing w:val="-2"/>
          <w:sz w:val="24"/>
        </w:rPr>
        <w:t xml:space="preserve"> (Exponential model)</w:t>
      </w:r>
    </w:p>
    <w:p w14:paraId="03F66CC4" w14:textId="77777777" w:rsidR="000501E5" w:rsidRDefault="000501E5" w:rsidP="000501E5">
      <w:pPr>
        <w:pStyle w:val="BodyText"/>
        <w:rPr>
          <w:b/>
        </w:rPr>
      </w:pPr>
      <w:r>
        <w:rPr>
          <w:noProof/>
          <w:lang w:val="en-IN" w:eastAsia="en-IN"/>
        </w:rPr>
        <mc:AlternateContent>
          <mc:Choice Requires="wpg">
            <w:drawing>
              <wp:anchor distT="0" distB="0" distL="0" distR="0" simplePos="0" relativeHeight="251681792" behindDoc="0" locked="0" layoutInCell="1" allowOverlap="1" wp14:anchorId="7093DC2A" wp14:editId="610017F9">
                <wp:simplePos x="0" y="0"/>
                <wp:positionH relativeFrom="page">
                  <wp:posOffset>1023582</wp:posOffset>
                </wp:positionH>
                <wp:positionV relativeFrom="paragraph">
                  <wp:posOffset>61330</wp:posOffset>
                </wp:positionV>
                <wp:extent cx="5912485" cy="2486660"/>
                <wp:effectExtent l="0" t="0" r="12065" b="27940"/>
                <wp:wrapNone/>
                <wp:docPr id="551" name="Group 5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12485" cy="2486660"/>
                          <a:chOff x="4750" y="4750"/>
                          <a:chExt cx="5912485" cy="2486660"/>
                        </a:xfrm>
                      </wpg:grpSpPr>
                      <wps:wsp>
                        <wps:cNvPr id="552" name="Graphic 552"/>
                        <wps:cNvSpPr/>
                        <wps:spPr>
                          <a:xfrm>
                            <a:off x="384953" y="507681"/>
                            <a:ext cx="3726179" cy="873125"/>
                          </a:xfrm>
                          <a:custGeom>
                            <a:avLst/>
                            <a:gdLst/>
                            <a:ahLst/>
                            <a:cxnLst/>
                            <a:rect l="l" t="t" r="r" b="b"/>
                            <a:pathLst>
                              <a:path w="3726179" h="873125">
                                <a:moveTo>
                                  <a:pt x="47525" y="664303"/>
                                </a:moveTo>
                                <a:lnTo>
                                  <a:pt x="3726050" y="664303"/>
                                </a:lnTo>
                              </a:path>
                              <a:path w="3726179" h="873125">
                                <a:moveTo>
                                  <a:pt x="47525" y="502972"/>
                                </a:moveTo>
                                <a:lnTo>
                                  <a:pt x="3726050" y="502972"/>
                                </a:lnTo>
                              </a:path>
                              <a:path w="3726179" h="873125">
                                <a:moveTo>
                                  <a:pt x="47525" y="332151"/>
                                </a:moveTo>
                                <a:lnTo>
                                  <a:pt x="3726050" y="332151"/>
                                </a:lnTo>
                              </a:path>
                              <a:path w="3726179" h="873125">
                                <a:moveTo>
                                  <a:pt x="47525" y="170820"/>
                                </a:moveTo>
                                <a:lnTo>
                                  <a:pt x="3726050" y="170820"/>
                                </a:lnTo>
                              </a:path>
                              <a:path w="3726179" h="873125">
                                <a:moveTo>
                                  <a:pt x="47525" y="0"/>
                                </a:moveTo>
                                <a:lnTo>
                                  <a:pt x="3726050" y="0"/>
                                </a:lnTo>
                              </a:path>
                              <a:path w="3726179" h="873125">
                                <a:moveTo>
                                  <a:pt x="47525" y="835161"/>
                                </a:moveTo>
                                <a:lnTo>
                                  <a:pt x="47525" y="0"/>
                                </a:lnTo>
                              </a:path>
                              <a:path w="3726179" h="873125">
                                <a:moveTo>
                                  <a:pt x="0" y="835161"/>
                                </a:moveTo>
                                <a:lnTo>
                                  <a:pt x="47525" y="835161"/>
                                </a:lnTo>
                              </a:path>
                              <a:path w="3726179" h="873125">
                                <a:moveTo>
                                  <a:pt x="0" y="664303"/>
                                </a:moveTo>
                                <a:lnTo>
                                  <a:pt x="47525" y="664303"/>
                                </a:lnTo>
                              </a:path>
                              <a:path w="3726179" h="873125">
                                <a:moveTo>
                                  <a:pt x="0" y="502972"/>
                                </a:moveTo>
                                <a:lnTo>
                                  <a:pt x="47525" y="502972"/>
                                </a:lnTo>
                              </a:path>
                              <a:path w="3726179" h="873125">
                                <a:moveTo>
                                  <a:pt x="0" y="332151"/>
                                </a:moveTo>
                                <a:lnTo>
                                  <a:pt x="47525" y="332151"/>
                                </a:lnTo>
                              </a:path>
                              <a:path w="3726179" h="873125">
                                <a:moveTo>
                                  <a:pt x="0" y="170820"/>
                                </a:moveTo>
                                <a:lnTo>
                                  <a:pt x="47525" y="170820"/>
                                </a:lnTo>
                              </a:path>
                              <a:path w="3726179" h="873125">
                                <a:moveTo>
                                  <a:pt x="0" y="0"/>
                                </a:moveTo>
                                <a:lnTo>
                                  <a:pt x="47525" y="0"/>
                                </a:lnTo>
                              </a:path>
                              <a:path w="3726179" h="873125">
                                <a:moveTo>
                                  <a:pt x="47525" y="835161"/>
                                </a:moveTo>
                                <a:lnTo>
                                  <a:pt x="3726050" y="835161"/>
                                </a:lnTo>
                              </a:path>
                              <a:path w="3726179" h="873125">
                                <a:moveTo>
                                  <a:pt x="47525" y="835161"/>
                                </a:moveTo>
                                <a:lnTo>
                                  <a:pt x="47525" y="873121"/>
                                </a:lnTo>
                              </a:path>
                              <a:path w="3726179" h="873125">
                                <a:moveTo>
                                  <a:pt x="114060" y="835161"/>
                                </a:moveTo>
                                <a:lnTo>
                                  <a:pt x="114060" y="873121"/>
                                </a:lnTo>
                              </a:path>
                              <a:path w="3726179" h="873125">
                                <a:moveTo>
                                  <a:pt x="190101" y="835161"/>
                                </a:moveTo>
                                <a:lnTo>
                                  <a:pt x="190101" y="873121"/>
                                </a:lnTo>
                              </a:path>
                              <a:path w="3726179" h="873125">
                                <a:moveTo>
                                  <a:pt x="256636" y="835161"/>
                                </a:moveTo>
                                <a:lnTo>
                                  <a:pt x="256636" y="873121"/>
                                </a:lnTo>
                              </a:path>
                              <a:path w="3726179" h="873125">
                                <a:moveTo>
                                  <a:pt x="332677" y="835161"/>
                                </a:moveTo>
                                <a:lnTo>
                                  <a:pt x="332677" y="873121"/>
                                </a:lnTo>
                              </a:path>
                              <a:path w="3726179" h="873125">
                                <a:moveTo>
                                  <a:pt x="399212" y="835161"/>
                                </a:moveTo>
                                <a:lnTo>
                                  <a:pt x="399212" y="873121"/>
                                </a:lnTo>
                              </a:path>
                              <a:path w="3726179" h="873125">
                                <a:moveTo>
                                  <a:pt x="475253" y="835161"/>
                                </a:moveTo>
                                <a:lnTo>
                                  <a:pt x="475253" y="873121"/>
                                </a:lnTo>
                              </a:path>
                              <a:path w="3726179" h="873125">
                                <a:moveTo>
                                  <a:pt x="541789" y="835161"/>
                                </a:moveTo>
                                <a:lnTo>
                                  <a:pt x="541789" y="873121"/>
                                </a:lnTo>
                              </a:path>
                              <a:path w="3726179" h="873125">
                                <a:moveTo>
                                  <a:pt x="617829" y="835161"/>
                                </a:moveTo>
                                <a:lnTo>
                                  <a:pt x="617829" y="873121"/>
                                </a:lnTo>
                              </a:path>
                              <a:path w="3726179" h="873125">
                                <a:moveTo>
                                  <a:pt x="684365" y="835161"/>
                                </a:moveTo>
                                <a:lnTo>
                                  <a:pt x="684365" y="873121"/>
                                </a:lnTo>
                              </a:path>
                              <a:path w="3726179" h="873125">
                                <a:moveTo>
                                  <a:pt x="750900" y="835161"/>
                                </a:moveTo>
                                <a:lnTo>
                                  <a:pt x="750900" y="873121"/>
                                </a:lnTo>
                              </a:path>
                              <a:path w="3726179" h="873125">
                                <a:moveTo>
                                  <a:pt x="826941" y="835161"/>
                                </a:moveTo>
                                <a:lnTo>
                                  <a:pt x="826941" y="873121"/>
                                </a:lnTo>
                              </a:path>
                              <a:path w="3726179" h="873125">
                                <a:moveTo>
                                  <a:pt x="1178565" y="835161"/>
                                </a:moveTo>
                                <a:lnTo>
                                  <a:pt x="1178565" y="873121"/>
                                </a:lnTo>
                              </a:path>
                              <a:path w="3726179" h="873125">
                                <a:moveTo>
                                  <a:pt x="1254732" y="835161"/>
                                </a:moveTo>
                                <a:lnTo>
                                  <a:pt x="1254732" y="873121"/>
                                </a:lnTo>
                              </a:path>
                              <a:path w="3726179" h="873125">
                                <a:moveTo>
                                  <a:pt x="1321268" y="835161"/>
                                </a:moveTo>
                                <a:lnTo>
                                  <a:pt x="1321268" y="873121"/>
                                </a:lnTo>
                              </a:path>
                              <a:path w="3726179" h="873125">
                                <a:moveTo>
                                  <a:pt x="1387803" y="835161"/>
                                </a:moveTo>
                                <a:lnTo>
                                  <a:pt x="1387803" y="873121"/>
                                </a:lnTo>
                              </a:path>
                              <a:path w="3726179" h="873125">
                                <a:moveTo>
                                  <a:pt x="1463844" y="835161"/>
                                </a:moveTo>
                                <a:lnTo>
                                  <a:pt x="1463844" y="873121"/>
                                </a:lnTo>
                              </a:path>
                              <a:path w="3726179" h="873125">
                                <a:moveTo>
                                  <a:pt x="1530379" y="835161"/>
                                </a:moveTo>
                                <a:lnTo>
                                  <a:pt x="1530379" y="873121"/>
                                </a:lnTo>
                              </a:path>
                              <a:path w="3726179" h="873125">
                                <a:moveTo>
                                  <a:pt x="1606420" y="835161"/>
                                </a:moveTo>
                                <a:lnTo>
                                  <a:pt x="1606420" y="873121"/>
                                </a:lnTo>
                              </a:path>
                              <a:path w="3726179" h="873125">
                                <a:moveTo>
                                  <a:pt x="1672955" y="835161"/>
                                </a:moveTo>
                                <a:lnTo>
                                  <a:pt x="1672955" y="873121"/>
                                </a:lnTo>
                              </a:path>
                              <a:path w="3726179" h="873125">
                                <a:moveTo>
                                  <a:pt x="1748996" y="835161"/>
                                </a:moveTo>
                                <a:lnTo>
                                  <a:pt x="1748996" y="873121"/>
                                </a:lnTo>
                              </a:path>
                              <a:path w="3726179" h="873125">
                                <a:moveTo>
                                  <a:pt x="1815531" y="835161"/>
                                </a:moveTo>
                                <a:lnTo>
                                  <a:pt x="1815531" y="873121"/>
                                </a:lnTo>
                              </a:path>
                              <a:path w="3726179" h="873125">
                                <a:moveTo>
                                  <a:pt x="1882067" y="835161"/>
                                </a:moveTo>
                                <a:lnTo>
                                  <a:pt x="1882067" y="873121"/>
                                </a:lnTo>
                              </a:path>
                              <a:path w="3726179" h="873125">
                                <a:moveTo>
                                  <a:pt x="1958107" y="835161"/>
                                </a:moveTo>
                                <a:lnTo>
                                  <a:pt x="1958107" y="873121"/>
                                </a:lnTo>
                              </a:path>
                              <a:path w="3726179" h="873125">
                                <a:moveTo>
                                  <a:pt x="2024643" y="835161"/>
                                </a:moveTo>
                                <a:lnTo>
                                  <a:pt x="2024643" y="873121"/>
                                </a:lnTo>
                              </a:path>
                              <a:path w="3726179" h="873125">
                                <a:moveTo>
                                  <a:pt x="2100683" y="835161"/>
                                </a:moveTo>
                                <a:lnTo>
                                  <a:pt x="2100683" y="873121"/>
                                </a:lnTo>
                              </a:path>
                              <a:path w="3726179" h="873125">
                                <a:moveTo>
                                  <a:pt x="2167219" y="835161"/>
                                </a:moveTo>
                                <a:lnTo>
                                  <a:pt x="2167219" y="873121"/>
                                </a:lnTo>
                              </a:path>
                              <a:path w="3726179" h="873125">
                                <a:moveTo>
                                  <a:pt x="2243259" y="835161"/>
                                </a:moveTo>
                                <a:lnTo>
                                  <a:pt x="2243259" y="873121"/>
                                </a:lnTo>
                              </a:path>
                              <a:path w="3726179" h="873125">
                                <a:moveTo>
                                  <a:pt x="2309795" y="835161"/>
                                </a:moveTo>
                                <a:lnTo>
                                  <a:pt x="2309795" y="873121"/>
                                </a:lnTo>
                              </a:path>
                              <a:path w="3726179" h="873125">
                                <a:moveTo>
                                  <a:pt x="2385835" y="835161"/>
                                </a:moveTo>
                                <a:lnTo>
                                  <a:pt x="2385835" y="873121"/>
                                </a:lnTo>
                              </a:path>
                              <a:path w="3726179" h="873125">
                                <a:moveTo>
                                  <a:pt x="2452371" y="835161"/>
                                </a:moveTo>
                                <a:lnTo>
                                  <a:pt x="2452371" y="873121"/>
                                </a:lnTo>
                              </a:path>
                              <a:path w="3726179" h="873125">
                                <a:moveTo>
                                  <a:pt x="2518906" y="835161"/>
                                </a:moveTo>
                                <a:lnTo>
                                  <a:pt x="2518906" y="873121"/>
                                </a:lnTo>
                              </a:path>
                              <a:path w="3726179" h="873125">
                                <a:moveTo>
                                  <a:pt x="2594947" y="835161"/>
                                </a:moveTo>
                                <a:lnTo>
                                  <a:pt x="2594947" y="873121"/>
                                </a:lnTo>
                              </a:path>
                              <a:path w="3726179" h="873125">
                                <a:moveTo>
                                  <a:pt x="2661482" y="835161"/>
                                </a:moveTo>
                                <a:lnTo>
                                  <a:pt x="2661482" y="873121"/>
                                </a:lnTo>
                              </a:path>
                              <a:path w="3726179" h="873125">
                                <a:moveTo>
                                  <a:pt x="2737523" y="835161"/>
                                </a:moveTo>
                                <a:lnTo>
                                  <a:pt x="2737523" y="873121"/>
                                </a:lnTo>
                              </a:path>
                              <a:path w="3726179" h="873125">
                                <a:moveTo>
                                  <a:pt x="2804058" y="835161"/>
                                </a:moveTo>
                                <a:lnTo>
                                  <a:pt x="2804058" y="873121"/>
                                </a:lnTo>
                              </a:path>
                              <a:path w="3726179" h="873125">
                                <a:moveTo>
                                  <a:pt x="2880099" y="835161"/>
                                </a:moveTo>
                                <a:lnTo>
                                  <a:pt x="2880099" y="873121"/>
                                </a:lnTo>
                              </a:path>
                              <a:path w="3726179" h="873125">
                                <a:moveTo>
                                  <a:pt x="2946634" y="835161"/>
                                </a:moveTo>
                                <a:lnTo>
                                  <a:pt x="2946634" y="873121"/>
                                </a:lnTo>
                              </a:path>
                              <a:path w="3726179" h="873125">
                                <a:moveTo>
                                  <a:pt x="3022675" y="835161"/>
                                </a:moveTo>
                                <a:lnTo>
                                  <a:pt x="3022675" y="873121"/>
                                </a:lnTo>
                              </a:path>
                              <a:path w="3726179" h="873125">
                                <a:moveTo>
                                  <a:pt x="3089211" y="835161"/>
                                </a:moveTo>
                                <a:lnTo>
                                  <a:pt x="3089211" y="873121"/>
                                </a:lnTo>
                              </a:path>
                              <a:path w="3726179" h="873125">
                                <a:moveTo>
                                  <a:pt x="3155746" y="835161"/>
                                </a:moveTo>
                                <a:lnTo>
                                  <a:pt x="3155746" y="873121"/>
                                </a:lnTo>
                              </a:path>
                              <a:path w="3726179" h="873125">
                                <a:moveTo>
                                  <a:pt x="3231787" y="835161"/>
                                </a:moveTo>
                                <a:lnTo>
                                  <a:pt x="3231787" y="873121"/>
                                </a:lnTo>
                              </a:path>
                              <a:path w="3726179" h="873125">
                                <a:moveTo>
                                  <a:pt x="3298322" y="835161"/>
                                </a:moveTo>
                                <a:lnTo>
                                  <a:pt x="3298322" y="873122"/>
                                </a:lnTo>
                              </a:path>
                              <a:path w="3726179" h="873125">
                                <a:moveTo>
                                  <a:pt x="3374363" y="835161"/>
                                </a:moveTo>
                                <a:lnTo>
                                  <a:pt x="3374363" y="873122"/>
                                </a:lnTo>
                              </a:path>
                              <a:path w="3726179" h="873125">
                                <a:moveTo>
                                  <a:pt x="3440898" y="835161"/>
                                </a:moveTo>
                                <a:lnTo>
                                  <a:pt x="3440898" y="873122"/>
                                </a:lnTo>
                              </a:path>
                              <a:path w="3726179" h="873125">
                                <a:moveTo>
                                  <a:pt x="3516939" y="835161"/>
                                </a:moveTo>
                                <a:lnTo>
                                  <a:pt x="3516939" y="873122"/>
                                </a:lnTo>
                              </a:path>
                              <a:path w="3726179" h="873125">
                                <a:moveTo>
                                  <a:pt x="3583474" y="835161"/>
                                </a:moveTo>
                                <a:lnTo>
                                  <a:pt x="3583474" y="873122"/>
                                </a:lnTo>
                              </a:path>
                              <a:path w="3726179" h="873125">
                                <a:moveTo>
                                  <a:pt x="3659515" y="835161"/>
                                </a:moveTo>
                                <a:lnTo>
                                  <a:pt x="3659515" y="873122"/>
                                </a:lnTo>
                              </a:path>
                              <a:path w="3726179" h="873125">
                                <a:moveTo>
                                  <a:pt x="3726050" y="835161"/>
                                </a:moveTo>
                                <a:lnTo>
                                  <a:pt x="3726050" y="873122"/>
                                </a:lnTo>
                              </a:path>
                            </a:pathLst>
                          </a:custGeom>
                          <a:ln w="9497">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53" name="Image 553"/>
                          <pic:cNvPicPr/>
                        </pic:nvPicPr>
                        <pic:blipFill>
                          <a:blip r:embed="rId27" cstate="print"/>
                          <a:stretch>
                            <a:fillRect/>
                          </a:stretch>
                        </pic:blipFill>
                        <pic:spPr>
                          <a:xfrm>
                            <a:off x="418225" y="588343"/>
                            <a:ext cx="3707033" cy="792460"/>
                          </a:xfrm>
                          <a:prstGeom prst="rect">
                            <a:avLst/>
                          </a:prstGeom>
                        </pic:spPr>
                      </pic:pic>
                      <wps:wsp>
                        <wps:cNvPr id="554" name="Graphic 554"/>
                        <wps:cNvSpPr/>
                        <wps:spPr>
                          <a:xfrm>
                            <a:off x="4557742" y="1304883"/>
                            <a:ext cx="313690" cy="1270"/>
                          </a:xfrm>
                          <a:custGeom>
                            <a:avLst/>
                            <a:gdLst/>
                            <a:ahLst/>
                            <a:cxnLst/>
                            <a:rect l="l" t="t" r="r" b="b"/>
                            <a:pathLst>
                              <a:path w="313690">
                                <a:moveTo>
                                  <a:pt x="0" y="0"/>
                                </a:moveTo>
                                <a:lnTo>
                                  <a:pt x="313667" y="0"/>
                                </a:lnTo>
                              </a:path>
                            </a:pathLst>
                          </a:custGeom>
                          <a:ln w="28470">
                            <a:solidFill>
                              <a:srgbClr val="46AAC5"/>
                            </a:solidFill>
                            <a:prstDash val="solid"/>
                          </a:ln>
                        </wps:spPr>
                        <wps:bodyPr wrap="square" lIns="0" tIns="0" rIns="0" bIns="0" rtlCol="0">
                          <a:prstTxWarp prst="textNoShape">
                            <a:avLst/>
                          </a:prstTxWarp>
                          <a:noAutofit/>
                        </wps:bodyPr>
                      </wps:wsp>
                      <pic:pic xmlns:pic="http://schemas.openxmlformats.org/drawingml/2006/picture">
                        <pic:nvPicPr>
                          <pic:cNvPr id="555" name="Image 555"/>
                          <pic:cNvPicPr/>
                        </pic:nvPicPr>
                        <pic:blipFill>
                          <a:blip r:embed="rId28" cstate="print"/>
                          <a:stretch>
                            <a:fillRect/>
                          </a:stretch>
                        </pic:blipFill>
                        <pic:spPr>
                          <a:xfrm>
                            <a:off x="4667054" y="1252645"/>
                            <a:ext cx="95043" cy="104436"/>
                          </a:xfrm>
                          <a:prstGeom prst="rect">
                            <a:avLst/>
                          </a:prstGeom>
                        </pic:spPr>
                      </pic:pic>
                      <wps:wsp>
                        <wps:cNvPr id="556" name="Graphic 556"/>
                        <wps:cNvSpPr/>
                        <wps:spPr>
                          <a:xfrm>
                            <a:off x="4557742" y="1523154"/>
                            <a:ext cx="313690" cy="1270"/>
                          </a:xfrm>
                          <a:custGeom>
                            <a:avLst/>
                            <a:gdLst/>
                            <a:ahLst/>
                            <a:cxnLst/>
                            <a:rect l="l" t="t" r="r" b="b"/>
                            <a:pathLst>
                              <a:path w="313690">
                                <a:moveTo>
                                  <a:pt x="0" y="0"/>
                                </a:moveTo>
                                <a:lnTo>
                                  <a:pt x="313667" y="0"/>
                                </a:lnTo>
                              </a:path>
                            </a:pathLst>
                          </a:custGeom>
                          <a:ln w="28470">
                            <a:solidFill>
                              <a:srgbClr val="E36C09"/>
                            </a:solidFill>
                            <a:prstDash val="dot"/>
                          </a:ln>
                        </wps:spPr>
                        <wps:bodyPr wrap="square" lIns="0" tIns="0" rIns="0" bIns="0" rtlCol="0">
                          <a:prstTxWarp prst="textNoShape">
                            <a:avLst/>
                          </a:prstTxWarp>
                          <a:noAutofit/>
                        </wps:bodyPr>
                      </wps:wsp>
                      <wps:wsp>
                        <wps:cNvPr id="557" name="Graphic 557"/>
                        <wps:cNvSpPr/>
                        <wps:spPr>
                          <a:xfrm>
                            <a:off x="4750" y="4750"/>
                            <a:ext cx="5912485" cy="2486660"/>
                          </a:xfrm>
                          <a:custGeom>
                            <a:avLst/>
                            <a:gdLst/>
                            <a:ahLst/>
                            <a:cxnLst/>
                            <a:rect l="l" t="t" r="r" b="b"/>
                            <a:pathLst>
                              <a:path w="5912485" h="2486660">
                                <a:moveTo>
                                  <a:pt x="0" y="2486391"/>
                                </a:moveTo>
                                <a:lnTo>
                                  <a:pt x="5912153" y="2486391"/>
                                </a:lnTo>
                                <a:lnTo>
                                  <a:pt x="5912153" y="0"/>
                                </a:lnTo>
                                <a:lnTo>
                                  <a:pt x="0" y="0"/>
                                </a:lnTo>
                                <a:lnTo>
                                  <a:pt x="0" y="2486391"/>
                                </a:lnTo>
                                <a:close/>
                              </a:path>
                            </a:pathLst>
                          </a:custGeom>
                          <a:ln w="9501">
                            <a:solidFill>
                              <a:srgbClr val="858585"/>
                            </a:solidFill>
                            <a:prstDash val="solid"/>
                          </a:ln>
                        </wps:spPr>
                        <wps:bodyPr wrap="square" lIns="0" tIns="0" rIns="0" bIns="0" rtlCol="0">
                          <a:prstTxWarp prst="textNoShape">
                            <a:avLst/>
                          </a:prstTxWarp>
                          <a:noAutofit/>
                        </wps:bodyPr>
                      </wps:wsp>
                      <wps:wsp>
                        <wps:cNvPr id="559" name="Textbox 559"/>
                        <wps:cNvSpPr txBox="1"/>
                        <wps:spPr>
                          <a:xfrm>
                            <a:off x="76355" y="425685"/>
                            <a:ext cx="241935" cy="1009015"/>
                          </a:xfrm>
                          <a:prstGeom prst="rect">
                            <a:avLst/>
                          </a:prstGeom>
                        </wps:spPr>
                        <wps:txbx>
                          <w:txbxContent>
                            <w:p w14:paraId="2A3EDE0D" w14:textId="77777777" w:rsidR="00A12243" w:rsidRDefault="00A12243" w:rsidP="000501E5">
                              <w:pPr>
                                <w:spacing w:line="261" w:lineRule="exact"/>
                                <w:ind w:right="19"/>
                                <w:jc w:val="right"/>
                                <w:rPr>
                                  <w:b/>
                                  <w:sz w:val="24"/>
                                </w:rPr>
                              </w:pPr>
                              <w:r>
                                <w:rPr>
                                  <w:b/>
                                  <w:spacing w:val="-5"/>
                                  <w:sz w:val="24"/>
                                </w:rPr>
                                <w:t>100</w:t>
                              </w:r>
                            </w:p>
                            <w:p w14:paraId="48D95351" w14:textId="77777777" w:rsidR="00A12243" w:rsidRDefault="00A12243" w:rsidP="000501E5">
                              <w:pPr>
                                <w:spacing w:line="265" w:lineRule="exact"/>
                                <w:ind w:right="18"/>
                                <w:jc w:val="right"/>
                                <w:rPr>
                                  <w:b/>
                                  <w:sz w:val="24"/>
                                </w:rPr>
                              </w:pPr>
                              <w:r>
                                <w:rPr>
                                  <w:b/>
                                  <w:spacing w:val="-5"/>
                                  <w:sz w:val="24"/>
                                </w:rPr>
                                <w:t>80</w:t>
                              </w:r>
                            </w:p>
                            <w:p w14:paraId="545E25EA" w14:textId="77777777" w:rsidR="00A12243" w:rsidRDefault="00A12243" w:rsidP="000501E5">
                              <w:pPr>
                                <w:spacing w:line="265" w:lineRule="exact"/>
                                <w:ind w:right="18"/>
                                <w:jc w:val="right"/>
                                <w:rPr>
                                  <w:b/>
                                  <w:sz w:val="24"/>
                                </w:rPr>
                              </w:pPr>
                              <w:r>
                                <w:rPr>
                                  <w:b/>
                                  <w:spacing w:val="-5"/>
                                  <w:sz w:val="24"/>
                                </w:rPr>
                                <w:t>60</w:t>
                              </w:r>
                            </w:p>
                            <w:p w14:paraId="3AE15388" w14:textId="77777777" w:rsidR="00A12243" w:rsidRDefault="00A12243" w:rsidP="000501E5">
                              <w:pPr>
                                <w:spacing w:line="264" w:lineRule="exact"/>
                                <w:ind w:right="18"/>
                                <w:jc w:val="right"/>
                                <w:rPr>
                                  <w:b/>
                                  <w:sz w:val="24"/>
                                </w:rPr>
                              </w:pPr>
                              <w:r>
                                <w:rPr>
                                  <w:b/>
                                  <w:spacing w:val="-5"/>
                                  <w:sz w:val="24"/>
                                </w:rPr>
                                <w:t>40</w:t>
                              </w:r>
                            </w:p>
                            <w:p w14:paraId="714E53DB" w14:textId="77777777" w:rsidR="00A12243" w:rsidRDefault="00A12243" w:rsidP="000501E5">
                              <w:pPr>
                                <w:spacing w:line="264" w:lineRule="exact"/>
                                <w:ind w:right="18"/>
                                <w:jc w:val="right"/>
                                <w:rPr>
                                  <w:b/>
                                  <w:sz w:val="24"/>
                                </w:rPr>
                              </w:pPr>
                              <w:r>
                                <w:rPr>
                                  <w:b/>
                                  <w:spacing w:val="-5"/>
                                  <w:sz w:val="24"/>
                                </w:rPr>
                                <w:t>20</w:t>
                              </w:r>
                            </w:p>
                            <w:p w14:paraId="64F3F563" w14:textId="77777777" w:rsidR="00A12243" w:rsidRDefault="00A12243" w:rsidP="000501E5">
                              <w:pPr>
                                <w:spacing w:line="270" w:lineRule="exact"/>
                                <w:ind w:right="18"/>
                                <w:jc w:val="right"/>
                                <w:rPr>
                                  <w:b/>
                                  <w:sz w:val="24"/>
                                </w:rPr>
                              </w:pPr>
                              <w:r>
                                <w:rPr>
                                  <w:b/>
                                  <w:spacing w:val="-10"/>
                                  <w:sz w:val="24"/>
                                </w:rPr>
                                <w:t>0</w:t>
                              </w:r>
                            </w:p>
                          </w:txbxContent>
                        </wps:txbx>
                        <wps:bodyPr wrap="square" lIns="0" tIns="0" rIns="0" bIns="0" rtlCol="0">
                          <a:noAutofit/>
                        </wps:bodyPr>
                      </wps:wsp>
                      <wps:wsp>
                        <wps:cNvPr id="560" name="Textbox 560"/>
                        <wps:cNvSpPr txBox="1"/>
                        <wps:spPr>
                          <a:xfrm>
                            <a:off x="4344068" y="486049"/>
                            <a:ext cx="1550035" cy="527411"/>
                          </a:xfrm>
                          <a:prstGeom prst="rect">
                            <a:avLst/>
                          </a:prstGeom>
                        </wps:spPr>
                        <wps:txbx>
                          <w:txbxContent>
                            <w:p w14:paraId="3E2CF7A4" w14:textId="77777777" w:rsidR="00A12243" w:rsidRPr="000501E5" w:rsidRDefault="00A12243" w:rsidP="000501E5">
                              <w:pPr>
                                <w:spacing w:line="222" w:lineRule="exact"/>
                                <w:ind w:right="18"/>
                                <w:jc w:val="center"/>
                                <w:rPr>
                                  <w:rFonts w:ascii="Times New Roman" w:hAnsi="Times New Roman" w:cs="Times New Roman"/>
                                  <w:b/>
                                  <w:sz w:val="19"/>
                                </w:rPr>
                              </w:pPr>
                              <w:r w:rsidRPr="000501E5">
                                <w:rPr>
                                  <w:rFonts w:ascii="Times New Roman" w:hAnsi="Times New Roman" w:cs="Times New Roman"/>
                                  <w:b/>
                                  <w:color w:val="006600"/>
                                  <w:sz w:val="19"/>
                                </w:rPr>
                                <w:t>y</w:t>
                              </w:r>
                              <w:r w:rsidRPr="000501E5">
                                <w:rPr>
                                  <w:rFonts w:ascii="Times New Roman" w:hAnsi="Times New Roman" w:cs="Times New Roman"/>
                                  <w:b/>
                                  <w:color w:val="006600"/>
                                  <w:spacing w:val="-1"/>
                                  <w:sz w:val="19"/>
                                </w:rPr>
                                <w:t xml:space="preserve"> </w:t>
                              </w:r>
                              <w:r w:rsidRPr="000501E5">
                                <w:rPr>
                                  <w:rFonts w:ascii="Times New Roman" w:hAnsi="Times New Roman" w:cs="Times New Roman"/>
                                  <w:b/>
                                  <w:color w:val="006600"/>
                                  <w:sz w:val="19"/>
                                </w:rPr>
                                <w:t>=</w:t>
                              </w:r>
                              <w:r w:rsidRPr="000501E5">
                                <w:rPr>
                                  <w:rFonts w:ascii="Times New Roman" w:hAnsi="Times New Roman" w:cs="Times New Roman"/>
                                  <w:b/>
                                  <w:color w:val="006600"/>
                                  <w:spacing w:val="21"/>
                                  <w:sz w:val="19"/>
                                </w:rPr>
                                <w:t xml:space="preserve"> </w:t>
                              </w:r>
                              <w:r w:rsidRPr="000501E5">
                                <w:rPr>
                                  <w:rFonts w:ascii="Times New Roman" w:hAnsi="Times New Roman" w:cs="Times New Roman"/>
                                  <w:b/>
                                  <w:color w:val="006600"/>
                                  <w:sz w:val="19"/>
                                </w:rPr>
                                <w:t>-0.015x</w:t>
                              </w:r>
                              <w:r w:rsidRPr="000501E5">
                                <w:rPr>
                                  <w:rFonts w:ascii="Times New Roman" w:hAnsi="Times New Roman" w:cs="Times New Roman"/>
                                  <w:b/>
                                  <w:color w:val="006600"/>
                                  <w:position w:val="6"/>
                                  <w:sz w:val="13"/>
                                </w:rPr>
                                <w:t>2</w:t>
                              </w:r>
                              <w:r w:rsidRPr="000501E5">
                                <w:rPr>
                                  <w:rFonts w:ascii="Times New Roman" w:hAnsi="Times New Roman" w:cs="Times New Roman"/>
                                  <w:b/>
                                  <w:color w:val="006600"/>
                                  <w:spacing w:val="16"/>
                                  <w:position w:val="6"/>
                                  <w:sz w:val="13"/>
                                </w:rPr>
                                <w:t xml:space="preserve"> </w:t>
                              </w:r>
                              <w:r w:rsidRPr="000501E5">
                                <w:rPr>
                                  <w:rFonts w:ascii="Times New Roman" w:hAnsi="Times New Roman" w:cs="Times New Roman"/>
                                  <w:b/>
                                  <w:color w:val="006600"/>
                                  <w:sz w:val="19"/>
                                </w:rPr>
                                <w:t>+</w:t>
                              </w:r>
                              <w:r w:rsidRPr="000501E5">
                                <w:rPr>
                                  <w:rFonts w:ascii="Times New Roman" w:hAnsi="Times New Roman" w:cs="Times New Roman"/>
                                  <w:b/>
                                  <w:color w:val="006600"/>
                                  <w:spacing w:val="19"/>
                                  <w:sz w:val="19"/>
                                </w:rPr>
                                <w:t xml:space="preserve"> </w:t>
                              </w:r>
                              <w:r w:rsidRPr="000501E5">
                                <w:rPr>
                                  <w:rFonts w:ascii="Times New Roman" w:hAnsi="Times New Roman" w:cs="Times New Roman"/>
                                  <w:b/>
                                  <w:color w:val="006600"/>
                                  <w:sz w:val="19"/>
                                </w:rPr>
                                <w:t>0.755x +</w:t>
                              </w:r>
                              <w:r w:rsidRPr="000501E5">
                                <w:rPr>
                                  <w:rFonts w:ascii="Times New Roman" w:hAnsi="Times New Roman" w:cs="Times New Roman"/>
                                  <w:b/>
                                  <w:color w:val="006600"/>
                                  <w:spacing w:val="20"/>
                                  <w:sz w:val="19"/>
                                </w:rPr>
                                <w:t xml:space="preserve"> </w:t>
                              </w:r>
                              <w:r w:rsidRPr="000501E5">
                                <w:rPr>
                                  <w:rFonts w:ascii="Times New Roman" w:hAnsi="Times New Roman" w:cs="Times New Roman"/>
                                  <w:b/>
                                  <w:color w:val="006600"/>
                                  <w:spacing w:val="-4"/>
                                  <w:sz w:val="19"/>
                                </w:rPr>
                                <w:t>23.58</w:t>
                              </w:r>
                            </w:p>
                            <w:p w14:paraId="5E252A37" w14:textId="77777777" w:rsidR="00A12243" w:rsidRPr="000501E5" w:rsidRDefault="00A12243" w:rsidP="000501E5">
                              <w:pPr>
                                <w:spacing w:before="22"/>
                                <w:ind w:left="3" w:right="18"/>
                                <w:jc w:val="center"/>
                                <w:rPr>
                                  <w:rFonts w:ascii="Times New Roman" w:hAnsi="Times New Roman" w:cs="Times New Roman"/>
                                  <w:b/>
                                  <w:sz w:val="19"/>
                                </w:rPr>
                              </w:pPr>
                              <w:r w:rsidRPr="000501E5">
                                <w:rPr>
                                  <w:rFonts w:ascii="Times New Roman" w:hAnsi="Times New Roman" w:cs="Times New Roman"/>
                                  <w:b/>
                                  <w:color w:val="006600"/>
                                  <w:w w:val="105"/>
                                  <w:sz w:val="19"/>
                                </w:rPr>
                                <w:t>R²</w:t>
                              </w:r>
                              <w:r w:rsidRPr="000501E5">
                                <w:rPr>
                                  <w:rFonts w:ascii="Times New Roman" w:hAnsi="Times New Roman" w:cs="Times New Roman"/>
                                  <w:b/>
                                  <w:color w:val="006600"/>
                                  <w:spacing w:val="-11"/>
                                  <w:w w:val="105"/>
                                  <w:sz w:val="19"/>
                                </w:rPr>
                                <w:t xml:space="preserve"> </w:t>
                              </w:r>
                              <w:r w:rsidRPr="000501E5">
                                <w:rPr>
                                  <w:rFonts w:ascii="Times New Roman" w:hAnsi="Times New Roman" w:cs="Times New Roman"/>
                                  <w:b/>
                                  <w:color w:val="006600"/>
                                  <w:w w:val="105"/>
                                  <w:sz w:val="19"/>
                                </w:rPr>
                                <w:t>=</w:t>
                              </w:r>
                              <w:r w:rsidRPr="000501E5">
                                <w:rPr>
                                  <w:rFonts w:ascii="Times New Roman" w:hAnsi="Times New Roman" w:cs="Times New Roman"/>
                                  <w:b/>
                                  <w:color w:val="006600"/>
                                  <w:spacing w:val="-4"/>
                                  <w:w w:val="105"/>
                                  <w:sz w:val="19"/>
                                </w:rPr>
                                <w:t xml:space="preserve"> </w:t>
                              </w:r>
                              <w:r w:rsidRPr="000501E5">
                                <w:rPr>
                                  <w:rFonts w:ascii="Times New Roman" w:hAnsi="Times New Roman" w:cs="Times New Roman"/>
                                  <w:b/>
                                  <w:color w:val="006600"/>
                                  <w:spacing w:val="-2"/>
                                  <w:w w:val="105"/>
                                  <w:sz w:val="19"/>
                                </w:rPr>
                                <w:t>0.052</w:t>
                              </w:r>
                            </w:p>
                          </w:txbxContent>
                        </wps:txbx>
                        <wps:bodyPr wrap="square" lIns="0" tIns="0" rIns="0" bIns="0" rtlCol="0">
                          <a:noAutofit/>
                        </wps:bodyPr>
                      </wps:wsp>
                      <wps:wsp>
                        <wps:cNvPr id="561" name="Textbox 561"/>
                        <wps:cNvSpPr txBox="1"/>
                        <wps:spPr>
                          <a:xfrm>
                            <a:off x="4924638" y="1233895"/>
                            <a:ext cx="809625" cy="569175"/>
                          </a:xfrm>
                          <a:prstGeom prst="rect">
                            <a:avLst/>
                          </a:prstGeom>
                        </wps:spPr>
                        <wps:txbx>
                          <w:txbxContent>
                            <w:p w14:paraId="45473543" w14:textId="77777777" w:rsidR="00A12243" w:rsidRPr="000501E5" w:rsidRDefault="00A12243" w:rsidP="000501E5">
                              <w:pPr>
                                <w:spacing w:line="266" w:lineRule="exact"/>
                                <w:rPr>
                                  <w:rFonts w:ascii="Times New Roman" w:hAnsi="Times New Roman" w:cs="Times New Roman"/>
                                </w:rPr>
                              </w:pPr>
                              <w:r w:rsidRPr="000501E5">
                                <w:rPr>
                                  <w:rFonts w:ascii="Times New Roman" w:hAnsi="Times New Roman" w:cs="Times New Roman"/>
                                  <w:spacing w:val="-2"/>
                                </w:rPr>
                                <w:t>Prices</w:t>
                              </w:r>
                            </w:p>
                            <w:p w14:paraId="57D3228E" w14:textId="77777777" w:rsidR="00A12243" w:rsidRPr="000501E5" w:rsidRDefault="00A12243" w:rsidP="000501E5">
                              <w:pPr>
                                <w:spacing w:before="73"/>
                                <w:rPr>
                                  <w:rFonts w:ascii="Times New Roman" w:hAnsi="Times New Roman" w:cs="Times New Roman"/>
                                </w:rPr>
                              </w:pPr>
                              <w:r w:rsidRPr="000501E5">
                                <w:rPr>
                                  <w:rFonts w:ascii="Times New Roman" w:hAnsi="Times New Roman" w:cs="Times New Roman"/>
                                  <w:spacing w:val="-6"/>
                                </w:rPr>
                                <w:t>Poly.</w:t>
                              </w:r>
                              <w:r w:rsidRPr="000501E5">
                                <w:rPr>
                                  <w:rFonts w:ascii="Times New Roman" w:hAnsi="Times New Roman" w:cs="Times New Roman"/>
                                  <w:spacing w:val="-11"/>
                                </w:rPr>
                                <w:t xml:space="preserve"> </w:t>
                              </w:r>
                              <w:r w:rsidRPr="000501E5">
                                <w:rPr>
                                  <w:rFonts w:ascii="Times New Roman" w:hAnsi="Times New Roman" w:cs="Times New Roman"/>
                                  <w:spacing w:val="-2"/>
                                </w:rPr>
                                <w:t>(Price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093DC2A" id="Group 551" o:spid="_x0000_s1069" style="position:absolute;margin-left:80.6pt;margin-top:4.85pt;width:465.55pt;height:195.8pt;z-index:251681792;mso-wrap-distance-left:0;mso-wrap-distance-right:0;mso-position-horizontal-relative:page;mso-width-relative:margin;mso-height-relative:margin" coordorigin="47,47" coordsize="59124,2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">
                <v:shape id="Graphic 552" o:spid="_x0000_s1070" style="position:absolute;left:3849;top:5076;width:37262;height:8732;visibility:visible;mso-wrap-style:square;v-text-anchor:top" coordsize="3726179,87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" path="m47525,664303r3678525,em47525,502972r3678525,em47525,332151r3678525,em47525,170820r3678525,em47525,l3726050,em47525,835161l47525,em,835161r47525,em,664303r47525,em,502972r47525,em,332151r47525,em,170820r47525,em,l47525,em47525,835161r3678525,em47525,835161r,37960em114060,835161r,37960em190101,835161r,37960em256636,835161r,37960em332677,835161r,37960em399212,835161r,37960em475253,835161r,37960em541789,835161r,37960em617829,835161r,37960em684365,835161r,37960em750900,835161r,37960em826941,835161r,37960em1178565,835161r,37960em1254732,835161r,37960em1321268,835161r,37960em1387803,835161r,37960em1463844,835161r,37960em1530379,835161r,37960em1606420,835161r,37960em1672955,835161r,37960em1748996,835161r,37960em1815531,835161r,37960em1882067,835161r,37960em1958107,835161r,37960em2024643,835161r,37960em2100683,835161r,37960em2167219,835161r,37960em2243259,835161r,37960em2309795,835161r,37960em2385835,835161r,37960em2452371,835161r,37960em2518906,835161r,37960em2594947,835161r,37960em2661482,835161r,37960em2737523,835161r,37960em2804058,835161r,37960em2880099,835161r,37960em2946634,835161r,37960em3022675,835161r,37960em3089211,835161r,37960em3155746,835161r,37960em3231787,835161r,37960em3298322,835161r,37961em3374363,835161r,37961em3440898,835161r,37961em3516939,835161r,37961em3583474,835161r,37961em3659515,835161r,37961em3726050,835161r,37961e" filled="f" strokecolor="#858585" strokeweight=".26381mm">
                  <v:path arrowok="t"/>
                </v:shape>
                <v:shape id="Image 553" o:spid="_x0000_s1071" type="#_x0000_t75" style="position:absolute;left:4182;top:5883;width:37070;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">
                  <v:imagedata r:id="rId29" o:title=""/>
                </v:shape>
                <v:shape id="Graphic 554" o:spid="_x0000_s1072" style="position:absolute;left:45577;top:13048;width:3137;height:13;visibility:visible;mso-wrap-style:square;v-text-anchor:top" coordsize="3136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" path="m,l313667,e" filled="f" strokecolor="#46aac5" strokeweight=".79083mm">
                  <v:path arrowok="t"/>
                </v:shape>
                <v:shape id="Image 555" o:spid="_x0000_s1073" type="#_x0000_t75" style="position:absolute;left:46670;top:12526;width:950;height: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">
                  <v:imagedata r:id="rId30" o:title=""/>
                </v:shape>
                <v:shape id="Graphic 556" o:spid="_x0000_s1074" style="position:absolute;left:45577;top:15231;width:3137;height:13;visibility:visible;mso-wrap-style:square;v-text-anchor:top" coordsize="3136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" path="m,l313667,e" filled="f" strokecolor="#e36c09" strokeweight=".79083mm">
                  <v:stroke dashstyle="dot"/>
                  <v:path arrowok="t"/>
                </v:shape>
                <v:shape id="Graphic 557" o:spid="_x0000_s1075" style="position:absolute;left:47;top:47;width:59125;height:24867;visibility:visible;mso-wrap-style:square;v-text-anchor:top" coordsize="5912485,2486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" path="m,2486391r5912153,l5912153,,,,,2486391xe" filled="f" strokecolor="#858585" strokeweight=".26392mm">
                  <v:path arrowok="t"/>
                </v:shape>
                <v:shape id="Textbox 559" o:spid="_x0000_s1076" type="#_x0000_t202" style="position:absolute;left:763;top:4256;width:2419;height:10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Ht2xAAAANwAAAAPAAAAZHJzL2Rvd25yZXYueG1sRI9Ba8JA&#10;FITvgv9heUJvulFQ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PjYe3bEAAAA3AAAAA8A&#10;AAAAAAAAAAAAAAAABwIAAGRycy9kb3ducmV2LnhtbFBLBQYAAAAAAwADALcAAAD4AgAAAAA=&#10;" filled="f" stroked="f">
                  <v:textbox inset="0,0,0,0">
                    <w:txbxContent>
                      <w:p w14:paraId="2A3EDE0D" w14:textId="77777777" w:rsidR="00A12243" w:rsidRDefault="00A12243" w:rsidP="000501E5">
                        <w:pPr>
                          <w:spacing w:line="261" w:lineRule="exact"/>
                          <w:ind w:right="19"/>
                          <w:jc w:val="right"/>
                          <w:rPr>
                            <w:b/>
                            <w:sz w:val="24"/>
                          </w:rPr>
                        </w:pPr>
                        <w:r>
                          <w:rPr>
                            <w:b/>
                            <w:spacing w:val="-5"/>
                            <w:sz w:val="24"/>
                          </w:rPr>
                          <w:t>100</w:t>
                        </w:r>
                      </w:p>
                      <w:p w14:paraId="48D95351" w14:textId="77777777" w:rsidR="00A12243" w:rsidRDefault="00A12243" w:rsidP="000501E5">
                        <w:pPr>
                          <w:spacing w:line="265" w:lineRule="exact"/>
                          <w:ind w:right="18"/>
                          <w:jc w:val="right"/>
                          <w:rPr>
                            <w:b/>
                            <w:sz w:val="24"/>
                          </w:rPr>
                        </w:pPr>
                        <w:r>
                          <w:rPr>
                            <w:b/>
                            <w:spacing w:val="-5"/>
                            <w:sz w:val="24"/>
                          </w:rPr>
                          <w:t>80</w:t>
                        </w:r>
                      </w:p>
                      <w:p w14:paraId="545E25EA" w14:textId="77777777" w:rsidR="00A12243" w:rsidRDefault="00A12243" w:rsidP="000501E5">
                        <w:pPr>
                          <w:spacing w:line="265" w:lineRule="exact"/>
                          <w:ind w:right="18"/>
                          <w:jc w:val="right"/>
                          <w:rPr>
                            <w:b/>
                            <w:sz w:val="24"/>
                          </w:rPr>
                        </w:pPr>
                        <w:r>
                          <w:rPr>
                            <w:b/>
                            <w:spacing w:val="-5"/>
                            <w:sz w:val="24"/>
                          </w:rPr>
                          <w:t>60</w:t>
                        </w:r>
                      </w:p>
                      <w:p w14:paraId="3AE15388" w14:textId="77777777" w:rsidR="00A12243" w:rsidRDefault="00A12243" w:rsidP="000501E5">
                        <w:pPr>
                          <w:spacing w:line="264" w:lineRule="exact"/>
                          <w:ind w:right="18"/>
                          <w:jc w:val="right"/>
                          <w:rPr>
                            <w:b/>
                            <w:sz w:val="24"/>
                          </w:rPr>
                        </w:pPr>
                        <w:r>
                          <w:rPr>
                            <w:b/>
                            <w:spacing w:val="-5"/>
                            <w:sz w:val="24"/>
                          </w:rPr>
                          <w:t>40</w:t>
                        </w:r>
                      </w:p>
                      <w:p w14:paraId="714E53DB" w14:textId="77777777" w:rsidR="00A12243" w:rsidRDefault="00A12243" w:rsidP="000501E5">
                        <w:pPr>
                          <w:spacing w:line="264" w:lineRule="exact"/>
                          <w:ind w:right="18"/>
                          <w:jc w:val="right"/>
                          <w:rPr>
                            <w:b/>
                            <w:sz w:val="24"/>
                          </w:rPr>
                        </w:pPr>
                        <w:r>
                          <w:rPr>
                            <w:b/>
                            <w:spacing w:val="-5"/>
                            <w:sz w:val="24"/>
                          </w:rPr>
                          <w:t>20</w:t>
                        </w:r>
                      </w:p>
                      <w:p w14:paraId="64F3F563" w14:textId="77777777" w:rsidR="00A12243" w:rsidRDefault="00A12243" w:rsidP="000501E5">
                        <w:pPr>
                          <w:spacing w:line="270" w:lineRule="exact"/>
                          <w:ind w:right="18"/>
                          <w:jc w:val="right"/>
                          <w:rPr>
                            <w:b/>
                            <w:sz w:val="24"/>
                          </w:rPr>
                        </w:pPr>
                        <w:r>
                          <w:rPr>
                            <w:b/>
                            <w:spacing w:val="-10"/>
                            <w:sz w:val="24"/>
                          </w:rPr>
                          <w:t>0</w:t>
                        </w:r>
                      </w:p>
                    </w:txbxContent>
                  </v:textbox>
                </v:shape>
                <v:shape id="Textbox 560" o:spid="_x0000_s1077" type="#_x0000_t202" style="position:absolute;left:43440;top:4860;width:15501;height:5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" filled="f" stroked="f">
                  <v:textbox inset="0,0,0,0">
                    <w:txbxContent>
                      <w:p w14:paraId="3E2CF7A4" w14:textId="77777777" w:rsidR="00A12243" w:rsidRPr="000501E5" w:rsidRDefault="00A12243" w:rsidP="000501E5">
                        <w:pPr>
                          <w:spacing w:line="222" w:lineRule="exact"/>
                          <w:ind w:right="18"/>
                          <w:jc w:val="center"/>
                          <w:rPr>
                            <w:rFonts w:ascii="Times New Roman" w:hAnsi="Times New Roman" w:cs="Times New Roman"/>
                            <w:b/>
                            <w:sz w:val="19"/>
                          </w:rPr>
                        </w:pPr>
                        <w:r w:rsidRPr="000501E5">
                          <w:rPr>
                            <w:rFonts w:ascii="Times New Roman" w:hAnsi="Times New Roman" w:cs="Times New Roman"/>
                            <w:b/>
                            <w:color w:val="006600"/>
                            <w:sz w:val="19"/>
                          </w:rPr>
                          <w:t>y</w:t>
                        </w:r>
                        <w:r w:rsidRPr="000501E5">
                          <w:rPr>
                            <w:rFonts w:ascii="Times New Roman" w:hAnsi="Times New Roman" w:cs="Times New Roman"/>
                            <w:b/>
                            <w:color w:val="006600"/>
                            <w:spacing w:val="-1"/>
                            <w:sz w:val="19"/>
                          </w:rPr>
                          <w:t xml:space="preserve"> </w:t>
                        </w:r>
                        <w:r w:rsidRPr="000501E5">
                          <w:rPr>
                            <w:rFonts w:ascii="Times New Roman" w:hAnsi="Times New Roman" w:cs="Times New Roman"/>
                            <w:b/>
                            <w:color w:val="006600"/>
                            <w:sz w:val="19"/>
                          </w:rPr>
                          <w:t>=</w:t>
                        </w:r>
                        <w:r w:rsidRPr="000501E5">
                          <w:rPr>
                            <w:rFonts w:ascii="Times New Roman" w:hAnsi="Times New Roman" w:cs="Times New Roman"/>
                            <w:b/>
                            <w:color w:val="006600"/>
                            <w:spacing w:val="21"/>
                            <w:sz w:val="19"/>
                          </w:rPr>
                          <w:t xml:space="preserve"> </w:t>
                        </w:r>
                        <w:r w:rsidRPr="000501E5">
                          <w:rPr>
                            <w:rFonts w:ascii="Times New Roman" w:hAnsi="Times New Roman" w:cs="Times New Roman"/>
                            <w:b/>
                            <w:color w:val="006600"/>
                            <w:sz w:val="19"/>
                          </w:rPr>
                          <w:t>-0.015x</w:t>
                        </w:r>
                        <w:r w:rsidRPr="000501E5">
                          <w:rPr>
                            <w:rFonts w:ascii="Times New Roman" w:hAnsi="Times New Roman" w:cs="Times New Roman"/>
                            <w:b/>
                            <w:color w:val="006600"/>
                            <w:position w:val="6"/>
                            <w:sz w:val="13"/>
                          </w:rPr>
                          <w:t>2</w:t>
                        </w:r>
                        <w:r w:rsidRPr="000501E5">
                          <w:rPr>
                            <w:rFonts w:ascii="Times New Roman" w:hAnsi="Times New Roman" w:cs="Times New Roman"/>
                            <w:b/>
                            <w:color w:val="006600"/>
                            <w:spacing w:val="16"/>
                            <w:position w:val="6"/>
                            <w:sz w:val="13"/>
                          </w:rPr>
                          <w:t xml:space="preserve"> </w:t>
                        </w:r>
                        <w:r w:rsidRPr="000501E5">
                          <w:rPr>
                            <w:rFonts w:ascii="Times New Roman" w:hAnsi="Times New Roman" w:cs="Times New Roman"/>
                            <w:b/>
                            <w:color w:val="006600"/>
                            <w:sz w:val="19"/>
                          </w:rPr>
                          <w:t>+</w:t>
                        </w:r>
                        <w:r w:rsidRPr="000501E5">
                          <w:rPr>
                            <w:rFonts w:ascii="Times New Roman" w:hAnsi="Times New Roman" w:cs="Times New Roman"/>
                            <w:b/>
                            <w:color w:val="006600"/>
                            <w:spacing w:val="19"/>
                            <w:sz w:val="19"/>
                          </w:rPr>
                          <w:t xml:space="preserve"> </w:t>
                        </w:r>
                        <w:r w:rsidRPr="000501E5">
                          <w:rPr>
                            <w:rFonts w:ascii="Times New Roman" w:hAnsi="Times New Roman" w:cs="Times New Roman"/>
                            <w:b/>
                            <w:color w:val="006600"/>
                            <w:sz w:val="19"/>
                          </w:rPr>
                          <w:t>0.755x +</w:t>
                        </w:r>
                        <w:r w:rsidRPr="000501E5">
                          <w:rPr>
                            <w:rFonts w:ascii="Times New Roman" w:hAnsi="Times New Roman" w:cs="Times New Roman"/>
                            <w:b/>
                            <w:color w:val="006600"/>
                            <w:spacing w:val="20"/>
                            <w:sz w:val="19"/>
                          </w:rPr>
                          <w:t xml:space="preserve"> </w:t>
                        </w:r>
                        <w:r w:rsidRPr="000501E5">
                          <w:rPr>
                            <w:rFonts w:ascii="Times New Roman" w:hAnsi="Times New Roman" w:cs="Times New Roman"/>
                            <w:b/>
                            <w:color w:val="006600"/>
                            <w:spacing w:val="-4"/>
                            <w:sz w:val="19"/>
                          </w:rPr>
                          <w:t>23.58</w:t>
                        </w:r>
                      </w:p>
                      <w:p w14:paraId="5E252A37" w14:textId="77777777" w:rsidR="00A12243" w:rsidRPr="000501E5" w:rsidRDefault="00A12243" w:rsidP="000501E5">
                        <w:pPr>
                          <w:spacing w:before="22"/>
                          <w:ind w:left="3" w:right="18"/>
                          <w:jc w:val="center"/>
                          <w:rPr>
                            <w:rFonts w:ascii="Times New Roman" w:hAnsi="Times New Roman" w:cs="Times New Roman"/>
                            <w:b/>
                            <w:sz w:val="19"/>
                          </w:rPr>
                        </w:pPr>
                        <w:r w:rsidRPr="000501E5">
                          <w:rPr>
                            <w:rFonts w:ascii="Times New Roman" w:hAnsi="Times New Roman" w:cs="Times New Roman"/>
                            <w:b/>
                            <w:color w:val="006600"/>
                            <w:w w:val="105"/>
                            <w:sz w:val="19"/>
                          </w:rPr>
                          <w:t>R²</w:t>
                        </w:r>
                        <w:r w:rsidRPr="000501E5">
                          <w:rPr>
                            <w:rFonts w:ascii="Times New Roman" w:hAnsi="Times New Roman" w:cs="Times New Roman"/>
                            <w:b/>
                            <w:color w:val="006600"/>
                            <w:spacing w:val="-11"/>
                            <w:w w:val="105"/>
                            <w:sz w:val="19"/>
                          </w:rPr>
                          <w:t xml:space="preserve"> </w:t>
                        </w:r>
                        <w:r w:rsidRPr="000501E5">
                          <w:rPr>
                            <w:rFonts w:ascii="Times New Roman" w:hAnsi="Times New Roman" w:cs="Times New Roman"/>
                            <w:b/>
                            <w:color w:val="006600"/>
                            <w:w w:val="105"/>
                            <w:sz w:val="19"/>
                          </w:rPr>
                          <w:t>=</w:t>
                        </w:r>
                        <w:r w:rsidRPr="000501E5">
                          <w:rPr>
                            <w:rFonts w:ascii="Times New Roman" w:hAnsi="Times New Roman" w:cs="Times New Roman"/>
                            <w:b/>
                            <w:color w:val="006600"/>
                            <w:spacing w:val="-4"/>
                            <w:w w:val="105"/>
                            <w:sz w:val="19"/>
                          </w:rPr>
                          <w:t xml:space="preserve"> </w:t>
                        </w:r>
                        <w:r w:rsidRPr="000501E5">
                          <w:rPr>
                            <w:rFonts w:ascii="Times New Roman" w:hAnsi="Times New Roman" w:cs="Times New Roman"/>
                            <w:b/>
                            <w:color w:val="006600"/>
                            <w:spacing w:val="-2"/>
                            <w:w w:val="105"/>
                            <w:sz w:val="19"/>
                          </w:rPr>
                          <w:t>0.052</w:t>
                        </w:r>
                      </w:p>
                    </w:txbxContent>
                  </v:textbox>
                </v:shape>
                <v:shape id="Textbox 561" o:spid="_x0000_s1078" type="#_x0000_t202" style="position:absolute;left:49246;top:12338;width:8096;height:5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" filled="f" stroked="f">
                  <v:textbox inset="0,0,0,0">
                    <w:txbxContent>
                      <w:p w14:paraId="45473543" w14:textId="77777777" w:rsidR="00A12243" w:rsidRPr="000501E5" w:rsidRDefault="00A12243" w:rsidP="000501E5">
                        <w:pPr>
                          <w:spacing w:line="266" w:lineRule="exact"/>
                          <w:rPr>
                            <w:rFonts w:ascii="Times New Roman" w:hAnsi="Times New Roman" w:cs="Times New Roman"/>
                          </w:rPr>
                        </w:pPr>
                        <w:r w:rsidRPr="000501E5">
                          <w:rPr>
                            <w:rFonts w:ascii="Times New Roman" w:hAnsi="Times New Roman" w:cs="Times New Roman"/>
                            <w:spacing w:val="-2"/>
                          </w:rPr>
                          <w:t>Prices</w:t>
                        </w:r>
                      </w:p>
                      <w:p w14:paraId="57D3228E" w14:textId="77777777" w:rsidR="00A12243" w:rsidRPr="000501E5" w:rsidRDefault="00A12243" w:rsidP="000501E5">
                        <w:pPr>
                          <w:spacing w:before="73"/>
                          <w:rPr>
                            <w:rFonts w:ascii="Times New Roman" w:hAnsi="Times New Roman" w:cs="Times New Roman"/>
                          </w:rPr>
                        </w:pPr>
                        <w:r w:rsidRPr="000501E5">
                          <w:rPr>
                            <w:rFonts w:ascii="Times New Roman" w:hAnsi="Times New Roman" w:cs="Times New Roman"/>
                            <w:spacing w:val="-6"/>
                          </w:rPr>
                          <w:t>Poly.</w:t>
                        </w:r>
                        <w:r w:rsidRPr="000501E5">
                          <w:rPr>
                            <w:rFonts w:ascii="Times New Roman" w:hAnsi="Times New Roman" w:cs="Times New Roman"/>
                            <w:spacing w:val="-11"/>
                          </w:rPr>
                          <w:t xml:space="preserve"> </w:t>
                        </w:r>
                        <w:r w:rsidRPr="000501E5">
                          <w:rPr>
                            <w:rFonts w:ascii="Times New Roman" w:hAnsi="Times New Roman" w:cs="Times New Roman"/>
                            <w:spacing w:val="-2"/>
                          </w:rPr>
                          <w:t>(Prices)</w:t>
                        </w:r>
                      </w:p>
                    </w:txbxContent>
                  </v:textbox>
                </v:shape>
                <w10:wrap anchorx="page"/>
              </v:group>
            </w:pict>
          </mc:Fallback>
        </mc:AlternateContent>
      </w:r>
    </w:p>
    <w:p w14:paraId="1FB75859" w14:textId="77777777" w:rsidR="000501E5" w:rsidRDefault="000501E5" w:rsidP="000501E5">
      <w:pPr>
        <w:pStyle w:val="BodyText"/>
        <w:rPr>
          <w:b/>
        </w:rPr>
      </w:pPr>
    </w:p>
    <w:p w14:paraId="57C50A33" w14:textId="77777777" w:rsidR="000501E5" w:rsidRDefault="000501E5" w:rsidP="000501E5">
      <w:pPr>
        <w:pStyle w:val="BodyText"/>
        <w:rPr>
          <w:b/>
        </w:rPr>
      </w:pPr>
    </w:p>
    <w:p w14:paraId="3D252563" w14:textId="77777777" w:rsidR="000501E5" w:rsidRDefault="000501E5" w:rsidP="000501E5">
      <w:pPr>
        <w:pStyle w:val="BodyText"/>
        <w:rPr>
          <w:b/>
        </w:rPr>
      </w:pPr>
    </w:p>
    <w:p w14:paraId="55181F28" w14:textId="77777777" w:rsidR="000501E5" w:rsidRDefault="000501E5" w:rsidP="000501E5">
      <w:pPr>
        <w:pStyle w:val="BodyText"/>
        <w:rPr>
          <w:b/>
        </w:rPr>
      </w:pPr>
    </w:p>
    <w:p w14:paraId="1970135B" w14:textId="77777777" w:rsidR="000501E5" w:rsidRDefault="000501E5" w:rsidP="000501E5">
      <w:pPr>
        <w:pStyle w:val="BodyText"/>
        <w:rPr>
          <w:b/>
        </w:rPr>
      </w:pPr>
    </w:p>
    <w:p w14:paraId="7BA34B05" w14:textId="77777777" w:rsidR="000501E5" w:rsidRDefault="000501E5" w:rsidP="000501E5">
      <w:pPr>
        <w:pStyle w:val="BodyText"/>
        <w:rPr>
          <w:b/>
        </w:rPr>
      </w:pPr>
    </w:p>
    <w:p w14:paraId="4281EB2A" w14:textId="77777777" w:rsidR="000501E5" w:rsidRDefault="000501E5" w:rsidP="000501E5">
      <w:pPr>
        <w:pStyle w:val="BodyText"/>
        <w:rPr>
          <w:b/>
        </w:rPr>
      </w:pPr>
    </w:p>
    <w:p w14:paraId="0D2776EA" w14:textId="77777777" w:rsidR="000501E5" w:rsidRDefault="000501E5" w:rsidP="000501E5">
      <w:pPr>
        <w:pStyle w:val="BodyText"/>
        <w:rPr>
          <w:b/>
        </w:rPr>
      </w:pPr>
      <w:r>
        <w:rPr>
          <w:noProof/>
          <w:lang w:val="en-IN" w:eastAsia="en-IN"/>
        </w:rPr>
        <mc:AlternateContent>
          <mc:Choice Requires="wps">
            <w:drawing>
              <wp:anchor distT="0" distB="0" distL="0" distR="0" simplePos="0" relativeHeight="251692032" behindDoc="0" locked="0" layoutInCell="1" allowOverlap="1" wp14:anchorId="46C183C1" wp14:editId="08E84DF8">
                <wp:simplePos x="0" y="0"/>
                <wp:positionH relativeFrom="page">
                  <wp:posOffset>1414780</wp:posOffset>
                </wp:positionH>
                <wp:positionV relativeFrom="paragraph">
                  <wp:posOffset>121285</wp:posOffset>
                </wp:positionV>
                <wp:extent cx="3400425" cy="622935"/>
                <wp:effectExtent l="0" t="0" r="0" b="0"/>
                <wp:wrapNone/>
                <wp:docPr id="2" name="Textbox 5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00425" cy="622935"/>
                        </a:xfrm>
                        <a:prstGeom prst="rect">
                          <a:avLst/>
                        </a:prstGeom>
                      </wps:spPr>
                      <wps:txbx>
                        <w:txbxContent>
                          <w:p w14:paraId="3CC139D1" w14:textId="77777777" w:rsidR="00A12243" w:rsidRDefault="00A12243" w:rsidP="000501E5">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5BD3EE66" w14:textId="77777777" w:rsidR="00A12243" w:rsidRDefault="00A12243" w:rsidP="000501E5">
                            <w:pPr>
                              <w:spacing w:before="10"/>
                              <w:ind w:left="20"/>
                              <w:jc w:val="both"/>
                              <w:rPr>
                                <w:b/>
                                <w:sz w:val="19"/>
                              </w:rPr>
                            </w:pPr>
                            <w:r>
                              <w:rPr>
                                <w:b/>
                                <w:sz w:val="19"/>
                              </w:rPr>
                              <w:t>52nd</w:t>
                            </w:r>
                            <w:r>
                              <w:rPr>
                                <w:b/>
                                <w:spacing w:val="-4"/>
                                <w:sz w:val="19"/>
                              </w:rPr>
                              <w:t xml:space="preserve"> Week</w:t>
                            </w:r>
                          </w:p>
                        </w:txbxContent>
                      </wps:txbx>
                      <wps:bodyPr vert="vert270" wrap="square" lIns="0" tIns="0" rIns="0" bIns="0" rtlCol="0">
                        <a:noAutofit/>
                      </wps:bodyPr>
                    </wps:wsp>
                  </a:graphicData>
                </a:graphic>
              </wp:anchor>
            </w:drawing>
          </mc:Choice>
          <mc:Fallback>
            <w:pict>
              <v:shape w14:anchorId="46C183C1" id="_x0000_s1083" type="#_x0000_t202" style="position:absolute;margin-left:111.4pt;margin-top:9.55pt;width:267.75pt;height:49.05pt;z-index:2516920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" filled="f" stroked="f">
                <v:textbox style="layout-flow:vertical;mso-layout-flow-alt:bottom-to-top" inset="0,0,0,0">
                  <w:txbxContent>
                    <w:p w14:paraId="3CC139D1" w14:textId="77777777" w:rsidR="00A12243" w:rsidRDefault="00A12243" w:rsidP="000501E5">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5BD3EE66" w14:textId="77777777" w:rsidR="00A12243" w:rsidRDefault="00A12243" w:rsidP="000501E5">
                      <w:pPr>
                        <w:spacing w:before="10"/>
                        <w:ind w:left="20"/>
                        <w:jc w:val="both"/>
                        <w:rPr>
                          <w:b/>
                          <w:sz w:val="19"/>
                        </w:rPr>
                      </w:pPr>
                      <w:r>
                        <w:rPr>
                          <w:b/>
                          <w:sz w:val="19"/>
                        </w:rPr>
                        <w:t>52nd</w:t>
                      </w:r>
                      <w:r>
                        <w:rPr>
                          <w:b/>
                          <w:spacing w:val="-4"/>
                          <w:sz w:val="19"/>
                        </w:rPr>
                        <w:t xml:space="preserve"> Week</w:t>
                      </w:r>
                    </w:p>
                  </w:txbxContent>
                </v:textbox>
                <w10:wrap anchorx="page"/>
              </v:shape>
            </w:pict>
          </mc:Fallback>
        </mc:AlternateContent>
      </w:r>
    </w:p>
    <w:p w14:paraId="3E099B84" w14:textId="77777777" w:rsidR="000501E5" w:rsidRDefault="000501E5" w:rsidP="000501E5">
      <w:pPr>
        <w:pStyle w:val="BodyText"/>
        <w:rPr>
          <w:b/>
        </w:rPr>
      </w:pPr>
    </w:p>
    <w:p w14:paraId="119FECC0" w14:textId="77777777" w:rsidR="000501E5" w:rsidRDefault="000501E5" w:rsidP="000501E5">
      <w:pPr>
        <w:pStyle w:val="BodyText"/>
        <w:rPr>
          <w:b/>
        </w:rPr>
      </w:pPr>
    </w:p>
    <w:p w14:paraId="3F4A3467" w14:textId="77777777" w:rsidR="000501E5" w:rsidRDefault="000501E5" w:rsidP="000501E5">
      <w:pPr>
        <w:pStyle w:val="BodyText"/>
        <w:rPr>
          <w:b/>
        </w:rPr>
      </w:pPr>
    </w:p>
    <w:p w14:paraId="1CC9252B" w14:textId="77777777" w:rsidR="000501E5" w:rsidRDefault="000501E5" w:rsidP="000501E5">
      <w:pPr>
        <w:pStyle w:val="BodyText"/>
        <w:rPr>
          <w:b/>
        </w:rPr>
      </w:pPr>
    </w:p>
    <w:p w14:paraId="6BA39C9D" w14:textId="77777777" w:rsidR="000501E5" w:rsidRDefault="000501E5" w:rsidP="000501E5">
      <w:pPr>
        <w:pStyle w:val="BodyText"/>
        <w:rPr>
          <w:b/>
        </w:rPr>
      </w:pPr>
    </w:p>
    <w:p w14:paraId="7EBC2380" w14:textId="77777777" w:rsidR="000501E5" w:rsidRDefault="000501E5" w:rsidP="000501E5">
      <w:pPr>
        <w:pStyle w:val="BodyText"/>
        <w:rPr>
          <w:b/>
        </w:rPr>
      </w:pPr>
    </w:p>
    <w:p w14:paraId="12AAD812" w14:textId="77777777" w:rsidR="000501E5" w:rsidRDefault="000501E5" w:rsidP="000501E5">
      <w:pPr>
        <w:pStyle w:val="BodyText"/>
        <w:rPr>
          <w:b/>
        </w:rPr>
      </w:pPr>
    </w:p>
    <w:p w14:paraId="3F2FD3AD" w14:textId="77777777" w:rsidR="000501E5" w:rsidRDefault="000501E5" w:rsidP="000501E5">
      <w:pPr>
        <w:spacing w:after="0" w:line="360" w:lineRule="auto"/>
        <w:jc w:val="both"/>
        <w:sectPr w:rsidR="000501E5">
          <w:pgSz w:w="12240" w:h="15840"/>
          <w:pgMar w:top="1260" w:right="540" w:bottom="280" w:left="560" w:header="720" w:footer="720" w:gutter="0"/>
          <w:cols w:space="720"/>
        </w:sectPr>
      </w:pPr>
    </w:p>
    <w:p w14:paraId="28D862F9" w14:textId="6B54AB94" w:rsidR="000501E5" w:rsidRPr="000501E5" w:rsidRDefault="000501E5" w:rsidP="000501E5">
      <w:pPr>
        <w:jc w:val="center"/>
        <w:rPr>
          <w:rFonts w:ascii="Times New Roman" w:hAnsi="Times New Roman" w:cs="Times New Roman"/>
          <w:b/>
          <w:sz w:val="24"/>
        </w:rPr>
      </w:pPr>
      <w:r w:rsidRPr="000501E5">
        <w:rPr>
          <w:rFonts w:ascii="Times New Roman" w:hAnsi="Times New Roman" w:cs="Times New Roman"/>
          <w:b/>
          <w:sz w:val="24"/>
        </w:rPr>
        <w:lastRenderedPageBreak/>
        <w:t>Fig</w:t>
      </w:r>
      <w:r w:rsidRPr="000501E5">
        <w:rPr>
          <w:rFonts w:ascii="Times New Roman" w:hAnsi="Times New Roman" w:cs="Times New Roman"/>
          <w:b/>
          <w:spacing w:val="-3"/>
          <w:sz w:val="24"/>
        </w:rPr>
        <w:t xml:space="preserve"> </w:t>
      </w:r>
      <w:r w:rsidR="005211F7">
        <w:rPr>
          <w:rFonts w:ascii="Times New Roman" w:hAnsi="Times New Roman" w:cs="Times New Roman"/>
          <w:b/>
          <w:sz w:val="24"/>
        </w:rPr>
        <w:t>6</w:t>
      </w:r>
      <w:r w:rsidRPr="000501E5">
        <w:rPr>
          <w:rFonts w:ascii="Times New Roman" w:hAnsi="Times New Roman" w:cs="Times New Roman"/>
          <w:b/>
          <w:sz w:val="24"/>
        </w:rPr>
        <w:t xml:space="preserve"> Weekly</w:t>
      </w:r>
      <w:r w:rsidRPr="000501E5">
        <w:rPr>
          <w:rFonts w:ascii="Times New Roman" w:hAnsi="Times New Roman" w:cs="Times New Roman"/>
          <w:b/>
          <w:spacing w:val="-1"/>
          <w:sz w:val="24"/>
        </w:rPr>
        <w:t xml:space="preserve"> </w:t>
      </w:r>
      <w:r w:rsidRPr="000501E5">
        <w:rPr>
          <w:rFonts w:ascii="Times New Roman" w:hAnsi="Times New Roman" w:cs="Times New Roman"/>
          <w:b/>
          <w:sz w:val="24"/>
        </w:rPr>
        <w:t>Trend</w:t>
      </w:r>
      <w:r w:rsidRPr="000501E5">
        <w:rPr>
          <w:rFonts w:ascii="Times New Roman" w:hAnsi="Times New Roman" w:cs="Times New Roman"/>
          <w:b/>
          <w:spacing w:val="-1"/>
          <w:sz w:val="24"/>
        </w:rPr>
        <w:t xml:space="preserve"> </w:t>
      </w:r>
      <w:r w:rsidRPr="000501E5">
        <w:rPr>
          <w:rFonts w:ascii="Times New Roman" w:hAnsi="Times New Roman" w:cs="Times New Roman"/>
          <w:b/>
          <w:sz w:val="24"/>
        </w:rPr>
        <w:t>Analysis</w:t>
      </w:r>
      <w:r w:rsidRPr="000501E5">
        <w:rPr>
          <w:rFonts w:ascii="Times New Roman" w:hAnsi="Times New Roman" w:cs="Times New Roman"/>
          <w:b/>
          <w:spacing w:val="-2"/>
          <w:sz w:val="24"/>
        </w:rPr>
        <w:t xml:space="preserve"> </w:t>
      </w:r>
      <w:r w:rsidRPr="000501E5">
        <w:rPr>
          <w:rFonts w:ascii="Times New Roman" w:hAnsi="Times New Roman" w:cs="Times New Roman"/>
          <w:b/>
          <w:sz w:val="24"/>
        </w:rPr>
        <w:t>of</w:t>
      </w:r>
      <w:r w:rsidRPr="000501E5">
        <w:rPr>
          <w:rFonts w:ascii="Times New Roman" w:hAnsi="Times New Roman" w:cs="Times New Roman"/>
          <w:b/>
          <w:spacing w:val="-4"/>
          <w:sz w:val="24"/>
        </w:rPr>
        <w:t xml:space="preserve"> </w:t>
      </w:r>
      <w:r w:rsidRPr="000501E5">
        <w:rPr>
          <w:rFonts w:ascii="Times New Roman" w:hAnsi="Times New Roman" w:cs="Times New Roman"/>
          <w:b/>
          <w:sz w:val="24"/>
        </w:rPr>
        <w:t>Tomato</w:t>
      </w:r>
      <w:r w:rsidRPr="000501E5">
        <w:rPr>
          <w:rFonts w:ascii="Times New Roman" w:hAnsi="Times New Roman" w:cs="Times New Roman"/>
          <w:b/>
          <w:spacing w:val="-1"/>
          <w:sz w:val="24"/>
        </w:rPr>
        <w:t xml:space="preserve"> </w:t>
      </w:r>
      <w:r w:rsidRPr="000501E5">
        <w:rPr>
          <w:rFonts w:ascii="Times New Roman" w:hAnsi="Times New Roman" w:cs="Times New Roman"/>
          <w:b/>
          <w:sz w:val="24"/>
        </w:rPr>
        <w:t>Prices</w:t>
      </w:r>
      <w:r w:rsidRPr="000501E5">
        <w:rPr>
          <w:rFonts w:ascii="Times New Roman" w:hAnsi="Times New Roman" w:cs="Times New Roman"/>
          <w:b/>
          <w:spacing w:val="-2"/>
          <w:sz w:val="24"/>
        </w:rPr>
        <w:t xml:space="preserve"> </w:t>
      </w:r>
      <w:r w:rsidRPr="000501E5">
        <w:rPr>
          <w:rFonts w:ascii="Times New Roman" w:hAnsi="Times New Roman" w:cs="Times New Roman"/>
          <w:b/>
          <w:sz w:val="24"/>
        </w:rPr>
        <w:t>in</w:t>
      </w:r>
      <w:r w:rsidRPr="000501E5">
        <w:rPr>
          <w:rFonts w:ascii="Times New Roman" w:hAnsi="Times New Roman" w:cs="Times New Roman"/>
          <w:b/>
          <w:spacing w:val="-5"/>
          <w:sz w:val="24"/>
        </w:rPr>
        <w:t xml:space="preserve"> </w:t>
      </w:r>
      <w:proofErr w:type="spellStart"/>
      <w:r w:rsidRPr="000501E5">
        <w:rPr>
          <w:rFonts w:ascii="Times New Roman" w:hAnsi="Times New Roman" w:cs="Times New Roman"/>
          <w:b/>
          <w:sz w:val="24"/>
        </w:rPr>
        <w:t>Koyambedu</w:t>
      </w:r>
      <w:proofErr w:type="spellEnd"/>
      <w:r w:rsidRPr="000501E5">
        <w:rPr>
          <w:rFonts w:ascii="Times New Roman" w:hAnsi="Times New Roman" w:cs="Times New Roman"/>
          <w:b/>
          <w:spacing w:val="-4"/>
          <w:sz w:val="24"/>
        </w:rPr>
        <w:t xml:space="preserve"> </w:t>
      </w:r>
      <w:r w:rsidRPr="000501E5">
        <w:rPr>
          <w:rFonts w:ascii="Times New Roman" w:hAnsi="Times New Roman" w:cs="Times New Roman"/>
          <w:b/>
          <w:spacing w:val="-2"/>
          <w:sz w:val="24"/>
        </w:rPr>
        <w:t>Market</w:t>
      </w:r>
      <w:r w:rsidR="0075503D">
        <w:rPr>
          <w:rFonts w:ascii="Times New Roman" w:hAnsi="Times New Roman" w:cs="Times New Roman"/>
          <w:b/>
          <w:spacing w:val="-2"/>
          <w:sz w:val="24"/>
        </w:rPr>
        <w:t xml:space="preserve"> (Exponential model)</w:t>
      </w:r>
    </w:p>
    <w:p w14:paraId="1059BD1B" w14:textId="77777777" w:rsidR="000501E5" w:rsidRDefault="00B51E69" w:rsidP="000501E5">
      <w:pPr>
        <w:pStyle w:val="BodyText"/>
        <w:rPr>
          <w:b/>
        </w:rPr>
      </w:pPr>
      <w:r w:rsidRPr="000501E5">
        <w:rPr>
          <w:noProof/>
          <w:lang w:val="en-IN" w:eastAsia="en-IN"/>
        </w:rPr>
        <mc:AlternateContent>
          <mc:Choice Requires="wpg">
            <w:drawing>
              <wp:anchor distT="0" distB="0" distL="0" distR="0" simplePos="0" relativeHeight="251684864" behindDoc="0" locked="0" layoutInCell="1" allowOverlap="1" wp14:anchorId="0D9A910E" wp14:editId="23313E3C">
                <wp:simplePos x="0" y="0"/>
                <wp:positionH relativeFrom="page">
                  <wp:posOffset>1023582</wp:posOffset>
                </wp:positionH>
                <wp:positionV relativeFrom="paragraph">
                  <wp:posOffset>50364</wp:posOffset>
                </wp:positionV>
                <wp:extent cx="5902960" cy="2477135"/>
                <wp:effectExtent l="0" t="0" r="21590" b="18415"/>
                <wp:wrapNone/>
                <wp:docPr id="563" name="Group 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2960" cy="2477135"/>
                          <a:chOff x="4750" y="-147650"/>
                          <a:chExt cx="5902960" cy="2477135"/>
                        </a:xfrm>
                      </wpg:grpSpPr>
                      <wps:wsp>
                        <wps:cNvPr id="564" name="Graphic 564"/>
                        <wps:cNvSpPr/>
                        <wps:spPr>
                          <a:xfrm>
                            <a:off x="389593" y="393381"/>
                            <a:ext cx="3716654" cy="1271905"/>
                          </a:xfrm>
                          <a:custGeom>
                            <a:avLst/>
                            <a:gdLst/>
                            <a:ahLst/>
                            <a:cxnLst/>
                            <a:rect l="l" t="t" r="r" b="b"/>
                            <a:pathLst>
                              <a:path w="3716654" h="1271905">
                                <a:moveTo>
                                  <a:pt x="47525" y="977512"/>
                                </a:moveTo>
                                <a:lnTo>
                                  <a:pt x="3716545" y="977512"/>
                                </a:lnTo>
                              </a:path>
                              <a:path w="3716654" h="1271905">
                                <a:moveTo>
                                  <a:pt x="47525" y="730733"/>
                                </a:moveTo>
                                <a:lnTo>
                                  <a:pt x="3716545" y="730733"/>
                                </a:lnTo>
                              </a:path>
                              <a:path w="3716654" h="1271905">
                                <a:moveTo>
                                  <a:pt x="47525" y="493482"/>
                                </a:moveTo>
                                <a:lnTo>
                                  <a:pt x="3716545" y="493482"/>
                                </a:lnTo>
                              </a:path>
                              <a:path w="3716654" h="1271905">
                                <a:moveTo>
                                  <a:pt x="47525" y="246741"/>
                                </a:moveTo>
                                <a:lnTo>
                                  <a:pt x="3716545" y="246741"/>
                                </a:lnTo>
                              </a:path>
                              <a:path w="3716654" h="1271905">
                                <a:moveTo>
                                  <a:pt x="47525" y="0"/>
                                </a:moveTo>
                                <a:lnTo>
                                  <a:pt x="3716545" y="0"/>
                                </a:lnTo>
                              </a:path>
                              <a:path w="3716654" h="1271905">
                                <a:moveTo>
                                  <a:pt x="47525" y="1224253"/>
                                </a:moveTo>
                                <a:lnTo>
                                  <a:pt x="47525" y="0"/>
                                </a:lnTo>
                              </a:path>
                              <a:path w="3716654" h="1271905">
                                <a:moveTo>
                                  <a:pt x="0" y="1224253"/>
                                </a:moveTo>
                                <a:lnTo>
                                  <a:pt x="47525" y="1224253"/>
                                </a:lnTo>
                              </a:path>
                              <a:path w="3716654" h="1271905">
                                <a:moveTo>
                                  <a:pt x="0" y="977512"/>
                                </a:moveTo>
                                <a:lnTo>
                                  <a:pt x="47525" y="977512"/>
                                </a:lnTo>
                              </a:path>
                              <a:path w="3716654" h="1271905">
                                <a:moveTo>
                                  <a:pt x="0" y="730733"/>
                                </a:moveTo>
                                <a:lnTo>
                                  <a:pt x="47525" y="730733"/>
                                </a:lnTo>
                              </a:path>
                              <a:path w="3716654" h="1271905">
                                <a:moveTo>
                                  <a:pt x="0" y="493482"/>
                                </a:moveTo>
                                <a:lnTo>
                                  <a:pt x="47525" y="493482"/>
                                </a:lnTo>
                              </a:path>
                              <a:path w="3716654" h="1271905">
                                <a:moveTo>
                                  <a:pt x="0" y="246741"/>
                                </a:moveTo>
                                <a:lnTo>
                                  <a:pt x="47525" y="246741"/>
                                </a:lnTo>
                              </a:path>
                              <a:path w="3716654" h="1271905">
                                <a:moveTo>
                                  <a:pt x="0" y="0"/>
                                </a:moveTo>
                                <a:lnTo>
                                  <a:pt x="47525" y="0"/>
                                </a:lnTo>
                              </a:path>
                              <a:path w="3716654" h="1271905">
                                <a:moveTo>
                                  <a:pt x="47525" y="1224253"/>
                                </a:moveTo>
                                <a:lnTo>
                                  <a:pt x="3716545" y="1224253"/>
                                </a:lnTo>
                              </a:path>
                              <a:path w="3716654" h="1271905">
                                <a:moveTo>
                                  <a:pt x="47525" y="1224253"/>
                                </a:moveTo>
                                <a:lnTo>
                                  <a:pt x="47525" y="1271703"/>
                                </a:lnTo>
                              </a:path>
                              <a:path w="3716654" h="1271905">
                                <a:moveTo>
                                  <a:pt x="114060" y="1224253"/>
                                </a:moveTo>
                                <a:lnTo>
                                  <a:pt x="114060" y="1271703"/>
                                </a:lnTo>
                              </a:path>
                              <a:path w="3716654" h="1271905">
                                <a:moveTo>
                                  <a:pt x="190101" y="1224253"/>
                                </a:moveTo>
                                <a:lnTo>
                                  <a:pt x="190101" y="1271703"/>
                                </a:lnTo>
                              </a:path>
                              <a:path w="3716654" h="1271905">
                                <a:moveTo>
                                  <a:pt x="256636" y="1224253"/>
                                </a:moveTo>
                                <a:lnTo>
                                  <a:pt x="256636" y="1271703"/>
                                </a:lnTo>
                              </a:path>
                              <a:path w="3716654" h="1271905">
                                <a:moveTo>
                                  <a:pt x="332677" y="1224253"/>
                                </a:moveTo>
                                <a:lnTo>
                                  <a:pt x="332677" y="1271703"/>
                                </a:lnTo>
                              </a:path>
                              <a:path w="3716654" h="1271905">
                                <a:moveTo>
                                  <a:pt x="399212" y="1224253"/>
                                </a:moveTo>
                                <a:lnTo>
                                  <a:pt x="399212" y="1271703"/>
                                </a:lnTo>
                              </a:path>
                              <a:path w="3716654" h="1271905">
                                <a:moveTo>
                                  <a:pt x="475253" y="1224253"/>
                                </a:moveTo>
                                <a:lnTo>
                                  <a:pt x="475253" y="1271703"/>
                                </a:lnTo>
                              </a:path>
                              <a:path w="3716654" h="1271905">
                                <a:moveTo>
                                  <a:pt x="541789" y="1224253"/>
                                </a:moveTo>
                                <a:lnTo>
                                  <a:pt x="541789" y="1271703"/>
                                </a:lnTo>
                              </a:path>
                              <a:path w="3716654" h="1271905">
                                <a:moveTo>
                                  <a:pt x="608324" y="1224253"/>
                                </a:moveTo>
                                <a:lnTo>
                                  <a:pt x="608324" y="1271703"/>
                                </a:lnTo>
                              </a:path>
                              <a:path w="3716654" h="1271905">
                                <a:moveTo>
                                  <a:pt x="684365" y="1224253"/>
                                </a:moveTo>
                                <a:lnTo>
                                  <a:pt x="684365" y="1271703"/>
                                </a:lnTo>
                              </a:path>
                              <a:path w="3716654" h="1271905">
                                <a:moveTo>
                                  <a:pt x="750900" y="1224253"/>
                                </a:moveTo>
                                <a:lnTo>
                                  <a:pt x="750900" y="1271703"/>
                                </a:lnTo>
                              </a:path>
                              <a:path w="3716654" h="1271905">
                                <a:moveTo>
                                  <a:pt x="826941" y="1224253"/>
                                </a:moveTo>
                                <a:lnTo>
                                  <a:pt x="826941" y="1271703"/>
                                </a:lnTo>
                              </a:path>
                              <a:path w="3716654" h="1271905">
                                <a:moveTo>
                                  <a:pt x="893413" y="1224253"/>
                                </a:moveTo>
                                <a:lnTo>
                                  <a:pt x="893413" y="1271703"/>
                                </a:lnTo>
                              </a:path>
                              <a:path w="3716654" h="1271905">
                                <a:moveTo>
                                  <a:pt x="959948" y="1224253"/>
                                </a:moveTo>
                                <a:lnTo>
                                  <a:pt x="959948" y="1271703"/>
                                </a:lnTo>
                              </a:path>
                              <a:path w="3716654" h="1271905">
                                <a:moveTo>
                                  <a:pt x="1035989" y="1224253"/>
                                </a:moveTo>
                                <a:lnTo>
                                  <a:pt x="1035989" y="1271703"/>
                                </a:lnTo>
                              </a:path>
                              <a:path w="3716654" h="1271905">
                                <a:moveTo>
                                  <a:pt x="1102524" y="1224253"/>
                                </a:moveTo>
                                <a:lnTo>
                                  <a:pt x="1102524" y="1271703"/>
                                </a:lnTo>
                              </a:path>
                              <a:path w="3716654" h="1271905">
                                <a:moveTo>
                                  <a:pt x="1178565" y="1224253"/>
                                </a:moveTo>
                                <a:lnTo>
                                  <a:pt x="1178565" y="1271703"/>
                                </a:lnTo>
                              </a:path>
                              <a:path w="3716654" h="1271905">
                                <a:moveTo>
                                  <a:pt x="1245227" y="1224253"/>
                                </a:moveTo>
                                <a:lnTo>
                                  <a:pt x="1245227" y="1271703"/>
                                </a:lnTo>
                              </a:path>
                              <a:path w="3716654" h="1271905">
                                <a:moveTo>
                                  <a:pt x="1321268" y="1224253"/>
                                </a:moveTo>
                                <a:lnTo>
                                  <a:pt x="1321268" y="1271703"/>
                                </a:lnTo>
                              </a:path>
                              <a:path w="3716654" h="1271905">
                                <a:moveTo>
                                  <a:pt x="1387803" y="1224253"/>
                                </a:moveTo>
                                <a:lnTo>
                                  <a:pt x="1387803" y="1271703"/>
                                </a:lnTo>
                              </a:path>
                              <a:path w="3716654" h="1271905">
                                <a:moveTo>
                                  <a:pt x="1454339" y="1224253"/>
                                </a:moveTo>
                                <a:lnTo>
                                  <a:pt x="1454339" y="1271703"/>
                                </a:lnTo>
                              </a:path>
                              <a:path w="3716654" h="1271905">
                                <a:moveTo>
                                  <a:pt x="1530379" y="1224253"/>
                                </a:moveTo>
                                <a:lnTo>
                                  <a:pt x="1530379" y="1271703"/>
                                </a:lnTo>
                              </a:path>
                              <a:path w="3716654" h="1271905">
                                <a:moveTo>
                                  <a:pt x="1596915" y="1224253"/>
                                </a:moveTo>
                                <a:lnTo>
                                  <a:pt x="1596915" y="1271703"/>
                                </a:lnTo>
                              </a:path>
                              <a:path w="3716654" h="1271905">
                                <a:moveTo>
                                  <a:pt x="1672955" y="1224253"/>
                                </a:moveTo>
                                <a:lnTo>
                                  <a:pt x="1672955" y="1271703"/>
                                </a:lnTo>
                              </a:path>
                              <a:path w="3716654" h="1271905">
                                <a:moveTo>
                                  <a:pt x="1739491" y="1224253"/>
                                </a:moveTo>
                                <a:lnTo>
                                  <a:pt x="1739491" y="1271703"/>
                                </a:lnTo>
                              </a:path>
                              <a:path w="3716654" h="1271905">
                                <a:moveTo>
                                  <a:pt x="1815531" y="1224253"/>
                                </a:moveTo>
                                <a:lnTo>
                                  <a:pt x="1815531" y="1271703"/>
                                </a:lnTo>
                              </a:path>
                              <a:path w="3716654" h="1271905">
                                <a:moveTo>
                                  <a:pt x="1882067" y="1224253"/>
                                </a:moveTo>
                                <a:lnTo>
                                  <a:pt x="1882067" y="1271703"/>
                                </a:lnTo>
                              </a:path>
                              <a:path w="3716654" h="1271905">
                                <a:moveTo>
                                  <a:pt x="1948602" y="1224253"/>
                                </a:moveTo>
                                <a:lnTo>
                                  <a:pt x="1948602" y="1271703"/>
                                </a:lnTo>
                              </a:path>
                              <a:path w="3716654" h="1271905">
                                <a:moveTo>
                                  <a:pt x="2024643" y="1224253"/>
                                </a:moveTo>
                                <a:lnTo>
                                  <a:pt x="2024643" y="1271703"/>
                                </a:lnTo>
                              </a:path>
                              <a:path w="3716654" h="1271905">
                                <a:moveTo>
                                  <a:pt x="2091178" y="1224253"/>
                                </a:moveTo>
                                <a:lnTo>
                                  <a:pt x="2091178" y="1271703"/>
                                </a:lnTo>
                              </a:path>
                              <a:path w="3716654" h="1271905">
                                <a:moveTo>
                                  <a:pt x="2167219" y="1224253"/>
                                </a:moveTo>
                                <a:lnTo>
                                  <a:pt x="2167219" y="1271703"/>
                                </a:lnTo>
                              </a:path>
                              <a:path w="3716654" h="1271905">
                                <a:moveTo>
                                  <a:pt x="2233754" y="1224253"/>
                                </a:moveTo>
                                <a:lnTo>
                                  <a:pt x="2233754" y="1271703"/>
                                </a:lnTo>
                              </a:path>
                              <a:path w="3716654" h="1271905">
                                <a:moveTo>
                                  <a:pt x="2309795" y="1224253"/>
                                </a:moveTo>
                                <a:lnTo>
                                  <a:pt x="2309795" y="1271703"/>
                                </a:lnTo>
                              </a:path>
                              <a:path w="3716654" h="1271905">
                                <a:moveTo>
                                  <a:pt x="2376330" y="1224253"/>
                                </a:moveTo>
                                <a:lnTo>
                                  <a:pt x="2376330" y="1271703"/>
                                </a:lnTo>
                              </a:path>
                              <a:path w="3716654" h="1271905">
                                <a:moveTo>
                                  <a:pt x="2442866" y="1224253"/>
                                </a:moveTo>
                                <a:lnTo>
                                  <a:pt x="2442866" y="1271703"/>
                                </a:lnTo>
                              </a:path>
                              <a:path w="3716654" h="1271905">
                                <a:moveTo>
                                  <a:pt x="2518906" y="1224253"/>
                                </a:moveTo>
                                <a:lnTo>
                                  <a:pt x="2518906" y="1271703"/>
                                </a:lnTo>
                              </a:path>
                              <a:path w="3716654" h="1271905">
                                <a:moveTo>
                                  <a:pt x="2585442" y="1224253"/>
                                </a:moveTo>
                                <a:lnTo>
                                  <a:pt x="2585442" y="1271704"/>
                                </a:lnTo>
                              </a:path>
                              <a:path w="3716654" h="1271905">
                                <a:moveTo>
                                  <a:pt x="2661482" y="1224253"/>
                                </a:moveTo>
                                <a:lnTo>
                                  <a:pt x="2661482" y="1271704"/>
                                </a:lnTo>
                              </a:path>
                              <a:path w="3716654" h="1271905">
                                <a:moveTo>
                                  <a:pt x="2728018" y="1224253"/>
                                </a:moveTo>
                                <a:lnTo>
                                  <a:pt x="2728018" y="1271704"/>
                                </a:lnTo>
                              </a:path>
                              <a:path w="3716654" h="1271905">
                                <a:moveTo>
                                  <a:pt x="2804058" y="1224253"/>
                                </a:moveTo>
                                <a:lnTo>
                                  <a:pt x="2804058" y="1271704"/>
                                </a:lnTo>
                              </a:path>
                              <a:path w="3716654" h="1271905">
                                <a:moveTo>
                                  <a:pt x="2870594" y="1224253"/>
                                </a:moveTo>
                                <a:lnTo>
                                  <a:pt x="2870594" y="1271704"/>
                                </a:lnTo>
                              </a:path>
                              <a:path w="3716654" h="1271905">
                                <a:moveTo>
                                  <a:pt x="2937129" y="1224253"/>
                                </a:moveTo>
                                <a:lnTo>
                                  <a:pt x="2937129" y="1271704"/>
                                </a:lnTo>
                              </a:path>
                              <a:path w="3716654" h="1271905">
                                <a:moveTo>
                                  <a:pt x="3013170" y="1224253"/>
                                </a:moveTo>
                                <a:lnTo>
                                  <a:pt x="3013170" y="1271704"/>
                                </a:lnTo>
                              </a:path>
                              <a:path w="3716654" h="1271905">
                                <a:moveTo>
                                  <a:pt x="3079705" y="1224253"/>
                                </a:moveTo>
                                <a:lnTo>
                                  <a:pt x="3079705" y="1271704"/>
                                </a:lnTo>
                              </a:path>
                              <a:path w="3716654" h="1271905">
                                <a:moveTo>
                                  <a:pt x="3155746" y="1224253"/>
                                </a:moveTo>
                                <a:lnTo>
                                  <a:pt x="3155746" y="1271704"/>
                                </a:lnTo>
                              </a:path>
                              <a:path w="3716654" h="1271905">
                                <a:moveTo>
                                  <a:pt x="3222282" y="1224253"/>
                                </a:moveTo>
                                <a:lnTo>
                                  <a:pt x="3222282" y="1271704"/>
                                </a:lnTo>
                              </a:path>
                              <a:path w="3716654" h="1271905">
                                <a:moveTo>
                                  <a:pt x="3288817" y="1224253"/>
                                </a:moveTo>
                                <a:lnTo>
                                  <a:pt x="3288817" y="1271704"/>
                                </a:lnTo>
                              </a:path>
                              <a:path w="3716654" h="1271905">
                                <a:moveTo>
                                  <a:pt x="3364858" y="1224253"/>
                                </a:moveTo>
                                <a:lnTo>
                                  <a:pt x="3364858" y="1271704"/>
                                </a:lnTo>
                              </a:path>
                              <a:path w="3716654" h="1271905">
                                <a:moveTo>
                                  <a:pt x="3431393" y="1224253"/>
                                </a:moveTo>
                                <a:lnTo>
                                  <a:pt x="3431393" y="1271704"/>
                                </a:lnTo>
                              </a:path>
                              <a:path w="3716654" h="1271905">
                                <a:moveTo>
                                  <a:pt x="3507434" y="1224253"/>
                                </a:moveTo>
                                <a:lnTo>
                                  <a:pt x="3507434" y="1271704"/>
                                </a:lnTo>
                              </a:path>
                              <a:path w="3716654" h="1271905">
                                <a:moveTo>
                                  <a:pt x="3573969" y="1224253"/>
                                </a:moveTo>
                                <a:lnTo>
                                  <a:pt x="3573969" y="1271704"/>
                                </a:lnTo>
                              </a:path>
                              <a:path w="3716654" h="1271905">
                                <a:moveTo>
                                  <a:pt x="3650010" y="1224253"/>
                                </a:moveTo>
                                <a:lnTo>
                                  <a:pt x="3650010" y="1271704"/>
                                </a:lnTo>
                              </a:path>
                              <a:path w="3716654" h="1271905">
                                <a:moveTo>
                                  <a:pt x="3716545" y="1224253"/>
                                </a:moveTo>
                                <a:lnTo>
                                  <a:pt x="3716545" y="1271704"/>
                                </a:lnTo>
                              </a:path>
                            </a:pathLst>
                          </a:custGeom>
                          <a:ln w="9497">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65" name="Image 565"/>
                          <pic:cNvPicPr/>
                        </pic:nvPicPr>
                        <pic:blipFill>
                          <a:blip r:embed="rId31" cstate="print"/>
                          <a:stretch>
                            <a:fillRect/>
                          </a:stretch>
                        </pic:blipFill>
                        <pic:spPr>
                          <a:xfrm>
                            <a:off x="408720" y="702223"/>
                            <a:ext cx="3697527" cy="635878"/>
                          </a:xfrm>
                          <a:prstGeom prst="rect">
                            <a:avLst/>
                          </a:prstGeom>
                        </pic:spPr>
                      </pic:pic>
                      <wps:wsp>
                        <wps:cNvPr id="566" name="Graphic 566"/>
                        <wps:cNvSpPr/>
                        <wps:spPr>
                          <a:xfrm>
                            <a:off x="4529227" y="1304883"/>
                            <a:ext cx="323215" cy="1270"/>
                          </a:xfrm>
                          <a:custGeom>
                            <a:avLst/>
                            <a:gdLst/>
                            <a:ahLst/>
                            <a:cxnLst/>
                            <a:rect l="l" t="t" r="r" b="b"/>
                            <a:pathLst>
                              <a:path w="323215">
                                <a:moveTo>
                                  <a:pt x="0" y="0"/>
                                </a:moveTo>
                                <a:lnTo>
                                  <a:pt x="323172" y="0"/>
                                </a:lnTo>
                              </a:path>
                            </a:pathLst>
                          </a:custGeom>
                          <a:ln w="28470">
                            <a:solidFill>
                              <a:srgbClr val="46AAC5"/>
                            </a:solidFill>
                            <a:prstDash val="solid"/>
                          </a:ln>
                        </wps:spPr>
                        <wps:bodyPr wrap="square" lIns="0" tIns="0" rIns="0" bIns="0" rtlCol="0">
                          <a:prstTxWarp prst="textNoShape">
                            <a:avLst/>
                          </a:prstTxWarp>
                          <a:noAutofit/>
                        </wps:bodyPr>
                      </wps:wsp>
                      <pic:pic xmlns:pic="http://schemas.openxmlformats.org/drawingml/2006/picture">
                        <pic:nvPicPr>
                          <pic:cNvPr id="567" name="Image 567"/>
                          <pic:cNvPicPr/>
                        </pic:nvPicPr>
                        <pic:blipFill>
                          <a:blip r:embed="rId32" cstate="print"/>
                          <a:stretch>
                            <a:fillRect/>
                          </a:stretch>
                        </pic:blipFill>
                        <pic:spPr>
                          <a:xfrm>
                            <a:off x="4638539" y="1252646"/>
                            <a:ext cx="104547" cy="94945"/>
                          </a:xfrm>
                          <a:prstGeom prst="rect">
                            <a:avLst/>
                          </a:prstGeom>
                        </pic:spPr>
                      </pic:pic>
                      <wps:wsp>
                        <wps:cNvPr id="568" name="Graphic 568"/>
                        <wps:cNvSpPr/>
                        <wps:spPr>
                          <a:xfrm>
                            <a:off x="4529227" y="1523154"/>
                            <a:ext cx="323215" cy="1270"/>
                          </a:xfrm>
                          <a:custGeom>
                            <a:avLst/>
                            <a:gdLst/>
                            <a:ahLst/>
                            <a:cxnLst/>
                            <a:rect l="l" t="t" r="r" b="b"/>
                            <a:pathLst>
                              <a:path w="323215">
                                <a:moveTo>
                                  <a:pt x="0" y="0"/>
                                </a:moveTo>
                                <a:lnTo>
                                  <a:pt x="323172" y="0"/>
                                </a:lnTo>
                              </a:path>
                            </a:pathLst>
                          </a:custGeom>
                          <a:ln w="28470">
                            <a:solidFill>
                              <a:srgbClr val="E36C09"/>
                            </a:solidFill>
                            <a:prstDash val="dot"/>
                          </a:ln>
                        </wps:spPr>
                        <wps:bodyPr wrap="square" lIns="0" tIns="0" rIns="0" bIns="0" rtlCol="0">
                          <a:prstTxWarp prst="textNoShape">
                            <a:avLst/>
                          </a:prstTxWarp>
                          <a:noAutofit/>
                        </wps:bodyPr>
                      </wps:wsp>
                      <wps:wsp>
                        <wps:cNvPr id="569" name="Graphic 569"/>
                        <wps:cNvSpPr/>
                        <wps:spPr>
                          <a:xfrm>
                            <a:off x="4750" y="-147650"/>
                            <a:ext cx="5902960" cy="2477135"/>
                          </a:xfrm>
                          <a:custGeom>
                            <a:avLst/>
                            <a:gdLst/>
                            <a:ahLst/>
                            <a:cxnLst/>
                            <a:rect l="l" t="t" r="r" b="b"/>
                            <a:pathLst>
                              <a:path w="5902960" h="2477135">
                                <a:moveTo>
                                  <a:pt x="0" y="2476901"/>
                                </a:moveTo>
                                <a:lnTo>
                                  <a:pt x="5902648" y="2476901"/>
                                </a:lnTo>
                                <a:lnTo>
                                  <a:pt x="5902648" y="0"/>
                                </a:lnTo>
                                <a:lnTo>
                                  <a:pt x="0" y="0"/>
                                </a:lnTo>
                                <a:lnTo>
                                  <a:pt x="0" y="2476901"/>
                                </a:lnTo>
                                <a:close/>
                              </a:path>
                            </a:pathLst>
                          </a:custGeom>
                          <a:ln w="9501">
                            <a:solidFill>
                              <a:srgbClr val="858585"/>
                            </a:solidFill>
                            <a:prstDash val="solid"/>
                          </a:ln>
                        </wps:spPr>
                        <wps:bodyPr wrap="square" lIns="0" tIns="0" rIns="0" bIns="0" rtlCol="0">
                          <a:prstTxWarp prst="textNoShape">
                            <a:avLst/>
                          </a:prstTxWarp>
                          <a:noAutofit/>
                        </wps:bodyPr>
                      </wps:wsp>
                      <wps:wsp>
                        <wps:cNvPr id="571" name="Textbox 571"/>
                        <wps:cNvSpPr txBox="1"/>
                        <wps:spPr>
                          <a:xfrm>
                            <a:off x="164554" y="278978"/>
                            <a:ext cx="165735" cy="1405890"/>
                          </a:xfrm>
                          <a:prstGeom prst="rect">
                            <a:avLst/>
                          </a:prstGeom>
                        </wps:spPr>
                        <wps:txbx>
                          <w:txbxContent>
                            <w:p w14:paraId="6899A7BD" w14:textId="77777777" w:rsidR="00A12243" w:rsidRPr="00B51E69" w:rsidRDefault="00A12243" w:rsidP="000501E5">
                              <w:pPr>
                                <w:spacing w:line="267" w:lineRule="exact"/>
                                <w:rPr>
                                  <w:b/>
                                  <w:sz w:val="18"/>
                                </w:rPr>
                              </w:pPr>
                              <w:r w:rsidRPr="00B51E69">
                                <w:rPr>
                                  <w:b/>
                                  <w:spacing w:val="-5"/>
                                  <w:sz w:val="18"/>
                                </w:rPr>
                                <w:t>50</w:t>
                              </w:r>
                            </w:p>
                            <w:p w14:paraId="69C4F578" w14:textId="77777777" w:rsidR="00A12243" w:rsidRPr="00B51E69" w:rsidRDefault="00A12243" w:rsidP="000501E5">
                              <w:pPr>
                                <w:spacing w:before="113"/>
                                <w:rPr>
                                  <w:b/>
                                  <w:sz w:val="18"/>
                                </w:rPr>
                              </w:pPr>
                              <w:r w:rsidRPr="00B51E69">
                                <w:rPr>
                                  <w:b/>
                                  <w:spacing w:val="-5"/>
                                  <w:sz w:val="18"/>
                                </w:rPr>
                                <w:t>40</w:t>
                              </w:r>
                            </w:p>
                            <w:p w14:paraId="4409E771" w14:textId="77777777" w:rsidR="00A12243" w:rsidRPr="00B51E69" w:rsidRDefault="00A12243" w:rsidP="000501E5">
                              <w:pPr>
                                <w:spacing w:before="113"/>
                                <w:rPr>
                                  <w:b/>
                                  <w:sz w:val="18"/>
                                </w:rPr>
                              </w:pPr>
                              <w:r w:rsidRPr="00B51E69">
                                <w:rPr>
                                  <w:b/>
                                  <w:spacing w:val="-5"/>
                                  <w:sz w:val="18"/>
                                </w:rPr>
                                <w:t>30</w:t>
                              </w:r>
                            </w:p>
                            <w:p w14:paraId="4B00B4A4" w14:textId="77777777" w:rsidR="00A12243" w:rsidRPr="00B51E69" w:rsidRDefault="00A12243" w:rsidP="000501E5">
                              <w:pPr>
                                <w:spacing w:before="114"/>
                                <w:rPr>
                                  <w:b/>
                                  <w:sz w:val="18"/>
                                </w:rPr>
                              </w:pPr>
                              <w:r w:rsidRPr="00B51E69">
                                <w:rPr>
                                  <w:b/>
                                  <w:spacing w:val="-5"/>
                                  <w:sz w:val="18"/>
                                </w:rPr>
                                <w:t>20</w:t>
                              </w:r>
                            </w:p>
                            <w:p w14:paraId="751EC234" w14:textId="77777777" w:rsidR="00A12243" w:rsidRPr="00B51E69" w:rsidRDefault="00A12243" w:rsidP="000501E5">
                              <w:pPr>
                                <w:spacing w:before="113"/>
                                <w:rPr>
                                  <w:b/>
                                  <w:sz w:val="18"/>
                                </w:rPr>
                              </w:pPr>
                              <w:r w:rsidRPr="00B51E69">
                                <w:rPr>
                                  <w:b/>
                                  <w:spacing w:val="-5"/>
                                  <w:sz w:val="18"/>
                                </w:rPr>
                                <w:t>10</w:t>
                              </w:r>
                            </w:p>
                            <w:p w14:paraId="380D41CC" w14:textId="77777777" w:rsidR="00A12243" w:rsidRPr="00B51E69" w:rsidRDefault="00A12243" w:rsidP="000501E5">
                              <w:pPr>
                                <w:spacing w:before="113"/>
                                <w:ind w:left="119"/>
                                <w:rPr>
                                  <w:b/>
                                  <w:sz w:val="18"/>
                                </w:rPr>
                              </w:pPr>
                              <w:r w:rsidRPr="00B51E69">
                                <w:rPr>
                                  <w:b/>
                                  <w:spacing w:val="-10"/>
                                  <w:sz w:val="18"/>
                                </w:rPr>
                                <w:t>0</w:t>
                              </w:r>
                            </w:p>
                          </w:txbxContent>
                        </wps:txbx>
                        <wps:bodyPr wrap="square" lIns="0" tIns="0" rIns="0" bIns="0" rtlCol="0">
                          <a:noAutofit/>
                        </wps:bodyPr>
                      </wps:wsp>
                      <wps:wsp>
                        <wps:cNvPr id="572" name="Textbox 572"/>
                        <wps:cNvSpPr txBox="1"/>
                        <wps:spPr>
                          <a:xfrm>
                            <a:off x="4319102" y="582215"/>
                            <a:ext cx="1548765" cy="294640"/>
                          </a:xfrm>
                          <a:prstGeom prst="rect">
                            <a:avLst/>
                          </a:prstGeom>
                        </wps:spPr>
                        <wps:txbx>
                          <w:txbxContent>
                            <w:p w14:paraId="35133166" w14:textId="77777777" w:rsidR="00A12243" w:rsidRPr="000501E5" w:rsidRDefault="00A12243" w:rsidP="000501E5">
                              <w:pPr>
                                <w:spacing w:line="264" w:lineRule="auto"/>
                                <w:ind w:left="780" w:hanging="781"/>
                                <w:rPr>
                                  <w:rFonts w:ascii="Times New Roman" w:hAnsi="Times New Roman" w:cs="Times New Roman"/>
                                  <w:b/>
                                  <w:sz w:val="19"/>
                                </w:rPr>
                              </w:pPr>
                              <w:r w:rsidRPr="000501E5">
                                <w:rPr>
                                  <w:rFonts w:ascii="Times New Roman" w:hAnsi="Times New Roman" w:cs="Times New Roman"/>
                                  <w:b/>
                                  <w:color w:val="006600"/>
                                  <w:w w:val="105"/>
                                  <w:sz w:val="19"/>
                                </w:rPr>
                                <w:t>y</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0.015x</w:t>
                              </w:r>
                              <w:r w:rsidRPr="000501E5">
                                <w:rPr>
                                  <w:rFonts w:ascii="Times New Roman" w:hAnsi="Times New Roman" w:cs="Times New Roman"/>
                                  <w:b/>
                                  <w:color w:val="006600"/>
                                  <w:w w:val="105"/>
                                  <w:position w:val="6"/>
                                  <w:sz w:val="13"/>
                                </w:rPr>
                                <w:t xml:space="preserve">2 </w:t>
                              </w:r>
                              <w:r w:rsidRPr="000501E5">
                                <w:rPr>
                                  <w:rFonts w:ascii="Times New Roman" w:hAnsi="Times New Roman" w:cs="Times New Roman"/>
                                  <w:b/>
                                  <w:color w:val="006600"/>
                                  <w:w w:val="105"/>
                                  <w:sz w:val="19"/>
                                </w:rPr>
                                <w:t>+ 0.755x</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23.58 R² = 0.052</w:t>
                              </w:r>
                            </w:p>
                          </w:txbxContent>
                        </wps:txbx>
                        <wps:bodyPr wrap="square" lIns="0" tIns="0" rIns="0" bIns="0" rtlCol="0">
                          <a:noAutofit/>
                        </wps:bodyPr>
                      </wps:wsp>
                      <wps:wsp>
                        <wps:cNvPr id="573" name="Textbox 573"/>
                        <wps:cNvSpPr txBox="1"/>
                        <wps:spPr>
                          <a:xfrm>
                            <a:off x="4900812" y="1228868"/>
                            <a:ext cx="845819" cy="584692"/>
                          </a:xfrm>
                          <a:prstGeom prst="rect">
                            <a:avLst/>
                          </a:prstGeom>
                        </wps:spPr>
                        <wps:txbx>
                          <w:txbxContent>
                            <w:p w14:paraId="08A36B01" w14:textId="77777777" w:rsidR="00A12243" w:rsidRPr="000501E5" w:rsidRDefault="00A12243" w:rsidP="000501E5">
                              <w:pPr>
                                <w:spacing w:line="267" w:lineRule="exact"/>
                                <w:rPr>
                                  <w:rFonts w:ascii="Times New Roman" w:hAnsi="Times New Roman" w:cs="Times New Roman"/>
                                  <w:b/>
                                  <w:sz w:val="24"/>
                                </w:rPr>
                              </w:pPr>
                              <w:r w:rsidRPr="000501E5">
                                <w:rPr>
                                  <w:rFonts w:ascii="Times New Roman" w:hAnsi="Times New Roman" w:cs="Times New Roman"/>
                                  <w:b/>
                                  <w:spacing w:val="-2"/>
                                  <w:sz w:val="24"/>
                                </w:rPr>
                                <w:t>Prices</w:t>
                              </w:r>
                            </w:p>
                            <w:p w14:paraId="004CB77F" w14:textId="77777777" w:rsidR="00A12243" w:rsidRPr="000501E5" w:rsidRDefault="00A12243" w:rsidP="000501E5">
                              <w:pPr>
                                <w:spacing w:before="72"/>
                                <w:rPr>
                                  <w:rFonts w:ascii="Times New Roman" w:hAnsi="Times New Roman" w:cs="Times New Roman"/>
                                  <w:b/>
                                  <w:sz w:val="24"/>
                                </w:rPr>
                              </w:pPr>
                              <w:r w:rsidRPr="000501E5">
                                <w:rPr>
                                  <w:rFonts w:ascii="Times New Roman" w:hAnsi="Times New Roman" w:cs="Times New Roman"/>
                                  <w:b/>
                                  <w:spacing w:val="-6"/>
                                  <w:sz w:val="24"/>
                                </w:rPr>
                                <w:t>Poly.</w:t>
                              </w:r>
                              <w:r w:rsidRPr="000501E5">
                                <w:rPr>
                                  <w:rFonts w:ascii="Times New Roman" w:hAnsi="Times New Roman" w:cs="Times New Roman"/>
                                  <w:b/>
                                  <w:spacing w:val="-10"/>
                                  <w:sz w:val="24"/>
                                </w:rPr>
                                <w:t xml:space="preserve"> </w:t>
                              </w:r>
                              <w:r w:rsidRPr="000501E5">
                                <w:rPr>
                                  <w:rFonts w:ascii="Times New Roman" w:hAnsi="Times New Roman" w:cs="Times New Roman"/>
                                  <w:b/>
                                  <w:spacing w:val="-2"/>
                                  <w:sz w:val="24"/>
                                </w:rPr>
                                <w:t>(Price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D9A910E" id="Group 563" o:spid="_x0000_s1080" style="position:absolute;margin-left:80.6pt;margin-top:3.95pt;width:464.8pt;height:195.05pt;z-index:251684864;mso-wrap-distance-left:0;mso-wrap-distance-right:0;mso-position-horizontal-relative:page;mso-width-relative:margin;mso-height-relative:margin" coordorigin="47,-1476" coordsize="59029,24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">
                <v:shape id="Graphic 564" o:spid="_x0000_s1081" style="position:absolute;left:3895;top:3933;width:37167;height:12719;visibility:visible;mso-wrap-style:square;v-text-anchor:top" coordsize="3716654,127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" path="m47525,977512r3669020,em47525,730733r3669020,em47525,493482r3669020,em47525,246741r3669020,em47525,l3716545,em47525,1224253l47525,em,1224253r47525,em,977512r47525,em,730733r47525,em,493482r47525,em,246741r47525,em,l47525,em47525,1224253r3669020,em47525,1224253r,47450em114060,1224253r,47450em190101,1224253r,47450em256636,1224253r,47450em332677,1224253r,47450em399212,1224253r,47450em475253,1224253r,47450em541789,1224253r,47450em608324,1224253r,47450em684365,1224253r,47450em750900,1224253r,47450em826941,1224253r,47450em893413,1224253r,47450em959948,1224253r,47450em1035989,1224253r,47450em1102524,1224253r,47450em1178565,1224253r,47450em1245227,1224253r,47450em1321268,1224253r,47450em1387803,1224253r,47450em1454339,1224253r,47450em1530379,1224253r,47450em1596915,1224253r,47450em1672955,1224253r,47450em1739491,1224253r,47450em1815531,1224253r,47450em1882067,1224253r,47450em1948602,1224253r,47450em2024643,1224253r,47450em2091178,1224253r,47450em2167219,1224253r,47450em2233754,1224253r,47450em2309795,1224253r,47450em2376330,1224253r,47450em2442866,1224253r,47450em2518906,1224253r,47450em2585442,1224253r,47451em2661482,1224253r,47451em2728018,1224253r,47451em2804058,1224253r,47451em2870594,1224253r,47451em2937129,1224253r,47451em3013170,1224253r,47451em3079705,1224253r,47451em3155746,1224253r,47451em3222282,1224253r,47451em3288817,1224253r,47451em3364858,1224253r,47451em3431393,1224253r,47451em3507434,1224253r,47451em3573969,1224253r,47451em3650010,1224253r,47451em3716545,1224253r,47451e" filled="f" strokecolor="#858585" strokeweight=".26381mm">
                  <v:path arrowok="t"/>
                </v:shape>
                <v:shape id="Image 565" o:spid="_x0000_s1082" type="#_x0000_t75" style="position:absolute;left:4087;top:7022;width:36975;height:6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">
                  <v:imagedata r:id="rId33" o:title=""/>
                </v:shape>
                <v:shape id="Graphic 566" o:spid="_x0000_s1083" style="position:absolute;left:45292;top:13048;width:3232;height:13;visibility:visible;mso-wrap-style:square;v-text-anchor:top" coordsize="3232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" path="m,l323172,e" filled="f" strokecolor="#46aac5" strokeweight=".79083mm">
                  <v:path arrowok="t"/>
                </v:shape>
                <v:shape id="Image 567" o:spid="_x0000_s1084" type="#_x0000_t75" style="position:absolute;left:46385;top:12526;width:1045;height: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">
                  <v:imagedata r:id="rId34" o:title=""/>
                </v:shape>
                <v:shape id="Graphic 568" o:spid="_x0000_s1085" style="position:absolute;left:45292;top:15231;width:3232;height:13;visibility:visible;mso-wrap-style:square;v-text-anchor:top" coordsize="3232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" path="m,l323172,e" filled="f" strokecolor="#e36c09" strokeweight=".79083mm">
                  <v:stroke dashstyle="dot"/>
                  <v:path arrowok="t"/>
                </v:shape>
                <v:shape id="Graphic 569" o:spid="_x0000_s1086" style="position:absolute;left:47;top:-1476;width:59030;height:24770;visibility:visible;mso-wrap-style:square;v-text-anchor:top" coordsize="5902960,2477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" path="m,2476901r5902648,l5902648,,,,,2476901xe" filled="f" strokecolor="#858585" strokeweight=".26392mm">
                  <v:path arrowok="t"/>
                </v:shape>
                <v:shape id="Textbox 571" o:spid="_x0000_s1087" type="#_x0000_t202" style="position:absolute;left:1645;top:2789;width:1657;height:14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" filled="f" stroked="f">
                  <v:textbox inset="0,0,0,0">
                    <w:txbxContent>
                      <w:p w14:paraId="6899A7BD" w14:textId="77777777" w:rsidR="00A12243" w:rsidRPr="00B51E69" w:rsidRDefault="00A12243" w:rsidP="000501E5">
                        <w:pPr>
                          <w:spacing w:line="267" w:lineRule="exact"/>
                          <w:rPr>
                            <w:b/>
                            <w:sz w:val="18"/>
                          </w:rPr>
                        </w:pPr>
                        <w:r w:rsidRPr="00B51E69">
                          <w:rPr>
                            <w:b/>
                            <w:spacing w:val="-5"/>
                            <w:sz w:val="18"/>
                          </w:rPr>
                          <w:t>50</w:t>
                        </w:r>
                      </w:p>
                      <w:p w14:paraId="69C4F578" w14:textId="77777777" w:rsidR="00A12243" w:rsidRPr="00B51E69" w:rsidRDefault="00A12243" w:rsidP="000501E5">
                        <w:pPr>
                          <w:spacing w:before="113"/>
                          <w:rPr>
                            <w:b/>
                            <w:sz w:val="18"/>
                          </w:rPr>
                        </w:pPr>
                        <w:r w:rsidRPr="00B51E69">
                          <w:rPr>
                            <w:b/>
                            <w:spacing w:val="-5"/>
                            <w:sz w:val="18"/>
                          </w:rPr>
                          <w:t>40</w:t>
                        </w:r>
                      </w:p>
                      <w:p w14:paraId="4409E771" w14:textId="77777777" w:rsidR="00A12243" w:rsidRPr="00B51E69" w:rsidRDefault="00A12243" w:rsidP="000501E5">
                        <w:pPr>
                          <w:spacing w:before="113"/>
                          <w:rPr>
                            <w:b/>
                            <w:sz w:val="18"/>
                          </w:rPr>
                        </w:pPr>
                        <w:r w:rsidRPr="00B51E69">
                          <w:rPr>
                            <w:b/>
                            <w:spacing w:val="-5"/>
                            <w:sz w:val="18"/>
                          </w:rPr>
                          <w:t>30</w:t>
                        </w:r>
                      </w:p>
                      <w:p w14:paraId="4B00B4A4" w14:textId="77777777" w:rsidR="00A12243" w:rsidRPr="00B51E69" w:rsidRDefault="00A12243" w:rsidP="000501E5">
                        <w:pPr>
                          <w:spacing w:before="114"/>
                          <w:rPr>
                            <w:b/>
                            <w:sz w:val="18"/>
                          </w:rPr>
                        </w:pPr>
                        <w:r w:rsidRPr="00B51E69">
                          <w:rPr>
                            <w:b/>
                            <w:spacing w:val="-5"/>
                            <w:sz w:val="18"/>
                          </w:rPr>
                          <w:t>20</w:t>
                        </w:r>
                      </w:p>
                      <w:p w14:paraId="751EC234" w14:textId="77777777" w:rsidR="00A12243" w:rsidRPr="00B51E69" w:rsidRDefault="00A12243" w:rsidP="000501E5">
                        <w:pPr>
                          <w:spacing w:before="113"/>
                          <w:rPr>
                            <w:b/>
                            <w:sz w:val="18"/>
                          </w:rPr>
                        </w:pPr>
                        <w:r w:rsidRPr="00B51E69">
                          <w:rPr>
                            <w:b/>
                            <w:spacing w:val="-5"/>
                            <w:sz w:val="18"/>
                          </w:rPr>
                          <w:t>10</w:t>
                        </w:r>
                      </w:p>
                      <w:p w14:paraId="380D41CC" w14:textId="77777777" w:rsidR="00A12243" w:rsidRPr="00B51E69" w:rsidRDefault="00A12243" w:rsidP="000501E5">
                        <w:pPr>
                          <w:spacing w:before="113"/>
                          <w:ind w:left="119"/>
                          <w:rPr>
                            <w:b/>
                            <w:sz w:val="18"/>
                          </w:rPr>
                        </w:pPr>
                        <w:r w:rsidRPr="00B51E69">
                          <w:rPr>
                            <w:b/>
                            <w:spacing w:val="-10"/>
                            <w:sz w:val="18"/>
                          </w:rPr>
                          <w:t>0</w:t>
                        </w:r>
                      </w:p>
                    </w:txbxContent>
                  </v:textbox>
                </v:shape>
                <v:shape id="Textbox 572" o:spid="_x0000_s1088" type="#_x0000_t202" style="position:absolute;left:43191;top:5822;width:15487;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" filled="f" stroked="f">
                  <v:textbox inset="0,0,0,0">
                    <w:txbxContent>
                      <w:p w14:paraId="35133166" w14:textId="77777777" w:rsidR="00A12243" w:rsidRPr="000501E5" w:rsidRDefault="00A12243" w:rsidP="000501E5">
                        <w:pPr>
                          <w:spacing w:line="264" w:lineRule="auto"/>
                          <w:ind w:left="780" w:hanging="781"/>
                          <w:rPr>
                            <w:rFonts w:ascii="Times New Roman" w:hAnsi="Times New Roman" w:cs="Times New Roman"/>
                            <w:b/>
                            <w:sz w:val="19"/>
                          </w:rPr>
                        </w:pPr>
                        <w:r w:rsidRPr="000501E5">
                          <w:rPr>
                            <w:rFonts w:ascii="Times New Roman" w:hAnsi="Times New Roman" w:cs="Times New Roman"/>
                            <w:b/>
                            <w:color w:val="006600"/>
                            <w:w w:val="105"/>
                            <w:sz w:val="19"/>
                          </w:rPr>
                          <w:t>y</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0.015x</w:t>
                        </w:r>
                        <w:r w:rsidRPr="000501E5">
                          <w:rPr>
                            <w:rFonts w:ascii="Times New Roman" w:hAnsi="Times New Roman" w:cs="Times New Roman"/>
                            <w:b/>
                            <w:color w:val="006600"/>
                            <w:w w:val="105"/>
                            <w:position w:val="6"/>
                            <w:sz w:val="13"/>
                          </w:rPr>
                          <w:t xml:space="preserve">2 </w:t>
                        </w:r>
                        <w:r w:rsidRPr="000501E5">
                          <w:rPr>
                            <w:rFonts w:ascii="Times New Roman" w:hAnsi="Times New Roman" w:cs="Times New Roman"/>
                            <w:b/>
                            <w:color w:val="006600"/>
                            <w:w w:val="105"/>
                            <w:sz w:val="19"/>
                          </w:rPr>
                          <w:t>+ 0.755x</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23.58 R² = 0.052</w:t>
                        </w:r>
                      </w:p>
                    </w:txbxContent>
                  </v:textbox>
                </v:shape>
                <v:shape id="Textbox 573" o:spid="_x0000_s1089" type="#_x0000_t202" style="position:absolute;left:49008;top:12288;width:8458;height:5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" filled="f" stroked="f">
                  <v:textbox inset="0,0,0,0">
                    <w:txbxContent>
                      <w:p w14:paraId="08A36B01" w14:textId="77777777" w:rsidR="00A12243" w:rsidRPr="000501E5" w:rsidRDefault="00A12243" w:rsidP="000501E5">
                        <w:pPr>
                          <w:spacing w:line="267" w:lineRule="exact"/>
                          <w:rPr>
                            <w:rFonts w:ascii="Times New Roman" w:hAnsi="Times New Roman" w:cs="Times New Roman"/>
                            <w:b/>
                            <w:sz w:val="24"/>
                          </w:rPr>
                        </w:pPr>
                        <w:r w:rsidRPr="000501E5">
                          <w:rPr>
                            <w:rFonts w:ascii="Times New Roman" w:hAnsi="Times New Roman" w:cs="Times New Roman"/>
                            <w:b/>
                            <w:spacing w:val="-2"/>
                            <w:sz w:val="24"/>
                          </w:rPr>
                          <w:t>Prices</w:t>
                        </w:r>
                      </w:p>
                      <w:p w14:paraId="004CB77F" w14:textId="77777777" w:rsidR="00A12243" w:rsidRPr="000501E5" w:rsidRDefault="00A12243" w:rsidP="000501E5">
                        <w:pPr>
                          <w:spacing w:before="72"/>
                          <w:rPr>
                            <w:rFonts w:ascii="Times New Roman" w:hAnsi="Times New Roman" w:cs="Times New Roman"/>
                            <w:b/>
                            <w:sz w:val="24"/>
                          </w:rPr>
                        </w:pPr>
                        <w:r w:rsidRPr="000501E5">
                          <w:rPr>
                            <w:rFonts w:ascii="Times New Roman" w:hAnsi="Times New Roman" w:cs="Times New Roman"/>
                            <w:b/>
                            <w:spacing w:val="-6"/>
                            <w:sz w:val="24"/>
                          </w:rPr>
                          <w:t>Poly.</w:t>
                        </w:r>
                        <w:r w:rsidRPr="000501E5">
                          <w:rPr>
                            <w:rFonts w:ascii="Times New Roman" w:hAnsi="Times New Roman" w:cs="Times New Roman"/>
                            <w:b/>
                            <w:spacing w:val="-10"/>
                            <w:sz w:val="24"/>
                          </w:rPr>
                          <w:t xml:space="preserve"> </w:t>
                        </w:r>
                        <w:r w:rsidRPr="000501E5">
                          <w:rPr>
                            <w:rFonts w:ascii="Times New Roman" w:hAnsi="Times New Roman" w:cs="Times New Roman"/>
                            <w:b/>
                            <w:spacing w:val="-2"/>
                            <w:sz w:val="24"/>
                          </w:rPr>
                          <w:t>(Prices)</w:t>
                        </w:r>
                      </w:p>
                    </w:txbxContent>
                  </v:textbox>
                </v:shape>
                <w10:wrap anchorx="page"/>
              </v:group>
            </w:pict>
          </mc:Fallback>
        </mc:AlternateContent>
      </w:r>
    </w:p>
    <w:p w14:paraId="5DB875B2" w14:textId="77777777" w:rsidR="000501E5" w:rsidRDefault="000501E5" w:rsidP="000501E5">
      <w:pPr>
        <w:pStyle w:val="BodyText"/>
        <w:rPr>
          <w:b/>
        </w:rPr>
      </w:pPr>
    </w:p>
    <w:p w14:paraId="0888130C" w14:textId="77777777" w:rsidR="000501E5" w:rsidRDefault="000501E5" w:rsidP="000501E5">
      <w:pPr>
        <w:pStyle w:val="BodyText"/>
        <w:rPr>
          <w:b/>
        </w:rPr>
      </w:pPr>
    </w:p>
    <w:p w14:paraId="674F5D9E" w14:textId="77777777" w:rsidR="000501E5" w:rsidRDefault="000501E5" w:rsidP="000501E5">
      <w:pPr>
        <w:pStyle w:val="BodyText"/>
        <w:rPr>
          <w:b/>
        </w:rPr>
      </w:pPr>
    </w:p>
    <w:p w14:paraId="6AC76152" w14:textId="77777777" w:rsidR="000501E5" w:rsidRDefault="000501E5" w:rsidP="000501E5">
      <w:pPr>
        <w:pStyle w:val="BodyText"/>
        <w:rPr>
          <w:b/>
        </w:rPr>
      </w:pPr>
    </w:p>
    <w:p w14:paraId="7DED6858" w14:textId="77777777" w:rsidR="000501E5" w:rsidRDefault="000501E5" w:rsidP="000501E5">
      <w:pPr>
        <w:pStyle w:val="BodyText"/>
        <w:rPr>
          <w:b/>
        </w:rPr>
      </w:pPr>
    </w:p>
    <w:p w14:paraId="17C8E4FE" w14:textId="77777777" w:rsidR="000501E5" w:rsidRDefault="000501E5" w:rsidP="000501E5">
      <w:pPr>
        <w:pStyle w:val="BodyText"/>
        <w:rPr>
          <w:b/>
        </w:rPr>
      </w:pPr>
    </w:p>
    <w:p w14:paraId="1105A2D7" w14:textId="77777777" w:rsidR="000501E5" w:rsidRDefault="000501E5" w:rsidP="000501E5">
      <w:pPr>
        <w:pStyle w:val="BodyText"/>
        <w:rPr>
          <w:b/>
        </w:rPr>
      </w:pPr>
    </w:p>
    <w:p w14:paraId="2044DF49" w14:textId="77777777" w:rsidR="000501E5" w:rsidRDefault="000501E5" w:rsidP="000501E5">
      <w:pPr>
        <w:pStyle w:val="BodyText"/>
        <w:rPr>
          <w:b/>
        </w:rPr>
      </w:pPr>
    </w:p>
    <w:p w14:paraId="0D36AA72" w14:textId="77777777" w:rsidR="000501E5" w:rsidRDefault="000501E5" w:rsidP="000501E5">
      <w:pPr>
        <w:pStyle w:val="BodyText"/>
        <w:rPr>
          <w:b/>
        </w:rPr>
      </w:pPr>
    </w:p>
    <w:p w14:paraId="0535905D" w14:textId="77777777" w:rsidR="000501E5" w:rsidRDefault="000501E5" w:rsidP="000501E5">
      <w:pPr>
        <w:pStyle w:val="BodyText"/>
        <w:rPr>
          <w:b/>
        </w:rPr>
      </w:pPr>
    </w:p>
    <w:p w14:paraId="72EFF50E" w14:textId="77777777" w:rsidR="000501E5" w:rsidRDefault="00B51E69" w:rsidP="000501E5">
      <w:pPr>
        <w:pStyle w:val="BodyText"/>
        <w:rPr>
          <w:b/>
        </w:rPr>
      </w:pPr>
      <w:r>
        <w:rPr>
          <w:noProof/>
          <w:lang w:val="en-IN" w:eastAsia="en-IN"/>
        </w:rPr>
        <mc:AlternateContent>
          <mc:Choice Requires="wps">
            <w:drawing>
              <wp:anchor distT="0" distB="0" distL="0" distR="0" simplePos="0" relativeHeight="251694080" behindDoc="0" locked="0" layoutInCell="1" allowOverlap="1" wp14:anchorId="2158AF9F" wp14:editId="625624F3">
                <wp:simplePos x="0" y="0"/>
                <wp:positionH relativeFrom="page">
                  <wp:posOffset>1447800</wp:posOffset>
                </wp:positionH>
                <wp:positionV relativeFrom="paragraph">
                  <wp:posOffset>6350</wp:posOffset>
                </wp:positionV>
                <wp:extent cx="3726218" cy="622935"/>
                <wp:effectExtent l="0" t="0" r="0" b="0"/>
                <wp:wrapNone/>
                <wp:docPr id="4" name="Textbox 5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26218" cy="622935"/>
                        </a:xfrm>
                        <a:prstGeom prst="rect">
                          <a:avLst/>
                        </a:prstGeom>
                      </wps:spPr>
                      <wps:txbx>
                        <w:txbxContent>
                          <w:p w14:paraId="10FDF6A8" w14:textId="77777777" w:rsidR="00A12243" w:rsidRDefault="00A12243" w:rsidP="00B51E69">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79EC3A84" w14:textId="77777777" w:rsidR="00A12243" w:rsidRDefault="00A12243" w:rsidP="00B51E69">
                            <w:pPr>
                              <w:spacing w:before="10"/>
                              <w:ind w:left="20"/>
                              <w:jc w:val="both"/>
                              <w:rPr>
                                <w:b/>
                                <w:sz w:val="19"/>
                              </w:rPr>
                            </w:pPr>
                            <w:r>
                              <w:rPr>
                                <w:b/>
                                <w:sz w:val="19"/>
                              </w:rPr>
                              <w:t>52nd</w:t>
                            </w:r>
                            <w:r>
                              <w:rPr>
                                <w:b/>
                                <w:spacing w:val="-4"/>
                                <w:sz w:val="19"/>
                              </w:rPr>
                              <w:t xml:space="preserve"> Week</w:t>
                            </w:r>
                          </w:p>
                        </w:txbxContent>
                      </wps:txbx>
                      <wps:bodyPr vert="vert270" wrap="square" lIns="0" tIns="0" rIns="0" bIns="0" rtlCol="0">
                        <a:noAutofit/>
                      </wps:bodyPr>
                    </wps:wsp>
                  </a:graphicData>
                </a:graphic>
                <wp14:sizeRelH relativeFrom="margin">
                  <wp14:pctWidth>0</wp14:pctWidth>
                </wp14:sizeRelH>
              </wp:anchor>
            </w:drawing>
          </mc:Choice>
          <mc:Fallback>
            <w:pict>
              <v:shape w14:anchorId="2158AF9F" id="_x0000_s1095" type="#_x0000_t202" style="position:absolute;margin-left:114pt;margin-top:.5pt;width:293.4pt;height:49.05pt;z-index:251694080;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" filled="f" stroked="f">
                <v:textbox style="layout-flow:vertical;mso-layout-flow-alt:bottom-to-top" inset="0,0,0,0">
                  <w:txbxContent>
                    <w:p w14:paraId="10FDF6A8" w14:textId="77777777" w:rsidR="00A12243" w:rsidRDefault="00A12243" w:rsidP="00B51E69">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79EC3A84" w14:textId="77777777" w:rsidR="00A12243" w:rsidRDefault="00A12243" w:rsidP="00B51E69">
                      <w:pPr>
                        <w:spacing w:before="10"/>
                        <w:ind w:left="20"/>
                        <w:jc w:val="both"/>
                        <w:rPr>
                          <w:b/>
                          <w:sz w:val="19"/>
                        </w:rPr>
                      </w:pPr>
                      <w:r>
                        <w:rPr>
                          <w:b/>
                          <w:sz w:val="19"/>
                        </w:rPr>
                        <w:t>52nd</w:t>
                      </w:r>
                      <w:r>
                        <w:rPr>
                          <w:b/>
                          <w:spacing w:val="-4"/>
                          <w:sz w:val="19"/>
                        </w:rPr>
                        <w:t xml:space="preserve"> Week</w:t>
                      </w:r>
                    </w:p>
                  </w:txbxContent>
                </v:textbox>
                <w10:wrap anchorx="page"/>
              </v:shape>
            </w:pict>
          </mc:Fallback>
        </mc:AlternateContent>
      </w:r>
    </w:p>
    <w:p w14:paraId="7A991FE8" w14:textId="77777777" w:rsidR="000501E5" w:rsidRDefault="000501E5" w:rsidP="000501E5">
      <w:pPr>
        <w:pStyle w:val="BodyText"/>
        <w:rPr>
          <w:b/>
        </w:rPr>
      </w:pPr>
    </w:p>
    <w:p w14:paraId="5F69F101" w14:textId="77777777" w:rsidR="000501E5" w:rsidRDefault="000501E5" w:rsidP="000501E5">
      <w:pPr>
        <w:pStyle w:val="BodyText"/>
        <w:rPr>
          <w:b/>
        </w:rPr>
      </w:pPr>
    </w:p>
    <w:p w14:paraId="7E4F9897" w14:textId="77777777" w:rsidR="000501E5" w:rsidRDefault="000501E5" w:rsidP="000501E5">
      <w:pPr>
        <w:pStyle w:val="BodyText"/>
        <w:rPr>
          <w:b/>
        </w:rPr>
      </w:pPr>
    </w:p>
    <w:p w14:paraId="4E9DC1E8" w14:textId="77777777" w:rsidR="000501E5" w:rsidRDefault="000501E5" w:rsidP="000501E5">
      <w:pPr>
        <w:pStyle w:val="BodyText"/>
        <w:rPr>
          <w:b/>
        </w:rPr>
      </w:pPr>
    </w:p>
    <w:p w14:paraId="1524AE3C" w14:textId="77777777" w:rsidR="000501E5" w:rsidRDefault="000501E5" w:rsidP="000501E5">
      <w:pPr>
        <w:pStyle w:val="BodyText"/>
        <w:rPr>
          <w:b/>
        </w:rPr>
      </w:pPr>
    </w:p>
    <w:p w14:paraId="3B3CFC2E" w14:textId="77777777" w:rsidR="000501E5" w:rsidRDefault="000501E5" w:rsidP="000501E5">
      <w:pPr>
        <w:pStyle w:val="BodyText"/>
        <w:rPr>
          <w:b/>
        </w:rPr>
      </w:pPr>
    </w:p>
    <w:p w14:paraId="2DA33605" w14:textId="77777777" w:rsidR="000501E5" w:rsidRPr="005211F7" w:rsidRDefault="000501E5" w:rsidP="000501E5">
      <w:pPr>
        <w:jc w:val="center"/>
        <w:rPr>
          <w:rFonts w:ascii="Times New Roman" w:hAnsi="Times New Roman" w:cs="Times New Roman"/>
          <w:b/>
          <w:sz w:val="24"/>
        </w:rPr>
      </w:pPr>
      <w:r w:rsidRPr="005211F7">
        <w:rPr>
          <w:rFonts w:ascii="Times New Roman" w:hAnsi="Times New Roman" w:cs="Times New Roman"/>
          <w:b/>
          <w:sz w:val="24"/>
        </w:rPr>
        <w:t>Fig</w:t>
      </w:r>
      <w:r w:rsidRPr="005211F7">
        <w:rPr>
          <w:rFonts w:ascii="Times New Roman" w:hAnsi="Times New Roman" w:cs="Times New Roman"/>
          <w:b/>
          <w:spacing w:val="-4"/>
          <w:sz w:val="24"/>
        </w:rPr>
        <w:t xml:space="preserve"> </w:t>
      </w:r>
      <w:r w:rsidR="005211F7" w:rsidRPr="005211F7">
        <w:rPr>
          <w:rFonts w:ascii="Times New Roman" w:hAnsi="Times New Roman" w:cs="Times New Roman"/>
          <w:b/>
          <w:sz w:val="24"/>
        </w:rPr>
        <w:t>7</w:t>
      </w:r>
      <w:r w:rsidRPr="005211F7">
        <w:rPr>
          <w:rFonts w:ascii="Times New Roman" w:hAnsi="Times New Roman" w:cs="Times New Roman"/>
          <w:b/>
          <w:spacing w:val="-1"/>
          <w:sz w:val="24"/>
        </w:rPr>
        <w:t xml:space="preserve"> </w:t>
      </w:r>
      <w:r w:rsidRPr="005211F7">
        <w:rPr>
          <w:rFonts w:ascii="Times New Roman" w:hAnsi="Times New Roman" w:cs="Times New Roman"/>
          <w:b/>
          <w:sz w:val="24"/>
        </w:rPr>
        <w:t>Weekly</w:t>
      </w:r>
      <w:r w:rsidRPr="005211F7">
        <w:rPr>
          <w:rFonts w:ascii="Times New Roman" w:hAnsi="Times New Roman" w:cs="Times New Roman"/>
          <w:b/>
          <w:spacing w:val="-1"/>
          <w:sz w:val="24"/>
        </w:rPr>
        <w:t xml:space="preserve"> </w:t>
      </w:r>
      <w:r w:rsidRPr="005211F7">
        <w:rPr>
          <w:rFonts w:ascii="Times New Roman" w:hAnsi="Times New Roman" w:cs="Times New Roman"/>
          <w:b/>
          <w:sz w:val="24"/>
        </w:rPr>
        <w:t>Trend</w:t>
      </w:r>
      <w:r w:rsidRPr="005211F7">
        <w:rPr>
          <w:rFonts w:ascii="Times New Roman" w:hAnsi="Times New Roman" w:cs="Times New Roman"/>
          <w:b/>
          <w:spacing w:val="-2"/>
          <w:sz w:val="24"/>
        </w:rPr>
        <w:t xml:space="preserve"> </w:t>
      </w:r>
      <w:r w:rsidRPr="005211F7">
        <w:rPr>
          <w:rFonts w:ascii="Times New Roman" w:hAnsi="Times New Roman" w:cs="Times New Roman"/>
          <w:b/>
          <w:sz w:val="24"/>
        </w:rPr>
        <w:t>Analysis</w:t>
      </w:r>
      <w:r w:rsidRPr="005211F7">
        <w:rPr>
          <w:rFonts w:ascii="Times New Roman" w:hAnsi="Times New Roman" w:cs="Times New Roman"/>
          <w:b/>
          <w:spacing w:val="-3"/>
          <w:sz w:val="24"/>
        </w:rPr>
        <w:t xml:space="preserve"> </w:t>
      </w:r>
      <w:r w:rsidRPr="005211F7">
        <w:rPr>
          <w:rFonts w:ascii="Times New Roman" w:hAnsi="Times New Roman" w:cs="Times New Roman"/>
          <w:b/>
          <w:sz w:val="24"/>
        </w:rPr>
        <w:t>of</w:t>
      </w:r>
      <w:r w:rsidRPr="005211F7">
        <w:rPr>
          <w:rFonts w:ascii="Times New Roman" w:hAnsi="Times New Roman" w:cs="Times New Roman"/>
          <w:b/>
          <w:spacing w:val="-4"/>
          <w:sz w:val="24"/>
        </w:rPr>
        <w:t xml:space="preserve"> </w:t>
      </w:r>
      <w:r w:rsidRPr="005211F7">
        <w:rPr>
          <w:rFonts w:ascii="Times New Roman" w:hAnsi="Times New Roman" w:cs="Times New Roman"/>
          <w:b/>
          <w:sz w:val="24"/>
        </w:rPr>
        <w:t>Tomato</w:t>
      </w:r>
      <w:r w:rsidRPr="005211F7">
        <w:rPr>
          <w:rFonts w:ascii="Times New Roman" w:hAnsi="Times New Roman" w:cs="Times New Roman"/>
          <w:b/>
          <w:spacing w:val="-2"/>
          <w:sz w:val="24"/>
        </w:rPr>
        <w:t xml:space="preserve"> </w:t>
      </w:r>
      <w:r w:rsidRPr="005211F7">
        <w:rPr>
          <w:rFonts w:ascii="Times New Roman" w:hAnsi="Times New Roman" w:cs="Times New Roman"/>
          <w:b/>
          <w:sz w:val="24"/>
        </w:rPr>
        <w:t>Prices</w:t>
      </w:r>
      <w:r w:rsidRPr="005211F7">
        <w:rPr>
          <w:rFonts w:ascii="Times New Roman" w:hAnsi="Times New Roman" w:cs="Times New Roman"/>
          <w:b/>
          <w:spacing w:val="-3"/>
          <w:sz w:val="24"/>
        </w:rPr>
        <w:t xml:space="preserve"> </w:t>
      </w:r>
      <w:r w:rsidRPr="005211F7">
        <w:rPr>
          <w:rFonts w:ascii="Times New Roman" w:hAnsi="Times New Roman" w:cs="Times New Roman"/>
          <w:b/>
          <w:sz w:val="24"/>
        </w:rPr>
        <w:t>in</w:t>
      </w:r>
      <w:r w:rsidRPr="005211F7">
        <w:rPr>
          <w:rFonts w:ascii="Times New Roman" w:hAnsi="Times New Roman" w:cs="Times New Roman"/>
          <w:b/>
          <w:spacing w:val="-1"/>
          <w:sz w:val="24"/>
        </w:rPr>
        <w:t xml:space="preserve"> </w:t>
      </w:r>
      <w:r w:rsidRPr="005211F7">
        <w:rPr>
          <w:rFonts w:ascii="Times New Roman" w:hAnsi="Times New Roman" w:cs="Times New Roman"/>
          <w:b/>
          <w:sz w:val="24"/>
        </w:rPr>
        <w:t>Madurai</w:t>
      </w:r>
      <w:r w:rsidRPr="005211F7">
        <w:rPr>
          <w:rFonts w:ascii="Times New Roman" w:hAnsi="Times New Roman" w:cs="Times New Roman"/>
          <w:b/>
          <w:spacing w:val="-1"/>
          <w:sz w:val="24"/>
        </w:rPr>
        <w:t xml:space="preserve"> </w:t>
      </w:r>
      <w:r w:rsidRPr="005211F7">
        <w:rPr>
          <w:rFonts w:ascii="Times New Roman" w:hAnsi="Times New Roman" w:cs="Times New Roman"/>
          <w:b/>
          <w:spacing w:val="-2"/>
          <w:sz w:val="24"/>
        </w:rPr>
        <w:t>Market</w:t>
      </w:r>
    </w:p>
    <w:p w14:paraId="695C3854" w14:textId="77777777" w:rsidR="000501E5" w:rsidRDefault="00E17A26" w:rsidP="000501E5">
      <w:pPr>
        <w:pStyle w:val="BodyText"/>
        <w:rPr>
          <w:b/>
        </w:rPr>
      </w:pPr>
      <w:r>
        <w:rPr>
          <w:noProof/>
          <w:lang w:val="en-IN" w:eastAsia="en-IN"/>
        </w:rPr>
        <mc:AlternateContent>
          <mc:Choice Requires="wpg">
            <w:drawing>
              <wp:anchor distT="0" distB="0" distL="0" distR="0" simplePos="0" relativeHeight="251685888" behindDoc="0" locked="0" layoutInCell="1" allowOverlap="1" wp14:anchorId="27FAE299" wp14:editId="0A49EFE6">
                <wp:simplePos x="0" y="0"/>
                <wp:positionH relativeFrom="page">
                  <wp:posOffset>1064525</wp:posOffset>
                </wp:positionH>
                <wp:positionV relativeFrom="paragraph">
                  <wp:posOffset>92492</wp:posOffset>
                </wp:positionV>
                <wp:extent cx="5814060" cy="2679700"/>
                <wp:effectExtent l="0" t="0" r="15240" b="25400"/>
                <wp:wrapNone/>
                <wp:docPr id="574" name="Group 5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14060" cy="2679700"/>
                          <a:chOff x="4762" y="4762"/>
                          <a:chExt cx="5814060" cy="2679700"/>
                        </a:xfrm>
                      </wpg:grpSpPr>
                      <wps:wsp>
                        <wps:cNvPr id="575" name="Graphic 575"/>
                        <wps:cNvSpPr/>
                        <wps:spPr>
                          <a:xfrm>
                            <a:off x="284581" y="434022"/>
                            <a:ext cx="4123054" cy="1534160"/>
                          </a:xfrm>
                          <a:custGeom>
                            <a:avLst/>
                            <a:gdLst/>
                            <a:ahLst/>
                            <a:cxnLst/>
                            <a:rect l="l" t="t" r="r" b="b"/>
                            <a:pathLst>
                              <a:path w="4123054" h="1534160">
                                <a:moveTo>
                                  <a:pt x="37718" y="1247521"/>
                                </a:moveTo>
                                <a:lnTo>
                                  <a:pt x="4122674" y="1247521"/>
                                </a:lnTo>
                              </a:path>
                              <a:path w="4123054" h="1534160">
                                <a:moveTo>
                                  <a:pt x="37718" y="997585"/>
                                </a:moveTo>
                                <a:lnTo>
                                  <a:pt x="4122674" y="997585"/>
                                </a:lnTo>
                              </a:path>
                              <a:path w="4123054" h="1534160">
                                <a:moveTo>
                                  <a:pt x="37718" y="747649"/>
                                </a:moveTo>
                                <a:lnTo>
                                  <a:pt x="4122674" y="747649"/>
                                </a:lnTo>
                              </a:path>
                              <a:path w="4123054" h="1534160">
                                <a:moveTo>
                                  <a:pt x="37718" y="497713"/>
                                </a:moveTo>
                                <a:lnTo>
                                  <a:pt x="4122674" y="497713"/>
                                </a:lnTo>
                              </a:path>
                              <a:path w="4123054" h="1534160">
                                <a:moveTo>
                                  <a:pt x="37718" y="250825"/>
                                </a:moveTo>
                                <a:lnTo>
                                  <a:pt x="4122674" y="250825"/>
                                </a:lnTo>
                              </a:path>
                              <a:path w="4123054" h="1534160">
                                <a:moveTo>
                                  <a:pt x="37718" y="0"/>
                                </a:moveTo>
                                <a:lnTo>
                                  <a:pt x="4122674" y="0"/>
                                </a:lnTo>
                              </a:path>
                              <a:path w="4123054" h="1534160">
                                <a:moveTo>
                                  <a:pt x="37718" y="1496314"/>
                                </a:moveTo>
                                <a:lnTo>
                                  <a:pt x="37718" y="0"/>
                                </a:lnTo>
                              </a:path>
                              <a:path w="4123054" h="1534160">
                                <a:moveTo>
                                  <a:pt x="0" y="1496314"/>
                                </a:moveTo>
                                <a:lnTo>
                                  <a:pt x="37718" y="1496314"/>
                                </a:lnTo>
                              </a:path>
                              <a:path w="4123054" h="1534160">
                                <a:moveTo>
                                  <a:pt x="0" y="1247521"/>
                                </a:moveTo>
                                <a:lnTo>
                                  <a:pt x="37718" y="1247521"/>
                                </a:lnTo>
                              </a:path>
                              <a:path w="4123054" h="1534160">
                                <a:moveTo>
                                  <a:pt x="0" y="997585"/>
                                </a:moveTo>
                                <a:lnTo>
                                  <a:pt x="37718" y="997585"/>
                                </a:lnTo>
                              </a:path>
                              <a:path w="4123054" h="1534160">
                                <a:moveTo>
                                  <a:pt x="0" y="747649"/>
                                </a:moveTo>
                                <a:lnTo>
                                  <a:pt x="37718" y="747649"/>
                                </a:lnTo>
                              </a:path>
                              <a:path w="4123054" h="1534160">
                                <a:moveTo>
                                  <a:pt x="0" y="497713"/>
                                </a:moveTo>
                                <a:lnTo>
                                  <a:pt x="37718" y="497713"/>
                                </a:lnTo>
                              </a:path>
                              <a:path w="4123054" h="1534160">
                                <a:moveTo>
                                  <a:pt x="0" y="250825"/>
                                </a:moveTo>
                                <a:lnTo>
                                  <a:pt x="37718" y="250825"/>
                                </a:lnTo>
                              </a:path>
                              <a:path w="4123054" h="1534160">
                                <a:moveTo>
                                  <a:pt x="0" y="0"/>
                                </a:moveTo>
                                <a:lnTo>
                                  <a:pt x="37718" y="0"/>
                                </a:lnTo>
                              </a:path>
                              <a:path w="4123054" h="1534160">
                                <a:moveTo>
                                  <a:pt x="37718" y="1496314"/>
                                </a:moveTo>
                                <a:lnTo>
                                  <a:pt x="4122674" y="1496314"/>
                                </a:lnTo>
                              </a:path>
                              <a:path w="4123054" h="1534160">
                                <a:moveTo>
                                  <a:pt x="37718" y="1496314"/>
                                </a:moveTo>
                                <a:lnTo>
                                  <a:pt x="37718" y="1534033"/>
                                </a:lnTo>
                              </a:path>
                              <a:path w="4123054" h="1534160">
                                <a:moveTo>
                                  <a:pt x="116205" y="1496314"/>
                                </a:moveTo>
                                <a:lnTo>
                                  <a:pt x="116205" y="1534033"/>
                                </a:lnTo>
                              </a:path>
                              <a:path w="4123054" h="1534160">
                                <a:moveTo>
                                  <a:pt x="195453" y="1496314"/>
                                </a:moveTo>
                                <a:lnTo>
                                  <a:pt x="195453" y="1534033"/>
                                </a:lnTo>
                              </a:path>
                              <a:path w="4123054" h="1534160">
                                <a:moveTo>
                                  <a:pt x="274701" y="1496314"/>
                                </a:moveTo>
                                <a:lnTo>
                                  <a:pt x="274701" y="1534033"/>
                                </a:lnTo>
                              </a:path>
                              <a:path w="4123054" h="1534160">
                                <a:moveTo>
                                  <a:pt x="350901" y="1496314"/>
                                </a:moveTo>
                                <a:lnTo>
                                  <a:pt x="350901" y="1534033"/>
                                </a:lnTo>
                              </a:path>
                              <a:path w="4123054" h="1534160">
                                <a:moveTo>
                                  <a:pt x="430148" y="1496314"/>
                                </a:moveTo>
                                <a:lnTo>
                                  <a:pt x="430148" y="1534033"/>
                                </a:lnTo>
                              </a:path>
                              <a:path w="4123054" h="1534160">
                                <a:moveTo>
                                  <a:pt x="509397" y="1496314"/>
                                </a:moveTo>
                                <a:lnTo>
                                  <a:pt x="509397" y="1534033"/>
                                </a:lnTo>
                              </a:path>
                              <a:path w="4123054" h="1534160">
                                <a:moveTo>
                                  <a:pt x="588645" y="1496314"/>
                                </a:moveTo>
                                <a:lnTo>
                                  <a:pt x="588645" y="1534033"/>
                                </a:lnTo>
                              </a:path>
                              <a:path w="4123054" h="1534160">
                                <a:moveTo>
                                  <a:pt x="664845" y="1496314"/>
                                </a:moveTo>
                                <a:lnTo>
                                  <a:pt x="664845" y="1534033"/>
                                </a:lnTo>
                              </a:path>
                              <a:path w="4123054" h="1534160">
                                <a:moveTo>
                                  <a:pt x="744092" y="1496314"/>
                                </a:moveTo>
                                <a:lnTo>
                                  <a:pt x="744092" y="1534033"/>
                                </a:lnTo>
                              </a:path>
                              <a:path w="4123054" h="1534160">
                                <a:moveTo>
                                  <a:pt x="823341" y="1496314"/>
                                </a:moveTo>
                                <a:lnTo>
                                  <a:pt x="823341" y="1534033"/>
                                </a:lnTo>
                              </a:path>
                              <a:path w="4123054" h="1534160">
                                <a:moveTo>
                                  <a:pt x="902589" y="1496314"/>
                                </a:moveTo>
                                <a:lnTo>
                                  <a:pt x="902589" y="1534033"/>
                                </a:lnTo>
                              </a:path>
                              <a:path w="4123054" h="1534160">
                                <a:moveTo>
                                  <a:pt x="981837" y="1496314"/>
                                </a:moveTo>
                                <a:lnTo>
                                  <a:pt x="981837" y="1534033"/>
                                </a:lnTo>
                              </a:path>
                              <a:path w="4123054" h="1534160">
                                <a:moveTo>
                                  <a:pt x="1058037" y="1496314"/>
                                </a:moveTo>
                                <a:lnTo>
                                  <a:pt x="1058037" y="1534033"/>
                                </a:lnTo>
                              </a:path>
                              <a:path w="4123054" h="1534160">
                                <a:moveTo>
                                  <a:pt x="1137285" y="1496314"/>
                                </a:moveTo>
                                <a:lnTo>
                                  <a:pt x="1137285" y="1534033"/>
                                </a:lnTo>
                              </a:path>
                              <a:path w="4123054" h="1534160">
                                <a:moveTo>
                                  <a:pt x="1216533" y="1496314"/>
                                </a:moveTo>
                                <a:lnTo>
                                  <a:pt x="1216533" y="1534033"/>
                                </a:lnTo>
                              </a:path>
                              <a:path w="4123054" h="1534160">
                                <a:moveTo>
                                  <a:pt x="1295781" y="1496314"/>
                                </a:moveTo>
                                <a:lnTo>
                                  <a:pt x="1295781" y="1534033"/>
                                </a:lnTo>
                              </a:path>
                              <a:path w="4123054" h="1534160">
                                <a:moveTo>
                                  <a:pt x="1371981" y="1496314"/>
                                </a:moveTo>
                                <a:lnTo>
                                  <a:pt x="1371981" y="1534033"/>
                                </a:lnTo>
                              </a:path>
                              <a:path w="4123054" h="1534160">
                                <a:moveTo>
                                  <a:pt x="1451229" y="1496314"/>
                                </a:moveTo>
                                <a:lnTo>
                                  <a:pt x="1451229" y="1534033"/>
                                </a:lnTo>
                              </a:path>
                              <a:path w="4123054" h="1534160">
                                <a:moveTo>
                                  <a:pt x="1530477" y="1496314"/>
                                </a:moveTo>
                                <a:lnTo>
                                  <a:pt x="1530477" y="1534033"/>
                                </a:lnTo>
                              </a:path>
                              <a:path w="4123054" h="1534160">
                                <a:moveTo>
                                  <a:pt x="1609725" y="1496314"/>
                                </a:moveTo>
                                <a:lnTo>
                                  <a:pt x="1609725" y="1534033"/>
                                </a:lnTo>
                              </a:path>
                              <a:path w="4123054" h="1534160">
                                <a:moveTo>
                                  <a:pt x="1685925" y="1496314"/>
                                </a:moveTo>
                                <a:lnTo>
                                  <a:pt x="1685925" y="1534033"/>
                                </a:lnTo>
                              </a:path>
                              <a:path w="4123054" h="1534160">
                                <a:moveTo>
                                  <a:pt x="1765173" y="1496314"/>
                                </a:moveTo>
                                <a:lnTo>
                                  <a:pt x="1765173" y="1534033"/>
                                </a:lnTo>
                              </a:path>
                              <a:path w="4123054" h="1534160">
                                <a:moveTo>
                                  <a:pt x="1844421" y="1496314"/>
                                </a:moveTo>
                                <a:lnTo>
                                  <a:pt x="1844421" y="1534033"/>
                                </a:lnTo>
                              </a:path>
                              <a:path w="4123054" h="1534160">
                                <a:moveTo>
                                  <a:pt x="1923668" y="1496314"/>
                                </a:moveTo>
                                <a:lnTo>
                                  <a:pt x="1923668" y="1534033"/>
                                </a:lnTo>
                              </a:path>
                              <a:path w="4123054" h="1534160">
                                <a:moveTo>
                                  <a:pt x="2002916" y="1496314"/>
                                </a:moveTo>
                                <a:lnTo>
                                  <a:pt x="2002916" y="1534033"/>
                                </a:lnTo>
                              </a:path>
                              <a:path w="4123054" h="1534160">
                                <a:moveTo>
                                  <a:pt x="2079116" y="1496314"/>
                                </a:moveTo>
                                <a:lnTo>
                                  <a:pt x="2079116" y="1534033"/>
                                </a:lnTo>
                              </a:path>
                              <a:path w="4123054" h="1534160">
                                <a:moveTo>
                                  <a:pt x="2158365" y="1496314"/>
                                </a:moveTo>
                                <a:lnTo>
                                  <a:pt x="2158365" y="1534033"/>
                                </a:lnTo>
                              </a:path>
                              <a:path w="4123054" h="1534160">
                                <a:moveTo>
                                  <a:pt x="2237613" y="1496314"/>
                                </a:moveTo>
                                <a:lnTo>
                                  <a:pt x="2237613" y="1534033"/>
                                </a:lnTo>
                              </a:path>
                              <a:path w="4123054" h="1534160">
                                <a:moveTo>
                                  <a:pt x="2316861" y="1496314"/>
                                </a:moveTo>
                                <a:lnTo>
                                  <a:pt x="2316861" y="1534033"/>
                                </a:lnTo>
                              </a:path>
                              <a:path w="4123054" h="1534160">
                                <a:moveTo>
                                  <a:pt x="2393061" y="1496314"/>
                                </a:moveTo>
                                <a:lnTo>
                                  <a:pt x="2393061" y="1534033"/>
                                </a:lnTo>
                              </a:path>
                              <a:path w="4123054" h="1534160">
                                <a:moveTo>
                                  <a:pt x="2472309" y="1496314"/>
                                </a:moveTo>
                                <a:lnTo>
                                  <a:pt x="2472309" y="1534033"/>
                                </a:lnTo>
                              </a:path>
                              <a:path w="4123054" h="1534160">
                                <a:moveTo>
                                  <a:pt x="2551556" y="1496314"/>
                                </a:moveTo>
                                <a:lnTo>
                                  <a:pt x="2551556" y="1534033"/>
                                </a:lnTo>
                              </a:path>
                              <a:path w="4123054" h="1534160">
                                <a:moveTo>
                                  <a:pt x="2630804" y="1496314"/>
                                </a:moveTo>
                                <a:lnTo>
                                  <a:pt x="2630804" y="1534033"/>
                                </a:lnTo>
                              </a:path>
                              <a:path w="4123054" h="1534160">
                                <a:moveTo>
                                  <a:pt x="2710053" y="1496314"/>
                                </a:moveTo>
                                <a:lnTo>
                                  <a:pt x="2710053" y="1534033"/>
                                </a:lnTo>
                              </a:path>
                              <a:path w="4123054" h="1534160">
                                <a:moveTo>
                                  <a:pt x="2786253" y="1496314"/>
                                </a:moveTo>
                                <a:lnTo>
                                  <a:pt x="2786253" y="1534033"/>
                                </a:lnTo>
                              </a:path>
                              <a:path w="4123054" h="1534160">
                                <a:moveTo>
                                  <a:pt x="2865501" y="1496314"/>
                                </a:moveTo>
                                <a:lnTo>
                                  <a:pt x="2865501" y="1534033"/>
                                </a:lnTo>
                              </a:path>
                              <a:path w="4123054" h="1534160">
                                <a:moveTo>
                                  <a:pt x="2944749" y="1496314"/>
                                </a:moveTo>
                                <a:lnTo>
                                  <a:pt x="2944749" y="1534033"/>
                                </a:lnTo>
                              </a:path>
                              <a:path w="4123054" h="1534160">
                                <a:moveTo>
                                  <a:pt x="3023997" y="1496314"/>
                                </a:moveTo>
                                <a:lnTo>
                                  <a:pt x="3023997" y="1534033"/>
                                </a:lnTo>
                              </a:path>
                              <a:path w="4123054" h="1534160">
                                <a:moveTo>
                                  <a:pt x="3100197" y="1496314"/>
                                </a:moveTo>
                                <a:lnTo>
                                  <a:pt x="3100197" y="1534033"/>
                                </a:lnTo>
                              </a:path>
                              <a:path w="4123054" h="1534160">
                                <a:moveTo>
                                  <a:pt x="3179444" y="1496314"/>
                                </a:moveTo>
                                <a:lnTo>
                                  <a:pt x="3179444" y="1534033"/>
                                </a:lnTo>
                              </a:path>
                              <a:path w="4123054" h="1534160">
                                <a:moveTo>
                                  <a:pt x="3258692" y="1496314"/>
                                </a:moveTo>
                                <a:lnTo>
                                  <a:pt x="3258692" y="1534033"/>
                                </a:lnTo>
                              </a:path>
                              <a:path w="4123054" h="1534160">
                                <a:moveTo>
                                  <a:pt x="3337941" y="1496314"/>
                                </a:moveTo>
                                <a:lnTo>
                                  <a:pt x="3337941" y="1534033"/>
                                </a:lnTo>
                              </a:path>
                              <a:path w="4123054" h="1534160">
                                <a:moveTo>
                                  <a:pt x="3414141" y="1496314"/>
                                </a:moveTo>
                                <a:lnTo>
                                  <a:pt x="3414141" y="1534033"/>
                                </a:lnTo>
                              </a:path>
                              <a:path w="4123054" h="1534160">
                                <a:moveTo>
                                  <a:pt x="3493389" y="1496314"/>
                                </a:moveTo>
                                <a:lnTo>
                                  <a:pt x="3493389" y="1534033"/>
                                </a:lnTo>
                              </a:path>
                              <a:path w="4123054" h="1534160">
                                <a:moveTo>
                                  <a:pt x="3572637" y="1496314"/>
                                </a:moveTo>
                                <a:lnTo>
                                  <a:pt x="3572637" y="1534033"/>
                                </a:lnTo>
                              </a:path>
                              <a:path w="4123054" h="1534160">
                                <a:moveTo>
                                  <a:pt x="3651885" y="1496314"/>
                                </a:moveTo>
                                <a:lnTo>
                                  <a:pt x="3651885" y="1534033"/>
                                </a:lnTo>
                              </a:path>
                              <a:path w="4123054" h="1534160">
                                <a:moveTo>
                                  <a:pt x="3731132" y="1496314"/>
                                </a:moveTo>
                                <a:lnTo>
                                  <a:pt x="3731132" y="1534033"/>
                                </a:lnTo>
                              </a:path>
                              <a:path w="4123054" h="1534160">
                                <a:moveTo>
                                  <a:pt x="3807332" y="1496314"/>
                                </a:moveTo>
                                <a:lnTo>
                                  <a:pt x="3807332" y="1534033"/>
                                </a:lnTo>
                              </a:path>
                              <a:path w="4123054" h="1534160">
                                <a:moveTo>
                                  <a:pt x="3886580" y="1496314"/>
                                </a:moveTo>
                                <a:lnTo>
                                  <a:pt x="3886580" y="1534033"/>
                                </a:lnTo>
                              </a:path>
                              <a:path w="4123054" h="1534160">
                                <a:moveTo>
                                  <a:pt x="3965829" y="1496314"/>
                                </a:moveTo>
                                <a:lnTo>
                                  <a:pt x="3965829" y="1534033"/>
                                </a:lnTo>
                              </a:path>
                              <a:path w="4123054" h="1534160">
                                <a:moveTo>
                                  <a:pt x="4045077" y="1496314"/>
                                </a:moveTo>
                                <a:lnTo>
                                  <a:pt x="4045077" y="1534033"/>
                                </a:lnTo>
                              </a:path>
                              <a:path w="4123054" h="1534160">
                                <a:moveTo>
                                  <a:pt x="4122674" y="1496314"/>
                                </a:moveTo>
                                <a:lnTo>
                                  <a:pt x="4122674" y="1534033"/>
                                </a:lnTo>
                              </a:path>
                            </a:pathLst>
                          </a:custGeom>
                          <a:ln w="9525">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76" name="Image 576"/>
                          <pic:cNvPicPr/>
                        </pic:nvPicPr>
                        <pic:blipFill>
                          <a:blip r:embed="rId35" cstate="print"/>
                          <a:stretch>
                            <a:fillRect/>
                          </a:stretch>
                        </pic:blipFill>
                        <pic:spPr>
                          <a:xfrm>
                            <a:off x="315696" y="461962"/>
                            <a:ext cx="4099560" cy="1216152"/>
                          </a:xfrm>
                          <a:prstGeom prst="rect">
                            <a:avLst/>
                          </a:prstGeom>
                        </pic:spPr>
                      </pic:pic>
                      <wps:wsp>
                        <wps:cNvPr id="577" name="Graphic 577"/>
                        <wps:cNvSpPr/>
                        <wps:spPr>
                          <a:xfrm>
                            <a:off x="4615535" y="1381569"/>
                            <a:ext cx="320040" cy="1270"/>
                          </a:xfrm>
                          <a:custGeom>
                            <a:avLst/>
                            <a:gdLst/>
                            <a:ahLst/>
                            <a:cxnLst/>
                            <a:rect l="l" t="t" r="r" b="b"/>
                            <a:pathLst>
                              <a:path w="320040">
                                <a:moveTo>
                                  <a:pt x="0" y="0"/>
                                </a:moveTo>
                                <a:lnTo>
                                  <a:pt x="320039" y="0"/>
                                </a:lnTo>
                              </a:path>
                            </a:pathLst>
                          </a:custGeom>
                          <a:ln w="28575">
                            <a:solidFill>
                              <a:srgbClr val="46AAC5"/>
                            </a:solidFill>
                            <a:prstDash val="solid"/>
                          </a:ln>
                        </wps:spPr>
                        <wps:bodyPr wrap="square" lIns="0" tIns="0" rIns="0" bIns="0" rtlCol="0">
                          <a:prstTxWarp prst="textNoShape">
                            <a:avLst/>
                          </a:prstTxWarp>
                          <a:noAutofit/>
                        </wps:bodyPr>
                      </wps:wsp>
                      <pic:pic xmlns:pic="http://schemas.openxmlformats.org/drawingml/2006/picture">
                        <pic:nvPicPr>
                          <pic:cNvPr id="578" name="Image 578"/>
                          <pic:cNvPicPr/>
                        </pic:nvPicPr>
                        <pic:blipFill>
                          <a:blip r:embed="rId36" cstate="print"/>
                          <a:stretch>
                            <a:fillRect/>
                          </a:stretch>
                        </pic:blipFill>
                        <pic:spPr>
                          <a:xfrm>
                            <a:off x="4735042" y="1340167"/>
                            <a:ext cx="82296" cy="82296"/>
                          </a:xfrm>
                          <a:prstGeom prst="rect">
                            <a:avLst/>
                          </a:prstGeom>
                        </pic:spPr>
                      </pic:pic>
                      <wps:wsp>
                        <wps:cNvPr id="579" name="Graphic 579"/>
                        <wps:cNvSpPr/>
                        <wps:spPr>
                          <a:xfrm>
                            <a:off x="4615535" y="1597088"/>
                            <a:ext cx="320040" cy="1270"/>
                          </a:xfrm>
                          <a:custGeom>
                            <a:avLst/>
                            <a:gdLst/>
                            <a:ahLst/>
                            <a:cxnLst/>
                            <a:rect l="l" t="t" r="r" b="b"/>
                            <a:pathLst>
                              <a:path w="320040">
                                <a:moveTo>
                                  <a:pt x="0" y="0"/>
                                </a:moveTo>
                                <a:lnTo>
                                  <a:pt x="320039" y="0"/>
                                </a:lnTo>
                              </a:path>
                            </a:pathLst>
                          </a:custGeom>
                          <a:ln w="41275">
                            <a:solidFill>
                              <a:srgbClr val="E36C09"/>
                            </a:solidFill>
                            <a:prstDash val="dot"/>
                          </a:ln>
                        </wps:spPr>
                        <wps:bodyPr wrap="square" lIns="0" tIns="0" rIns="0" bIns="0" rtlCol="0">
                          <a:prstTxWarp prst="textNoShape">
                            <a:avLst/>
                          </a:prstTxWarp>
                          <a:noAutofit/>
                        </wps:bodyPr>
                      </wps:wsp>
                      <wps:wsp>
                        <wps:cNvPr id="580" name="Graphic 580"/>
                        <wps:cNvSpPr/>
                        <wps:spPr>
                          <a:xfrm>
                            <a:off x="4762" y="4762"/>
                            <a:ext cx="5814060" cy="2679700"/>
                          </a:xfrm>
                          <a:custGeom>
                            <a:avLst/>
                            <a:gdLst/>
                            <a:ahLst/>
                            <a:cxnLst/>
                            <a:rect l="l" t="t" r="r" b="b"/>
                            <a:pathLst>
                              <a:path w="5814060" h="2679700">
                                <a:moveTo>
                                  <a:pt x="0" y="2679700"/>
                                </a:moveTo>
                                <a:lnTo>
                                  <a:pt x="5814060" y="2679700"/>
                                </a:lnTo>
                                <a:lnTo>
                                  <a:pt x="5814060" y="0"/>
                                </a:lnTo>
                                <a:lnTo>
                                  <a:pt x="0" y="0"/>
                                </a:lnTo>
                                <a:lnTo>
                                  <a:pt x="0" y="2679700"/>
                                </a:lnTo>
                                <a:close/>
                              </a:path>
                            </a:pathLst>
                          </a:custGeom>
                          <a:ln w="9524">
                            <a:solidFill>
                              <a:srgbClr val="858585"/>
                            </a:solidFill>
                            <a:prstDash val="solid"/>
                          </a:ln>
                        </wps:spPr>
                        <wps:bodyPr wrap="square" lIns="0" tIns="0" rIns="0" bIns="0" rtlCol="0">
                          <a:prstTxWarp prst="textNoShape">
                            <a:avLst/>
                          </a:prstTxWarp>
                          <a:noAutofit/>
                        </wps:bodyPr>
                      </wps:wsp>
                      <wps:wsp>
                        <wps:cNvPr id="582" name="Textbox 582"/>
                        <wps:cNvSpPr txBox="1"/>
                        <wps:spPr>
                          <a:xfrm>
                            <a:off x="87756" y="360458"/>
                            <a:ext cx="140970" cy="1638935"/>
                          </a:xfrm>
                          <a:prstGeom prst="rect">
                            <a:avLst/>
                          </a:prstGeom>
                        </wps:spPr>
                        <wps:txbx>
                          <w:txbxContent>
                            <w:p w14:paraId="617FBCAA" w14:textId="77777777" w:rsidR="00A12243" w:rsidRDefault="00A12243" w:rsidP="000501E5">
                              <w:pPr>
                                <w:spacing w:line="223" w:lineRule="exact"/>
                                <w:rPr>
                                  <w:b/>
                                  <w:sz w:val="20"/>
                                </w:rPr>
                              </w:pPr>
                              <w:r>
                                <w:rPr>
                                  <w:b/>
                                  <w:spacing w:val="-5"/>
                                  <w:sz w:val="20"/>
                                </w:rPr>
                                <w:t>60</w:t>
                              </w:r>
                            </w:p>
                            <w:p w14:paraId="7C75AEBB" w14:textId="77777777" w:rsidR="00A12243" w:rsidRDefault="00A12243" w:rsidP="000501E5">
                              <w:pPr>
                                <w:spacing w:before="162"/>
                                <w:rPr>
                                  <w:b/>
                                  <w:sz w:val="20"/>
                                </w:rPr>
                              </w:pPr>
                              <w:r>
                                <w:rPr>
                                  <w:b/>
                                  <w:spacing w:val="-5"/>
                                  <w:sz w:val="20"/>
                                </w:rPr>
                                <w:t>50</w:t>
                              </w:r>
                            </w:p>
                            <w:p w14:paraId="49BD2821" w14:textId="77777777" w:rsidR="00A12243" w:rsidRDefault="00A12243" w:rsidP="000501E5">
                              <w:pPr>
                                <w:spacing w:before="164"/>
                                <w:rPr>
                                  <w:b/>
                                  <w:sz w:val="20"/>
                                </w:rPr>
                              </w:pPr>
                              <w:r>
                                <w:rPr>
                                  <w:b/>
                                  <w:spacing w:val="-5"/>
                                  <w:sz w:val="20"/>
                                </w:rPr>
                                <w:t>40</w:t>
                              </w:r>
                            </w:p>
                            <w:p w14:paraId="78B95EEA" w14:textId="77777777" w:rsidR="00A12243" w:rsidRDefault="00A12243" w:rsidP="000501E5">
                              <w:pPr>
                                <w:spacing w:before="162"/>
                                <w:rPr>
                                  <w:b/>
                                  <w:sz w:val="20"/>
                                </w:rPr>
                              </w:pPr>
                              <w:r>
                                <w:rPr>
                                  <w:b/>
                                  <w:spacing w:val="-5"/>
                                  <w:sz w:val="20"/>
                                </w:rPr>
                                <w:t>30</w:t>
                              </w:r>
                            </w:p>
                            <w:p w14:paraId="7A7B2A8B" w14:textId="77777777" w:rsidR="00A12243" w:rsidRDefault="00A12243" w:rsidP="000501E5">
                              <w:pPr>
                                <w:spacing w:before="163"/>
                                <w:rPr>
                                  <w:b/>
                                  <w:sz w:val="20"/>
                                </w:rPr>
                              </w:pPr>
                              <w:r>
                                <w:rPr>
                                  <w:b/>
                                  <w:spacing w:val="-5"/>
                                  <w:sz w:val="20"/>
                                </w:rPr>
                                <w:t>20</w:t>
                              </w:r>
                            </w:p>
                            <w:p w14:paraId="621C1A4B" w14:textId="77777777" w:rsidR="00A12243" w:rsidRDefault="00A12243" w:rsidP="000501E5">
                              <w:pPr>
                                <w:spacing w:before="163"/>
                                <w:rPr>
                                  <w:b/>
                                  <w:sz w:val="20"/>
                                </w:rPr>
                              </w:pPr>
                              <w:r>
                                <w:rPr>
                                  <w:b/>
                                  <w:spacing w:val="-5"/>
                                  <w:sz w:val="20"/>
                                </w:rPr>
                                <w:t>10</w:t>
                              </w:r>
                            </w:p>
                            <w:p w14:paraId="6B299C90" w14:textId="77777777" w:rsidR="00A12243" w:rsidRDefault="00A12243" w:rsidP="000501E5">
                              <w:pPr>
                                <w:spacing w:before="163"/>
                                <w:ind w:left="99"/>
                                <w:rPr>
                                  <w:b/>
                                  <w:sz w:val="20"/>
                                </w:rPr>
                              </w:pPr>
                              <w:r>
                                <w:rPr>
                                  <w:b/>
                                  <w:spacing w:val="-10"/>
                                  <w:sz w:val="20"/>
                                </w:rPr>
                                <w:t>0</w:t>
                              </w:r>
                            </w:p>
                          </w:txbxContent>
                        </wps:txbx>
                        <wps:bodyPr wrap="square" lIns="0" tIns="0" rIns="0" bIns="0" rtlCol="0">
                          <a:noAutofit/>
                        </wps:bodyPr>
                      </wps:wsp>
                      <wps:wsp>
                        <wps:cNvPr id="583" name="Textbox 583"/>
                        <wps:cNvSpPr txBox="1"/>
                        <wps:spPr>
                          <a:xfrm>
                            <a:off x="4111980" y="510625"/>
                            <a:ext cx="1683385" cy="487595"/>
                          </a:xfrm>
                          <a:prstGeom prst="rect">
                            <a:avLst/>
                          </a:prstGeom>
                        </wps:spPr>
                        <wps:txbx>
                          <w:txbxContent>
                            <w:p w14:paraId="5893F8DE" w14:textId="77777777" w:rsidR="00A12243" w:rsidRDefault="00A12243" w:rsidP="000501E5">
                              <w:pPr>
                                <w:spacing w:line="225" w:lineRule="exact"/>
                                <w:ind w:right="18"/>
                                <w:jc w:val="center"/>
                                <w:rPr>
                                  <w:b/>
                                  <w:sz w:val="20"/>
                                </w:rPr>
                              </w:pPr>
                              <w:r>
                                <w:rPr>
                                  <w:b/>
                                  <w:color w:val="006600"/>
                                  <w:sz w:val="20"/>
                                </w:rPr>
                                <w:t>y</w:t>
                              </w:r>
                              <w:r>
                                <w:rPr>
                                  <w:b/>
                                  <w:color w:val="006600"/>
                                  <w:spacing w:val="-3"/>
                                  <w:sz w:val="20"/>
                                </w:rPr>
                                <w:t xml:space="preserve"> </w:t>
                              </w:r>
                              <w:r>
                                <w:rPr>
                                  <w:b/>
                                  <w:color w:val="006600"/>
                                  <w:sz w:val="20"/>
                                </w:rPr>
                                <w:t>=</w:t>
                              </w:r>
                              <w:r>
                                <w:rPr>
                                  <w:b/>
                                  <w:color w:val="006600"/>
                                  <w:spacing w:val="-2"/>
                                  <w:sz w:val="20"/>
                                </w:rPr>
                                <w:t xml:space="preserve"> </w:t>
                              </w:r>
                              <w:r>
                                <w:rPr>
                                  <w:b/>
                                  <w:color w:val="006600"/>
                                  <w:sz w:val="20"/>
                                </w:rPr>
                                <w:t>-0.015x</w:t>
                              </w:r>
                              <w:r>
                                <w:rPr>
                                  <w:b/>
                                  <w:color w:val="006600"/>
                                  <w:position w:val="6"/>
                                  <w:sz w:val="13"/>
                                </w:rPr>
                                <w:t>2</w:t>
                              </w:r>
                              <w:r>
                                <w:rPr>
                                  <w:b/>
                                  <w:color w:val="006600"/>
                                  <w:spacing w:val="15"/>
                                  <w:position w:val="6"/>
                                  <w:sz w:val="13"/>
                                </w:rPr>
                                <w:t xml:space="preserve"> </w:t>
                              </w:r>
                              <w:r>
                                <w:rPr>
                                  <w:b/>
                                  <w:color w:val="006600"/>
                                  <w:sz w:val="20"/>
                                </w:rPr>
                                <w:t>+</w:t>
                              </w:r>
                              <w:r>
                                <w:rPr>
                                  <w:b/>
                                  <w:color w:val="006600"/>
                                  <w:spacing w:val="-2"/>
                                  <w:sz w:val="20"/>
                                </w:rPr>
                                <w:t xml:space="preserve"> </w:t>
                              </w:r>
                              <w:r>
                                <w:rPr>
                                  <w:b/>
                                  <w:color w:val="006600"/>
                                  <w:sz w:val="20"/>
                                </w:rPr>
                                <w:t>0.7288x</w:t>
                              </w:r>
                              <w:r>
                                <w:rPr>
                                  <w:b/>
                                  <w:color w:val="006600"/>
                                  <w:spacing w:val="-7"/>
                                  <w:sz w:val="20"/>
                                </w:rPr>
                                <w:t xml:space="preserve"> </w:t>
                              </w:r>
                              <w:r>
                                <w:rPr>
                                  <w:b/>
                                  <w:color w:val="006600"/>
                                  <w:sz w:val="20"/>
                                </w:rPr>
                                <w:t>+</w:t>
                              </w:r>
                              <w:r>
                                <w:rPr>
                                  <w:b/>
                                  <w:color w:val="006600"/>
                                  <w:spacing w:val="-2"/>
                                  <w:sz w:val="20"/>
                                </w:rPr>
                                <w:t xml:space="preserve"> 22.822</w:t>
                              </w:r>
                            </w:p>
                            <w:p w14:paraId="3FBF4D7E" w14:textId="77777777" w:rsidR="00A12243" w:rsidRDefault="00A12243" w:rsidP="000501E5">
                              <w:pPr>
                                <w:ind w:right="12"/>
                                <w:jc w:val="center"/>
                                <w:rPr>
                                  <w:b/>
                                  <w:sz w:val="20"/>
                                </w:rPr>
                              </w:pPr>
                              <w:r>
                                <w:rPr>
                                  <w:b/>
                                  <w:color w:val="006600"/>
                                  <w:sz w:val="20"/>
                                </w:rPr>
                                <w:t>R²</w:t>
                              </w:r>
                              <w:r>
                                <w:rPr>
                                  <w:b/>
                                  <w:color w:val="006600"/>
                                  <w:spacing w:val="-1"/>
                                  <w:sz w:val="20"/>
                                </w:rPr>
                                <w:t xml:space="preserve"> </w:t>
                              </w:r>
                              <w:r>
                                <w:rPr>
                                  <w:b/>
                                  <w:color w:val="006600"/>
                                  <w:sz w:val="20"/>
                                </w:rPr>
                                <w:t>=</w:t>
                              </w:r>
                              <w:r>
                                <w:rPr>
                                  <w:b/>
                                  <w:color w:val="006600"/>
                                  <w:spacing w:val="-1"/>
                                  <w:sz w:val="20"/>
                                </w:rPr>
                                <w:t xml:space="preserve"> </w:t>
                              </w:r>
                              <w:r>
                                <w:rPr>
                                  <w:b/>
                                  <w:color w:val="006600"/>
                                  <w:spacing w:val="-2"/>
                                  <w:sz w:val="20"/>
                                </w:rPr>
                                <w:t>0.0606</w:t>
                              </w:r>
                            </w:p>
                          </w:txbxContent>
                        </wps:txbx>
                        <wps:bodyPr wrap="square" lIns="0" tIns="0" rIns="0" bIns="0" rtlCol="0">
                          <a:noAutofit/>
                        </wps:bodyPr>
                      </wps:wsp>
                      <wps:wsp>
                        <wps:cNvPr id="584" name="Textbox 584"/>
                        <wps:cNvSpPr txBox="1"/>
                        <wps:spPr>
                          <a:xfrm>
                            <a:off x="4973040" y="1308386"/>
                            <a:ext cx="731520" cy="357505"/>
                          </a:xfrm>
                          <a:prstGeom prst="rect">
                            <a:avLst/>
                          </a:prstGeom>
                        </wps:spPr>
                        <wps:txbx>
                          <w:txbxContent>
                            <w:p w14:paraId="64E49A73" w14:textId="77777777" w:rsidR="00A12243" w:rsidRDefault="00A12243" w:rsidP="000501E5">
                              <w:pPr>
                                <w:spacing w:line="223" w:lineRule="exact"/>
                                <w:rPr>
                                  <w:b/>
                                  <w:sz w:val="20"/>
                                </w:rPr>
                              </w:pPr>
                              <w:r>
                                <w:rPr>
                                  <w:b/>
                                  <w:spacing w:val="-2"/>
                                  <w:sz w:val="20"/>
                                </w:rPr>
                                <w:t>Prices</w:t>
                              </w:r>
                            </w:p>
                            <w:p w14:paraId="3106224B" w14:textId="77777777" w:rsidR="00A12243" w:rsidRDefault="00A12243" w:rsidP="000501E5">
                              <w:pPr>
                                <w:spacing w:before="109"/>
                                <w:rPr>
                                  <w:b/>
                                  <w:sz w:val="20"/>
                                </w:rPr>
                              </w:pPr>
                              <w:r>
                                <w:rPr>
                                  <w:b/>
                                  <w:sz w:val="20"/>
                                </w:rPr>
                                <w:t>Poly.</w:t>
                              </w:r>
                              <w:r>
                                <w:rPr>
                                  <w:b/>
                                  <w:spacing w:val="-5"/>
                                  <w:sz w:val="20"/>
                                </w:rPr>
                                <w:t xml:space="preserve"> </w:t>
                              </w:r>
                              <w:r>
                                <w:rPr>
                                  <w:b/>
                                  <w:spacing w:val="-2"/>
                                  <w:sz w:val="20"/>
                                </w:rPr>
                                <w:t>(Price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7FAE299" id="Group 574" o:spid="_x0000_s1091" style="position:absolute;margin-left:83.8pt;margin-top:7.3pt;width:457.8pt;height:211pt;z-index:251685888;mso-wrap-distance-left:0;mso-wrap-distance-right:0;mso-position-horizontal-relative:page;mso-width-relative:margin;mso-height-relative:margin" coordorigin="47,47" coordsize="58140,26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">
                <v:shape id="Graphic 575" o:spid="_x0000_s1092" style="position:absolute;left:2845;top:4340;width:41231;height:15341;visibility:visible;mso-wrap-style:square;v-text-anchor:top" coordsize="4123054,153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" path="m37718,1247521r4084956,em37718,997585r4084956,em37718,747649r4084956,em37718,497713r4084956,em37718,250825r4084956,em37718,l4122674,em37718,1496314l37718,em,1496314r37718,em,1247521r37718,em,997585r37718,em,747649r37718,em,497713r37718,em,250825r37718,em,l37718,em37718,1496314r4084956,em37718,1496314r,37719em116205,1496314r,37719em195453,1496314r,37719em274701,1496314r,37719em350901,1496314r,37719em430148,1496314r,37719em509397,1496314r,37719em588645,1496314r,37719em664845,1496314r,37719em744092,1496314r,37719em823341,1496314r,37719em902589,1496314r,37719em981837,1496314r,37719em1058037,1496314r,37719em1137285,1496314r,37719em1216533,1496314r,37719em1295781,1496314r,37719em1371981,1496314r,37719em1451229,1496314r,37719em1530477,1496314r,37719em1609725,1496314r,37719em1685925,1496314r,37719em1765173,1496314r,37719em1844421,1496314r,37719em1923668,1496314r,37719em2002916,1496314r,37719em2079116,1496314r,37719em2158365,1496314r,37719em2237613,1496314r,37719em2316861,1496314r,37719em2393061,1496314r,37719em2472309,1496314r,37719em2551556,1496314r,37719em2630804,1496314r,37719em2710053,1496314r,37719em2786253,1496314r,37719em2865501,1496314r,37719em2944749,1496314r,37719em3023997,1496314r,37719em3100197,1496314r,37719em3179444,1496314r,37719em3258692,1496314r,37719em3337941,1496314r,37719em3414141,1496314r,37719em3493389,1496314r,37719em3572637,1496314r,37719em3651885,1496314r,37719em3731132,1496314r,37719em3807332,1496314r,37719em3886580,1496314r,37719em3965829,1496314r,37719em4045077,1496314r,37719em4122674,1496314r,37719e" filled="f" strokecolor="#858585">
                  <v:path arrowok="t"/>
                </v:shape>
                <v:shape id="Image 576" o:spid="_x0000_s1093" type="#_x0000_t75" style="position:absolute;left:3156;top:4619;width:40996;height:12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">
                  <v:imagedata r:id="rId37" o:title=""/>
                </v:shape>
                <v:shape id="Graphic 577" o:spid="_x0000_s1094" style="position:absolute;left:46155;top:13815;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" path="m,l320039,e" filled="f" strokecolor="#46aac5" strokeweight="2.25pt">
                  <v:path arrowok="t"/>
                </v:shape>
                <v:shape id="Image 578" o:spid="_x0000_s1095" type="#_x0000_t75" style="position:absolute;left:47350;top:13401;width:823;height: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">
                  <v:imagedata r:id="rId38" o:title=""/>
                </v:shape>
                <v:shape id="Graphic 579" o:spid="_x0000_s1096" style="position:absolute;left:46155;top:15970;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" path="m,l320039,e" filled="f" strokecolor="#e36c09" strokeweight="3.25pt">
                  <v:stroke dashstyle="dot"/>
                  <v:path arrowok="t"/>
                </v:shape>
                <v:shape id="Graphic 580" o:spid="_x0000_s1097" style="position:absolute;left:47;top:47;width:58141;height:26797;visibility:visible;mso-wrap-style:square;v-text-anchor:top" coordsize="5814060,267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" path="m,2679700r5814060,l5814060,,,,,2679700xe" filled="f" strokecolor="#858585" strokeweight=".26456mm">
                  <v:path arrowok="t"/>
                </v:shape>
                <v:shape id="Textbox 582" o:spid="_x0000_s1098" type="#_x0000_t202" style="position:absolute;left:877;top:3604;width:1410;height:16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" filled="f" stroked="f">
                  <v:textbox inset="0,0,0,0">
                    <w:txbxContent>
                      <w:p w14:paraId="617FBCAA" w14:textId="77777777" w:rsidR="00A12243" w:rsidRDefault="00A12243" w:rsidP="000501E5">
                        <w:pPr>
                          <w:spacing w:line="223" w:lineRule="exact"/>
                          <w:rPr>
                            <w:b/>
                            <w:sz w:val="20"/>
                          </w:rPr>
                        </w:pPr>
                        <w:r>
                          <w:rPr>
                            <w:b/>
                            <w:spacing w:val="-5"/>
                            <w:sz w:val="20"/>
                          </w:rPr>
                          <w:t>60</w:t>
                        </w:r>
                      </w:p>
                      <w:p w14:paraId="7C75AEBB" w14:textId="77777777" w:rsidR="00A12243" w:rsidRDefault="00A12243" w:rsidP="000501E5">
                        <w:pPr>
                          <w:spacing w:before="162"/>
                          <w:rPr>
                            <w:b/>
                            <w:sz w:val="20"/>
                          </w:rPr>
                        </w:pPr>
                        <w:r>
                          <w:rPr>
                            <w:b/>
                            <w:spacing w:val="-5"/>
                            <w:sz w:val="20"/>
                          </w:rPr>
                          <w:t>50</w:t>
                        </w:r>
                      </w:p>
                      <w:p w14:paraId="49BD2821" w14:textId="77777777" w:rsidR="00A12243" w:rsidRDefault="00A12243" w:rsidP="000501E5">
                        <w:pPr>
                          <w:spacing w:before="164"/>
                          <w:rPr>
                            <w:b/>
                            <w:sz w:val="20"/>
                          </w:rPr>
                        </w:pPr>
                        <w:r>
                          <w:rPr>
                            <w:b/>
                            <w:spacing w:val="-5"/>
                            <w:sz w:val="20"/>
                          </w:rPr>
                          <w:t>40</w:t>
                        </w:r>
                      </w:p>
                      <w:p w14:paraId="78B95EEA" w14:textId="77777777" w:rsidR="00A12243" w:rsidRDefault="00A12243" w:rsidP="000501E5">
                        <w:pPr>
                          <w:spacing w:before="162"/>
                          <w:rPr>
                            <w:b/>
                            <w:sz w:val="20"/>
                          </w:rPr>
                        </w:pPr>
                        <w:r>
                          <w:rPr>
                            <w:b/>
                            <w:spacing w:val="-5"/>
                            <w:sz w:val="20"/>
                          </w:rPr>
                          <w:t>30</w:t>
                        </w:r>
                      </w:p>
                      <w:p w14:paraId="7A7B2A8B" w14:textId="77777777" w:rsidR="00A12243" w:rsidRDefault="00A12243" w:rsidP="000501E5">
                        <w:pPr>
                          <w:spacing w:before="163"/>
                          <w:rPr>
                            <w:b/>
                            <w:sz w:val="20"/>
                          </w:rPr>
                        </w:pPr>
                        <w:r>
                          <w:rPr>
                            <w:b/>
                            <w:spacing w:val="-5"/>
                            <w:sz w:val="20"/>
                          </w:rPr>
                          <w:t>20</w:t>
                        </w:r>
                      </w:p>
                      <w:p w14:paraId="621C1A4B" w14:textId="77777777" w:rsidR="00A12243" w:rsidRDefault="00A12243" w:rsidP="000501E5">
                        <w:pPr>
                          <w:spacing w:before="163"/>
                          <w:rPr>
                            <w:b/>
                            <w:sz w:val="20"/>
                          </w:rPr>
                        </w:pPr>
                        <w:r>
                          <w:rPr>
                            <w:b/>
                            <w:spacing w:val="-5"/>
                            <w:sz w:val="20"/>
                          </w:rPr>
                          <w:t>10</w:t>
                        </w:r>
                      </w:p>
                      <w:p w14:paraId="6B299C90" w14:textId="77777777" w:rsidR="00A12243" w:rsidRDefault="00A12243" w:rsidP="000501E5">
                        <w:pPr>
                          <w:spacing w:before="163"/>
                          <w:ind w:left="99"/>
                          <w:rPr>
                            <w:b/>
                            <w:sz w:val="20"/>
                          </w:rPr>
                        </w:pPr>
                        <w:r>
                          <w:rPr>
                            <w:b/>
                            <w:spacing w:val="-10"/>
                            <w:sz w:val="20"/>
                          </w:rPr>
                          <w:t>0</w:t>
                        </w:r>
                      </w:p>
                    </w:txbxContent>
                  </v:textbox>
                </v:shape>
                <v:shape id="Textbox 583" o:spid="_x0000_s1099" type="#_x0000_t202" style="position:absolute;left:41119;top:5106;width:16834;height:4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" filled="f" stroked="f">
                  <v:textbox inset="0,0,0,0">
                    <w:txbxContent>
                      <w:p w14:paraId="5893F8DE" w14:textId="77777777" w:rsidR="00A12243" w:rsidRDefault="00A12243" w:rsidP="000501E5">
                        <w:pPr>
                          <w:spacing w:line="225" w:lineRule="exact"/>
                          <w:ind w:right="18"/>
                          <w:jc w:val="center"/>
                          <w:rPr>
                            <w:b/>
                            <w:sz w:val="20"/>
                          </w:rPr>
                        </w:pPr>
                        <w:r>
                          <w:rPr>
                            <w:b/>
                            <w:color w:val="006600"/>
                            <w:sz w:val="20"/>
                          </w:rPr>
                          <w:t>y</w:t>
                        </w:r>
                        <w:r>
                          <w:rPr>
                            <w:b/>
                            <w:color w:val="006600"/>
                            <w:spacing w:val="-3"/>
                            <w:sz w:val="20"/>
                          </w:rPr>
                          <w:t xml:space="preserve"> </w:t>
                        </w:r>
                        <w:r>
                          <w:rPr>
                            <w:b/>
                            <w:color w:val="006600"/>
                            <w:sz w:val="20"/>
                          </w:rPr>
                          <w:t>=</w:t>
                        </w:r>
                        <w:r>
                          <w:rPr>
                            <w:b/>
                            <w:color w:val="006600"/>
                            <w:spacing w:val="-2"/>
                            <w:sz w:val="20"/>
                          </w:rPr>
                          <w:t xml:space="preserve"> </w:t>
                        </w:r>
                        <w:r>
                          <w:rPr>
                            <w:b/>
                            <w:color w:val="006600"/>
                            <w:sz w:val="20"/>
                          </w:rPr>
                          <w:t>-0.015x</w:t>
                        </w:r>
                        <w:r>
                          <w:rPr>
                            <w:b/>
                            <w:color w:val="006600"/>
                            <w:position w:val="6"/>
                            <w:sz w:val="13"/>
                          </w:rPr>
                          <w:t>2</w:t>
                        </w:r>
                        <w:r>
                          <w:rPr>
                            <w:b/>
                            <w:color w:val="006600"/>
                            <w:spacing w:val="15"/>
                            <w:position w:val="6"/>
                            <w:sz w:val="13"/>
                          </w:rPr>
                          <w:t xml:space="preserve"> </w:t>
                        </w:r>
                        <w:r>
                          <w:rPr>
                            <w:b/>
                            <w:color w:val="006600"/>
                            <w:sz w:val="20"/>
                          </w:rPr>
                          <w:t>+</w:t>
                        </w:r>
                        <w:r>
                          <w:rPr>
                            <w:b/>
                            <w:color w:val="006600"/>
                            <w:spacing w:val="-2"/>
                            <w:sz w:val="20"/>
                          </w:rPr>
                          <w:t xml:space="preserve"> </w:t>
                        </w:r>
                        <w:r>
                          <w:rPr>
                            <w:b/>
                            <w:color w:val="006600"/>
                            <w:sz w:val="20"/>
                          </w:rPr>
                          <w:t>0.7288x</w:t>
                        </w:r>
                        <w:r>
                          <w:rPr>
                            <w:b/>
                            <w:color w:val="006600"/>
                            <w:spacing w:val="-7"/>
                            <w:sz w:val="20"/>
                          </w:rPr>
                          <w:t xml:space="preserve"> </w:t>
                        </w:r>
                        <w:r>
                          <w:rPr>
                            <w:b/>
                            <w:color w:val="006600"/>
                            <w:sz w:val="20"/>
                          </w:rPr>
                          <w:t>+</w:t>
                        </w:r>
                        <w:r>
                          <w:rPr>
                            <w:b/>
                            <w:color w:val="006600"/>
                            <w:spacing w:val="-2"/>
                            <w:sz w:val="20"/>
                          </w:rPr>
                          <w:t xml:space="preserve"> 22.822</w:t>
                        </w:r>
                      </w:p>
                      <w:p w14:paraId="3FBF4D7E" w14:textId="77777777" w:rsidR="00A12243" w:rsidRDefault="00A12243" w:rsidP="000501E5">
                        <w:pPr>
                          <w:ind w:right="12"/>
                          <w:jc w:val="center"/>
                          <w:rPr>
                            <w:b/>
                            <w:sz w:val="20"/>
                          </w:rPr>
                        </w:pPr>
                        <w:r>
                          <w:rPr>
                            <w:b/>
                            <w:color w:val="006600"/>
                            <w:sz w:val="20"/>
                          </w:rPr>
                          <w:t>R²</w:t>
                        </w:r>
                        <w:r>
                          <w:rPr>
                            <w:b/>
                            <w:color w:val="006600"/>
                            <w:spacing w:val="-1"/>
                            <w:sz w:val="20"/>
                          </w:rPr>
                          <w:t xml:space="preserve"> </w:t>
                        </w:r>
                        <w:r>
                          <w:rPr>
                            <w:b/>
                            <w:color w:val="006600"/>
                            <w:sz w:val="20"/>
                          </w:rPr>
                          <w:t>=</w:t>
                        </w:r>
                        <w:r>
                          <w:rPr>
                            <w:b/>
                            <w:color w:val="006600"/>
                            <w:spacing w:val="-1"/>
                            <w:sz w:val="20"/>
                          </w:rPr>
                          <w:t xml:space="preserve"> </w:t>
                        </w:r>
                        <w:r>
                          <w:rPr>
                            <w:b/>
                            <w:color w:val="006600"/>
                            <w:spacing w:val="-2"/>
                            <w:sz w:val="20"/>
                          </w:rPr>
                          <w:t>0.0606</w:t>
                        </w:r>
                      </w:p>
                    </w:txbxContent>
                  </v:textbox>
                </v:shape>
                <v:shape id="Textbox 584" o:spid="_x0000_s1100" type="#_x0000_t202" style="position:absolute;left:49730;top:13083;width:7315;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" filled="f" stroked="f">
                  <v:textbox inset="0,0,0,0">
                    <w:txbxContent>
                      <w:p w14:paraId="64E49A73" w14:textId="77777777" w:rsidR="00A12243" w:rsidRDefault="00A12243" w:rsidP="000501E5">
                        <w:pPr>
                          <w:spacing w:line="223" w:lineRule="exact"/>
                          <w:rPr>
                            <w:b/>
                            <w:sz w:val="20"/>
                          </w:rPr>
                        </w:pPr>
                        <w:r>
                          <w:rPr>
                            <w:b/>
                            <w:spacing w:val="-2"/>
                            <w:sz w:val="20"/>
                          </w:rPr>
                          <w:t>Prices</w:t>
                        </w:r>
                      </w:p>
                      <w:p w14:paraId="3106224B" w14:textId="77777777" w:rsidR="00A12243" w:rsidRDefault="00A12243" w:rsidP="000501E5">
                        <w:pPr>
                          <w:spacing w:before="109"/>
                          <w:rPr>
                            <w:b/>
                            <w:sz w:val="20"/>
                          </w:rPr>
                        </w:pPr>
                        <w:r>
                          <w:rPr>
                            <w:b/>
                            <w:sz w:val="20"/>
                          </w:rPr>
                          <w:t>Poly.</w:t>
                        </w:r>
                        <w:r>
                          <w:rPr>
                            <w:b/>
                            <w:spacing w:val="-5"/>
                            <w:sz w:val="20"/>
                          </w:rPr>
                          <w:t xml:space="preserve"> </w:t>
                        </w:r>
                        <w:r>
                          <w:rPr>
                            <w:b/>
                            <w:spacing w:val="-2"/>
                            <w:sz w:val="20"/>
                          </w:rPr>
                          <w:t>(Prices)</w:t>
                        </w:r>
                      </w:p>
                    </w:txbxContent>
                  </v:textbox>
                </v:shape>
                <w10:wrap anchorx="page"/>
              </v:group>
            </w:pict>
          </mc:Fallback>
        </mc:AlternateContent>
      </w:r>
    </w:p>
    <w:p w14:paraId="11E9D88B" w14:textId="77777777" w:rsidR="000501E5" w:rsidRDefault="000501E5" w:rsidP="000501E5">
      <w:pPr>
        <w:pStyle w:val="BodyText"/>
        <w:rPr>
          <w:b/>
        </w:rPr>
      </w:pPr>
    </w:p>
    <w:p w14:paraId="532500CC" w14:textId="77777777" w:rsidR="000501E5" w:rsidRDefault="000501E5" w:rsidP="000501E5">
      <w:pPr>
        <w:pStyle w:val="BodyText"/>
        <w:rPr>
          <w:b/>
        </w:rPr>
      </w:pPr>
    </w:p>
    <w:p w14:paraId="4D9C63B5" w14:textId="77777777" w:rsidR="000501E5" w:rsidRDefault="000501E5" w:rsidP="000501E5">
      <w:pPr>
        <w:pStyle w:val="BodyText"/>
        <w:rPr>
          <w:b/>
        </w:rPr>
      </w:pPr>
    </w:p>
    <w:p w14:paraId="03A9E92E" w14:textId="77777777" w:rsidR="000501E5" w:rsidRDefault="000501E5" w:rsidP="000501E5">
      <w:pPr>
        <w:pStyle w:val="BodyText"/>
        <w:rPr>
          <w:b/>
        </w:rPr>
      </w:pPr>
    </w:p>
    <w:p w14:paraId="286335B2" w14:textId="77777777" w:rsidR="000501E5" w:rsidRDefault="000501E5" w:rsidP="000501E5">
      <w:pPr>
        <w:pStyle w:val="BodyText"/>
        <w:rPr>
          <w:b/>
        </w:rPr>
      </w:pPr>
    </w:p>
    <w:p w14:paraId="010FB90C" w14:textId="77777777" w:rsidR="000501E5" w:rsidRDefault="000501E5" w:rsidP="000501E5">
      <w:pPr>
        <w:pStyle w:val="BodyText"/>
        <w:rPr>
          <w:b/>
        </w:rPr>
      </w:pPr>
    </w:p>
    <w:p w14:paraId="533AAA7F" w14:textId="77777777" w:rsidR="000501E5" w:rsidRDefault="000501E5" w:rsidP="000501E5">
      <w:pPr>
        <w:pStyle w:val="BodyText"/>
        <w:rPr>
          <w:b/>
        </w:rPr>
      </w:pPr>
    </w:p>
    <w:p w14:paraId="0CAB9944" w14:textId="77777777" w:rsidR="000501E5" w:rsidRDefault="000501E5" w:rsidP="000501E5">
      <w:pPr>
        <w:pStyle w:val="BodyText"/>
        <w:rPr>
          <w:b/>
        </w:rPr>
      </w:pPr>
    </w:p>
    <w:p w14:paraId="2E237D74" w14:textId="77777777" w:rsidR="000501E5" w:rsidRDefault="000501E5" w:rsidP="000501E5">
      <w:pPr>
        <w:pStyle w:val="BodyText"/>
        <w:rPr>
          <w:b/>
        </w:rPr>
      </w:pPr>
    </w:p>
    <w:p w14:paraId="22908403" w14:textId="77777777" w:rsidR="000501E5" w:rsidRDefault="000501E5" w:rsidP="000501E5">
      <w:pPr>
        <w:pStyle w:val="BodyText"/>
        <w:rPr>
          <w:b/>
        </w:rPr>
      </w:pPr>
    </w:p>
    <w:p w14:paraId="1D253BC3" w14:textId="77777777" w:rsidR="000501E5" w:rsidRDefault="00B51E69" w:rsidP="000501E5">
      <w:pPr>
        <w:pStyle w:val="BodyText"/>
        <w:rPr>
          <w:b/>
        </w:rPr>
      </w:pPr>
      <w:r>
        <w:rPr>
          <w:noProof/>
          <w:lang w:val="en-IN" w:eastAsia="en-IN"/>
        </w:rPr>
        <mc:AlternateContent>
          <mc:Choice Requires="wps">
            <w:drawing>
              <wp:anchor distT="0" distB="0" distL="0" distR="0" simplePos="0" relativeHeight="251686912" behindDoc="0" locked="0" layoutInCell="1" allowOverlap="1" wp14:anchorId="28F9547B" wp14:editId="002AB885">
                <wp:simplePos x="0" y="0"/>
                <wp:positionH relativeFrom="page">
                  <wp:posOffset>1341120</wp:posOffset>
                </wp:positionH>
                <wp:positionV relativeFrom="paragraph">
                  <wp:posOffset>146685</wp:posOffset>
                </wp:positionV>
                <wp:extent cx="4389120" cy="623570"/>
                <wp:effectExtent l="0" t="0" r="0" b="0"/>
                <wp:wrapNone/>
                <wp:docPr id="586" name="Textbox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9120" cy="623570"/>
                        </a:xfrm>
                        <a:prstGeom prst="rect">
                          <a:avLst/>
                        </a:prstGeom>
                      </wps:spPr>
                      <wps:txbx>
                        <w:txbxContent>
                          <w:p w14:paraId="65FD6F01" w14:textId="77777777" w:rsidR="00A12243" w:rsidRDefault="00A12243" w:rsidP="000501E5">
                            <w:pPr>
                              <w:ind w:left="20" w:right="18" w:firstLine="155"/>
                              <w:jc w:val="both"/>
                              <w:rPr>
                                <w:b/>
                                <w:sz w:val="20"/>
                              </w:rPr>
                            </w:pPr>
                            <w:r>
                              <w:rPr>
                                <w:b/>
                                <w:sz w:val="20"/>
                              </w:rPr>
                              <w:t>1st</w:t>
                            </w:r>
                            <w:r>
                              <w:rPr>
                                <w:b/>
                                <w:spacing w:val="-13"/>
                                <w:sz w:val="20"/>
                              </w:rPr>
                              <w:t xml:space="preserve"> </w:t>
                            </w:r>
                            <w:r>
                              <w:rPr>
                                <w:b/>
                                <w:sz w:val="20"/>
                              </w:rPr>
                              <w:t>Week 3rd Week 5th Week 7th Week 9th Week 11th</w:t>
                            </w:r>
                            <w:r>
                              <w:rPr>
                                <w:b/>
                                <w:spacing w:val="-13"/>
                                <w:sz w:val="20"/>
                              </w:rPr>
                              <w:t xml:space="preserve"> </w:t>
                            </w:r>
                            <w:r>
                              <w:rPr>
                                <w:b/>
                                <w:sz w:val="20"/>
                              </w:rPr>
                              <w:t>Week 13th</w:t>
                            </w:r>
                            <w:r>
                              <w:rPr>
                                <w:b/>
                                <w:spacing w:val="-13"/>
                                <w:sz w:val="20"/>
                              </w:rPr>
                              <w:t xml:space="preserve"> </w:t>
                            </w:r>
                            <w:r>
                              <w:rPr>
                                <w:b/>
                                <w:sz w:val="20"/>
                              </w:rPr>
                              <w:t>Week 15th</w:t>
                            </w:r>
                            <w:r>
                              <w:rPr>
                                <w:b/>
                                <w:spacing w:val="-13"/>
                                <w:sz w:val="20"/>
                              </w:rPr>
                              <w:t xml:space="preserve"> </w:t>
                            </w:r>
                            <w:r>
                              <w:rPr>
                                <w:b/>
                                <w:sz w:val="20"/>
                              </w:rPr>
                              <w:t>Week 17th</w:t>
                            </w:r>
                            <w:r>
                              <w:rPr>
                                <w:b/>
                                <w:spacing w:val="-13"/>
                                <w:sz w:val="20"/>
                              </w:rPr>
                              <w:t xml:space="preserve"> </w:t>
                            </w:r>
                            <w:r>
                              <w:rPr>
                                <w:b/>
                                <w:sz w:val="20"/>
                              </w:rPr>
                              <w:t>Week 19th</w:t>
                            </w:r>
                            <w:r>
                              <w:rPr>
                                <w:b/>
                                <w:spacing w:val="-13"/>
                                <w:sz w:val="20"/>
                              </w:rPr>
                              <w:t xml:space="preserve"> </w:t>
                            </w:r>
                            <w:r>
                              <w:rPr>
                                <w:b/>
                                <w:sz w:val="20"/>
                              </w:rPr>
                              <w:t>Week 21st Week 23rd</w:t>
                            </w:r>
                            <w:r>
                              <w:rPr>
                                <w:b/>
                                <w:spacing w:val="-13"/>
                                <w:sz w:val="20"/>
                              </w:rPr>
                              <w:t xml:space="preserve"> </w:t>
                            </w:r>
                            <w:r>
                              <w:rPr>
                                <w:b/>
                                <w:sz w:val="20"/>
                              </w:rPr>
                              <w:t>Week 25th</w:t>
                            </w:r>
                            <w:r>
                              <w:rPr>
                                <w:b/>
                                <w:spacing w:val="-13"/>
                                <w:sz w:val="20"/>
                              </w:rPr>
                              <w:t xml:space="preserve"> </w:t>
                            </w:r>
                            <w:r>
                              <w:rPr>
                                <w:b/>
                                <w:sz w:val="20"/>
                              </w:rPr>
                              <w:t>Week 27th</w:t>
                            </w:r>
                            <w:r>
                              <w:rPr>
                                <w:b/>
                                <w:spacing w:val="-13"/>
                                <w:sz w:val="20"/>
                              </w:rPr>
                              <w:t xml:space="preserve"> </w:t>
                            </w:r>
                            <w:r>
                              <w:rPr>
                                <w:b/>
                                <w:sz w:val="20"/>
                              </w:rPr>
                              <w:t>Week 29th</w:t>
                            </w:r>
                            <w:r>
                              <w:rPr>
                                <w:b/>
                                <w:spacing w:val="-13"/>
                                <w:sz w:val="20"/>
                              </w:rPr>
                              <w:t xml:space="preserve"> </w:t>
                            </w:r>
                            <w:r>
                              <w:rPr>
                                <w:b/>
                                <w:sz w:val="20"/>
                              </w:rPr>
                              <w:t>Week 31st Week 33rd</w:t>
                            </w:r>
                            <w:r>
                              <w:rPr>
                                <w:b/>
                                <w:spacing w:val="-13"/>
                                <w:sz w:val="20"/>
                              </w:rPr>
                              <w:t xml:space="preserve"> </w:t>
                            </w:r>
                            <w:r>
                              <w:rPr>
                                <w:b/>
                                <w:sz w:val="20"/>
                              </w:rPr>
                              <w:t>Week 35th</w:t>
                            </w:r>
                            <w:r>
                              <w:rPr>
                                <w:b/>
                                <w:spacing w:val="-13"/>
                                <w:sz w:val="20"/>
                              </w:rPr>
                              <w:t xml:space="preserve"> </w:t>
                            </w:r>
                            <w:r>
                              <w:rPr>
                                <w:b/>
                                <w:sz w:val="20"/>
                              </w:rPr>
                              <w:t>Week 37th</w:t>
                            </w:r>
                            <w:r>
                              <w:rPr>
                                <w:b/>
                                <w:spacing w:val="-13"/>
                                <w:sz w:val="20"/>
                              </w:rPr>
                              <w:t xml:space="preserve"> </w:t>
                            </w:r>
                            <w:r>
                              <w:rPr>
                                <w:b/>
                                <w:sz w:val="20"/>
                              </w:rPr>
                              <w:t>Week 39th</w:t>
                            </w:r>
                            <w:r>
                              <w:rPr>
                                <w:b/>
                                <w:spacing w:val="-13"/>
                                <w:sz w:val="20"/>
                              </w:rPr>
                              <w:t xml:space="preserve"> </w:t>
                            </w:r>
                            <w:r>
                              <w:rPr>
                                <w:b/>
                                <w:sz w:val="20"/>
                              </w:rPr>
                              <w:t>Week 41st Week 43rd</w:t>
                            </w:r>
                            <w:r>
                              <w:rPr>
                                <w:b/>
                                <w:spacing w:val="-13"/>
                                <w:sz w:val="20"/>
                              </w:rPr>
                              <w:t xml:space="preserve"> </w:t>
                            </w:r>
                            <w:r>
                              <w:rPr>
                                <w:b/>
                                <w:sz w:val="20"/>
                              </w:rPr>
                              <w:t>Week 45th</w:t>
                            </w:r>
                            <w:r>
                              <w:rPr>
                                <w:b/>
                                <w:spacing w:val="-13"/>
                                <w:sz w:val="20"/>
                              </w:rPr>
                              <w:t xml:space="preserve"> </w:t>
                            </w:r>
                            <w:r>
                              <w:rPr>
                                <w:b/>
                                <w:sz w:val="20"/>
                              </w:rPr>
                              <w:t>Week 47th</w:t>
                            </w:r>
                            <w:r>
                              <w:rPr>
                                <w:b/>
                                <w:spacing w:val="-13"/>
                                <w:sz w:val="20"/>
                              </w:rPr>
                              <w:t xml:space="preserve"> </w:t>
                            </w:r>
                            <w:r>
                              <w:rPr>
                                <w:b/>
                                <w:sz w:val="20"/>
                              </w:rPr>
                              <w:t>Week 49th</w:t>
                            </w:r>
                            <w:r>
                              <w:rPr>
                                <w:b/>
                                <w:spacing w:val="-13"/>
                                <w:sz w:val="20"/>
                              </w:rPr>
                              <w:t xml:space="preserve"> </w:t>
                            </w:r>
                            <w:r>
                              <w:rPr>
                                <w:b/>
                                <w:sz w:val="20"/>
                              </w:rPr>
                              <w:t>Week 51st Week</w:t>
                            </w:r>
                          </w:p>
                        </w:txbxContent>
                      </wps:txbx>
                      <wps:bodyPr vert="vert270" wrap="square" lIns="0" tIns="0" rIns="0" bIns="0" rtlCol="0">
                        <a:noAutofit/>
                      </wps:bodyPr>
                    </wps:wsp>
                  </a:graphicData>
                </a:graphic>
                <wp14:sizeRelH relativeFrom="margin">
                  <wp14:pctWidth>0</wp14:pctWidth>
                </wp14:sizeRelH>
              </wp:anchor>
            </w:drawing>
          </mc:Choice>
          <mc:Fallback>
            <w:pict>
              <v:shape w14:anchorId="28F9547B" id="Textbox 586" o:spid="_x0000_s1107" type="#_x0000_t202" style="position:absolute;margin-left:105.6pt;margin-top:11.55pt;width:345.6pt;height:49.1pt;z-index:251686912;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" filled="f" stroked="f">
                <v:textbox style="layout-flow:vertical;mso-layout-flow-alt:bottom-to-top" inset="0,0,0,0">
                  <w:txbxContent>
                    <w:p w14:paraId="65FD6F01" w14:textId="77777777" w:rsidR="00A12243" w:rsidRDefault="00A12243" w:rsidP="000501E5">
                      <w:pPr>
                        <w:ind w:left="20" w:right="18" w:firstLine="155"/>
                        <w:jc w:val="both"/>
                        <w:rPr>
                          <w:b/>
                          <w:sz w:val="20"/>
                        </w:rPr>
                      </w:pPr>
                      <w:r>
                        <w:rPr>
                          <w:b/>
                          <w:sz w:val="20"/>
                        </w:rPr>
                        <w:t>1st</w:t>
                      </w:r>
                      <w:r>
                        <w:rPr>
                          <w:b/>
                          <w:spacing w:val="-13"/>
                          <w:sz w:val="20"/>
                        </w:rPr>
                        <w:t xml:space="preserve"> </w:t>
                      </w:r>
                      <w:r>
                        <w:rPr>
                          <w:b/>
                          <w:sz w:val="20"/>
                        </w:rPr>
                        <w:t>Week 3rd Week 5th Week 7th Week 9th Week 11th</w:t>
                      </w:r>
                      <w:r>
                        <w:rPr>
                          <w:b/>
                          <w:spacing w:val="-13"/>
                          <w:sz w:val="20"/>
                        </w:rPr>
                        <w:t xml:space="preserve"> </w:t>
                      </w:r>
                      <w:r>
                        <w:rPr>
                          <w:b/>
                          <w:sz w:val="20"/>
                        </w:rPr>
                        <w:t>Week 13th</w:t>
                      </w:r>
                      <w:r>
                        <w:rPr>
                          <w:b/>
                          <w:spacing w:val="-13"/>
                          <w:sz w:val="20"/>
                        </w:rPr>
                        <w:t xml:space="preserve"> </w:t>
                      </w:r>
                      <w:r>
                        <w:rPr>
                          <w:b/>
                          <w:sz w:val="20"/>
                        </w:rPr>
                        <w:t>Week 15th</w:t>
                      </w:r>
                      <w:r>
                        <w:rPr>
                          <w:b/>
                          <w:spacing w:val="-13"/>
                          <w:sz w:val="20"/>
                        </w:rPr>
                        <w:t xml:space="preserve"> </w:t>
                      </w:r>
                      <w:r>
                        <w:rPr>
                          <w:b/>
                          <w:sz w:val="20"/>
                        </w:rPr>
                        <w:t>Week 17th</w:t>
                      </w:r>
                      <w:r>
                        <w:rPr>
                          <w:b/>
                          <w:spacing w:val="-13"/>
                          <w:sz w:val="20"/>
                        </w:rPr>
                        <w:t xml:space="preserve"> </w:t>
                      </w:r>
                      <w:r>
                        <w:rPr>
                          <w:b/>
                          <w:sz w:val="20"/>
                        </w:rPr>
                        <w:t>Week 19th</w:t>
                      </w:r>
                      <w:r>
                        <w:rPr>
                          <w:b/>
                          <w:spacing w:val="-13"/>
                          <w:sz w:val="20"/>
                        </w:rPr>
                        <w:t xml:space="preserve"> </w:t>
                      </w:r>
                      <w:r>
                        <w:rPr>
                          <w:b/>
                          <w:sz w:val="20"/>
                        </w:rPr>
                        <w:t>Week 21st Week 23rd</w:t>
                      </w:r>
                      <w:r>
                        <w:rPr>
                          <w:b/>
                          <w:spacing w:val="-13"/>
                          <w:sz w:val="20"/>
                        </w:rPr>
                        <w:t xml:space="preserve"> </w:t>
                      </w:r>
                      <w:r>
                        <w:rPr>
                          <w:b/>
                          <w:sz w:val="20"/>
                        </w:rPr>
                        <w:t>Week 25th</w:t>
                      </w:r>
                      <w:r>
                        <w:rPr>
                          <w:b/>
                          <w:spacing w:val="-13"/>
                          <w:sz w:val="20"/>
                        </w:rPr>
                        <w:t xml:space="preserve"> </w:t>
                      </w:r>
                      <w:r>
                        <w:rPr>
                          <w:b/>
                          <w:sz w:val="20"/>
                        </w:rPr>
                        <w:t>Week 27th</w:t>
                      </w:r>
                      <w:r>
                        <w:rPr>
                          <w:b/>
                          <w:spacing w:val="-13"/>
                          <w:sz w:val="20"/>
                        </w:rPr>
                        <w:t xml:space="preserve"> </w:t>
                      </w:r>
                      <w:r>
                        <w:rPr>
                          <w:b/>
                          <w:sz w:val="20"/>
                        </w:rPr>
                        <w:t>Week 29th</w:t>
                      </w:r>
                      <w:r>
                        <w:rPr>
                          <w:b/>
                          <w:spacing w:val="-13"/>
                          <w:sz w:val="20"/>
                        </w:rPr>
                        <w:t xml:space="preserve"> </w:t>
                      </w:r>
                      <w:r>
                        <w:rPr>
                          <w:b/>
                          <w:sz w:val="20"/>
                        </w:rPr>
                        <w:t>Week 31st Week 33rd</w:t>
                      </w:r>
                      <w:r>
                        <w:rPr>
                          <w:b/>
                          <w:spacing w:val="-13"/>
                          <w:sz w:val="20"/>
                        </w:rPr>
                        <w:t xml:space="preserve"> </w:t>
                      </w:r>
                      <w:r>
                        <w:rPr>
                          <w:b/>
                          <w:sz w:val="20"/>
                        </w:rPr>
                        <w:t>Week 35th</w:t>
                      </w:r>
                      <w:r>
                        <w:rPr>
                          <w:b/>
                          <w:spacing w:val="-13"/>
                          <w:sz w:val="20"/>
                        </w:rPr>
                        <w:t xml:space="preserve"> </w:t>
                      </w:r>
                      <w:r>
                        <w:rPr>
                          <w:b/>
                          <w:sz w:val="20"/>
                        </w:rPr>
                        <w:t>Week 37th</w:t>
                      </w:r>
                      <w:r>
                        <w:rPr>
                          <w:b/>
                          <w:spacing w:val="-13"/>
                          <w:sz w:val="20"/>
                        </w:rPr>
                        <w:t xml:space="preserve"> </w:t>
                      </w:r>
                      <w:r>
                        <w:rPr>
                          <w:b/>
                          <w:sz w:val="20"/>
                        </w:rPr>
                        <w:t>Week 39th</w:t>
                      </w:r>
                      <w:r>
                        <w:rPr>
                          <w:b/>
                          <w:spacing w:val="-13"/>
                          <w:sz w:val="20"/>
                        </w:rPr>
                        <w:t xml:space="preserve"> </w:t>
                      </w:r>
                      <w:r>
                        <w:rPr>
                          <w:b/>
                          <w:sz w:val="20"/>
                        </w:rPr>
                        <w:t>Week 41st Week 43rd</w:t>
                      </w:r>
                      <w:r>
                        <w:rPr>
                          <w:b/>
                          <w:spacing w:val="-13"/>
                          <w:sz w:val="20"/>
                        </w:rPr>
                        <w:t xml:space="preserve"> </w:t>
                      </w:r>
                      <w:r>
                        <w:rPr>
                          <w:b/>
                          <w:sz w:val="20"/>
                        </w:rPr>
                        <w:t>Week 45th</w:t>
                      </w:r>
                      <w:r>
                        <w:rPr>
                          <w:b/>
                          <w:spacing w:val="-13"/>
                          <w:sz w:val="20"/>
                        </w:rPr>
                        <w:t xml:space="preserve"> </w:t>
                      </w:r>
                      <w:r>
                        <w:rPr>
                          <w:b/>
                          <w:sz w:val="20"/>
                        </w:rPr>
                        <w:t>Week 47th</w:t>
                      </w:r>
                      <w:r>
                        <w:rPr>
                          <w:b/>
                          <w:spacing w:val="-13"/>
                          <w:sz w:val="20"/>
                        </w:rPr>
                        <w:t xml:space="preserve"> </w:t>
                      </w:r>
                      <w:r>
                        <w:rPr>
                          <w:b/>
                          <w:sz w:val="20"/>
                        </w:rPr>
                        <w:t>Week 49th</w:t>
                      </w:r>
                      <w:r>
                        <w:rPr>
                          <w:b/>
                          <w:spacing w:val="-13"/>
                          <w:sz w:val="20"/>
                        </w:rPr>
                        <w:t xml:space="preserve"> </w:t>
                      </w:r>
                      <w:r>
                        <w:rPr>
                          <w:b/>
                          <w:sz w:val="20"/>
                        </w:rPr>
                        <w:t>Week 51st Week</w:t>
                      </w:r>
                    </w:p>
                  </w:txbxContent>
                </v:textbox>
                <w10:wrap anchorx="page"/>
              </v:shape>
            </w:pict>
          </mc:Fallback>
        </mc:AlternateContent>
      </w:r>
    </w:p>
    <w:p w14:paraId="3872650F" w14:textId="77777777" w:rsidR="000501E5" w:rsidRDefault="000501E5" w:rsidP="000501E5">
      <w:pPr>
        <w:pStyle w:val="BodyText"/>
        <w:rPr>
          <w:b/>
        </w:rPr>
      </w:pPr>
    </w:p>
    <w:p w14:paraId="179BB34A" w14:textId="77777777" w:rsidR="000501E5" w:rsidRDefault="000501E5" w:rsidP="000501E5">
      <w:pPr>
        <w:pStyle w:val="BodyText"/>
        <w:rPr>
          <w:b/>
        </w:rPr>
      </w:pPr>
    </w:p>
    <w:p w14:paraId="4B39D242" w14:textId="77777777" w:rsidR="000501E5" w:rsidRDefault="000501E5" w:rsidP="000501E5">
      <w:pPr>
        <w:pStyle w:val="BodyText"/>
        <w:rPr>
          <w:b/>
        </w:rPr>
      </w:pPr>
    </w:p>
    <w:p w14:paraId="0444068C" w14:textId="77777777" w:rsidR="000501E5" w:rsidRDefault="000501E5" w:rsidP="000501E5">
      <w:pPr>
        <w:pStyle w:val="BodyText"/>
        <w:rPr>
          <w:b/>
        </w:rPr>
      </w:pPr>
    </w:p>
    <w:p w14:paraId="40BBD0CC" w14:textId="77777777" w:rsidR="000501E5" w:rsidRDefault="000501E5" w:rsidP="000501E5">
      <w:pPr>
        <w:pStyle w:val="BodyText"/>
        <w:rPr>
          <w:b/>
        </w:rPr>
      </w:pPr>
    </w:p>
    <w:p w14:paraId="78E63755" w14:textId="222E8D0F" w:rsidR="00066225" w:rsidRPr="00063161" w:rsidRDefault="00066225" w:rsidP="00066225">
      <w:pPr>
        <w:spacing w:after="0" w:line="360" w:lineRule="auto"/>
        <w:ind w:firstLine="720"/>
        <w:jc w:val="both"/>
        <w:rPr>
          <w:rFonts w:ascii="Times New Roman" w:hAnsi="Times New Roman" w:cs="Times New Roman"/>
          <w:sz w:val="24"/>
          <w:szCs w:val="24"/>
        </w:rPr>
      </w:pPr>
      <w:r w:rsidRPr="00063161">
        <w:rPr>
          <w:rFonts w:ascii="Times New Roman" w:hAnsi="Times New Roman" w:cs="Times New Roman"/>
          <w:sz w:val="24"/>
          <w:szCs w:val="24"/>
        </w:rPr>
        <w:t xml:space="preserve">The graphical representations (Fig 1–7) further illustrate the dynamic </w:t>
      </w:r>
      <w:proofErr w:type="spellStart"/>
      <w:r w:rsidRPr="00063161">
        <w:rPr>
          <w:rFonts w:ascii="Times New Roman" w:hAnsi="Times New Roman" w:cs="Times New Roman"/>
          <w:sz w:val="24"/>
          <w:szCs w:val="24"/>
        </w:rPr>
        <w:t>behavior</w:t>
      </w:r>
      <w:proofErr w:type="spellEnd"/>
      <w:r w:rsidRPr="00063161">
        <w:rPr>
          <w:rFonts w:ascii="Times New Roman" w:hAnsi="Times New Roman" w:cs="Times New Roman"/>
          <w:sz w:val="24"/>
          <w:szCs w:val="24"/>
        </w:rPr>
        <w:t xml:space="preserve"> of tomato prices across markets.</w:t>
      </w:r>
      <w:r>
        <w:rPr>
          <w:rFonts w:ascii="Times New Roman" w:hAnsi="Times New Roman" w:cs="Times New Roman"/>
          <w:sz w:val="24"/>
          <w:szCs w:val="24"/>
        </w:rPr>
        <w:t xml:space="preserve"> </w:t>
      </w:r>
      <w:r w:rsidRPr="00063161">
        <w:rPr>
          <w:rFonts w:ascii="Times New Roman" w:hAnsi="Times New Roman" w:cs="Times New Roman"/>
          <w:sz w:val="24"/>
          <w:szCs w:val="24"/>
        </w:rPr>
        <w:t xml:space="preserve">In Coimbatore and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markets (Fig 1 &amp; 2), the price trends exhibit mixed (increasing and decreasing) patterns, which can be described as non-linear or logarithmic in nature. This indicates frequent fluctuations without a stable long-term direction.</w:t>
      </w:r>
    </w:p>
    <w:p w14:paraId="44538F27" w14:textId="02C78722" w:rsidR="005211F7" w:rsidRPr="00066225" w:rsidRDefault="00066225" w:rsidP="00066225">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lastRenderedPageBreak/>
        <w:t xml:space="preserve">Similarly,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and Madurai markets (Fig 6 &amp; 7) show polynomial-type trends, suggesting cyclical variations in prices. These patterns reflect the influence of seasonal factors and irregular market shocks rather than steady growth or decline.</w:t>
      </w:r>
    </w:p>
    <w:p w14:paraId="54A7951F" w14:textId="77777777" w:rsidR="000A509F" w:rsidRPr="000A509F" w:rsidRDefault="000A509F" w:rsidP="000A509F">
      <w:pPr>
        <w:pStyle w:val="BodyText"/>
        <w:spacing w:line="362" w:lineRule="auto"/>
        <w:jc w:val="both"/>
        <w:rPr>
          <w:b/>
        </w:rPr>
      </w:pPr>
      <w:r>
        <w:rPr>
          <w:b/>
        </w:rPr>
        <w:t xml:space="preserve">Summary &amp; </w:t>
      </w:r>
      <w:r w:rsidRPr="000A509F">
        <w:rPr>
          <w:b/>
        </w:rPr>
        <w:t>Conclusion</w:t>
      </w:r>
    </w:p>
    <w:p w14:paraId="67D1FB45" w14:textId="77777777" w:rsidR="00743727" w:rsidRPr="00063161" w:rsidRDefault="00743727" w:rsidP="00743727">
      <w:pPr>
        <w:spacing w:after="0" w:line="360" w:lineRule="auto"/>
        <w:ind w:firstLine="720"/>
        <w:jc w:val="both"/>
        <w:rPr>
          <w:rFonts w:ascii="Times New Roman" w:hAnsi="Times New Roman" w:cs="Times New Roman"/>
          <w:sz w:val="24"/>
          <w:szCs w:val="24"/>
        </w:rPr>
      </w:pPr>
      <w:r w:rsidRPr="00063161">
        <w:rPr>
          <w:rFonts w:ascii="Times New Roman" w:hAnsi="Times New Roman" w:cs="Times New Roman"/>
          <w:sz w:val="24"/>
          <w:szCs w:val="24"/>
        </w:rPr>
        <w:t xml:space="preserve">The present study analysed the weekly price behaviour of tomato in four major markets of Tamil Nadu, namely Coimbatore,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and Madurai, using descriptive statistics and trend analysis techniques.</w:t>
      </w:r>
    </w:p>
    <w:p w14:paraId="7DA180A3" w14:textId="5EFEFE49" w:rsidR="00743727" w:rsidRPr="00063161" w:rsidRDefault="00743727" w:rsidP="00743727">
      <w:pPr>
        <w:spacing w:after="0" w:line="360" w:lineRule="auto"/>
        <w:ind w:firstLine="720"/>
        <w:jc w:val="both"/>
        <w:rPr>
          <w:rFonts w:ascii="Times New Roman" w:hAnsi="Times New Roman" w:cs="Times New Roman"/>
          <w:sz w:val="24"/>
          <w:szCs w:val="24"/>
        </w:rPr>
      </w:pPr>
      <w:r w:rsidRPr="00063161">
        <w:rPr>
          <w:rFonts w:ascii="Times New Roman" w:hAnsi="Times New Roman" w:cs="Times New Roman"/>
          <w:sz w:val="24"/>
          <w:szCs w:val="24"/>
        </w:rPr>
        <w:t xml:space="preserve">The descriptive statistics </w:t>
      </w:r>
      <w:r w:rsidR="00072F97">
        <w:rPr>
          <w:rFonts w:ascii="Times New Roman" w:hAnsi="Times New Roman" w:cs="Times New Roman"/>
          <w:sz w:val="24"/>
          <w:szCs w:val="24"/>
        </w:rPr>
        <w:t xml:space="preserve">determined </w:t>
      </w:r>
      <w:r w:rsidRPr="00063161">
        <w:rPr>
          <w:rFonts w:ascii="Times New Roman" w:hAnsi="Times New Roman" w:cs="Times New Roman"/>
          <w:sz w:val="24"/>
          <w:szCs w:val="24"/>
        </w:rPr>
        <w:t xml:space="preserve">that Coimbatore and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markets recorded</w:t>
      </w:r>
      <w:r w:rsidR="006E40F7">
        <w:rPr>
          <w:rFonts w:ascii="Times New Roman" w:hAnsi="Times New Roman" w:cs="Times New Roman"/>
          <w:sz w:val="24"/>
          <w:szCs w:val="24"/>
        </w:rPr>
        <w:t xml:space="preserve"> </w:t>
      </w:r>
      <w:proofErr w:type="gramStart"/>
      <w:r w:rsidR="006E40F7">
        <w:rPr>
          <w:rFonts w:ascii="Times New Roman" w:hAnsi="Times New Roman" w:cs="Times New Roman"/>
          <w:sz w:val="24"/>
          <w:szCs w:val="24"/>
        </w:rPr>
        <w:t xml:space="preserve">with </w:t>
      </w:r>
      <w:r w:rsidRPr="00063161">
        <w:rPr>
          <w:rFonts w:ascii="Times New Roman" w:hAnsi="Times New Roman" w:cs="Times New Roman"/>
          <w:sz w:val="24"/>
          <w:szCs w:val="24"/>
        </w:rPr>
        <w:t xml:space="preserve"> higher</w:t>
      </w:r>
      <w:proofErr w:type="gramEnd"/>
      <w:r w:rsidRPr="00063161">
        <w:rPr>
          <w:rFonts w:ascii="Times New Roman" w:hAnsi="Times New Roman" w:cs="Times New Roman"/>
          <w:sz w:val="24"/>
          <w:szCs w:val="24"/>
        </w:rPr>
        <w:t xml:space="preserve"> mean prices compared to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and Madurai. All markets </w:t>
      </w:r>
      <w:r w:rsidR="006E40F7">
        <w:rPr>
          <w:rFonts w:ascii="Times New Roman" w:hAnsi="Times New Roman" w:cs="Times New Roman"/>
          <w:sz w:val="24"/>
          <w:szCs w:val="24"/>
        </w:rPr>
        <w:t>have</w:t>
      </w:r>
      <w:r w:rsidRPr="00063161">
        <w:rPr>
          <w:rFonts w:ascii="Times New Roman" w:hAnsi="Times New Roman" w:cs="Times New Roman"/>
          <w:sz w:val="24"/>
          <w:szCs w:val="24"/>
        </w:rPr>
        <w:t xml:space="preserve"> positive skewness, indicating the occurrence of occasional price spikes. The kurtosis values suggested that most markets followed a leptokurtic distribution, except Madurai which showed a platykurtic </w:t>
      </w:r>
      <w:r w:rsidR="006E40F7">
        <w:rPr>
          <w:rFonts w:ascii="Times New Roman" w:hAnsi="Times New Roman" w:cs="Times New Roman"/>
          <w:sz w:val="24"/>
          <w:szCs w:val="24"/>
        </w:rPr>
        <w:t xml:space="preserve">in </w:t>
      </w:r>
      <w:r w:rsidRPr="00063161">
        <w:rPr>
          <w:rFonts w:ascii="Times New Roman" w:hAnsi="Times New Roman" w:cs="Times New Roman"/>
          <w:sz w:val="24"/>
          <w:szCs w:val="24"/>
        </w:rPr>
        <w:t xml:space="preserve">nature. Price variability was found to be highest in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and Coimbatore, while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showed relatively stable prices with minimal fluctuations.</w:t>
      </w:r>
    </w:p>
    <w:p w14:paraId="63D80323" w14:textId="776E2A21" w:rsidR="00743727" w:rsidRDefault="00743727" w:rsidP="00743727">
      <w:pPr>
        <w:spacing w:after="0" w:line="360" w:lineRule="auto"/>
        <w:ind w:firstLine="720"/>
        <w:jc w:val="both"/>
        <w:rPr>
          <w:rFonts w:ascii="Times New Roman" w:hAnsi="Times New Roman" w:cs="Times New Roman"/>
          <w:sz w:val="24"/>
          <w:szCs w:val="24"/>
        </w:rPr>
      </w:pPr>
      <w:r w:rsidRPr="00063161">
        <w:rPr>
          <w:rFonts w:ascii="Times New Roman" w:hAnsi="Times New Roman" w:cs="Times New Roman"/>
          <w:sz w:val="24"/>
          <w:szCs w:val="24"/>
        </w:rPr>
        <w:t xml:space="preserve">The secular trend analysis using linear and exponential models indicated weak or negligible trends in Coimbatore,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and Madurai markets, as reflected by very low adjusted R² values. In contrast,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market exhibited a moderate positive trend with comparatively higher explanatory power. Weekly price movements showed distinct periods of increase and decline, reflecting the influence of seasonal arrivals and supply-demand dynamics.</w:t>
      </w:r>
      <w:r>
        <w:rPr>
          <w:rFonts w:ascii="Times New Roman" w:hAnsi="Times New Roman" w:cs="Times New Roman"/>
          <w:sz w:val="24"/>
          <w:szCs w:val="24"/>
        </w:rPr>
        <w:t xml:space="preserve"> </w:t>
      </w:r>
    </w:p>
    <w:p w14:paraId="6E2CD630" w14:textId="77777777" w:rsidR="00743727" w:rsidRPr="00063161" w:rsidRDefault="00743727" w:rsidP="00743727">
      <w:pPr>
        <w:spacing w:after="0" w:line="360" w:lineRule="auto"/>
        <w:ind w:firstLine="720"/>
        <w:jc w:val="both"/>
        <w:rPr>
          <w:rFonts w:ascii="Times New Roman" w:hAnsi="Times New Roman" w:cs="Times New Roman"/>
          <w:sz w:val="24"/>
          <w:szCs w:val="24"/>
        </w:rPr>
      </w:pPr>
      <w:r w:rsidRPr="00063161">
        <w:rPr>
          <w:rFonts w:ascii="Times New Roman" w:hAnsi="Times New Roman" w:cs="Times New Roman"/>
          <w:sz w:val="24"/>
          <w:szCs w:val="24"/>
        </w:rPr>
        <w:t xml:space="preserve">The study concludes that tomato prices in Tamil Nadu markets are highly dynamic and influenced by seasonal and market-specific factors. Significant price volatility observed in Coimbatore and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markets highlights the need for better price stabilization mechanisms, while the relatively stable behaviour in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suggests more efficient market functioning and supply chain management.</w:t>
      </w:r>
    </w:p>
    <w:p w14:paraId="77DE1ECA" w14:textId="77777777" w:rsidR="00171984" w:rsidRDefault="00743727" w:rsidP="00072F97">
      <w:pPr>
        <w:spacing w:after="0" w:line="360" w:lineRule="auto"/>
        <w:ind w:firstLine="720"/>
        <w:jc w:val="both"/>
        <w:rPr>
          <w:rFonts w:ascii="Times New Roman" w:hAnsi="Times New Roman"/>
          <w:sz w:val="24"/>
          <w:szCs w:val="24"/>
        </w:rPr>
      </w:pPr>
      <w:r w:rsidRPr="00063161">
        <w:rPr>
          <w:rFonts w:ascii="Times New Roman" w:hAnsi="Times New Roman" w:cs="Times New Roman"/>
          <w:sz w:val="24"/>
          <w:szCs w:val="24"/>
        </w:rPr>
        <w:t xml:space="preserve">The weak performance of linear and exponential trend models in most markets indicates that simple trend models are inadequate to capture the complex price dynamics of perishable commodities like tomato. </w:t>
      </w:r>
      <w:r w:rsidR="008237AC">
        <w:rPr>
          <w:rFonts w:ascii="Times New Roman" w:hAnsi="Times New Roman" w:cs="Times New Roman"/>
          <w:sz w:val="24"/>
          <w:szCs w:val="24"/>
        </w:rPr>
        <w:t xml:space="preserve">The </w:t>
      </w:r>
      <w:r w:rsidR="008237AC" w:rsidRPr="008237AC">
        <w:rPr>
          <w:rFonts w:ascii="Times New Roman" w:hAnsi="Times New Roman"/>
          <w:sz w:val="24"/>
          <w:szCs w:val="24"/>
        </w:rPr>
        <w:t xml:space="preserve">advanced models can better capture the complexity of price fluctuations. </w:t>
      </w:r>
    </w:p>
    <w:p w14:paraId="5A579CF2" w14:textId="3CA4CE5B" w:rsidR="00743727" w:rsidRDefault="008237AC" w:rsidP="00072F97">
      <w:pPr>
        <w:spacing w:after="0" w:line="360" w:lineRule="auto"/>
        <w:ind w:firstLine="720"/>
        <w:jc w:val="both"/>
        <w:rPr>
          <w:rFonts w:ascii="Times New Roman" w:hAnsi="Times New Roman" w:cs="Times New Roman"/>
          <w:sz w:val="24"/>
          <w:szCs w:val="24"/>
        </w:rPr>
      </w:pPr>
      <w:r w:rsidRPr="008237AC">
        <w:rPr>
          <w:rFonts w:ascii="Times New Roman" w:hAnsi="Times New Roman"/>
          <w:sz w:val="24"/>
          <w:szCs w:val="24"/>
        </w:rPr>
        <w:t>The current study is exploratory in nature and focuses on identifying trends and variability using basic models.</w:t>
      </w:r>
      <w:r>
        <w:rPr>
          <w:rFonts w:ascii="Times New Roman" w:hAnsi="Times New Roman"/>
          <w:sz w:val="24"/>
          <w:szCs w:val="24"/>
        </w:rPr>
        <w:t xml:space="preserve"> For future work, t</w:t>
      </w:r>
      <w:r w:rsidRPr="008237AC">
        <w:rPr>
          <w:rFonts w:ascii="Times New Roman" w:hAnsi="Times New Roman"/>
          <w:sz w:val="24"/>
          <w:szCs w:val="24"/>
        </w:rPr>
        <w:t>he advanced models such as ARIMA, SARIMA, and GARCH for improved forecasting and deeper analysis of price volatility.</w:t>
      </w:r>
      <w:r w:rsidR="000F556D">
        <w:rPr>
          <w:rFonts w:ascii="Times New Roman" w:hAnsi="Times New Roman" w:cs="Times New Roman"/>
          <w:sz w:val="24"/>
          <w:szCs w:val="24"/>
        </w:rPr>
        <w:t xml:space="preserve"> </w:t>
      </w:r>
      <w:r w:rsidR="00743727" w:rsidRPr="00063161">
        <w:rPr>
          <w:rFonts w:ascii="Times New Roman" w:hAnsi="Times New Roman" w:cs="Times New Roman"/>
          <w:sz w:val="24"/>
          <w:szCs w:val="24"/>
        </w:rPr>
        <w:t xml:space="preserve">The findings of this study </w:t>
      </w:r>
      <w:r w:rsidR="00743727" w:rsidRPr="00063161">
        <w:rPr>
          <w:rFonts w:ascii="Times New Roman" w:hAnsi="Times New Roman" w:cs="Times New Roman"/>
          <w:sz w:val="24"/>
          <w:szCs w:val="24"/>
        </w:rPr>
        <w:lastRenderedPageBreak/>
        <w:t>provide useful insights for farmers, traders, and policymakers in designing strategies to enhance market efficiency and price stability.</w:t>
      </w:r>
    </w:p>
    <w:p w14:paraId="198D4B1C" w14:textId="5C8720AD" w:rsidR="001801B5" w:rsidRDefault="001801B5" w:rsidP="00072F97">
      <w:pPr>
        <w:spacing w:after="0" w:line="360" w:lineRule="auto"/>
        <w:ind w:firstLine="720"/>
        <w:jc w:val="both"/>
        <w:rPr>
          <w:rFonts w:ascii="Times New Roman" w:hAnsi="Times New Roman" w:cs="Times New Roman"/>
          <w:sz w:val="24"/>
          <w:szCs w:val="24"/>
        </w:rPr>
      </w:pPr>
    </w:p>
    <w:p w14:paraId="35412726" w14:textId="77777777" w:rsidR="001801B5" w:rsidRDefault="001801B5" w:rsidP="001801B5">
      <w:pPr>
        <w:pStyle w:val="NoSpacing"/>
        <w:rPr>
          <w:rFonts w:ascii="Arial" w:hAnsi="Arial" w:cs="Arial"/>
          <w:highlight w:val="yellow"/>
        </w:rPr>
      </w:pPr>
      <w:bookmarkStart w:id="1" w:name="_Hlk198031404"/>
      <w:r>
        <w:rPr>
          <w:rFonts w:ascii="Arial" w:hAnsi="Arial" w:cs="Arial"/>
          <w:highlight w:val="yellow"/>
        </w:rPr>
        <w:t>Disclaimer (Artificial intelligence)</w:t>
      </w:r>
    </w:p>
    <w:p w14:paraId="1F87AE7B" w14:textId="77777777" w:rsidR="001801B5" w:rsidRDefault="001801B5" w:rsidP="001801B5">
      <w:pPr>
        <w:pStyle w:val="NoSpacing"/>
        <w:rPr>
          <w:rFonts w:ascii="Arial" w:hAnsi="Arial" w:cs="Arial"/>
          <w:highlight w:val="yellow"/>
        </w:rPr>
      </w:pPr>
    </w:p>
    <w:p w14:paraId="333D57B6" w14:textId="77777777" w:rsidR="001801B5" w:rsidRDefault="001801B5" w:rsidP="001801B5">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535AAF57" w14:textId="77777777" w:rsidR="001801B5" w:rsidRDefault="001801B5" w:rsidP="001801B5">
      <w:pPr>
        <w:pStyle w:val="NoSpacing"/>
        <w:rPr>
          <w:rFonts w:ascii="Arial" w:hAnsi="Arial" w:cs="Arial"/>
        </w:rPr>
      </w:pPr>
    </w:p>
    <w:p w14:paraId="59058EB8" w14:textId="77777777" w:rsidR="001801B5" w:rsidRDefault="001801B5" w:rsidP="001801B5">
      <w:pPr>
        <w:pStyle w:val="NoSpacing"/>
        <w:rPr>
          <w:rFonts w:ascii="Arial" w:hAnsi="Arial" w:cs="Arial"/>
        </w:rPr>
      </w:pPr>
    </w:p>
    <w:p w14:paraId="45411B2F" w14:textId="77777777" w:rsidR="001801B5" w:rsidRDefault="001801B5" w:rsidP="001801B5">
      <w:pPr>
        <w:pStyle w:val="NoSpacing"/>
        <w:rPr>
          <w:rFonts w:ascii="Arial" w:hAnsi="Arial" w:cs="Arial"/>
        </w:rPr>
      </w:pPr>
    </w:p>
    <w:p w14:paraId="46FD6CD5" w14:textId="77777777" w:rsidR="001801B5" w:rsidRDefault="001801B5" w:rsidP="00072F97">
      <w:pPr>
        <w:spacing w:after="0" w:line="360" w:lineRule="auto"/>
        <w:ind w:firstLine="720"/>
        <w:jc w:val="both"/>
        <w:rPr>
          <w:rFonts w:ascii="Times New Roman" w:hAnsi="Times New Roman" w:cs="Times New Roman"/>
          <w:sz w:val="24"/>
          <w:szCs w:val="24"/>
        </w:rPr>
      </w:pPr>
    </w:p>
    <w:p w14:paraId="120429E4" w14:textId="44C7CDCB" w:rsidR="000067B6" w:rsidRDefault="000067B6" w:rsidP="00743727">
      <w:pPr>
        <w:spacing w:after="0" w:line="360" w:lineRule="auto"/>
        <w:jc w:val="both"/>
        <w:rPr>
          <w:rFonts w:ascii="Times New Roman" w:hAnsi="Times New Roman" w:cs="Times New Roman"/>
          <w:sz w:val="24"/>
          <w:szCs w:val="24"/>
        </w:rPr>
      </w:pPr>
    </w:p>
    <w:p w14:paraId="6675E49F" w14:textId="77777777" w:rsidR="006A034E" w:rsidRDefault="006A034E" w:rsidP="006A034E">
      <w:pPr>
        <w:pStyle w:val="BodyText"/>
        <w:spacing w:line="362" w:lineRule="auto"/>
        <w:jc w:val="both"/>
        <w:rPr>
          <w:b/>
        </w:rPr>
      </w:pPr>
      <w:r w:rsidRPr="006A034E">
        <w:rPr>
          <w:b/>
        </w:rPr>
        <w:t>References:</w:t>
      </w:r>
    </w:p>
    <w:p w14:paraId="3EF19BC7" w14:textId="63DFD1C6" w:rsidR="00FD0D7A" w:rsidRPr="001801B5" w:rsidRDefault="00FD0D7A" w:rsidP="001801B5">
      <w:pPr>
        <w:pStyle w:val="ListParagraph"/>
        <w:numPr>
          <w:ilvl w:val="0"/>
          <w:numId w:val="7"/>
        </w:numPr>
        <w:rPr>
          <w:sz w:val="24"/>
          <w:szCs w:val="24"/>
        </w:rPr>
      </w:pPr>
      <w:r w:rsidRPr="001801B5">
        <w:rPr>
          <w:sz w:val="24"/>
          <w:szCs w:val="24"/>
        </w:rPr>
        <w:t xml:space="preserve">Ajmal, S., Rohith, S., </w:t>
      </w:r>
      <w:proofErr w:type="spellStart"/>
      <w:r w:rsidRPr="001801B5">
        <w:rPr>
          <w:sz w:val="24"/>
          <w:szCs w:val="24"/>
        </w:rPr>
        <w:t>Unniravisankar</w:t>
      </w:r>
      <w:proofErr w:type="spellEnd"/>
      <w:r w:rsidRPr="001801B5">
        <w:rPr>
          <w:sz w:val="24"/>
          <w:szCs w:val="24"/>
        </w:rPr>
        <w:t>, P., &amp; Nabay, O. (2024). Price dynamics of tomato, onion and potato (TOP) in India. </w:t>
      </w:r>
      <w:r w:rsidRPr="001801B5">
        <w:rPr>
          <w:i/>
          <w:iCs/>
          <w:sz w:val="24"/>
          <w:szCs w:val="24"/>
        </w:rPr>
        <w:t>Asian Journal of Agricultural Extension, Economics &amp; Sociology</w:t>
      </w:r>
      <w:r w:rsidRPr="001801B5">
        <w:rPr>
          <w:sz w:val="24"/>
          <w:szCs w:val="24"/>
        </w:rPr>
        <w:t>, </w:t>
      </w:r>
      <w:r w:rsidRPr="001801B5">
        <w:rPr>
          <w:i/>
          <w:iCs/>
          <w:sz w:val="24"/>
          <w:szCs w:val="24"/>
        </w:rPr>
        <w:t>42</w:t>
      </w:r>
      <w:r w:rsidRPr="001801B5">
        <w:rPr>
          <w:sz w:val="24"/>
          <w:szCs w:val="24"/>
        </w:rPr>
        <w:t>(3), 134-143.</w:t>
      </w:r>
    </w:p>
    <w:p w14:paraId="04A3791C" w14:textId="4F7AE311" w:rsidR="001D16E0" w:rsidRDefault="001D16E0" w:rsidP="001801B5">
      <w:pPr>
        <w:pStyle w:val="BodyText"/>
        <w:numPr>
          <w:ilvl w:val="0"/>
          <w:numId w:val="7"/>
        </w:numPr>
        <w:spacing w:line="360" w:lineRule="auto"/>
        <w:jc w:val="both"/>
      </w:pPr>
      <w:r>
        <w:t xml:space="preserve">Baby Dey </w:t>
      </w:r>
      <w:r>
        <w:rPr>
          <w:i/>
        </w:rPr>
        <w:t xml:space="preserve">et al., </w:t>
      </w:r>
      <w:r>
        <w:t>2014, Variation in Market Dynamics of Fresh Tomato Crop in Some Selected Capital Market of the Indo-Gangetic Plain Region. Agriculture for Sustainable Development. 2(2): 175-179.</w:t>
      </w:r>
    </w:p>
    <w:p w14:paraId="0B1EA4B3" w14:textId="5BF28AB8" w:rsidR="001D16E0" w:rsidRDefault="001D16E0" w:rsidP="001801B5">
      <w:pPr>
        <w:pStyle w:val="BodyText"/>
        <w:numPr>
          <w:ilvl w:val="0"/>
          <w:numId w:val="7"/>
        </w:numPr>
        <w:spacing w:line="362" w:lineRule="auto"/>
        <w:jc w:val="both"/>
      </w:pPr>
      <w:r>
        <w:t>Bera, B., Dutta Jayanta and Nandi, A. 2017. A Study on the Variabilit</w:t>
      </w:r>
      <w:r w:rsidR="0066137C">
        <w:t xml:space="preserve">y in Market Arrivals and Prices </w:t>
      </w:r>
      <w:r>
        <w:t>of Potato in some selected Markets of West Bengal. International Journal of Agriculture Sciences. 9 (40):4621-4625.</w:t>
      </w:r>
    </w:p>
    <w:p w14:paraId="4C910633" w14:textId="58B5802F" w:rsidR="00FD0D7A" w:rsidRPr="001801B5" w:rsidRDefault="00FD0D7A" w:rsidP="001801B5">
      <w:pPr>
        <w:pStyle w:val="ListParagraph"/>
        <w:numPr>
          <w:ilvl w:val="0"/>
          <w:numId w:val="7"/>
        </w:numPr>
        <w:rPr>
          <w:sz w:val="24"/>
          <w:szCs w:val="24"/>
        </w:rPr>
      </w:pPr>
      <w:proofErr w:type="spellStart"/>
      <w:r w:rsidRPr="001801B5">
        <w:rPr>
          <w:sz w:val="24"/>
          <w:szCs w:val="24"/>
        </w:rPr>
        <w:t>Gurrapu</w:t>
      </w:r>
      <w:proofErr w:type="spellEnd"/>
      <w:r w:rsidRPr="001801B5">
        <w:rPr>
          <w:sz w:val="24"/>
          <w:szCs w:val="24"/>
        </w:rPr>
        <w:t xml:space="preserve">, S. N., Meena, A., Rathod, S., &amp; </w:t>
      </w:r>
      <w:proofErr w:type="spellStart"/>
      <w:r w:rsidRPr="001801B5">
        <w:rPr>
          <w:sz w:val="24"/>
          <w:szCs w:val="24"/>
        </w:rPr>
        <w:t>Bandumula</w:t>
      </w:r>
      <w:proofErr w:type="spellEnd"/>
      <w:r w:rsidRPr="001801B5">
        <w:rPr>
          <w:sz w:val="24"/>
          <w:szCs w:val="24"/>
        </w:rPr>
        <w:t xml:space="preserve">, N. (2025). Trend Analysis of Tomato Arrivals and Modal Prices at </w:t>
      </w:r>
      <w:proofErr w:type="spellStart"/>
      <w:r w:rsidRPr="001801B5">
        <w:rPr>
          <w:sz w:val="24"/>
          <w:szCs w:val="24"/>
        </w:rPr>
        <w:t>Gudumalkapur</w:t>
      </w:r>
      <w:proofErr w:type="spellEnd"/>
      <w:r w:rsidRPr="001801B5">
        <w:rPr>
          <w:sz w:val="24"/>
          <w:szCs w:val="24"/>
        </w:rPr>
        <w:t xml:space="preserve"> Market, Telangana, India. </w:t>
      </w:r>
      <w:r w:rsidRPr="001801B5">
        <w:rPr>
          <w:i/>
          <w:iCs/>
          <w:sz w:val="24"/>
          <w:szCs w:val="24"/>
        </w:rPr>
        <w:t>Journal of Experimental Agriculture International</w:t>
      </w:r>
      <w:r w:rsidRPr="001801B5">
        <w:rPr>
          <w:sz w:val="24"/>
          <w:szCs w:val="24"/>
        </w:rPr>
        <w:t>, </w:t>
      </w:r>
      <w:r w:rsidRPr="001801B5">
        <w:rPr>
          <w:i/>
          <w:iCs/>
          <w:sz w:val="24"/>
          <w:szCs w:val="24"/>
        </w:rPr>
        <w:t>47</w:t>
      </w:r>
      <w:r w:rsidRPr="001801B5">
        <w:rPr>
          <w:sz w:val="24"/>
          <w:szCs w:val="24"/>
        </w:rPr>
        <w:t>(7), 921-928.</w:t>
      </w:r>
    </w:p>
    <w:p w14:paraId="7E8E74A0" w14:textId="71FAA82D" w:rsidR="00FD0D7A" w:rsidRPr="001801B5" w:rsidRDefault="00FD0D7A" w:rsidP="001801B5">
      <w:pPr>
        <w:pStyle w:val="ListParagraph"/>
        <w:numPr>
          <w:ilvl w:val="0"/>
          <w:numId w:val="7"/>
        </w:numPr>
        <w:rPr>
          <w:sz w:val="24"/>
          <w:szCs w:val="24"/>
        </w:rPr>
      </w:pPr>
      <w:proofErr w:type="spellStart"/>
      <w:r w:rsidRPr="001801B5">
        <w:rPr>
          <w:sz w:val="24"/>
          <w:szCs w:val="24"/>
        </w:rPr>
        <w:t>Koyilathumpaday</w:t>
      </w:r>
      <w:proofErr w:type="spellEnd"/>
      <w:r w:rsidRPr="001801B5">
        <w:rPr>
          <w:sz w:val="24"/>
          <w:szCs w:val="24"/>
        </w:rPr>
        <w:t>, S. S., &amp; M, N. (2025). Going beyond tomato a fruit or vegetable debate: economic and policy challenges in tomato farming in India. </w:t>
      </w:r>
      <w:r w:rsidRPr="001801B5">
        <w:rPr>
          <w:i/>
          <w:iCs/>
          <w:sz w:val="24"/>
          <w:szCs w:val="24"/>
        </w:rPr>
        <w:t>Emerald Emerging Markets Case Studies</w:t>
      </w:r>
      <w:r w:rsidRPr="001801B5">
        <w:rPr>
          <w:sz w:val="24"/>
          <w:szCs w:val="24"/>
        </w:rPr>
        <w:t>, 1-28.</w:t>
      </w:r>
    </w:p>
    <w:p w14:paraId="0D76ED8C" w14:textId="0CF61DFC" w:rsidR="001D16E0" w:rsidRDefault="001D16E0" w:rsidP="001801B5">
      <w:pPr>
        <w:pStyle w:val="BodyText"/>
        <w:numPr>
          <w:ilvl w:val="0"/>
          <w:numId w:val="7"/>
        </w:numPr>
        <w:spacing w:line="362" w:lineRule="auto"/>
        <w:jc w:val="both"/>
      </w:pPr>
      <w:r>
        <w:t xml:space="preserve">Kumuda Keerthi, P. and Mohan Naidu, G. 2013. Seasonality in market arrivals and prices of tomato in </w:t>
      </w:r>
      <w:proofErr w:type="spellStart"/>
      <w:r>
        <w:t>Madanapalli</w:t>
      </w:r>
      <w:proofErr w:type="spellEnd"/>
      <w:r>
        <w:t xml:space="preserve"> market of </w:t>
      </w:r>
      <w:proofErr w:type="spellStart"/>
      <w:r>
        <w:t>chittoor</w:t>
      </w:r>
      <w:proofErr w:type="spellEnd"/>
      <w:r>
        <w:t xml:space="preserve"> district. The Andhra Agric. Journal. 60(1): 152-156. </w:t>
      </w:r>
    </w:p>
    <w:p w14:paraId="45F1EE2D" w14:textId="7F8BF0A9" w:rsidR="00FD0D7A" w:rsidRDefault="00FD0D7A" w:rsidP="001801B5">
      <w:pPr>
        <w:pStyle w:val="BodyText"/>
        <w:numPr>
          <w:ilvl w:val="0"/>
          <w:numId w:val="7"/>
        </w:numPr>
        <w:spacing w:line="362" w:lineRule="auto"/>
        <w:jc w:val="both"/>
      </w:pPr>
      <w:r>
        <w:t>Li</w:t>
      </w:r>
      <w:r>
        <w:rPr>
          <w:i/>
        </w:rPr>
        <w:t xml:space="preserve">et al., </w:t>
      </w:r>
      <w:r>
        <w:t xml:space="preserve">2021, African swine fever and meat prices fluctuation: An empirical study in China based on TVP-VAR model. J. </w:t>
      </w:r>
      <w:proofErr w:type="spellStart"/>
      <w:r>
        <w:t>Integr</w:t>
      </w:r>
      <w:proofErr w:type="spellEnd"/>
      <w:r>
        <w:t>. Agric. 2021, 20, 2289–2301.</w:t>
      </w:r>
    </w:p>
    <w:p w14:paraId="043ED132" w14:textId="11D8691D" w:rsidR="00FD0D7A" w:rsidRDefault="00FD0D7A" w:rsidP="001801B5">
      <w:pPr>
        <w:pStyle w:val="BodyText"/>
        <w:numPr>
          <w:ilvl w:val="0"/>
          <w:numId w:val="7"/>
        </w:numPr>
        <w:spacing w:line="362" w:lineRule="auto"/>
        <w:jc w:val="both"/>
      </w:pPr>
      <w:r>
        <w:t xml:space="preserve">Mhatre, S., Bhosale, S. and </w:t>
      </w:r>
      <w:proofErr w:type="spellStart"/>
      <w:r>
        <w:t>Diwate</w:t>
      </w:r>
      <w:proofErr w:type="spellEnd"/>
      <w:r>
        <w:t xml:space="preserve"> Sharad. 2018. Prices </w:t>
      </w:r>
      <w:proofErr w:type="spellStart"/>
      <w:r>
        <w:t>behaviour</w:t>
      </w:r>
      <w:proofErr w:type="spellEnd"/>
      <w:r>
        <w:t xml:space="preserve"> of brinjal in South Region of Gujarat. Indian Journal of Agricultural Marketing. 32(1): 70-77. </w:t>
      </w:r>
    </w:p>
    <w:p w14:paraId="5551064C" w14:textId="7DFE6884" w:rsidR="00FD0D7A" w:rsidRDefault="001D16E0" w:rsidP="001801B5">
      <w:pPr>
        <w:pStyle w:val="BodyText"/>
        <w:numPr>
          <w:ilvl w:val="0"/>
          <w:numId w:val="7"/>
        </w:numPr>
        <w:spacing w:line="362" w:lineRule="auto"/>
        <w:jc w:val="both"/>
      </w:pPr>
      <w:r>
        <w:t xml:space="preserve">Mohan Naidu, G and Ravindra Reddy, B. 2013. Arrivals and prices of onion in Kurnool </w:t>
      </w:r>
      <w:r>
        <w:lastRenderedPageBreak/>
        <w:t>market of Andhra Pradesh. BIOINFOLET. 10(4B): 1302.</w:t>
      </w:r>
    </w:p>
    <w:p w14:paraId="0CC7E5D6" w14:textId="56D32431" w:rsidR="00FD0D7A" w:rsidRDefault="00FD0D7A" w:rsidP="001801B5">
      <w:pPr>
        <w:pStyle w:val="BodyText"/>
        <w:numPr>
          <w:ilvl w:val="0"/>
          <w:numId w:val="7"/>
        </w:numPr>
        <w:spacing w:line="362" w:lineRule="auto"/>
        <w:jc w:val="both"/>
      </w:pPr>
      <w:r>
        <w:t xml:space="preserve">Preethi, V.P., Thomas, J., Anil, K and Sachin, C.P. 2019. Price </w:t>
      </w:r>
      <w:proofErr w:type="spellStart"/>
      <w:r>
        <w:t>behaviour</w:t>
      </w:r>
      <w:proofErr w:type="spellEnd"/>
      <w:r>
        <w:t xml:space="preserve"> of coconut in major Markets of Kerala: A time series analysis. International Journal of Chemical Studies. 7(1): 148-154.</w:t>
      </w:r>
      <w:r w:rsidR="001D16E0">
        <w:t xml:space="preserve"> </w:t>
      </w:r>
    </w:p>
    <w:p w14:paraId="7178380F" w14:textId="57B635BB" w:rsidR="00FD0D7A" w:rsidRPr="001801B5" w:rsidRDefault="00FD0D7A" w:rsidP="001801B5">
      <w:pPr>
        <w:pStyle w:val="ListParagraph"/>
        <w:numPr>
          <w:ilvl w:val="0"/>
          <w:numId w:val="7"/>
        </w:numPr>
        <w:rPr>
          <w:sz w:val="24"/>
          <w:szCs w:val="24"/>
        </w:rPr>
      </w:pPr>
      <w:r w:rsidRPr="001801B5">
        <w:rPr>
          <w:sz w:val="24"/>
          <w:szCs w:val="24"/>
        </w:rPr>
        <w:t>Singh, P. L., Singh, P. K., Kumar, D., &amp; Seth, S. (2023). Trend Analysis of Area, Production and Productivity of Tomato in Uttar Pradesh, India. </w:t>
      </w:r>
      <w:r w:rsidRPr="001801B5">
        <w:rPr>
          <w:i/>
          <w:iCs/>
          <w:sz w:val="24"/>
          <w:szCs w:val="24"/>
        </w:rPr>
        <w:t>International Journal of Environment and Climate Change</w:t>
      </w:r>
      <w:r w:rsidRPr="001801B5">
        <w:rPr>
          <w:sz w:val="24"/>
          <w:szCs w:val="24"/>
        </w:rPr>
        <w:t>, </w:t>
      </w:r>
      <w:r w:rsidRPr="001801B5">
        <w:rPr>
          <w:i/>
          <w:iCs/>
          <w:sz w:val="24"/>
          <w:szCs w:val="24"/>
        </w:rPr>
        <w:t>13</w:t>
      </w:r>
      <w:r w:rsidRPr="001801B5">
        <w:rPr>
          <w:sz w:val="24"/>
          <w:szCs w:val="24"/>
        </w:rPr>
        <w:t>(10), 428-433.</w:t>
      </w:r>
    </w:p>
    <w:p w14:paraId="32A433F0" w14:textId="52BCD381" w:rsidR="00FD0D7A" w:rsidRPr="001801B5" w:rsidRDefault="00FD0D7A" w:rsidP="001801B5">
      <w:pPr>
        <w:pStyle w:val="ListParagraph"/>
        <w:numPr>
          <w:ilvl w:val="0"/>
          <w:numId w:val="7"/>
        </w:numPr>
        <w:rPr>
          <w:sz w:val="24"/>
          <w:szCs w:val="24"/>
        </w:rPr>
      </w:pPr>
      <w:r w:rsidRPr="001801B5">
        <w:rPr>
          <w:sz w:val="24"/>
          <w:szCs w:val="24"/>
        </w:rPr>
        <w:t xml:space="preserve">Tamilselvi, C., Naidu, G. M., Murthy, B. R., &amp; Rajeswari, S. (2021). </w:t>
      </w:r>
      <w:proofErr w:type="spellStart"/>
      <w:r w:rsidRPr="001801B5">
        <w:rPr>
          <w:sz w:val="24"/>
          <w:szCs w:val="24"/>
        </w:rPr>
        <w:t>Behaviour</w:t>
      </w:r>
      <w:proofErr w:type="spellEnd"/>
      <w:r w:rsidRPr="001801B5">
        <w:rPr>
          <w:sz w:val="24"/>
          <w:szCs w:val="24"/>
        </w:rPr>
        <w:t xml:space="preserve"> of </w:t>
      </w:r>
      <w:proofErr w:type="spellStart"/>
      <w:r w:rsidRPr="001801B5">
        <w:rPr>
          <w:sz w:val="24"/>
          <w:szCs w:val="24"/>
        </w:rPr>
        <w:t>marketarrivals</w:t>
      </w:r>
      <w:proofErr w:type="spellEnd"/>
      <w:r w:rsidRPr="001801B5">
        <w:rPr>
          <w:sz w:val="24"/>
          <w:szCs w:val="24"/>
        </w:rPr>
        <w:t xml:space="preserve"> and prices of vegetables in </w:t>
      </w:r>
      <w:proofErr w:type="spellStart"/>
      <w:r w:rsidRPr="001801B5">
        <w:rPr>
          <w:sz w:val="24"/>
          <w:szCs w:val="24"/>
        </w:rPr>
        <w:t>Koyambedu</w:t>
      </w:r>
      <w:proofErr w:type="spellEnd"/>
      <w:r w:rsidRPr="001801B5">
        <w:rPr>
          <w:sz w:val="24"/>
          <w:szCs w:val="24"/>
        </w:rPr>
        <w:t xml:space="preserve"> market, Chennai. </w:t>
      </w:r>
      <w:r w:rsidRPr="001801B5">
        <w:rPr>
          <w:i/>
          <w:iCs/>
          <w:sz w:val="24"/>
          <w:szCs w:val="24"/>
        </w:rPr>
        <w:t>International Journal of Agricultural &amp; Statistical Sciences</w:t>
      </w:r>
      <w:r w:rsidRPr="001801B5">
        <w:rPr>
          <w:sz w:val="24"/>
          <w:szCs w:val="24"/>
        </w:rPr>
        <w:t>, </w:t>
      </w:r>
      <w:r w:rsidRPr="001801B5">
        <w:rPr>
          <w:i/>
          <w:iCs/>
          <w:sz w:val="24"/>
          <w:szCs w:val="24"/>
        </w:rPr>
        <w:t>17</w:t>
      </w:r>
      <w:r w:rsidRPr="001801B5">
        <w:rPr>
          <w:sz w:val="24"/>
          <w:szCs w:val="24"/>
        </w:rPr>
        <w:t>(1).</w:t>
      </w:r>
    </w:p>
    <w:p w14:paraId="7D97DCF9" w14:textId="284B730E" w:rsidR="00FD0D7A" w:rsidRDefault="00FD0D7A" w:rsidP="001801B5">
      <w:pPr>
        <w:pStyle w:val="BodyText"/>
        <w:numPr>
          <w:ilvl w:val="0"/>
          <w:numId w:val="7"/>
        </w:numPr>
        <w:spacing w:line="360" w:lineRule="auto"/>
        <w:jc w:val="both"/>
      </w:pPr>
      <w:r>
        <w:t>Wang</w:t>
      </w:r>
      <w:r>
        <w:rPr>
          <w:i/>
        </w:rPr>
        <w:t xml:space="preserve">et al., </w:t>
      </w:r>
      <w:r>
        <w:t>2019, Assessment of mutual fund performance based on Ensemble Empirical Mode Decomposition. Phys. A Stat. Mech. Its Appl. 2019, 538, 122804.</w:t>
      </w:r>
    </w:p>
    <w:p w14:paraId="524E0D35" w14:textId="6D1FB404" w:rsidR="00FD0D7A" w:rsidRDefault="00FD0D7A" w:rsidP="001801B5">
      <w:pPr>
        <w:pStyle w:val="BodyText"/>
        <w:numPr>
          <w:ilvl w:val="0"/>
          <w:numId w:val="7"/>
        </w:numPr>
        <w:spacing w:line="360" w:lineRule="auto"/>
        <w:jc w:val="both"/>
      </w:pPr>
      <w:proofErr w:type="spellStart"/>
      <w:r>
        <w:t>Zhang</w:t>
      </w:r>
      <w:r>
        <w:rPr>
          <w:i/>
        </w:rPr>
        <w:t>et</w:t>
      </w:r>
      <w:proofErr w:type="spellEnd"/>
      <w:r>
        <w:rPr>
          <w:i/>
        </w:rPr>
        <w:t xml:space="preserve"> al., </w:t>
      </w:r>
      <w:r>
        <w:t xml:space="preserve">2017, Progress of </w:t>
      </w:r>
      <w:proofErr w:type="spellStart"/>
      <w:r>
        <w:t>tomatostaple</w:t>
      </w:r>
      <w:proofErr w:type="spellEnd"/>
      <w:r>
        <w:t xml:space="preserve"> food</w:t>
      </w:r>
      <w:r>
        <w:rPr>
          <w:spacing w:val="-2"/>
        </w:rPr>
        <w:t xml:space="preserve"> </w:t>
      </w:r>
      <w:r>
        <w:t>research and industry</w:t>
      </w:r>
      <w:r>
        <w:rPr>
          <w:spacing w:val="-2"/>
        </w:rPr>
        <w:t xml:space="preserve"> </w:t>
      </w:r>
      <w:r>
        <w:t xml:space="preserve">development in China. J. </w:t>
      </w:r>
      <w:proofErr w:type="spellStart"/>
      <w:r>
        <w:t>Integr.Agric</w:t>
      </w:r>
      <w:proofErr w:type="spellEnd"/>
      <w:r>
        <w:t>. 2017, 16, 2924–29</w:t>
      </w:r>
    </w:p>
    <w:p w14:paraId="67EDFA1F" w14:textId="54A7457B" w:rsidR="00FD0D7A" w:rsidRPr="001801B5" w:rsidRDefault="00FD0D7A" w:rsidP="001801B5">
      <w:pPr>
        <w:pStyle w:val="BodyText"/>
        <w:numPr>
          <w:ilvl w:val="0"/>
          <w:numId w:val="7"/>
        </w:numPr>
        <w:spacing w:line="360" w:lineRule="auto"/>
        <w:jc w:val="both"/>
        <w:rPr>
          <w:i/>
        </w:rPr>
      </w:pPr>
      <w:r>
        <w:t xml:space="preserve">Zhou </w:t>
      </w:r>
      <w:r>
        <w:rPr>
          <w:i/>
        </w:rPr>
        <w:t>et al</w:t>
      </w:r>
      <w:r>
        <w:t>., 2014, Nutritional evaluation of different cultivars of tomato (</w:t>
      </w:r>
      <w:r>
        <w:rPr>
          <w:i/>
        </w:rPr>
        <w:t xml:space="preserve">Solanum </w:t>
      </w:r>
      <w:proofErr w:type="spellStart"/>
      <w:r>
        <w:rPr>
          <w:i/>
        </w:rPr>
        <w:t>lysopersicum</w:t>
      </w:r>
      <w:proofErr w:type="spellEnd"/>
      <w:r>
        <w:rPr>
          <w:i/>
        </w:rPr>
        <w:t xml:space="preserve"> </w:t>
      </w:r>
      <w:r>
        <w:t xml:space="preserve">L.) from China by grey relational analysis (GRA) and its application in tomato steamed bread making. J. </w:t>
      </w:r>
      <w:proofErr w:type="spellStart"/>
      <w:r>
        <w:t>Integr.Agric</w:t>
      </w:r>
      <w:proofErr w:type="spellEnd"/>
      <w:r>
        <w:t>.</w:t>
      </w:r>
    </w:p>
    <w:p w14:paraId="6BBC0F6C" w14:textId="77777777" w:rsidR="00FD0D7A" w:rsidRDefault="00FD0D7A" w:rsidP="00FD0D7A">
      <w:pPr>
        <w:pStyle w:val="BodyText"/>
        <w:spacing w:line="360" w:lineRule="auto"/>
        <w:jc w:val="both"/>
      </w:pPr>
    </w:p>
    <w:p w14:paraId="28D3D7CE" w14:textId="7F265401" w:rsidR="00FD0D7A" w:rsidRDefault="00FD0D7A" w:rsidP="00FD0D7A">
      <w:pPr>
        <w:pStyle w:val="BodyText"/>
        <w:spacing w:line="360" w:lineRule="auto"/>
        <w:jc w:val="both"/>
        <w:sectPr w:rsidR="00FD0D7A" w:rsidSect="0066137C">
          <w:pgSz w:w="12240" w:h="15840"/>
          <w:pgMar w:top="1440" w:right="1440" w:bottom="1440" w:left="1440" w:header="720" w:footer="720" w:gutter="0"/>
          <w:cols w:space="720"/>
          <w:docGrid w:linePitch="299"/>
        </w:sectPr>
      </w:pPr>
    </w:p>
    <w:p w14:paraId="620AB4A7" w14:textId="77777777" w:rsidR="00CB4333" w:rsidRPr="00FD0D7A" w:rsidRDefault="00CB4333" w:rsidP="00C35840">
      <w:pPr>
        <w:spacing w:line="360" w:lineRule="auto"/>
        <w:jc w:val="both"/>
        <w:rPr>
          <w:rFonts w:ascii="Times New Roman" w:hAnsi="Times New Roman" w:cs="Times New Roman"/>
          <w:sz w:val="32"/>
          <w:szCs w:val="32"/>
          <w:lang w:val="en-US"/>
        </w:rPr>
      </w:pPr>
    </w:p>
    <w:sectPr w:rsidR="00CB4333" w:rsidRPr="00FD0D7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B66AF" w14:textId="77777777" w:rsidR="0017400C" w:rsidRDefault="0017400C" w:rsidP="00652AA3">
      <w:pPr>
        <w:spacing w:after="0" w:line="240" w:lineRule="auto"/>
      </w:pPr>
      <w:r>
        <w:separator/>
      </w:r>
    </w:p>
  </w:endnote>
  <w:endnote w:type="continuationSeparator" w:id="0">
    <w:p w14:paraId="3806A3AD" w14:textId="77777777" w:rsidR="0017400C" w:rsidRDefault="0017400C" w:rsidP="00652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F8928" w14:textId="77777777" w:rsidR="00652AA3" w:rsidRDefault="00652A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D29CF" w14:textId="77777777" w:rsidR="00652AA3" w:rsidRDefault="00652A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4C76D" w14:textId="77777777" w:rsidR="00652AA3" w:rsidRDefault="00652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B98E4" w14:textId="77777777" w:rsidR="0017400C" w:rsidRDefault="0017400C" w:rsidP="00652AA3">
      <w:pPr>
        <w:spacing w:after="0" w:line="240" w:lineRule="auto"/>
      </w:pPr>
      <w:r>
        <w:separator/>
      </w:r>
    </w:p>
  </w:footnote>
  <w:footnote w:type="continuationSeparator" w:id="0">
    <w:p w14:paraId="34A86862" w14:textId="77777777" w:rsidR="0017400C" w:rsidRDefault="0017400C" w:rsidP="00652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56BEF" w14:textId="17E92CD1" w:rsidR="00652AA3" w:rsidRDefault="009472C1">
    <w:pPr>
      <w:pStyle w:val="Header"/>
    </w:pPr>
    <w:r>
      <w:rPr>
        <w:noProof/>
      </w:rPr>
      <w:pict w14:anchorId="479E1D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59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AB21D" w14:textId="315AA524" w:rsidR="00652AA3" w:rsidRDefault="009472C1">
    <w:pPr>
      <w:pStyle w:val="Header"/>
    </w:pPr>
    <w:r>
      <w:rPr>
        <w:noProof/>
      </w:rPr>
      <w:pict w14:anchorId="3EADE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59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36942" w14:textId="5C111900" w:rsidR="00652AA3" w:rsidRDefault="009472C1">
    <w:pPr>
      <w:pStyle w:val="Header"/>
    </w:pPr>
    <w:r>
      <w:rPr>
        <w:noProof/>
      </w:rPr>
      <w:pict w14:anchorId="26245D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59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E60D4"/>
    <w:multiLevelType w:val="hybridMultilevel"/>
    <w:tmpl w:val="C0E0F1EC"/>
    <w:lvl w:ilvl="0" w:tplc="A8A07B1E">
      <w:numFmt w:val="bullet"/>
      <w:lvlText w:val=""/>
      <w:lvlJc w:val="left"/>
      <w:pPr>
        <w:ind w:left="1661" w:hanging="360"/>
      </w:pPr>
      <w:rPr>
        <w:rFonts w:ascii="Symbol" w:eastAsia="Symbol" w:hAnsi="Symbol" w:cs="Symbol" w:hint="default"/>
        <w:b w:val="0"/>
        <w:bCs w:val="0"/>
        <w:i w:val="0"/>
        <w:iCs w:val="0"/>
        <w:spacing w:val="0"/>
        <w:w w:val="100"/>
        <w:sz w:val="24"/>
        <w:szCs w:val="24"/>
        <w:lang w:val="en-US" w:eastAsia="en-US" w:bidi="ar-SA"/>
      </w:rPr>
    </w:lvl>
    <w:lvl w:ilvl="1" w:tplc="C0C00CBE">
      <w:numFmt w:val="bullet"/>
      <w:lvlText w:val="•"/>
      <w:lvlJc w:val="left"/>
      <w:pPr>
        <w:ind w:left="2474" w:hanging="360"/>
      </w:pPr>
      <w:rPr>
        <w:rFonts w:hint="default"/>
        <w:lang w:val="en-US" w:eastAsia="en-US" w:bidi="ar-SA"/>
      </w:rPr>
    </w:lvl>
    <w:lvl w:ilvl="2" w:tplc="504E1160">
      <w:numFmt w:val="bullet"/>
      <w:lvlText w:val="•"/>
      <w:lvlJc w:val="left"/>
      <w:pPr>
        <w:ind w:left="3288" w:hanging="360"/>
      </w:pPr>
      <w:rPr>
        <w:rFonts w:hint="default"/>
        <w:lang w:val="en-US" w:eastAsia="en-US" w:bidi="ar-SA"/>
      </w:rPr>
    </w:lvl>
    <w:lvl w:ilvl="3" w:tplc="D4CE694A">
      <w:numFmt w:val="bullet"/>
      <w:lvlText w:val="•"/>
      <w:lvlJc w:val="left"/>
      <w:pPr>
        <w:ind w:left="4102" w:hanging="360"/>
      </w:pPr>
      <w:rPr>
        <w:rFonts w:hint="default"/>
        <w:lang w:val="en-US" w:eastAsia="en-US" w:bidi="ar-SA"/>
      </w:rPr>
    </w:lvl>
    <w:lvl w:ilvl="4" w:tplc="97AABCFA">
      <w:numFmt w:val="bullet"/>
      <w:lvlText w:val="•"/>
      <w:lvlJc w:val="left"/>
      <w:pPr>
        <w:ind w:left="4916" w:hanging="360"/>
      </w:pPr>
      <w:rPr>
        <w:rFonts w:hint="default"/>
        <w:lang w:val="en-US" w:eastAsia="en-US" w:bidi="ar-SA"/>
      </w:rPr>
    </w:lvl>
    <w:lvl w:ilvl="5" w:tplc="632CE894">
      <w:numFmt w:val="bullet"/>
      <w:lvlText w:val="•"/>
      <w:lvlJc w:val="left"/>
      <w:pPr>
        <w:ind w:left="5730" w:hanging="360"/>
      </w:pPr>
      <w:rPr>
        <w:rFonts w:hint="default"/>
        <w:lang w:val="en-US" w:eastAsia="en-US" w:bidi="ar-SA"/>
      </w:rPr>
    </w:lvl>
    <w:lvl w:ilvl="6" w:tplc="17821F1A">
      <w:numFmt w:val="bullet"/>
      <w:lvlText w:val="•"/>
      <w:lvlJc w:val="left"/>
      <w:pPr>
        <w:ind w:left="6544" w:hanging="360"/>
      </w:pPr>
      <w:rPr>
        <w:rFonts w:hint="default"/>
        <w:lang w:val="en-US" w:eastAsia="en-US" w:bidi="ar-SA"/>
      </w:rPr>
    </w:lvl>
    <w:lvl w:ilvl="7" w:tplc="75B87234">
      <w:numFmt w:val="bullet"/>
      <w:lvlText w:val="•"/>
      <w:lvlJc w:val="left"/>
      <w:pPr>
        <w:ind w:left="7358" w:hanging="360"/>
      </w:pPr>
      <w:rPr>
        <w:rFonts w:hint="default"/>
        <w:lang w:val="en-US" w:eastAsia="en-US" w:bidi="ar-SA"/>
      </w:rPr>
    </w:lvl>
    <w:lvl w:ilvl="8" w:tplc="BA028A50">
      <w:numFmt w:val="bullet"/>
      <w:lvlText w:val="•"/>
      <w:lvlJc w:val="left"/>
      <w:pPr>
        <w:ind w:left="8172" w:hanging="360"/>
      </w:pPr>
      <w:rPr>
        <w:rFonts w:hint="default"/>
        <w:lang w:val="en-US" w:eastAsia="en-US" w:bidi="ar-SA"/>
      </w:rPr>
    </w:lvl>
  </w:abstractNum>
  <w:abstractNum w:abstractNumId="1" w15:restartNumberingAfterBreak="0">
    <w:nsid w:val="0A016D65"/>
    <w:multiLevelType w:val="multilevel"/>
    <w:tmpl w:val="EFE8619A"/>
    <w:lvl w:ilvl="0">
      <w:start w:val="1"/>
      <w:numFmt w:val="decimal"/>
      <w:lvlText w:val="%1."/>
      <w:lvlJc w:val="left"/>
      <w:pPr>
        <w:ind w:left="1603"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1601" w:hanging="423"/>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3128" w:hanging="423"/>
      </w:pPr>
      <w:rPr>
        <w:rFonts w:hint="default"/>
        <w:lang w:val="en-US" w:eastAsia="en-US" w:bidi="ar-SA"/>
      </w:rPr>
    </w:lvl>
    <w:lvl w:ilvl="3">
      <w:numFmt w:val="bullet"/>
      <w:lvlText w:val="•"/>
      <w:lvlJc w:val="left"/>
      <w:pPr>
        <w:ind w:left="3893" w:hanging="423"/>
      </w:pPr>
      <w:rPr>
        <w:rFonts w:hint="default"/>
        <w:lang w:val="en-US" w:eastAsia="en-US" w:bidi="ar-SA"/>
      </w:rPr>
    </w:lvl>
    <w:lvl w:ilvl="4">
      <w:numFmt w:val="bullet"/>
      <w:lvlText w:val="•"/>
      <w:lvlJc w:val="left"/>
      <w:pPr>
        <w:ind w:left="4657" w:hanging="423"/>
      </w:pPr>
      <w:rPr>
        <w:rFonts w:hint="default"/>
        <w:lang w:val="en-US" w:eastAsia="en-US" w:bidi="ar-SA"/>
      </w:rPr>
    </w:lvl>
    <w:lvl w:ilvl="5">
      <w:numFmt w:val="bullet"/>
      <w:lvlText w:val="•"/>
      <w:lvlJc w:val="left"/>
      <w:pPr>
        <w:ind w:left="5422" w:hanging="423"/>
      </w:pPr>
      <w:rPr>
        <w:rFonts w:hint="default"/>
        <w:lang w:val="en-US" w:eastAsia="en-US" w:bidi="ar-SA"/>
      </w:rPr>
    </w:lvl>
    <w:lvl w:ilvl="6">
      <w:numFmt w:val="bullet"/>
      <w:lvlText w:val="•"/>
      <w:lvlJc w:val="left"/>
      <w:pPr>
        <w:ind w:left="6186" w:hanging="423"/>
      </w:pPr>
      <w:rPr>
        <w:rFonts w:hint="default"/>
        <w:lang w:val="en-US" w:eastAsia="en-US" w:bidi="ar-SA"/>
      </w:rPr>
    </w:lvl>
    <w:lvl w:ilvl="7">
      <w:numFmt w:val="bullet"/>
      <w:lvlText w:val="•"/>
      <w:lvlJc w:val="left"/>
      <w:pPr>
        <w:ind w:left="6950" w:hanging="423"/>
      </w:pPr>
      <w:rPr>
        <w:rFonts w:hint="default"/>
        <w:lang w:val="en-US" w:eastAsia="en-US" w:bidi="ar-SA"/>
      </w:rPr>
    </w:lvl>
    <w:lvl w:ilvl="8">
      <w:numFmt w:val="bullet"/>
      <w:lvlText w:val="•"/>
      <w:lvlJc w:val="left"/>
      <w:pPr>
        <w:ind w:left="7715" w:hanging="423"/>
      </w:pPr>
      <w:rPr>
        <w:rFonts w:hint="default"/>
        <w:lang w:val="en-US" w:eastAsia="en-US" w:bidi="ar-SA"/>
      </w:rPr>
    </w:lvl>
  </w:abstractNum>
  <w:abstractNum w:abstractNumId="2" w15:restartNumberingAfterBreak="0">
    <w:nsid w:val="10680AF2"/>
    <w:multiLevelType w:val="hybridMultilevel"/>
    <w:tmpl w:val="3C40EBB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AE6238"/>
    <w:multiLevelType w:val="hybridMultilevel"/>
    <w:tmpl w:val="A330D772"/>
    <w:lvl w:ilvl="0" w:tplc="CB3E9B74">
      <w:numFmt w:val="bullet"/>
      <w:lvlText w:val=""/>
      <w:lvlJc w:val="left"/>
      <w:pPr>
        <w:ind w:left="1661" w:hanging="360"/>
      </w:pPr>
      <w:rPr>
        <w:rFonts w:ascii="Symbol" w:eastAsia="Symbol" w:hAnsi="Symbol" w:cs="Symbol" w:hint="default"/>
        <w:b w:val="0"/>
        <w:bCs w:val="0"/>
        <w:i w:val="0"/>
        <w:iCs w:val="0"/>
        <w:spacing w:val="0"/>
        <w:w w:val="100"/>
        <w:sz w:val="24"/>
        <w:szCs w:val="24"/>
        <w:lang w:val="en-US" w:eastAsia="en-US" w:bidi="ar-SA"/>
      </w:rPr>
    </w:lvl>
    <w:lvl w:ilvl="1" w:tplc="2D72B2AC">
      <w:numFmt w:val="bullet"/>
      <w:lvlText w:val="•"/>
      <w:lvlJc w:val="left"/>
      <w:pPr>
        <w:ind w:left="2474" w:hanging="360"/>
      </w:pPr>
      <w:rPr>
        <w:rFonts w:hint="default"/>
        <w:lang w:val="en-US" w:eastAsia="en-US" w:bidi="ar-SA"/>
      </w:rPr>
    </w:lvl>
    <w:lvl w:ilvl="2" w:tplc="2348E1C6">
      <w:numFmt w:val="bullet"/>
      <w:lvlText w:val="•"/>
      <w:lvlJc w:val="left"/>
      <w:pPr>
        <w:ind w:left="3288" w:hanging="360"/>
      </w:pPr>
      <w:rPr>
        <w:rFonts w:hint="default"/>
        <w:lang w:val="en-US" w:eastAsia="en-US" w:bidi="ar-SA"/>
      </w:rPr>
    </w:lvl>
    <w:lvl w:ilvl="3" w:tplc="E59E6D5E">
      <w:numFmt w:val="bullet"/>
      <w:lvlText w:val="•"/>
      <w:lvlJc w:val="left"/>
      <w:pPr>
        <w:ind w:left="4102" w:hanging="360"/>
      </w:pPr>
      <w:rPr>
        <w:rFonts w:hint="default"/>
        <w:lang w:val="en-US" w:eastAsia="en-US" w:bidi="ar-SA"/>
      </w:rPr>
    </w:lvl>
    <w:lvl w:ilvl="4" w:tplc="281E5C9E">
      <w:numFmt w:val="bullet"/>
      <w:lvlText w:val="•"/>
      <w:lvlJc w:val="left"/>
      <w:pPr>
        <w:ind w:left="4916" w:hanging="360"/>
      </w:pPr>
      <w:rPr>
        <w:rFonts w:hint="default"/>
        <w:lang w:val="en-US" w:eastAsia="en-US" w:bidi="ar-SA"/>
      </w:rPr>
    </w:lvl>
    <w:lvl w:ilvl="5" w:tplc="A478238C">
      <w:numFmt w:val="bullet"/>
      <w:lvlText w:val="•"/>
      <w:lvlJc w:val="left"/>
      <w:pPr>
        <w:ind w:left="5730" w:hanging="360"/>
      </w:pPr>
      <w:rPr>
        <w:rFonts w:hint="default"/>
        <w:lang w:val="en-US" w:eastAsia="en-US" w:bidi="ar-SA"/>
      </w:rPr>
    </w:lvl>
    <w:lvl w:ilvl="6" w:tplc="01042FD0">
      <w:numFmt w:val="bullet"/>
      <w:lvlText w:val="•"/>
      <w:lvlJc w:val="left"/>
      <w:pPr>
        <w:ind w:left="6544" w:hanging="360"/>
      </w:pPr>
      <w:rPr>
        <w:rFonts w:hint="default"/>
        <w:lang w:val="en-US" w:eastAsia="en-US" w:bidi="ar-SA"/>
      </w:rPr>
    </w:lvl>
    <w:lvl w:ilvl="7" w:tplc="AFECA68A">
      <w:numFmt w:val="bullet"/>
      <w:lvlText w:val="•"/>
      <w:lvlJc w:val="left"/>
      <w:pPr>
        <w:ind w:left="7358" w:hanging="360"/>
      </w:pPr>
      <w:rPr>
        <w:rFonts w:hint="default"/>
        <w:lang w:val="en-US" w:eastAsia="en-US" w:bidi="ar-SA"/>
      </w:rPr>
    </w:lvl>
    <w:lvl w:ilvl="8" w:tplc="9A9AA24C">
      <w:numFmt w:val="bullet"/>
      <w:lvlText w:val="•"/>
      <w:lvlJc w:val="left"/>
      <w:pPr>
        <w:ind w:left="8172" w:hanging="360"/>
      </w:pPr>
      <w:rPr>
        <w:rFonts w:hint="default"/>
        <w:lang w:val="en-US" w:eastAsia="en-US" w:bidi="ar-SA"/>
      </w:rPr>
    </w:lvl>
  </w:abstractNum>
  <w:abstractNum w:abstractNumId="4" w15:restartNumberingAfterBreak="0">
    <w:nsid w:val="51DB08C3"/>
    <w:multiLevelType w:val="hybridMultilevel"/>
    <w:tmpl w:val="7BB074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E42223B"/>
    <w:multiLevelType w:val="multilevel"/>
    <w:tmpl w:val="9BE896DC"/>
    <w:lvl w:ilvl="0">
      <w:start w:val="6"/>
      <w:numFmt w:val="decimal"/>
      <w:lvlText w:val="%1"/>
      <w:lvlJc w:val="left"/>
      <w:pPr>
        <w:ind w:left="584" w:hanging="365"/>
      </w:pPr>
      <w:rPr>
        <w:rFonts w:hint="default"/>
        <w:lang w:val="en-US" w:eastAsia="en-US" w:bidi="ar-SA"/>
      </w:rPr>
    </w:lvl>
    <w:lvl w:ilvl="1">
      <w:start w:val="1"/>
      <w:numFmt w:val="decimal"/>
      <w:lvlText w:val="%1.%2"/>
      <w:lvlJc w:val="left"/>
      <w:pPr>
        <w:ind w:left="584" w:hanging="365"/>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3."/>
      <w:lvlJc w:val="left"/>
      <w:pPr>
        <w:ind w:left="166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468" w:hanging="360"/>
      </w:pPr>
      <w:rPr>
        <w:rFonts w:hint="default"/>
        <w:lang w:val="en-US" w:eastAsia="en-US" w:bidi="ar-SA"/>
      </w:rPr>
    </w:lvl>
    <w:lvl w:ilvl="4">
      <w:numFmt w:val="bullet"/>
      <w:lvlText w:val="•"/>
      <w:lvlJc w:val="left"/>
      <w:pPr>
        <w:ind w:left="4373" w:hanging="360"/>
      </w:pPr>
      <w:rPr>
        <w:rFonts w:hint="default"/>
        <w:lang w:val="en-US" w:eastAsia="en-US" w:bidi="ar-SA"/>
      </w:rPr>
    </w:lvl>
    <w:lvl w:ilvl="5">
      <w:numFmt w:val="bullet"/>
      <w:lvlText w:val="•"/>
      <w:lvlJc w:val="left"/>
      <w:pPr>
        <w:ind w:left="5277"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86" w:hanging="360"/>
      </w:pPr>
      <w:rPr>
        <w:rFonts w:hint="default"/>
        <w:lang w:val="en-US" w:eastAsia="en-US" w:bidi="ar-SA"/>
      </w:rPr>
    </w:lvl>
    <w:lvl w:ilvl="8">
      <w:numFmt w:val="bullet"/>
      <w:lvlText w:val="•"/>
      <w:lvlJc w:val="left"/>
      <w:pPr>
        <w:ind w:left="7991" w:hanging="360"/>
      </w:pPr>
      <w:rPr>
        <w:rFonts w:hint="default"/>
        <w:lang w:val="en-US" w:eastAsia="en-US" w:bidi="ar-SA"/>
      </w:rPr>
    </w:lvl>
  </w:abstractNum>
  <w:abstractNum w:abstractNumId="6" w15:restartNumberingAfterBreak="0">
    <w:nsid w:val="7BED0318"/>
    <w:multiLevelType w:val="hybridMultilevel"/>
    <w:tmpl w:val="C7406C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NDE3tTC2MDAyMDBR0lEKTi0uzszPAykwqgUAwE/StiwAAAA="/>
  </w:docVars>
  <w:rsids>
    <w:rsidRoot w:val="00B46399"/>
    <w:rsid w:val="000067B6"/>
    <w:rsid w:val="0002736B"/>
    <w:rsid w:val="000501E5"/>
    <w:rsid w:val="00066225"/>
    <w:rsid w:val="00072F97"/>
    <w:rsid w:val="000A509F"/>
    <w:rsid w:val="000F556D"/>
    <w:rsid w:val="00171984"/>
    <w:rsid w:val="0017400C"/>
    <w:rsid w:val="001801B5"/>
    <w:rsid w:val="00180874"/>
    <w:rsid w:val="001928F9"/>
    <w:rsid w:val="001C000C"/>
    <w:rsid w:val="001D16E0"/>
    <w:rsid w:val="00272F72"/>
    <w:rsid w:val="002812C2"/>
    <w:rsid w:val="00286D37"/>
    <w:rsid w:val="00357A7B"/>
    <w:rsid w:val="00370D3D"/>
    <w:rsid w:val="003F25E7"/>
    <w:rsid w:val="004101CD"/>
    <w:rsid w:val="00441BB3"/>
    <w:rsid w:val="00441EA1"/>
    <w:rsid w:val="0048161D"/>
    <w:rsid w:val="00491238"/>
    <w:rsid w:val="005211F7"/>
    <w:rsid w:val="00576542"/>
    <w:rsid w:val="005A202B"/>
    <w:rsid w:val="00634995"/>
    <w:rsid w:val="00652AA3"/>
    <w:rsid w:val="006542FE"/>
    <w:rsid w:val="0066137C"/>
    <w:rsid w:val="00661464"/>
    <w:rsid w:val="006709FF"/>
    <w:rsid w:val="006A034E"/>
    <w:rsid w:val="006C112F"/>
    <w:rsid w:val="006C5AF6"/>
    <w:rsid w:val="006D5DDA"/>
    <w:rsid w:val="006E40F7"/>
    <w:rsid w:val="006E74F3"/>
    <w:rsid w:val="00743727"/>
    <w:rsid w:val="0075503D"/>
    <w:rsid w:val="00761DB6"/>
    <w:rsid w:val="007C352E"/>
    <w:rsid w:val="008237AC"/>
    <w:rsid w:val="008735FE"/>
    <w:rsid w:val="0087400E"/>
    <w:rsid w:val="008D3BF1"/>
    <w:rsid w:val="008D61D6"/>
    <w:rsid w:val="008E0E56"/>
    <w:rsid w:val="009472C1"/>
    <w:rsid w:val="009534B8"/>
    <w:rsid w:val="0097153F"/>
    <w:rsid w:val="009B43B4"/>
    <w:rsid w:val="009B5566"/>
    <w:rsid w:val="009D1647"/>
    <w:rsid w:val="00A12243"/>
    <w:rsid w:val="00A12A1F"/>
    <w:rsid w:val="00A960B1"/>
    <w:rsid w:val="00AC3AD4"/>
    <w:rsid w:val="00AC5959"/>
    <w:rsid w:val="00AC6788"/>
    <w:rsid w:val="00B46399"/>
    <w:rsid w:val="00B51E69"/>
    <w:rsid w:val="00B82EBC"/>
    <w:rsid w:val="00C013A9"/>
    <w:rsid w:val="00C26033"/>
    <w:rsid w:val="00C35840"/>
    <w:rsid w:val="00C70B47"/>
    <w:rsid w:val="00CB4333"/>
    <w:rsid w:val="00CC673D"/>
    <w:rsid w:val="00CD2BF6"/>
    <w:rsid w:val="00CD6233"/>
    <w:rsid w:val="00D10E6B"/>
    <w:rsid w:val="00D26356"/>
    <w:rsid w:val="00DE2B8F"/>
    <w:rsid w:val="00E01DED"/>
    <w:rsid w:val="00E17A26"/>
    <w:rsid w:val="00E52FA5"/>
    <w:rsid w:val="00E61000"/>
    <w:rsid w:val="00EA331B"/>
    <w:rsid w:val="00EF2E2E"/>
    <w:rsid w:val="00F368BB"/>
    <w:rsid w:val="00F57CDC"/>
    <w:rsid w:val="00FC794A"/>
    <w:rsid w:val="00FD0D7A"/>
    <w:rsid w:val="00FD78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8B5DA9"/>
  <w15:chartTrackingRefBased/>
  <w15:docId w15:val="{12E26A29-DDBE-4899-A48E-778194053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8237AC"/>
    <w:pPr>
      <w:keepNext/>
      <w:spacing w:after="0" w:line="240" w:lineRule="auto"/>
      <w:jc w:val="both"/>
      <w:outlineLvl w:val="1"/>
    </w:pPr>
    <w:rPr>
      <w:rFonts w:ascii="Helvetica" w:eastAsia="MS Mincho" w:hAnsi="Helvetica" w:cs="Times New Roman"/>
      <w:b/>
      <w:bCs/>
      <w:sz w:val="20"/>
      <w:szCs w:val="20"/>
      <w:lang w:val="fr-FR"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4639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CB433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TopofForm">
    <w:name w:val="HTML Top of Form"/>
    <w:basedOn w:val="Normal"/>
    <w:next w:val="Normal"/>
    <w:link w:val="z-TopofFormChar"/>
    <w:hidden/>
    <w:uiPriority w:val="99"/>
    <w:semiHidden/>
    <w:unhideWhenUsed/>
    <w:rsid w:val="00CB4333"/>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CB4333"/>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CB4333"/>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CB4333"/>
    <w:rPr>
      <w:rFonts w:ascii="Arial" w:eastAsia="Times New Roman" w:hAnsi="Arial" w:cs="Arial"/>
      <w:vanish/>
      <w:sz w:val="16"/>
      <w:szCs w:val="16"/>
      <w:lang w:eastAsia="en-IN"/>
    </w:rPr>
  </w:style>
  <w:style w:type="paragraph" w:styleId="BodyText">
    <w:name w:val="Body Text"/>
    <w:basedOn w:val="Normal"/>
    <w:link w:val="BodyTextChar"/>
    <w:uiPriority w:val="1"/>
    <w:qFormat/>
    <w:rsid w:val="00C013A9"/>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C013A9"/>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C013A9"/>
    <w:pPr>
      <w:widowControl w:val="0"/>
      <w:autoSpaceDE w:val="0"/>
      <w:autoSpaceDN w:val="0"/>
      <w:spacing w:after="0" w:line="240" w:lineRule="auto"/>
      <w:ind w:left="1661" w:hanging="364"/>
      <w:jc w:val="both"/>
    </w:pPr>
    <w:rPr>
      <w:rFonts w:ascii="Times New Roman" w:eastAsia="Times New Roman" w:hAnsi="Times New Roman" w:cs="Times New Roman"/>
      <w:lang w:val="en-US"/>
    </w:rPr>
  </w:style>
  <w:style w:type="character" w:styleId="Strong">
    <w:name w:val="Strong"/>
    <w:basedOn w:val="DefaultParagraphFont"/>
    <w:uiPriority w:val="22"/>
    <w:qFormat/>
    <w:rsid w:val="00D26356"/>
    <w:rPr>
      <w:b/>
      <w:bCs/>
    </w:rPr>
  </w:style>
  <w:style w:type="character" w:styleId="PlaceholderText">
    <w:name w:val="Placeholder Text"/>
    <w:basedOn w:val="DefaultParagraphFont"/>
    <w:uiPriority w:val="99"/>
    <w:semiHidden/>
    <w:rsid w:val="00E52FA5"/>
    <w:rPr>
      <w:color w:val="808080"/>
    </w:rPr>
  </w:style>
  <w:style w:type="paragraph" w:customStyle="1" w:styleId="TableParagraph">
    <w:name w:val="Table Paragraph"/>
    <w:basedOn w:val="Normal"/>
    <w:uiPriority w:val="1"/>
    <w:qFormat/>
    <w:rsid w:val="006C5AF6"/>
    <w:pPr>
      <w:widowControl w:val="0"/>
      <w:autoSpaceDE w:val="0"/>
      <w:autoSpaceDN w:val="0"/>
      <w:spacing w:after="0" w:line="240" w:lineRule="auto"/>
      <w:ind w:left="110"/>
      <w:jc w:val="center"/>
    </w:pPr>
    <w:rPr>
      <w:rFonts w:ascii="Times New Roman" w:eastAsia="Times New Roman" w:hAnsi="Times New Roman" w:cs="Times New Roman"/>
      <w:lang w:val="en-US"/>
    </w:rPr>
  </w:style>
  <w:style w:type="table" w:styleId="TableGrid">
    <w:name w:val="Table Grid"/>
    <w:basedOn w:val="TableNormal"/>
    <w:uiPriority w:val="39"/>
    <w:rsid w:val="00E610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D1647"/>
    <w:rPr>
      <w:color w:val="0563C1" w:themeColor="hyperlink"/>
      <w:u w:val="single"/>
    </w:rPr>
  </w:style>
  <w:style w:type="character" w:styleId="UnresolvedMention">
    <w:name w:val="Unresolved Mention"/>
    <w:basedOn w:val="DefaultParagraphFont"/>
    <w:uiPriority w:val="99"/>
    <w:semiHidden/>
    <w:unhideWhenUsed/>
    <w:rsid w:val="009D1647"/>
    <w:rPr>
      <w:color w:val="605E5C"/>
      <w:shd w:val="clear" w:color="auto" w:fill="E1DFDD"/>
    </w:rPr>
  </w:style>
  <w:style w:type="paragraph" w:styleId="Header">
    <w:name w:val="header"/>
    <w:basedOn w:val="Normal"/>
    <w:link w:val="HeaderChar"/>
    <w:uiPriority w:val="99"/>
    <w:unhideWhenUsed/>
    <w:rsid w:val="00652A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AA3"/>
  </w:style>
  <w:style w:type="paragraph" w:styleId="Footer">
    <w:name w:val="footer"/>
    <w:basedOn w:val="Normal"/>
    <w:link w:val="FooterChar"/>
    <w:uiPriority w:val="99"/>
    <w:unhideWhenUsed/>
    <w:rsid w:val="00652A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AA3"/>
  </w:style>
  <w:style w:type="paragraph" w:styleId="NoSpacing">
    <w:name w:val="No Spacing"/>
    <w:uiPriority w:val="1"/>
    <w:qFormat/>
    <w:rsid w:val="000067B6"/>
    <w:pPr>
      <w:spacing w:after="0" w:line="240" w:lineRule="auto"/>
    </w:pPr>
    <w:rPr>
      <w:lang w:val="en-GB"/>
    </w:rPr>
  </w:style>
  <w:style w:type="character" w:customStyle="1" w:styleId="Heading2Char">
    <w:name w:val="Heading 2 Char"/>
    <w:basedOn w:val="DefaultParagraphFont"/>
    <w:link w:val="Heading2"/>
    <w:rsid w:val="008237AC"/>
    <w:rPr>
      <w:rFonts w:ascii="Helvetica" w:eastAsia="MS Mincho" w:hAnsi="Helvetica" w:cs="Times New Roman"/>
      <w:b/>
      <w:bCs/>
      <w:sz w:val="20"/>
      <w:szCs w:val="20"/>
      <w:lang w:val="fr-FR"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800011">
      <w:bodyDiv w:val="1"/>
      <w:marLeft w:val="0"/>
      <w:marRight w:val="0"/>
      <w:marTop w:val="0"/>
      <w:marBottom w:val="0"/>
      <w:divBdr>
        <w:top w:val="none" w:sz="0" w:space="0" w:color="auto"/>
        <w:left w:val="none" w:sz="0" w:space="0" w:color="auto"/>
        <w:bottom w:val="none" w:sz="0" w:space="0" w:color="auto"/>
        <w:right w:val="none" w:sz="0" w:space="0" w:color="auto"/>
      </w:divBdr>
    </w:div>
    <w:div w:id="711657471">
      <w:bodyDiv w:val="1"/>
      <w:marLeft w:val="0"/>
      <w:marRight w:val="0"/>
      <w:marTop w:val="0"/>
      <w:marBottom w:val="0"/>
      <w:divBdr>
        <w:top w:val="none" w:sz="0" w:space="0" w:color="auto"/>
        <w:left w:val="none" w:sz="0" w:space="0" w:color="auto"/>
        <w:bottom w:val="none" w:sz="0" w:space="0" w:color="auto"/>
        <w:right w:val="none" w:sz="0" w:space="0" w:color="auto"/>
      </w:divBdr>
    </w:div>
    <w:div w:id="840006188">
      <w:bodyDiv w:val="1"/>
      <w:marLeft w:val="0"/>
      <w:marRight w:val="0"/>
      <w:marTop w:val="0"/>
      <w:marBottom w:val="0"/>
      <w:divBdr>
        <w:top w:val="none" w:sz="0" w:space="0" w:color="auto"/>
        <w:left w:val="none" w:sz="0" w:space="0" w:color="auto"/>
        <w:bottom w:val="none" w:sz="0" w:space="0" w:color="auto"/>
        <w:right w:val="none" w:sz="0" w:space="0" w:color="auto"/>
      </w:divBdr>
      <w:divsChild>
        <w:div w:id="1442846012">
          <w:marLeft w:val="0"/>
          <w:marRight w:val="0"/>
          <w:marTop w:val="0"/>
          <w:marBottom w:val="0"/>
          <w:divBdr>
            <w:top w:val="none" w:sz="0" w:space="0" w:color="auto"/>
            <w:left w:val="none" w:sz="0" w:space="0" w:color="auto"/>
            <w:bottom w:val="none" w:sz="0" w:space="0" w:color="auto"/>
            <w:right w:val="none" w:sz="0" w:space="0" w:color="auto"/>
          </w:divBdr>
          <w:divsChild>
            <w:div w:id="1395471309">
              <w:marLeft w:val="0"/>
              <w:marRight w:val="0"/>
              <w:marTop w:val="0"/>
              <w:marBottom w:val="0"/>
              <w:divBdr>
                <w:top w:val="none" w:sz="0" w:space="0" w:color="auto"/>
                <w:left w:val="none" w:sz="0" w:space="0" w:color="auto"/>
                <w:bottom w:val="none" w:sz="0" w:space="0" w:color="auto"/>
                <w:right w:val="none" w:sz="0" w:space="0" w:color="auto"/>
              </w:divBdr>
              <w:divsChild>
                <w:div w:id="1327317342">
                  <w:marLeft w:val="0"/>
                  <w:marRight w:val="0"/>
                  <w:marTop w:val="0"/>
                  <w:marBottom w:val="0"/>
                  <w:divBdr>
                    <w:top w:val="none" w:sz="0" w:space="0" w:color="auto"/>
                    <w:left w:val="none" w:sz="0" w:space="0" w:color="auto"/>
                    <w:bottom w:val="none" w:sz="0" w:space="0" w:color="auto"/>
                    <w:right w:val="none" w:sz="0" w:space="0" w:color="auto"/>
                  </w:divBdr>
                  <w:divsChild>
                    <w:div w:id="897664784">
                      <w:marLeft w:val="0"/>
                      <w:marRight w:val="0"/>
                      <w:marTop w:val="0"/>
                      <w:marBottom w:val="0"/>
                      <w:divBdr>
                        <w:top w:val="none" w:sz="0" w:space="0" w:color="auto"/>
                        <w:left w:val="none" w:sz="0" w:space="0" w:color="auto"/>
                        <w:bottom w:val="none" w:sz="0" w:space="0" w:color="auto"/>
                        <w:right w:val="none" w:sz="0" w:space="0" w:color="auto"/>
                      </w:divBdr>
                      <w:divsChild>
                        <w:div w:id="166023528">
                          <w:marLeft w:val="0"/>
                          <w:marRight w:val="0"/>
                          <w:marTop w:val="0"/>
                          <w:marBottom w:val="0"/>
                          <w:divBdr>
                            <w:top w:val="none" w:sz="0" w:space="0" w:color="auto"/>
                            <w:left w:val="none" w:sz="0" w:space="0" w:color="auto"/>
                            <w:bottom w:val="none" w:sz="0" w:space="0" w:color="auto"/>
                            <w:right w:val="none" w:sz="0" w:space="0" w:color="auto"/>
                          </w:divBdr>
                          <w:divsChild>
                            <w:div w:id="1425149296">
                              <w:marLeft w:val="0"/>
                              <w:marRight w:val="0"/>
                              <w:marTop w:val="0"/>
                              <w:marBottom w:val="0"/>
                              <w:divBdr>
                                <w:top w:val="none" w:sz="0" w:space="0" w:color="auto"/>
                                <w:left w:val="none" w:sz="0" w:space="0" w:color="auto"/>
                                <w:bottom w:val="none" w:sz="0" w:space="0" w:color="auto"/>
                                <w:right w:val="none" w:sz="0" w:space="0" w:color="auto"/>
                              </w:divBdr>
                              <w:divsChild>
                                <w:div w:id="1041519924">
                                  <w:marLeft w:val="0"/>
                                  <w:marRight w:val="0"/>
                                  <w:marTop w:val="0"/>
                                  <w:marBottom w:val="0"/>
                                  <w:divBdr>
                                    <w:top w:val="none" w:sz="0" w:space="0" w:color="auto"/>
                                    <w:left w:val="none" w:sz="0" w:space="0" w:color="auto"/>
                                    <w:bottom w:val="none" w:sz="0" w:space="0" w:color="auto"/>
                                    <w:right w:val="none" w:sz="0" w:space="0" w:color="auto"/>
                                  </w:divBdr>
                                  <w:divsChild>
                                    <w:div w:id="242224370">
                                      <w:marLeft w:val="0"/>
                                      <w:marRight w:val="0"/>
                                      <w:marTop w:val="0"/>
                                      <w:marBottom w:val="0"/>
                                      <w:divBdr>
                                        <w:top w:val="none" w:sz="0" w:space="0" w:color="auto"/>
                                        <w:left w:val="none" w:sz="0" w:space="0" w:color="auto"/>
                                        <w:bottom w:val="none" w:sz="0" w:space="0" w:color="auto"/>
                                        <w:right w:val="none" w:sz="0" w:space="0" w:color="auto"/>
                                      </w:divBdr>
                                      <w:divsChild>
                                        <w:div w:id="1852723977">
                                          <w:marLeft w:val="0"/>
                                          <w:marRight w:val="0"/>
                                          <w:marTop w:val="0"/>
                                          <w:marBottom w:val="0"/>
                                          <w:divBdr>
                                            <w:top w:val="none" w:sz="0" w:space="0" w:color="auto"/>
                                            <w:left w:val="none" w:sz="0" w:space="0" w:color="auto"/>
                                            <w:bottom w:val="none" w:sz="0" w:space="0" w:color="auto"/>
                                            <w:right w:val="none" w:sz="0" w:space="0" w:color="auto"/>
                                          </w:divBdr>
                                          <w:divsChild>
                                            <w:div w:id="1708329811">
                                              <w:marLeft w:val="0"/>
                                              <w:marRight w:val="0"/>
                                              <w:marTop w:val="0"/>
                                              <w:marBottom w:val="0"/>
                                              <w:divBdr>
                                                <w:top w:val="none" w:sz="0" w:space="0" w:color="auto"/>
                                                <w:left w:val="none" w:sz="0" w:space="0" w:color="auto"/>
                                                <w:bottom w:val="none" w:sz="0" w:space="0" w:color="auto"/>
                                                <w:right w:val="none" w:sz="0" w:space="0" w:color="auto"/>
                                              </w:divBdr>
                                              <w:divsChild>
                                                <w:div w:id="1301499255">
                                                  <w:marLeft w:val="0"/>
                                                  <w:marRight w:val="0"/>
                                                  <w:marTop w:val="0"/>
                                                  <w:marBottom w:val="0"/>
                                                  <w:divBdr>
                                                    <w:top w:val="none" w:sz="0" w:space="0" w:color="auto"/>
                                                    <w:left w:val="none" w:sz="0" w:space="0" w:color="auto"/>
                                                    <w:bottom w:val="none" w:sz="0" w:space="0" w:color="auto"/>
                                                    <w:right w:val="none" w:sz="0" w:space="0" w:color="auto"/>
                                                  </w:divBdr>
                                                  <w:divsChild>
                                                    <w:div w:id="183449169">
                                                      <w:marLeft w:val="0"/>
                                                      <w:marRight w:val="0"/>
                                                      <w:marTop w:val="0"/>
                                                      <w:marBottom w:val="0"/>
                                                      <w:divBdr>
                                                        <w:top w:val="none" w:sz="0" w:space="0" w:color="auto"/>
                                                        <w:left w:val="none" w:sz="0" w:space="0" w:color="auto"/>
                                                        <w:bottom w:val="none" w:sz="0" w:space="0" w:color="auto"/>
                                                        <w:right w:val="none" w:sz="0" w:space="0" w:color="auto"/>
                                                      </w:divBdr>
                                                      <w:divsChild>
                                                        <w:div w:id="1666398616">
                                                          <w:marLeft w:val="0"/>
                                                          <w:marRight w:val="0"/>
                                                          <w:marTop w:val="0"/>
                                                          <w:marBottom w:val="0"/>
                                                          <w:divBdr>
                                                            <w:top w:val="none" w:sz="0" w:space="0" w:color="auto"/>
                                                            <w:left w:val="none" w:sz="0" w:space="0" w:color="auto"/>
                                                            <w:bottom w:val="none" w:sz="0" w:space="0" w:color="auto"/>
                                                            <w:right w:val="none" w:sz="0" w:space="0" w:color="auto"/>
                                                          </w:divBdr>
                                                          <w:divsChild>
                                                            <w:div w:id="213728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10616051">
          <w:marLeft w:val="0"/>
          <w:marRight w:val="0"/>
          <w:marTop w:val="0"/>
          <w:marBottom w:val="0"/>
          <w:divBdr>
            <w:top w:val="none" w:sz="0" w:space="0" w:color="auto"/>
            <w:left w:val="none" w:sz="0" w:space="0" w:color="auto"/>
            <w:bottom w:val="none" w:sz="0" w:space="0" w:color="auto"/>
            <w:right w:val="none" w:sz="0" w:space="0" w:color="auto"/>
          </w:divBdr>
          <w:divsChild>
            <w:div w:id="1976134748">
              <w:marLeft w:val="0"/>
              <w:marRight w:val="0"/>
              <w:marTop w:val="0"/>
              <w:marBottom w:val="0"/>
              <w:divBdr>
                <w:top w:val="none" w:sz="0" w:space="0" w:color="auto"/>
                <w:left w:val="none" w:sz="0" w:space="0" w:color="auto"/>
                <w:bottom w:val="none" w:sz="0" w:space="0" w:color="auto"/>
                <w:right w:val="none" w:sz="0" w:space="0" w:color="auto"/>
              </w:divBdr>
              <w:divsChild>
                <w:div w:id="87890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462915">
      <w:bodyDiv w:val="1"/>
      <w:marLeft w:val="0"/>
      <w:marRight w:val="0"/>
      <w:marTop w:val="0"/>
      <w:marBottom w:val="0"/>
      <w:divBdr>
        <w:top w:val="none" w:sz="0" w:space="0" w:color="auto"/>
        <w:left w:val="none" w:sz="0" w:space="0" w:color="auto"/>
        <w:bottom w:val="none" w:sz="0" w:space="0" w:color="auto"/>
        <w:right w:val="none" w:sz="0" w:space="0" w:color="auto"/>
      </w:divBdr>
      <w:divsChild>
        <w:div w:id="1051226726">
          <w:marLeft w:val="0"/>
          <w:marRight w:val="0"/>
          <w:marTop w:val="0"/>
          <w:marBottom w:val="0"/>
          <w:divBdr>
            <w:top w:val="none" w:sz="0" w:space="0" w:color="auto"/>
            <w:left w:val="none" w:sz="0" w:space="0" w:color="auto"/>
            <w:bottom w:val="none" w:sz="0" w:space="0" w:color="auto"/>
            <w:right w:val="none" w:sz="0" w:space="0" w:color="auto"/>
          </w:divBdr>
          <w:divsChild>
            <w:div w:id="1940916026">
              <w:marLeft w:val="0"/>
              <w:marRight w:val="0"/>
              <w:marTop w:val="0"/>
              <w:marBottom w:val="0"/>
              <w:divBdr>
                <w:top w:val="none" w:sz="0" w:space="0" w:color="auto"/>
                <w:left w:val="none" w:sz="0" w:space="0" w:color="auto"/>
                <w:bottom w:val="none" w:sz="0" w:space="0" w:color="auto"/>
                <w:right w:val="none" w:sz="0" w:space="0" w:color="auto"/>
              </w:divBdr>
              <w:divsChild>
                <w:div w:id="2099018623">
                  <w:marLeft w:val="0"/>
                  <w:marRight w:val="0"/>
                  <w:marTop w:val="0"/>
                  <w:marBottom w:val="0"/>
                  <w:divBdr>
                    <w:top w:val="none" w:sz="0" w:space="0" w:color="auto"/>
                    <w:left w:val="none" w:sz="0" w:space="0" w:color="auto"/>
                    <w:bottom w:val="none" w:sz="0" w:space="0" w:color="auto"/>
                    <w:right w:val="none" w:sz="0" w:space="0" w:color="auto"/>
                  </w:divBdr>
                  <w:divsChild>
                    <w:div w:id="169030292">
                      <w:marLeft w:val="0"/>
                      <w:marRight w:val="0"/>
                      <w:marTop w:val="0"/>
                      <w:marBottom w:val="0"/>
                      <w:divBdr>
                        <w:top w:val="none" w:sz="0" w:space="0" w:color="auto"/>
                        <w:left w:val="none" w:sz="0" w:space="0" w:color="auto"/>
                        <w:bottom w:val="none" w:sz="0" w:space="0" w:color="auto"/>
                        <w:right w:val="none" w:sz="0" w:space="0" w:color="auto"/>
                      </w:divBdr>
                      <w:divsChild>
                        <w:div w:id="960112983">
                          <w:marLeft w:val="0"/>
                          <w:marRight w:val="0"/>
                          <w:marTop w:val="0"/>
                          <w:marBottom w:val="0"/>
                          <w:divBdr>
                            <w:top w:val="none" w:sz="0" w:space="0" w:color="auto"/>
                            <w:left w:val="none" w:sz="0" w:space="0" w:color="auto"/>
                            <w:bottom w:val="none" w:sz="0" w:space="0" w:color="auto"/>
                            <w:right w:val="none" w:sz="0" w:space="0" w:color="auto"/>
                          </w:divBdr>
                          <w:divsChild>
                            <w:div w:id="384373272">
                              <w:marLeft w:val="0"/>
                              <w:marRight w:val="0"/>
                              <w:marTop w:val="0"/>
                              <w:marBottom w:val="0"/>
                              <w:divBdr>
                                <w:top w:val="none" w:sz="0" w:space="0" w:color="auto"/>
                                <w:left w:val="none" w:sz="0" w:space="0" w:color="auto"/>
                                <w:bottom w:val="none" w:sz="0" w:space="0" w:color="auto"/>
                                <w:right w:val="none" w:sz="0" w:space="0" w:color="auto"/>
                              </w:divBdr>
                              <w:divsChild>
                                <w:div w:id="595358985">
                                  <w:marLeft w:val="0"/>
                                  <w:marRight w:val="0"/>
                                  <w:marTop w:val="0"/>
                                  <w:marBottom w:val="0"/>
                                  <w:divBdr>
                                    <w:top w:val="none" w:sz="0" w:space="0" w:color="auto"/>
                                    <w:left w:val="none" w:sz="0" w:space="0" w:color="auto"/>
                                    <w:bottom w:val="none" w:sz="0" w:space="0" w:color="auto"/>
                                    <w:right w:val="none" w:sz="0" w:space="0" w:color="auto"/>
                                  </w:divBdr>
                                  <w:divsChild>
                                    <w:div w:id="647633069">
                                      <w:marLeft w:val="0"/>
                                      <w:marRight w:val="0"/>
                                      <w:marTop w:val="0"/>
                                      <w:marBottom w:val="0"/>
                                      <w:divBdr>
                                        <w:top w:val="none" w:sz="0" w:space="0" w:color="auto"/>
                                        <w:left w:val="none" w:sz="0" w:space="0" w:color="auto"/>
                                        <w:bottom w:val="none" w:sz="0" w:space="0" w:color="auto"/>
                                        <w:right w:val="none" w:sz="0" w:space="0" w:color="auto"/>
                                      </w:divBdr>
                                      <w:divsChild>
                                        <w:div w:id="1990942224">
                                          <w:marLeft w:val="0"/>
                                          <w:marRight w:val="0"/>
                                          <w:marTop w:val="0"/>
                                          <w:marBottom w:val="0"/>
                                          <w:divBdr>
                                            <w:top w:val="none" w:sz="0" w:space="0" w:color="auto"/>
                                            <w:left w:val="none" w:sz="0" w:space="0" w:color="auto"/>
                                            <w:bottom w:val="none" w:sz="0" w:space="0" w:color="auto"/>
                                            <w:right w:val="none" w:sz="0" w:space="0" w:color="auto"/>
                                          </w:divBdr>
                                          <w:divsChild>
                                            <w:div w:id="850528566">
                                              <w:marLeft w:val="0"/>
                                              <w:marRight w:val="0"/>
                                              <w:marTop w:val="0"/>
                                              <w:marBottom w:val="0"/>
                                              <w:divBdr>
                                                <w:top w:val="none" w:sz="0" w:space="0" w:color="auto"/>
                                                <w:left w:val="none" w:sz="0" w:space="0" w:color="auto"/>
                                                <w:bottom w:val="none" w:sz="0" w:space="0" w:color="auto"/>
                                                <w:right w:val="none" w:sz="0" w:space="0" w:color="auto"/>
                                              </w:divBdr>
                                              <w:divsChild>
                                                <w:div w:id="322466121">
                                                  <w:marLeft w:val="0"/>
                                                  <w:marRight w:val="0"/>
                                                  <w:marTop w:val="0"/>
                                                  <w:marBottom w:val="0"/>
                                                  <w:divBdr>
                                                    <w:top w:val="none" w:sz="0" w:space="0" w:color="auto"/>
                                                    <w:left w:val="none" w:sz="0" w:space="0" w:color="auto"/>
                                                    <w:bottom w:val="none" w:sz="0" w:space="0" w:color="auto"/>
                                                    <w:right w:val="none" w:sz="0" w:space="0" w:color="auto"/>
                                                  </w:divBdr>
                                                  <w:divsChild>
                                                    <w:div w:id="1511793223">
                                                      <w:marLeft w:val="0"/>
                                                      <w:marRight w:val="0"/>
                                                      <w:marTop w:val="0"/>
                                                      <w:marBottom w:val="0"/>
                                                      <w:divBdr>
                                                        <w:top w:val="none" w:sz="0" w:space="0" w:color="auto"/>
                                                        <w:left w:val="none" w:sz="0" w:space="0" w:color="auto"/>
                                                        <w:bottom w:val="none" w:sz="0" w:space="0" w:color="auto"/>
                                                        <w:right w:val="none" w:sz="0" w:space="0" w:color="auto"/>
                                                      </w:divBdr>
                                                      <w:divsChild>
                                                        <w:div w:id="479545852">
                                                          <w:marLeft w:val="0"/>
                                                          <w:marRight w:val="0"/>
                                                          <w:marTop w:val="0"/>
                                                          <w:marBottom w:val="0"/>
                                                          <w:divBdr>
                                                            <w:top w:val="none" w:sz="0" w:space="0" w:color="auto"/>
                                                            <w:left w:val="none" w:sz="0" w:space="0" w:color="auto"/>
                                                            <w:bottom w:val="none" w:sz="0" w:space="0" w:color="auto"/>
                                                            <w:right w:val="none" w:sz="0" w:space="0" w:color="auto"/>
                                                          </w:divBdr>
                                                          <w:divsChild>
                                                            <w:div w:id="50312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4516946">
          <w:marLeft w:val="0"/>
          <w:marRight w:val="0"/>
          <w:marTop w:val="0"/>
          <w:marBottom w:val="0"/>
          <w:divBdr>
            <w:top w:val="none" w:sz="0" w:space="0" w:color="auto"/>
            <w:left w:val="none" w:sz="0" w:space="0" w:color="auto"/>
            <w:bottom w:val="none" w:sz="0" w:space="0" w:color="auto"/>
            <w:right w:val="none" w:sz="0" w:space="0" w:color="auto"/>
          </w:divBdr>
          <w:divsChild>
            <w:div w:id="162626481">
              <w:marLeft w:val="0"/>
              <w:marRight w:val="0"/>
              <w:marTop w:val="0"/>
              <w:marBottom w:val="0"/>
              <w:divBdr>
                <w:top w:val="none" w:sz="0" w:space="0" w:color="auto"/>
                <w:left w:val="none" w:sz="0" w:space="0" w:color="auto"/>
                <w:bottom w:val="none" w:sz="0" w:space="0" w:color="auto"/>
                <w:right w:val="none" w:sz="0" w:space="0" w:color="auto"/>
              </w:divBdr>
              <w:divsChild>
                <w:div w:id="188154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footer" Target="footer2.xml"/><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4.png"/><Relationship Id="rId19" Type="http://schemas.openxmlformats.org/officeDocument/2006/relationships/header" Target="header3.xml"/><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8</TotalTime>
  <Pages>16</Pages>
  <Words>3545</Words>
  <Characters>2021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LA_ARUN_ THE_KING_MAKER_</dc:creator>
  <cp:keywords/>
  <dc:description/>
  <cp:lastModifiedBy>SDI PC New 16</cp:lastModifiedBy>
  <cp:revision>58</cp:revision>
  <dcterms:created xsi:type="dcterms:W3CDTF">2024-08-08T16:00:00Z</dcterms:created>
  <dcterms:modified xsi:type="dcterms:W3CDTF">2026-03-31T07:28:00Z</dcterms:modified>
</cp:coreProperties>
</file>